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AC8464" w14:textId="77777777" w:rsidR="0001049C" w:rsidRPr="00352A4E" w:rsidRDefault="0001049C" w:rsidP="00352A4E">
      <w:pPr>
        <w:spacing w:after="0" w:line="250" w:lineRule="exact"/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b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’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b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b/>
          <w:position w:val="2"/>
          <w:sz w:val="18"/>
          <w:szCs w:val="16"/>
          <w:lang w:val="en-US"/>
        </w:rPr>
        <w:t xml:space="preserve"> </w:t>
      </w:r>
      <w:r w:rsidR="001A46CC" w:rsidRPr="00352A4E">
        <w:rPr>
          <w:rFonts w:ascii="半醉半醒半浮生" w:eastAsia="半醉半醒半浮生" w:hAnsi="Cuteness"/>
          <w:b/>
          <w:position w:val="2"/>
          <w:sz w:val="18"/>
          <w:szCs w:val="16"/>
          <w:lang w:val="en-US"/>
        </w:rPr>
        <w:t>o</w:t>
      </w:r>
      <w:r w:rsidR="001A46CC"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f</w:t>
      </w:r>
      <w:r w:rsidR="001A46CC"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 xml:space="preserve"> </w:t>
      </w:r>
      <w:proofErr w:type="spellStart"/>
      <w:r w:rsidR="001A46CC"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D</w:t>
      </w:r>
      <w:r w:rsidR="001A46CC"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a</w:t>
      </w:r>
      <w:r w:rsidR="001A46CC"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t</w:t>
      </w:r>
      <w:r w:rsidR="001A46CC"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>a</w:t>
      </w:r>
      <w:r w:rsidR="001A46CC"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B</w:t>
      </w:r>
      <w:r w:rsidR="001A46CC"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a</w:t>
      </w:r>
      <w:r w:rsidR="001A46CC"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s</w:t>
      </w:r>
      <w:r w:rsidR="001A46CC"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e</w:t>
      </w:r>
      <w:proofErr w:type="spellEnd"/>
      <w:r w:rsidR="001A46CC"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 xml:space="preserve"> </w:t>
      </w:r>
      <w:r w:rsidR="001A46CC"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M</w:t>
      </w:r>
      <w:r w:rsidR="001A46CC" w:rsidRPr="00352A4E">
        <w:rPr>
          <w:rFonts w:ascii="那年十七" w:eastAsia="那年十七" w:hAnsi="Zeyada"/>
          <w:b/>
          <w:position w:val="6"/>
          <w:sz w:val="18"/>
          <w:szCs w:val="16"/>
          <w:lang w:val="en-US"/>
        </w:rPr>
        <w:t>a</w:t>
      </w:r>
      <w:r w:rsidR="001A46CC"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n</w:t>
      </w:r>
      <w:r w:rsidR="001A46CC"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a</w:t>
      </w:r>
      <w:r w:rsidR="001A46CC"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g</w:t>
      </w:r>
      <w:r w:rsidR="001A46CC"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e</w:t>
      </w:r>
      <w:r w:rsidR="001A46CC"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m</w:t>
      </w:r>
      <w:r w:rsidR="001A46CC"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e</w:t>
      </w:r>
      <w:r w:rsidR="001A46CC"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>n</w:t>
      </w:r>
      <w:r w:rsidR="001A46CC"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 xml:space="preserve">t </w:t>
      </w:r>
      <w:r w:rsidR="001A46CC"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S</w:t>
      </w:r>
      <w:r w:rsidR="001A46CC"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y</w:t>
      </w:r>
      <w:r w:rsidR="001A46CC" w:rsidRPr="00352A4E">
        <w:rPr>
          <w:rFonts w:ascii="冬雪静人间" w:eastAsia="冬雪静人间" w:hAnsi="新蒂绿豆体"/>
          <w:b/>
          <w:position w:val="4"/>
          <w:sz w:val="18"/>
          <w:szCs w:val="16"/>
          <w:lang w:val="en-US"/>
        </w:rPr>
        <w:t>s</w:t>
      </w:r>
      <w:r w:rsidR="001A46CC"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t</w:t>
      </w:r>
      <w:r w:rsidR="001A46CC"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e</w:t>
      </w:r>
      <w:r w:rsidR="001A46CC" w:rsidRPr="00352A4E">
        <w:rPr>
          <w:rFonts w:ascii="那年十七" w:eastAsia="那年十七" w:hAnsi="Zeyada"/>
          <w:b/>
          <w:position w:val="6"/>
          <w:sz w:val="18"/>
          <w:szCs w:val="16"/>
          <w:lang w:val="en-US"/>
        </w:rPr>
        <w:t>m</w:t>
      </w:r>
      <w:r w:rsidR="001A46CC"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s</w:t>
      </w:r>
    </w:p>
    <w:p w14:paraId="0F5FD675" w14:textId="77777777" w:rsidR="0001049C" w:rsidRPr="00352A4E" w:rsidRDefault="0001049C" w:rsidP="00352A4E">
      <w:pPr>
        <w:spacing w:after="0" w:line="250" w:lineRule="exact"/>
        <w:rPr>
          <w:rFonts w:ascii="冬雪静人间" w:eastAsia="冬雪静人间" w:hAnsi="新蒂绿豆体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: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</w:p>
    <w:p w14:paraId="6AB31015" w14:textId="77777777" w:rsidR="0001049C" w:rsidRPr="00352A4E" w:rsidRDefault="0001049C" w:rsidP="00352A4E">
      <w:pPr>
        <w:spacing w:after="0" w:line="240" w:lineRule="exact"/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</w:p>
    <w:p w14:paraId="727CDDB4" w14:textId="77777777" w:rsidR="0001049C" w:rsidRPr="00352A4E" w:rsidRDefault="0001049C" w:rsidP="00352A4E">
      <w:pPr>
        <w:spacing w:after="0" w:line="260" w:lineRule="exact"/>
        <w:rPr>
          <w:rFonts w:ascii="冬雪静人间" w:eastAsia="冬雪静人间" w:hAnsi="新蒂绿豆体"/>
          <w:position w:val="2"/>
          <w:sz w:val="18"/>
          <w:szCs w:val="16"/>
          <w:lang w:val="en-US"/>
        </w:rPr>
      </w:pPr>
      <w:r w:rsidRPr="00352A4E">
        <w:rPr>
          <w:rFonts w:ascii="冬雪静人间" w:eastAsia="冬雪静人间" w:hAnsi="Zeyada" w:cs="Times New Roman"/>
          <w:position w:val="2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</w:p>
    <w:p w14:paraId="3B5227B2" w14:textId="77777777" w:rsidR="0001049C" w:rsidRPr="00352A4E" w:rsidRDefault="0001049C" w:rsidP="00352A4E">
      <w:pPr>
        <w:spacing w:after="0" w:line="260" w:lineRule="exact"/>
        <w:rPr>
          <w:rFonts w:ascii="冬雪静人间" w:eastAsia="冬雪静人间" w:hAnsi="Cuteness"/>
          <w:position w:val="4"/>
          <w:sz w:val="18"/>
          <w:szCs w:val="16"/>
          <w:lang w:val="en-US"/>
        </w:rPr>
      </w:pPr>
      <w:r w:rsidRPr="00352A4E">
        <w:rPr>
          <w:rFonts w:ascii="冬雪静人间" w:eastAsia="冬雪静人间" w:hAnsi="新蒂绿豆体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</w:p>
    <w:p w14:paraId="59C9A151" w14:textId="77777777" w:rsidR="0001049C" w:rsidRPr="00352A4E" w:rsidRDefault="0001049C" w:rsidP="00352A4E">
      <w:pPr>
        <w:spacing w:after="0" w:line="25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</w:p>
    <w:p w14:paraId="273E8F79" w14:textId="77777777" w:rsidR="0001049C" w:rsidRPr="00352A4E" w:rsidRDefault="0001049C" w:rsidP="00352A4E">
      <w:pPr>
        <w:spacing w:after="0" w:line="23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z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e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</w:p>
    <w:p w14:paraId="2612CFC7" w14:textId="77777777" w:rsidR="0001049C" w:rsidRPr="00352A4E" w:rsidRDefault="0001049C" w:rsidP="00352A4E">
      <w:pPr>
        <w:spacing w:after="0" w:line="260" w:lineRule="exact"/>
        <w:rPr>
          <w:rFonts w:ascii="半醉半醒半浮生" w:eastAsia="半醉半醒半浮生" w:hAnsi="Cuteness"/>
          <w:position w:val="6"/>
          <w:sz w:val="18"/>
          <w:szCs w:val="16"/>
          <w:lang w:val="en-US"/>
        </w:rPr>
      </w:pPr>
      <w:r w:rsidRPr="00352A4E">
        <w:rPr>
          <w:rFonts w:ascii="那年十七" w:eastAsia="那年十七" w:hAnsi="新蒂绿豆体" w:cs="Times New Roman"/>
          <w:position w:val="4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</w:p>
    <w:p w14:paraId="3AB9CF53" w14:textId="77777777" w:rsidR="0001049C" w:rsidRPr="00352A4E" w:rsidRDefault="0001049C" w:rsidP="00352A4E">
      <w:pPr>
        <w:spacing w:after="0" w:line="240" w:lineRule="exact"/>
        <w:rPr>
          <w:rFonts w:ascii="那年十七" w:eastAsia="那年十七" w:hAnsi="Cuteness"/>
          <w:position w:val="4"/>
          <w:sz w:val="18"/>
          <w:szCs w:val="16"/>
          <w:lang w:val="en-US"/>
        </w:rPr>
      </w:pPr>
      <w:r w:rsidRPr="00352A4E">
        <w:rPr>
          <w:rFonts w:ascii="半醉半醒半浮生" w:eastAsia="半醉半醒半浮生" w:hAnsi="Zeyada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c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</w:p>
    <w:p w14:paraId="05536851" w14:textId="77777777" w:rsidR="0001049C" w:rsidRPr="00352A4E" w:rsidRDefault="0001049C" w:rsidP="00352A4E">
      <w:pPr>
        <w:spacing w:after="0" w:line="240" w:lineRule="exact"/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b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e</w:t>
      </w:r>
      <w:proofErr w:type="spellEnd"/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b/>
          <w:position w:val="4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b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s</w:t>
      </w:r>
    </w:p>
    <w:p w14:paraId="6BD591A3" w14:textId="77777777" w:rsidR="0001049C" w:rsidRPr="00352A4E" w:rsidRDefault="0001049C" w:rsidP="00352A4E">
      <w:pPr>
        <w:spacing w:after="0" w:line="250" w:lineRule="exact"/>
        <w:rPr>
          <w:rFonts w:ascii="那年十七" w:eastAsia="那年十七" w:hAnsi="新蒂绿豆体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y</w:t>
      </w:r>
      <w:r w:rsidRPr="00352A4E">
        <w:rPr>
          <w:rFonts w:ascii="冬雪静人间" w:eastAsia="冬雪静人间" w:hAnsi="Cuteness"/>
          <w:position w:val="6"/>
          <w:sz w:val="18"/>
          <w:szCs w:val="16"/>
          <w:u w:val="single"/>
          <w:lang w:val="en-US"/>
        </w:rPr>
        <w:t>si</w:t>
      </w:r>
      <w:r w:rsidRPr="00352A4E">
        <w:rPr>
          <w:rFonts w:ascii="那年十七" w:eastAsia="那年十七" w:hAnsi="新蒂绿豆体"/>
          <w:position w:val="4"/>
          <w:sz w:val="18"/>
          <w:szCs w:val="16"/>
          <w:u w:val="single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u w:val="single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8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i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.</w:t>
      </w:r>
    </w:p>
    <w:p w14:paraId="7B410C7A" w14:textId="77777777" w:rsidR="0001049C" w:rsidRPr="00352A4E" w:rsidRDefault="0001049C" w:rsidP="00352A4E">
      <w:pPr>
        <w:spacing w:after="0" w:line="240" w:lineRule="exact"/>
        <w:rPr>
          <w:rFonts w:ascii="半醉半醒半浮生" w:eastAsia="半醉半醒半浮生" w:hAnsi="Zeyada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u w:val="single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u w:val="single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ic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8"/>
          <w:szCs w:val="16"/>
          <w:u w:val="single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u w:val="single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 v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</w:p>
    <w:p w14:paraId="0988A4AD" w14:textId="77777777" w:rsidR="0001049C" w:rsidRPr="00352A4E" w:rsidRDefault="0001049C" w:rsidP="00352A4E">
      <w:pPr>
        <w:spacing w:after="0" w:line="240" w:lineRule="exact"/>
        <w:rPr>
          <w:rFonts w:ascii="那年十七" w:eastAsia="那年十七" w:hAnsi="Cuteness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7"/>
          <w:szCs w:val="16"/>
          <w:u w:val="single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u w:val="single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G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u w:val="single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u w:val="single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8"/>
          <w:szCs w:val="16"/>
          <w:u w:val="single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g</w:t>
      </w:r>
      <w:r w:rsidRPr="00352A4E">
        <w:rPr>
          <w:rFonts w:ascii="那年十七" w:eastAsia="那年十七" w:hAnsi="新蒂绿豆体"/>
          <w:position w:val="2"/>
          <w:sz w:val="18"/>
          <w:szCs w:val="16"/>
          <w:u w:val="single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u w:val="single"/>
          <w:lang w:val="en-US"/>
        </w:rPr>
        <w:t>g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(q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</w:p>
    <w:p w14:paraId="5A223A2B" w14:textId="77777777" w:rsidR="0001049C" w:rsidRPr="00352A4E" w:rsidRDefault="0001049C" w:rsidP="00352A4E">
      <w:pPr>
        <w:spacing w:after="0" w:line="240" w:lineRule="exact"/>
        <w:rPr>
          <w:rFonts w:ascii="半醉半醒半浮生" w:eastAsia="半醉半醒半浮生" w:hAnsi="Zeyada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Q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u w:val="single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u w:val="single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z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u w:val="single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u w:val="single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z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f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cr/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g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u w:val="single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u w:val="single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g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y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o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h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.</w:t>
      </w:r>
    </w:p>
    <w:p w14:paraId="6E1E5BBC" w14:textId="77777777" w:rsidR="0001049C" w:rsidRPr="00352A4E" w:rsidRDefault="0001049C" w:rsidP="00352A4E">
      <w:pPr>
        <w:spacing w:after="0" w:line="260" w:lineRule="exact"/>
        <w:rPr>
          <w:rFonts w:ascii="半醉半醒半浮生" w:eastAsia="半醉半醒半浮生" w:hAnsi="Zeyada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2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u w:val="single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>y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in</w:t>
      </w:r>
      <w:r w:rsidRPr="00352A4E">
        <w:rPr>
          <w:rFonts w:ascii="冬雪静人间" w:eastAsia="冬雪静人间" w:hAnsi="Zeyada"/>
          <w:position w:val="6"/>
          <w:sz w:val="18"/>
          <w:szCs w:val="16"/>
          <w:u w:val="single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u w:val="single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y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n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.</w:t>
      </w:r>
    </w:p>
    <w:p w14:paraId="1DB22C84" w14:textId="77777777" w:rsidR="0001049C" w:rsidRPr="00352A4E" w:rsidRDefault="0001049C" w:rsidP="00352A4E">
      <w:pPr>
        <w:spacing w:after="0" w:line="23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6"/>
          <w:sz w:val="18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u w:val="single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u w:val="single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c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.</w:t>
      </w:r>
    </w:p>
    <w:p w14:paraId="5762891C" w14:textId="77777777" w:rsidR="0001049C" w:rsidRPr="00352A4E" w:rsidRDefault="0001049C" w:rsidP="00352A4E">
      <w:pPr>
        <w:spacing w:after="0" w:line="240" w:lineRule="exact"/>
        <w:rPr>
          <w:rFonts w:ascii="那年十七" w:eastAsia="那年十七" w:hAnsi="新蒂绿豆体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u w:val="single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z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z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n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j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</w:p>
    <w:p w14:paraId="7A32EA1C" w14:textId="77777777" w:rsidR="00EB560C" w:rsidRPr="00352A4E" w:rsidRDefault="00EB560C" w:rsidP="00352A4E">
      <w:pPr>
        <w:spacing w:after="0" w:line="240" w:lineRule="exact"/>
        <w:rPr>
          <w:rFonts w:ascii="那年十七" w:eastAsia="那年十七" w:hAnsi="新蒂绿豆体"/>
          <w:position w:val="4"/>
          <w:sz w:val="18"/>
          <w:szCs w:val="16"/>
          <w:lang w:val="en-US"/>
        </w:rPr>
      </w:pP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b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(</w:t>
      </w:r>
      <w:proofErr w:type="gramEnd"/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)</w:t>
      </w:r>
    </w:p>
    <w:p w14:paraId="0E4C2671" w14:textId="77777777" w:rsidR="00B41B02" w:rsidRPr="00352A4E" w:rsidRDefault="0001049C" w:rsidP="00352A4E">
      <w:pPr>
        <w:spacing w:after="0" w:line="25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B41B0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:</w:t>
      </w:r>
      <w:r w:rsidR="00B41B0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B41B0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1</w:t>
      </w:r>
      <w:r w:rsidR="00B41B02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.</w:t>
      </w:r>
      <w:r w:rsidR="00B41B0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="00B41B0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</w:p>
    <w:p w14:paraId="1A6B70AE" w14:textId="77777777" w:rsidR="0001049C" w:rsidRPr="00352A4E" w:rsidRDefault="00B41B02" w:rsidP="00352A4E">
      <w:pPr>
        <w:spacing w:after="0" w:line="240" w:lineRule="exact"/>
        <w:rPr>
          <w:rFonts w:ascii="冬雪静人间" w:eastAsia="冬雪静人间" w:hAnsi="新蒂绿豆体"/>
          <w:position w:val="4"/>
          <w:sz w:val="18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2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01049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q</w:t>
      </w:r>
      <w:r w:rsidR="0001049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="0001049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01049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="0001049C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="0001049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01049C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  <w:r w:rsidR="0001049C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="0001049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01049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="0001049C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  <w:r w:rsidR="0001049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01049C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h</w:t>
      </w:r>
      <w:r w:rsidR="0001049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="0001049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w</w:t>
      </w:r>
      <w:r w:rsidR="0001049C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="0001049C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="0001049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e</w:t>
      </w:r>
      <w:r w:rsidR="0001049C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y</w:t>
      </w:r>
      <w:r w:rsidR="0001049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01049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01049C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r</w:t>
      </w:r>
      <w:r w:rsidR="0001049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01049C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="0001049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01049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x</w:t>
      </w:r>
      <w:r w:rsidR="0001049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01049C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c</w:t>
      </w:r>
      <w:r w:rsidR="0001049C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u</w:t>
      </w:r>
      <w:r w:rsidR="0001049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01049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01049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</w:p>
    <w:p w14:paraId="26CE7C75" w14:textId="77777777" w:rsidR="0001049C" w:rsidRPr="00352A4E" w:rsidRDefault="0001049C" w:rsidP="00352A4E">
      <w:pPr>
        <w:spacing w:after="0" w:line="250" w:lineRule="exact"/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s</w:t>
      </w:r>
    </w:p>
    <w:p w14:paraId="5A8965A6" w14:textId="77777777" w:rsidR="0001049C" w:rsidRPr="00352A4E" w:rsidRDefault="0001049C" w:rsidP="00352A4E">
      <w:pPr>
        <w:spacing w:after="0" w:line="25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z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</w:p>
    <w:p w14:paraId="640D86A4" w14:textId="77777777" w:rsidR="0001049C" w:rsidRPr="00352A4E" w:rsidRDefault="0001049C" w:rsidP="00352A4E">
      <w:pPr>
        <w:spacing w:after="0" w:line="24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</w:p>
    <w:p w14:paraId="75F32CA6" w14:textId="77777777" w:rsidR="0001049C" w:rsidRPr="00352A4E" w:rsidRDefault="0001049C" w:rsidP="00352A4E">
      <w:pPr>
        <w:spacing w:after="0" w:line="240" w:lineRule="exact"/>
        <w:rPr>
          <w:rFonts w:ascii="半醉半醒半浮生" w:eastAsia="半醉半醒半浮生" w:hAnsi="Cuteness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</w:p>
    <w:p w14:paraId="0D04CBCD" w14:textId="77777777" w:rsidR="0001049C" w:rsidRPr="00352A4E" w:rsidRDefault="0001049C" w:rsidP="00352A4E">
      <w:pPr>
        <w:spacing w:after="0" w:line="250" w:lineRule="exact"/>
        <w:rPr>
          <w:rFonts w:ascii="冬雪静人间" w:eastAsia="冬雪静人间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)</w:t>
      </w:r>
    </w:p>
    <w:p w14:paraId="0C0B35BE" w14:textId="77777777" w:rsidR="0001049C" w:rsidRPr="00352A4E" w:rsidRDefault="0001049C" w:rsidP="00352A4E">
      <w:pPr>
        <w:spacing w:after="0" w:line="260" w:lineRule="exact"/>
        <w:rPr>
          <w:rFonts w:ascii="那年十七" w:eastAsia="那年十七" w:hAnsi="Cuteness"/>
          <w:position w:val="4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</w:p>
    <w:p w14:paraId="25196B54" w14:textId="77777777" w:rsidR="0001049C" w:rsidRPr="00352A4E" w:rsidRDefault="0001049C" w:rsidP="00352A4E">
      <w:pPr>
        <w:spacing w:after="0" w:line="230" w:lineRule="exact"/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b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b/>
          <w:position w:val="6"/>
          <w:sz w:val="18"/>
          <w:szCs w:val="16"/>
          <w:lang w:val="en-US"/>
        </w:rPr>
        <w:t>f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b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s</w:t>
      </w:r>
    </w:p>
    <w:p w14:paraId="5B373CEC" w14:textId="77777777" w:rsidR="0001049C" w:rsidRPr="00352A4E" w:rsidRDefault="0001049C" w:rsidP="00352A4E">
      <w:pPr>
        <w:spacing w:after="0" w:line="260" w:lineRule="exact"/>
        <w:rPr>
          <w:rFonts w:ascii="那年十七" w:eastAsia="那年十七" w:hAnsi="新蒂绿豆体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u w:val="single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8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s</w:t>
      </w:r>
      <w:r w:rsidR="00B41B0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)</w:t>
      </w:r>
    </w:p>
    <w:p w14:paraId="7129078B" w14:textId="77777777" w:rsidR="0001049C" w:rsidRPr="00352A4E" w:rsidRDefault="0001049C" w:rsidP="00352A4E">
      <w:pPr>
        <w:spacing w:after="0" w:line="260" w:lineRule="exact"/>
        <w:rPr>
          <w:rFonts w:ascii="半醉半醒半浮生" w:eastAsia="半醉半醒半浮生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8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X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8"/>
          <w:szCs w:val="16"/>
          <w:u w:val="single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q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.</w:t>
      </w:r>
    </w:p>
    <w:p w14:paraId="4E134938" w14:textId="77777777" w:rsidR="0001049C" w:rsidRPr="00352A4E" w:rsidRDefault="0001049C" w:rsidP="00352A4E">
      <w:pPr>
        <w:spacing w:after="0" w:line="23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u w:val="single"/>
          <w:lang w:val="en-US"/>
        </w:rPr>
        <w:t>J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8"/>
          <w:szCs w:val="16"/>
          <w:u w:val="single"/>
          <w:lang w:val="en-US"/>
        </w:rPr>
        <w:t>/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u w:val="single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8"/>
          <w:szCs w:val="16"/>
          <w:u w:val="single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u w:val="single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u w:val="single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X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</w:p>
    <w:p w14:paraId="54ECCE92" w14:textId="77777777" w:rsidR="0001049C" w:rsidRPr="00352A4E" w:rsidRDefault="0001049C" w:rsidP="00352A4E">
      <w:pPr>
        <w:spacing w:after="0" w:line="240" w:lineRule="exact"/>
        <w:rPr>
          <w:rFonts w:ascii="半醉半醒半浮生" w:eastAsia="半醉半醒半浮生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u w:val="single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8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u w:val="single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q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.</w:t>
      </w:r>
    </w:p>
    <w:p w14:paraId="1BBDA017" w14:textId="77777777" w:rsidR="0001049C" w:rsidRPr="00352A4E" w:rsidRDefault="0001049C" w:rsidP="00352A4E">
      <w:pPr>
        <w:spacing w:after="0" w:line="23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Ob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j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u w:val="single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x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P</w:t>
      </w:r>
    </w:p>
    <w:p w14:paraId="54B35F28" w14:textId="77777777" w:rsidR="0001049C" w:rsidRPr="00352A4E" w:rsidRDefault="0001049C" w:rsidP="00352A4E">
      <w:pPr>
        <w:spacing w:after="0" w:line="230" w:lineRule="exact"/>
        <w:rPr>
          <w:rFonts w:ascii="冬雪静人间" w:eastAsia="冬雪静人间" w:hAnsi="Cuteness"/>
          <w:position w:val="4"/>
          <w:sz w:val="18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u w:val="single"/>
          <w:lang w:val="en-US"/>
        </w:rPr>
        <w:t>K</w:t>
      </w:r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y</w:t>
      </w:r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-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V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8"/>
          <w:szCs w:val="16"/>
          <w:u w:val="single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8"/>
          <w:szCs w:val="16"/>
          <w:u w:val="single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q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s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d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</w:p>
    <w:p w14:paraId="00566258" w14:textId="77777777" w:rsidR="0001049C" w:rsidRPr="00352A4E" w:rsidRDefault="0001049C" w:rsidP="00352A4E">
      <w:pPr>
        <w:spacing w:after="0" w:line="240" w:lineRule="exact"/>
        <w:rPr>
          <w:rFonts w:ascii="冬雪静人间" w:eastAsia="冬雪静人间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u w:val="single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u w:val="single"/>
          <w:lang w:val="en-US"/>
        </w:rPr>
        <w:t>p</w:t>
      </w:r>
      <w:proofErr w:type="spellEnd"/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-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</w:p>
    <w:p w14:paraId="0D077129" w14:textId="77777777" w:rsidR="00B41B02" w:rsidRPr="00352A4E" w:rsidRDefault="00B41B02" w:rsidP="00352A4E">
      <w:pPr>
        <w:spacing w:after="0" w:line="23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第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一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个</w:t>
      </w: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9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6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0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;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Q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(</w:t>
      </w:r>
      <w:proofErr w:type="gramEnd"/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)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9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7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9</w:t>
      </w:r>
    </w:p>
    <w:p w14:paraId="718CE54B" w14:textId="77777777" w:rsidR="0001049C" w:rsidRPr="00352A4E" w:rsidRDefault="0001049C" w:rsidP="00352A4E">
      <w:pPr>
        <w:spacing w:after="0" w:line="240" w:lineRule="exact"/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b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b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s</w:t>
      </w:r>
    </w:p>
    <w:p w14:paraId="45456DB1" w14:textId="77777777" w:rsidR="0001049C" w:rsidRPr="00352A4E" w:rsidRDefault="0001049C" w:rsidP="00352A4E">
      <w:pPr>
        <w:spacing w:after="0" w:line="24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4"/>
          <w:sz w:val="18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u w:val="single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u w:val="single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8"/>
          <w:szCs w:val="16"/>
          <w:u w:val="single"/>
          <w:lang w:val="en-US"/>
        </w:rPr>
        <w:t>y</w:t>
      </w:r>
      <w:proofErr w:type="spellEnd"/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: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</w:p>
    <w:p w14:paraId="138DE8CF" w14:textId="77777777" w:rsidR="0001049C" w:rsidRPr="00352A4E" w:rsidRDefault="0001049C" w:rsidP="00352A4E">
      <w:pPr>
        <w:spacing w:after="0" w:line="240" w:lineRule="exact"/>
        <w:rPr>
          <w:rFonts w:ascii="那年十七" w:eastAsia="那年十七" w:hAnsi="Cuteness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8"/>
          <w:szCs w:val="16"/>
          <w:u w:val="single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is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8"/>
          <w:szCs w:val="16"/>
          <w:u w:val="single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u w:val="single"/>
          <w:lang w:val="en-US"/>
        </w:rPr>
        <w:t>(</w:t>
      </w:r>
      <w:r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8"/>
          <w:szCs w:val="16"/>
          <w:u w:val="single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r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u w:val="single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8"/>
          <w:szCs w:val="16"/>
          <w:u w:val="single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u w:val="single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8"/>
          <w:szCs w:val="16"/>
          <w:u w:val="single"/>
          <w:lang w:val="en-US"/>
        </w:rPr>
        <w:t>)</w:t>
      </w:r>
      <w:r w:rsidRPr="00352A4E">
        <w:rPr>
          <w:rFonts w:ascii="冬雪静人间" w:eastAsia="冬雪静人间" w:hAnsi="Zeyada"/>
          <w:position w:val="6"/>
          <w:sz w:val="18"/>
          <w:szCs w:val="16"/>
          <w:u w:val="single"/>
          <w:lang w:val="en-US"/>
        </w:rPr>
        <w:t>: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y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.</w:t>
      </w:r>
    </w:p>
    <w:p w14:paraId="462907F1" w14:textId="77777777" w:rsidR="0001049C" w:rsidRPr="00352A4E" w:rsidRDefault="0001049C" w:rsidP="00352A4E">
      <w:pPr>
        <w:spacing w:after="0" w:line="240" w:lineRule="exact"/>
        <w:rPr>
          <w:rFonts w:ascii="冬雪静人间" w:eastAsia="冬雪静人间" w:hAnsi="Cuteness"/>
          <w:position w:val="2"/>
          <w:sz w:val="18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u w:val="single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8"/>
          <w:szCs w:val="16"/>
          <w:u w:val="single"/>
          <w:lang w:val="en-US"/>
        </w:rPr>
        <w:t>: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.</w:t>
      </w:r>
    </w:p>
    <w:p w14:paraId="2F2291FA" w14:textId="77777777" w:rsidR="009E2527" w:rsidRPr="00352A4E" w:rsidRDefault="0001049C" w:rsidP="00352A4E">
      <w:pPr>
        <w:spacing w:after="0" w:line="250" w:lineRule="exact"/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2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u w:val="single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: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c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cr/>
      </w:r>
      <w:r w:rsidR="009E2527"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C</w:t>
      </w:r>
      <w:r w:rsidR="009E2527"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A</w:t>
      </w:r>
      <w:r w:rsidR="009E2527"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P</w:t>
      </w:r>
      <w:r w:rsidR="009E2527"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 xml:space="preserve"> t</w:t>
      </w:r>
      <w:r w:rsidR="009E2527"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h</w:t>
      </w:r>
      <w:r w:rsidR="009E2527"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e</w:t>
      </w:r>
      <w:r w:rsidR="009E2527"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o</w:t>
      </w:r>
      <w:r w:rsidR="009E2527"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r</w:t>
      </w:r>
      <w:r w:rsidR="009E2527"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e</w:t>
      </w:r>
      <w:r w:rsidR="009E2527"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m</w:t>
      </w:r>
    </w:p>
    <w:p w14:paraId="5C46ED19" w14:textId="77777777" w:rsidR="009E2527" w:rsidRPr="00352A4E" w:rsidRDefault="009E2527" w:rsidP="00352A4E">
      <w:pPr>
        <w:spacing w:after="0" w:line="25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y</w:t>
      </w:r>
      <w:r w:rsidR="00B41B02"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不</w:t>
      </w:r>
      <w:r w:rsidR="00B41B02" w:rsidRPr="00352A4E">
        <w:rPr>
          <w:rFonts w:ascii="半醉半醒半浮生" w:eastAsia="半醉半醒半浮生" w:hAnsi="Cuteness" w:hint="eastAsia"/>
          <w:position w:val="2"/>
          <w:sz w:val="18"/>
          <w:szCs w:val="16"/>
          <w:lang w:val="en-US"/>
        </w:rPr>
        <w:t>能同</w:t>
      </w:r>
      <w:r w:rsidR="00B41B02"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时</w:t>
      </w:r>
      <w:r w:rsidR="00B41B02" w:rsidRPr="00352A4E">
        <w:rPr>
          <w:rFonts w:ascii="那年十七" w:eastAsia="那年十七" w:hAnsi="Zeyada" w:hint="eastAsia"/>
          <w:position w:val="4"/>
          <w:sz w:val="18"/>
          <w:szCs w:val="16"/>
          <w:lang w:val="en-US"/>
        </w:rPr>
        <w:t>满</w:t>
      </w:r>
      <w:r w:rsidR="00B41B02"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足</w:t>
      </w:r>
    </w:p>
    <w:p w14:paraId="2802CAA6" w14:textId="77777777" w:rsidR="009E2527" w:rsidRPr="00352A4E" w:rsidRDefault="009E2527" w:rsidP="00352A4E">
      <w:pPr>
        <w:spacing w:after="0" w:line="240" w:lineRule="exact"/>
        <w:rPr>
          <w:rFonts w:ascii="冬雪静人间" w:eastAsia="冬雪静人间" w:hAnsi="新蒂绿豆体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proofErr w:type="spellEnd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</w:p>
    <w:p w14:paraId="0E2511BB" w14:textId="77777777" w:rsidR="009E2527" w:rsidRPr="00352A4E" w:rsidRDefault="009E2527" w:rsidP="00352A4E">
      <w:pPr>
        <w:spacing w:after="0" w:line="240" w:lineRule="exact"/>
        <w:rPr>
          <w:rFonts w:ascii="半醉半醒半浮生" w:eastAsia="半醉半醒半浮生" w:hAnsi="Zeyada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u w:val="single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v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8"/>
          <w:szCs w:val="16"/>
          <w:u w:val="single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8"/>
          <w:szCs w:val="16"/>
          <w:u w:val="single"/>
          <w:lang w:val="en-US"/>
        </w:rPr>
        <w:t>y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l</w:t>
      </w:r>
    </w:p>
    <w:p w14:paraId="3F25FB17" w14:textId="77777777" w:rsidR="009E2527" w:rsidRPr="00352A4E" w:rsidRDefault="009E2527" w:rsidP="00352A4E">
      <w:pPr>
        <w:spacing w:after="0" w:line="23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u w:val="single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u w:val="single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u w:val="single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u w:val="single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u w:val="single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</w:p>
    <w:p w14:paraId="2F1E7820" w14:textId="77777777" w:rsidR="009E2527" w:rsidRPr="00352A4E" w:rsidRDefault="009E2527" w:rsidP="00352A4E">
      <w:pPr>
        <w:spacing w:after="0" w:line="250" w:lineRule="exact"/>
        <w:rPr>
          <w:rFonts w:ascii="那年十七" w:eastAsia="那年十七" w:hAnsi="新蒂绿豆体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新蒂绿豆体"/>
          <w:position w:val="2"/>
          <w:sz w:val="18"/>
          <w:szCs w:val="16"/>
          <w:u w:val="single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u w:val="single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u w:val="single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q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u w:val="single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: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B41B0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,</w:t>
      </w:r>
      <w:r w:rsidR="00B41B0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proofErr w:type="gramEnd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="00B41B0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s</w:t>
      </w:r>
      <w:r w:rsidR="00B41B02"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 xml:space="preserve"> </w:t>
      </w:r>
      <w:r w:rsidR="00B41B0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B41B02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="00B41B02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w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</w:p>
    <w:p w14:paraId="3EF32423" w14:textId="77777777" w:rsidR="00B41B02" w:rsidRPr="00352A4E" w:rsidRDefault="00B41B02" w:rsidP="00352A4E">
      <w:pPr>
        <w:spacing w:after="0" w:line="260" w:lineRule="exact"/>
        <w:rPr>
          <w:rFonts w:ascii="半醉半醒半浮生" w:eastAsia="半醉半醒半浮生" w:hAnsi="Zeyada"/>
          <w:b/>
          <w:position w:val="2"/>
          <w:sz w:val="18"/>
          <w:szCs w:val="16"/>
          <w:lang w:val="en-US"/>
        </w:rPr>
      </w:pP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b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b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b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b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b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b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b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b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b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S</w:t>
      </w:r>
    </w:p>
    <w:p w14:paraId="10BE3B9E" w14:textId="77777777" w:rsidR="00B41B02" w:rsidRPr="00352A4E" w:rsidRDefault="00B41B02" w:rsidP="00352A4E">
      <w:pPr>
        <w:spacing w:after="0" w:line="25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2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proofErr w:type="gramStart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y</w:t>
      </w:r>
      <w:proofErr w:type="spellEnd"/>
      <w:proofErr w:type="gramEnd"/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(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-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)</w:t>
      </w:r>
    </w:p>
    <w:p w14:paraId="6D01DB43" w14:textId="77777777" w:rsidR="00B41B02" w:rsidRPr="00352A4E" w:rsidRDefault="00B41B02" w:rsidP="00352A4E">
      <w:pPr>
        <w:spacing w:after="0" w:line="24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</w:p>
    <w:p w14:paraId="7B458263" w14:textId="77777777" w:rsidR="00B41B02" w:rsidRPr="00352A4E" w:rsidRDefault="00B41B02" w:rsidP="00352A4E">
      <w:pPr>
        <w:spacing w:after="0" w:line="250" w:lineRule="exact"/>
        <w:rPr>
          <w:rFonts w:ascii="半醉半醒半浮生" w:eastAsia="半醉半醒半浮生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v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)</w:t>
      </w:r>
    </w:p>
    <w:p w14:paraId="34A80348" w14:textId="77777777" w:rsidR="00B41B02" w:rsidRPr="00352A4E" w:rsidRDefault="00B41B02" w:rsidP="00352A4E">
      <w:pPr>
        <w:spacing w:after="0" w:line="25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A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o</w:t>
      </w:r>
    </w:p>
    <w:p w14:paraId="2C92A99D" w14:textId="77777777" w:rsidR="00B41B02" w:rsidRPr="00352A4E" w:rsidRDefault="00B41B02" w:rsidP="00352A4E">
      <w:pPr>
        <w:spacing w:after="0" w:line="26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j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z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proofErr w:type="spellEnd"/>
    </w:p>
    <w:p w14:paraId="1181B851" w14:textId="77777777" w:rsidR="00B41B02" w:rsidRPr="00352A4E" w:rsidRDefault="00B41B02" w:rsidP="00352A4E">
      <w:pPr>
        <w:spacing w:after="0" w:line="26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k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f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j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b</w:t>
      </w:r>
    </w:p>
    <w:p w14:paraId="3888AB75" w14:textId="77777777" w:rsidR="009E2527" w:rsidRPr="00352A4E" w:rsidRDefault="009E2527" w:rsidP="00352A4E">
      <w:pPr>
        <w:spacing w:after="0" w:line="240" w:lineRule="exact"/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b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: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 xml:space="preserve"> </w:t>
      </w:r>
    </w:p>
    <w:p w14:paraId="6E266B89" w14:textId="77777777" w:rsidR="009E2527" w:rsidRPr="00352A4E" w:rsidRDefault="009E2527" w:rsidP="00352A4E">
      <w:pPr>
        <w:spacing w:after="0" w:line="240" w:lineRule="exact"/>
        <w:rPr>
          <w:rFonts w:ascii="半醉半醒半浮生" w:eastAsia="半醉半醒半浮生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</w:p>
    <w:p w14:paraId="52F86446" w14:textId="77777777" w:rsidR="009E2527" w:rsidRPr="00352A4E" w:rsidRDefault="009E2527" w:rsidP="00352A4E">
      <w:pPr>
        <w:spacing w:after="0" w:line="250" w:lineRule="exact"/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</w:p>
    <w:p w14:paraId="1E2BB4DD" w14:textId="77777777" w:rsidR="009E2527" w:rsidRPr="00352A4E" w:rsidRDefault="009E2527" w:rsidP="00352A4E">
      <w:pPr>
        <w:spacing w:after="0" w:line="230" w:lineRule="exact"/>
        <w:rPr>
          <w:rFonts w:ascii="半醉半醒半浮生" w:eastAsia="半醉半醒半浮生" w:hAnsi="Zeyada"/>
          <w:position w:val="4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 w:cs="Times New Roman"/>
          <w:position w:val="2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)</w:t>
      </w:r>
      <w:proofErr w:type="gramEnd"/>
    </w:p>
    <w:p w14:paraId="0DC63730" w14:textId="77777777" w:rsidR="009E2527" w:rsidRPr="00352A4E" w:rsidRDefault="009E2527" w:rsidP="00352A4E">
      <w:pPr>
        <w:spacing w:after="0" w:line="23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b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</w:p>
    <w:p w14:paraId="083FE90F" w14:textId="77777777" w:rsidR="00EB560C" w:rsidRPr="00352A4E" w:rsidRDefault="00EB560C" w:rsidP="00352A4E">
      <w:pPr>
        <w:spacing w:after="0" w:line="23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b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b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b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s</w:t>
      </w:r>
      <w:r w:rsidR="00B41B0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a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</w:p>
    <w:p w14:paraId="16DC95E8" w14:textId="77777777" w:rsidR="00EB560C" w:rsidRPr="00352A4E" w:rsidRDefault="00EB560C" w:rsidP="00352A4E">
      <w:pPr>
        <w:spacing w:after="0" w:line="25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b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: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q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q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.</w:t>
      </w:r>
    </w:p>
    <w:p w14:paraId="276F9443" w14:textId="77777777" w:rsidR="00EB560C" w:rsidRPr="00352A4E" w:rsidRDefault="00EB560C" w:rsidP="00352A4E">
      <w:pPr>
        <w:spacing w:after="0" w:line="26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b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b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b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: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B41B02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o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.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.</w:t>
      </w:r>
    </w:p>
    <w:p w14:paraId="7E97A3E8" w14:textId="77777777" w:rsidR="00EB560C" w:rsidRPr="00352A4E" w:rsidRDefault="00EB560C" w:rsidP="00352A4E">
      <w:pPr>
        <w:spacing w:after="0" w:line="250" w:lineRule="exact"/>
        <w:rPr>
          <w:rFonts w:ascii="那年十七" w:eastAsia="那年十七" w:hAnsi="Cuteness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b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ti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B41B0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="00B41B0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B41B0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f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a </w:t>
      </w:r>
      <w:proofErr w:type="gramStart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proofErr w:type="gramEnd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z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.</w:t>
      </w:r>
    </w:p>
    <w:p w14:paraId="1A77E5C2" w14:textId="77777777" w:rsidR="00EB560C" w:rsidRPr="00352A4E" w:rsidRDefault="00EB560C" w:rsidP="00352A4E">
      <w:pPr>
        <w:spacing w:after="0" w:line="230" w:lineRule="exact"/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b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b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b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b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b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b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 xml:space="preserve"> </w:t>
      </w:r>
    </w:p>
    <w:p w14:paraId="04B5FB4D" w14:textId="77777777" w:rsidR="00EB560C" w:rsidRPr="00352A4E" w:rsidRDefault="00EB560C" w:rsidP="00352A4E">
      <w:pPr>
        <w:spacing w:after="0" w:line="240" w:lineRule="exact"/>
        <w:rPr>
          <w:rFonts w:ascii="冬雪静人间" w:eastAsia="冬雪静人间" w:hAnsi="新蒂绿豆体"/>
          <w:position w:val="4"/>
          <w:sz w:val="18"/>
          <w:szCs w:val="16"/>
          <w:lang w:val="en-US"/>
        </w:rPr>
      </w:pPr>
      <w:r w:rsidRPr="00352A4E">
        <w:rPr>
          <w:rFonts w:ascii="半醉半醒半浮生" w:eastAsia="半醉半醒半浮生" w:hAnsi="Cuteness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K</w:t>
      </w:r>
      <w:r w:rsidRPr="00352A4E">
        <w:rPr>
          <w:rFonts w:ascii="冬雪静人间" w:eastAsia="冬雪静人间" w:hAnsi="Cuteness"/>
          <w:position w:val="4"/>
          <w:sz w:val="18"/>
          <w:szCs w:val="16"/>
          <w:u w:val="single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: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t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w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w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[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]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[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]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</w:p>
    <w:p w14:paraId="547678D0" w14:textId="77777777" w:rsidR="00B41B02" w:rsidRPr="00352A4E" w:rsidRDefault="00EB560C" w:rsidP="00352A4E">
      <w:pPr>
        <w:spacing w:after="0" w:line="260" w:lineRule="exact"/>
        <w:rPr>
          <w:rFonts w:ascii="那年十七" w:eastAsia="那年十七" w:hAnsi="Cuteness"/>
          <w:position w:val="6"/>
          <w:sz w:val="18"/>
          <w:szCs w:val="16"/>
          <w:lang w:val="en-US"/>
        </w:rPr>
      </w:pPr>
      <w:r w:rsidRPr="00352A4E">
        <w:rPr>
          <w:rFonts w:ascii="那年十七" w:eastAsia="那年十七" w:hAnsi="Zeyada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u w:val="single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ig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u w:val="single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8"/>
          <w:szCs w:val="16"/>
          <w:u w:val="single"/>
          <w:lang w:val="en-US"/>
        </w:rPr>
        <w:t>-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>k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 w:cs="宋体" w:hint="eastAsia"/>
          <w:position w:val="6"/>
          <w:sz w:val="18"/>
          <w:szCs w:val="16"/>
          <w:lang w:val="en-US"/>
        </w:rPr>
        <w:t>→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-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2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e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2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[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]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=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[B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]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x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’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1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’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[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]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[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]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’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[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]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1.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B41B0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B41B0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B41B02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B41B02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="00B41B0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B41B02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="00B41B0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B41B02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r</w:t>
      </w:r>
      <w:r w:rsidR="00B41B0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="00B41B0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B41B02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="00B41B02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B41B0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B41B0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B41B0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="00B41B0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B41B02" w:rsidRPr="00352A4E">
        <w:rPr>
          <w:rFonts w:ascii="冬雪静人间" w:eastAsia="冬雪静人间" w:hAnsi="新蒂绿豆体" w:cs="Cambria"/>
          <w:position w:val="4"/>
          <w:sz w:val="17"/>
          <w:szCs w:val="16"/>
          <w:lang w:val="en-US"/>
        </w:rPr>
        <w:t> </w:t>
      </w:r>
      <w:hyperlink r:id="rId7" w:history="1">
        <w:r w:rsidR="00B41B02" w:rsidRPr="00352A4E">
          <w:rPr>
            <w:rFonts w:ascii="那年十七" w:eastAsia="那年十七" w:hAnsi="Cuteness"/>
            <w:position w:val="6"/>
            <w:sz w:val="17"/>
            <w:szCs w:val="16"/>
            <w:lang w:val="en-US"/>
          </w:rPr>
          <w:t>P</w:t>
        </w:r>
        <w:r w:rsidR="00B41B02" w:rsidRPr="00352A4E">
          <w:rPr>
            <w:rFonts w:ascii="半醉半醒半浮生" w:eastAsia="半醉半醒半浮生" w:hAnsi="Zeyada"/>
            <w:position w:val="2"/>
            <w:sz w:val="17"/>
            <w:szCs w:val="16"/>
            <w:lang w:val="en-US"/>
          </w:rPr>
          <w:t>R</w:t>
        </w:r>
        <w:r w:rsidR="00B41B02" w:rsidRPr="00352A4E">
          <w:rPr>
            <w:rFonts w:ascii="冬雪静人间" w:eastAsia="冬雪静人间" w:hAnsi="Zeyada"/>
            <w:position w:val="2"/>
            <w:sz w:val="17"/>
            <w:szCs w:val="16"/>
            <w:lang w:val="en-US"/>
          </w:rPr>
          <w:t>I</w:t>
        </w:r>
        <w:r w:rsidR="00B41B02" w:rsidRPr="00352A4E">
          <w:rPr>
            <w:rFonts w:ascii="冬雪静人间" w:eastAsia="冬雪静人间" w:hAnsi="Cuteness"/>
            <w:position w:val="6"/>
            <w:sz w:val="17"/>
            <w:szCs w:val="16"/>
            <w:lang w:val="en-US"/>
          </w:rPr>
          <w:t>M</w:t>
        </w:r>
        <w:r w:rsidR="00B41B02" w:rsidRPr="00352A4E">
          <w:rPr>
            <w:rFonts w:ascii="冬雪静人间" w:eastAsia="冬雪静人间" w:hAnsi="Cuteness"/>
            <w:position w:val="4"/>
            <w:sz w:val="17"/>
            <w:szCs w:val="16"/>
            <w:lang w:val="en-US"/>
          </w:rPr>
          <w:t>A</w:t>
        </w:r>
        <w:r w:rsidR="00B41B02" w:rsidRPr="00352A4E">
          <w:rPr>
            <w:rFonts w:ascii="半醉半醒半浮生" w:eastAsia="半醉半醒半浮生" w:hAnsi="Cuteness"/>
            <w:position w:val="4"/>
            <w:sz w:val="18"/>
            <w:szCs w:val="16"/>
            <w:lang w:val="en-US"/>
          </w:rPr>
          <w:t>R</w:t>
        </w:r>
        <w:r w:rsidR="00B41B02" w:rsidRPr="00352A4E">
          <w:rPr>
            <w:rFonts w:ascii="半醉半醒半浮生" w:eastAsia="半醉半醒半浮生" w:hAnsi="新蒂绿豆体"/>
            <w:position w:val="4"/>
            <w:sz w:val="17"/>
            <w:szCs w:val="16"/>
            <w:lang w:val="en-US"/>
          </w:rPr>
          <w:t>Y</w:t>
        </w:r>
        <w:r w:rsidR="00B41B02" w:rsidRPr="00352A4E">
          <w:rPr>
            <w:rFonts w:ascii="半醉半醒半浮生" w:eastAsia="半醉半醒半浮生" w:hAnsi="新蒂绿豆体"/>
            <w:position w:val="6"/>
            <w:sz w:val="18"/>
            <w:szCs w:val="16"/>
            <w:lang w:val="en-US"/>
          </w:rPr>
          <w:t xml:space="preserve"> </w:t>
        </w:r>
        <w:r w:rsidR="00B41B02" w:rsidRPr="00352A4E">
          <w:rPr>
            <w:rFonts w:ascii="冬雪静人间" w:eastAsia="冬雪静人间" w:hAnsi="Zeyada"/>
            <w:position w:val="6"/>
            <w:sz w:val="17"/>
            <w:szCs w:val="16"/>
            <w:lang w:val="en-US"/>
          </w:rPr>
          <w:t>K</w:t>
        </w:r>
        <w:r w:rsidR="00B41B02" w:rsidRPr="00352A4E">
          <w:rPr>
            <w:rFonts w:ascii="冬雪静人间" w:eastAsia="冬雪静人间" w:hAnsi="新蒂绿豆体"/>
            <w:position w:val="2"/>
            <w:sz w:val="17"/>
            <w:szCs w:val="16"/>
            <w:lang w:val="en-US"/>
          </w:rPr>
          <w:t>E</w:t>
        </w:r>
        <w:r w:rsidR="00B41B02" w:rsidRPr="00352A4E">
          <w:rPr>
            <w:rFonts w:ascii="那年十七" w:eastAsia="那年十七" w:hAnsi="新蒂绿豆体"/>
            <w:position w:val="4"/>
            <w:sz w:val="17"/>
            <w:szCs w:val="16"/>
            <w:lang w:val="en-US"/>
          </w:rPr>
          <w:t>Y</w:t>
        </w:r>
      </w:hyperlink>
      <w:r w:rsidR="00B41B02" w:rsidRPr="00352A4E">
        <w:rPr>
          <w:rFonts w:ascii="半醉半醒半浮生" w:eastAsia="半醉半醒半浮生" w:hAnsi="Zeyada" w:cs="Cambria"/>
          <w:position w:val="4"/>
          <w:sz w:val="17"/>
          <w:szCs w:val="16"/>
          <w:lang w:val="en-US"/>
        </w:rPr>
        <w:t> </w:t>
      </w:r>
      <w:r w:rsidR="00B41B0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="00B41B0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B41B0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B41B0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B41B0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B41B0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="00B41B0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B41B0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="00B41B0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B41B0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="00B41B0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B41B0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B41B0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B41B02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b</w:t>
      </w:r>
      <w:r w:rsidR="00B41B0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="00B41B0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B41B0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</w:p>
    <w:p w14:paraId="6005941C" w14:textId="77777777" w:rsidR="00B41B02" w:rsidRPr="00352A4E" w:rsidRDefault="00B41B02" w:rsidP="00352A4E">
      <w:pPr>
        <w:spacing w:after="0" w:line="23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新蒂绿豆体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u w:val="single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8"/>
          <w:szCs w:val="16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u w:val="single"/>
          <w:lang w:val="en-US"/>
        </w:rPr>
        <w:t>K</w:t>
      </w:r>
      <w:r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u w:val="single"/>
          <w:lang w:val="en-US"/>
        </w:rPr>
        <w:t>: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)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)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e</w:t>
      </w:r>
      <w:proofErr w:type="gramStart"/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[</w:t>
      </w:r>
      <w:proofErr w:type="gramEnd"/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]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[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]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y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"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"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: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u w:val="single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u w:val="single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u w:val="single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u w:val="single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.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(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proofErr w:type="spellEnd"/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;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k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只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能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有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一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个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主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键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，</w:t>
      </w:r>
      <w:r w:rsidRPr="00352A4E">
        <w:rPr>
          <w:rFonts w:ascii="那年十七" w:eastAsia="那年十七" w:hAnsi="新蒂绿豆体" w:hint="eastAsia"/>
          <w:position w:val="6"/>
          <w:sz w:val="18"/>
          <w:szCs w:val="16"/>
          <w:lang w:val="en-US"/>
        </w:rPr>
        <w:t>但</w:t>
      </w:r>
      <w:r w:rsidRPr="00352A4E">
        <w:rPr>
          <w:rFonts w:ascii="冬雪静人间" w:eastAsia="冬雪静人间" w:hAnsi="Cuteness" w:hint="eastAsia"/>
          <w:position w:val="4"/>
          <w:sz w:val="18"/>
          <w:szCs w:val="16"/>
          <w:lang w:val="en-US"/>
        </w:rPr>
        <w:t>主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键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可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以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有</w:t>
      </w:r>
      <w:r w:rsidRPr="00352A4E">
        <w:rPr>
          <w:rFonts w:ascii="半醉半醒半浮生" w:eastAsia="半醉半醒半浮生" w:hAnsi="Cuteness" w:hint="eastAsia"/>
          <w:position w:val="6"/>
          <w:sz w:val="18"/>
          <w:szCs w:val="16"/>
          <w:lang w:val="en-US"/>
        </w:rPr>
        <w:t>多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个</w:t>
      </w: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列</w:t>
      </w:r>
    </w:p>
    <w:p w14:paraId="510FDA20" w14:textId="77777777" w:rsidR="00B41B02" w:rsidRPr="00352A4E" w:rsidRDefault="00B41B02" w:rsidP="00352A4E">
      <w:pPr>
        <w:spacing w:after="0" w:line="26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Cuteness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u w:val="single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u w:val="single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k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u w:val="single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y</w:t>
      </w:r>
      <w:proofErr w:type="spellEnd"/>
      <w:r w:rsidRPr="00352A4E">
        <w:rPr>
          <w:rFonts w:ascii="那年十七" w:eastAsia="那年十七" w:hAnsi="Cuteness"/>
          <w:position w:val="4"/>
          <w:sz w:val="18"/>
          <w:szCs w:val="16"/>
          <w:u w:val="single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t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proofErr w:type="spellEnd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v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proofErr w:type="spellEnd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e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proofErr w:type="spellEnd"/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.</w:t>
      </w:r>
    </w:p>
    <w:p w14:paraId="682FE34D" w14:textId="77777777" w:rsidR="00EB560C" w:rsidRPr="00352A4E" w:rsidRDefault="00EB560C" w:rsidP="00352A4E">
      <w:pPr>
        <w:spacing w:after="0" w:line="260" w:lineRule="exact"/>
        <w:rPr>
          <w:rFonts w:ascii="半醉半醒半浮生" w:eastAsia="半醉半醒半浮生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u w:val="single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u w:val="single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k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a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proofErr w:type="spellEnd"/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f</w:t>
      </w:r>
      <w:proofErr w:type="spellEnd"/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u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r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 w:cs="宋体" w:hint="eastAsia"/>
          <w:position w:val="6"/>
          <w:sz w:val="17"/>
          <w:szCs w:val="16"/>
          <w:lang w:val="en-US"/>
        </w:rPr>
        <w:t>∈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.</w:t>
      </w:r>
    </w:p>
    <w:p w14:paraId="102FED79" w14:textId="77777777" w:rsidR="00E15442" w:rsidRPr="00352A4E" w:rsidRDefault="00E15442" w:rsidP="00352A4E">
      <w:pPr>
        <w:spacing w:after="0" w:line="240" w:lineRule="exact"/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b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b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e</w:t>
      </w:r>
    </w:p>
    <w:p w14:paraId="19B5EF09" w14:textId="77777777" w:rsidR="00E15442" w:rsidRPr="00352A4E" w:rsidRDefault="00E15442" w:rsidP="00352A4E">
      <w:pPr>
        <w:spacing w:after="0" w:line="23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(</w:t>
      </w:r>
      <w:proofErr w:type="spellStart"/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proofErr w:type="spellEnd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ab/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(</w:t>
      </w:r>
      <w:proofErr w:type="spellStart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proofErr w:type="spellEnd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)</w:t>
      </w:r>
    </w:p>
    <w:p w14:paraId="739FE8F5" w14:textId="77777777" w:rsidR="00E15442" w:rsidRPr="00352A4E" w:rsidRDefault="00E15442" w:rsidP="00352A4E">
      <w:pPr>
        <w:spacing w:after="0" w:line="240" w:lineRule="exact"/>
        <w:rPr>
          <w:rFonts w:ascii="半醉半醒半浮生" w:eastAsia="半醉半醒半浮生" w:hAnsi="Cuteness"/>
          <w:position w:val="4"/>
          <w:sz w:val="18"/>
          <w:szCs w:val="16"/>
        </w:rPr>
      </w:pPr>
      <w:r w:rsidRPr="00352A4E">
        <w:rPr>
          <w:rFonts w:ascii="那年十七" w:eastAsia="那年十七" w:hAnsi="Cuteness" w:hint="eastAsia"/>
          <w:position w:val="6"/>
          <w:sz w:val="17"/>
          <w:szCs w:val="16"/>
        </w:rPr>
        <w:t>•</w:t>
      </w:r>
      <w:r w:rsidRPr="00352A4E">
        <w:rPr>
          <w:rFonts w:ascii="那年十七" w:eastAsia="那年十七" w:hAnsi="新蒂绿豆体"/>
          <w:position w:val="4"/>
          <w:sz w:val="17"/>
          <w:szCs w:val="16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</w:rPr>
        <w:t>F</w:t>
      </w:r>
      <w:r w:rsidRPr="00352A4E">
        <w:rPr>
          <w:rFonts w:ascii="冬雪静人间" w:eastAsia="冬雪静人间" w:hAnsi="Zeyada"/>
          <w:position w:val="4"/>
          <w:sz w:val="17"/>
          <w:szCs w:val="16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</w:rPr>
        <w:t>(</w:t>
      </w:r>
      <w:proofErr w:type="spellStart"/>
      <w:r w:rsidRPr="00352A4E">
        <w:rPr>
          <w:rFonts w:ascii="冬雪静人间" w:eastAsia="冬雪静人间" w:hAnsi="Cuteness"/>
          <w:position w:val="6"/>
          <w:sz w:val="17"/>
          <w:szCs w:val="16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</w:rPr>
        <w:t>,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</w:rPr>
        <w:t>d</w:t>
      </w:r>
      <w:proofErr w:type="spellEnd"/>
      <w:r w:rsidRPr="00352A4E">
        <w:rPr>
          <w:rFonts w:ascii="半醉半醒半浮生" w:eastAsia="半醉半醒半浮生" w:hAnsi="新蒂绿豆体"/>
          <w:position w:val="6"/>
          <w:sz w:val="17"/>
          <w:szCs w:val="16"/>
        </w:rPr>
        <w:t>)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7"/>
          <w:szCs w:val="16"/>
        </w:rPr>
        <w:t>•</w:t>
      </w:r>
      <w:r w:rsidRPr="00352A4E">
        <w:rPr>
          <w:rFonts w:ascii="那年十七" w:eastAsia="那年十七" w:hAnsi="新蒂绿豆体"/>
          <w:position w:val="2"/>
          <w:sz w:val="17"/>
          <w:szCs w:val="16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</w:rPr>
        <w:t>(</w:t>
      </w:r>
      <w:r w:rsidRPr="00352A4E">
        <w:rPr>
          <w:rFonts w:ascii="半醉半醒半浮生" w:eastAsia="半醉半醒半浮生" w:hAnsi="Zeyada"/>
          <w:position w:val="2"/>
          <w:sz w:val="17"/>
          <w:szCs w:val="16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</w:rPr>
        <w:t>,</w:t>
      </w:r>
      <w:r w:rsidRPr="00352A4E">
        <w:rPr>
          <w:rFonts w:ascii="那年十七" w:eastAsia="那年十七" w:hAnsi="Cuteness"/>
          <w:position w:val="2"/>
          <w:sz w:val="17"/>
          <w:szCs w:val="16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</w:rPr>
        <w:t>0</w:t>
      </w:r>
      <w:r w:rsidRPr="00352A4E">
        <w:rPr>
          <w:rFonts w:ascii="冬雪静人间" w:eastAsia="冬雪静人间" w:hAnsi="Cuteness"/>
          <w:position w:val="4"/>
          <w:sz w:val="17"/>
          <w:szCs w:val="16"/>
        </w:rPr>
        <w:t>)</w:t>
      </w:r>
      <w:r w:rsidRPr="00352A4E">
        <w:rPr>
          <w:rFonts w:ascii="半醉半醒半浮生" w:eastAsia="半醉半醒半浮生" w:hAnsi="Cuteness"/>
          <w:position w:val="4"/>
          <w:sz w:val="17"/>
          <w:szCs w:val="16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</w:rPr>
        <w:t xml:space="preserve"> </w:t>
      </w:r>
      <w:r w:rsidRPr="00352A4E">
        <w:rPr>
          <w:rFonts w:ascii="那年十七" w:eastAsia="那年十七" w:hAnsi="Zeyada" w:hint="eastAsia"/>
          <w:position w:val="4"/>
          <w:sz w:val="18"/>
          <w:szCs w:val="16"/>
        </w:rPr>
        <w:t>•</w:t>
      </w:r>
      <w:r w:rsidRPr="00352A4E">
        <w:rPr>
          <w:rFonts w:ascii="那年十七" w:eastAsia="那年十七" w:hAnsi="新蒂绿豆体"/>
          <w:position w:val="4"/>
          <w:sz w:val="17"/>
          <w:szCs w:val="16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</w:rPr>
        <w:t>(</w:t>
      </w:r>
      <w:r w:rsidRPr="00352A4E">
        <w:rPr>
          <w:rFonts w:ascii="那年十七" w:eastAsia="那年十七" w:hAnsi="Cuteness"/>
          <w:position w:val="4"/>
          <w:sz w:val="18"/>
          <w:szCs w:val="16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</w:rPr>
        <w:t>,</w:t>
      </w:r>
      <w:r w:rsidRPr="00352A4E">
        <w:rPr>
          <w:rFonts w:ascii="半醉半醒半浮生" w:eastAsia="半醉半醒半浮生" w:hAnsi="Zeyada"/>
          <w:position w:val="6"/>
          <w:sz w:val="17"/>
          <w:szCs w:val="16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</w:rPr>
        <w:t>0</w:t>
      </w:r>
      <w:r w:rsidRPr="00352A4E">
        <w:rPr>
          <w:rFonts w:ascii="那年十七" w:eastAsia="那年十七" w:hAnsi="Cuteness"/>
          <w:position w:val="6"/>
          <w:sz w:val="18"/>
          <w:szCs w:val="16"/>
        </w:rPr>
        <w:t>)</w:t>
      </w:r>
      <w:r w:rsidRPr="00352A4E">
        <w:rPr>
          <w:rFonts w:ascii="那年十七" w:eastAsia="那年十七" w:hAnsi="Zeyada"/>
          <w:position w:val="6"/>
          <w:sz w:val="17"/>
          <w:szCs w:val="16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</w:rPr>
        <w:t>•</w:t>
      </w:r>
      <w:r w:rsidRPr="00352A4E">
        <w:rPr>
          <w:rFonts w:ascii="冬雪静人间" w:eastAsia="冬雪静人间" w:hAnsi="Zeyada"/>
          <w:position w:val="4"/>
          <w:sz w:val="18"/>
          <w:szCs w:val="16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</w:rPr>
        <w:t>D</w:t>
      </w:r>
      <w:r w:rsidRPr="00352A4E">
        <w:rPr>
          <w:rFonts w:ascii="半醉半醒半浮生" w:eastAsia="半醉半醒半浮生" w:hAnsi="Zeyada"/>
          <w:position w:val="2"/>
          <w:sz w:val="18"/>
          <w:szCs w:val="16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</w:rPr>
        <w:t>F</w:t>
      </w:r>
      <w:r w:rsidRPr="00352A4E">
        <w:rPr>
          <w:rFonts w:ascii="冬雪静人间" w:eastAsia="冬雪静人间" w:hAnsi="Cuteness"/>
          <w:position w:val="6"/>
          <w:sz w:val="18"/>
          <w:szCs w:val="16"/>
        </w:rPr>
        <w:t>F</w:t>
      </w:r>
      <w:r w:rsidRPr="00352A4E">
        <w:rPr>
          <w:rFonts w:ascii="那年十七" w:eastAsia="那年十七" w:hAnsi="新蒂绿豆体"/>
          <w:position w:val="2"/>
          <w:sz w:val="18"/>
          <w:szCs w:val="16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</w:rPr>
        <w:t>R</w:t>
      </w:r>
      <w:r w:rsidRPr="00352A4E">
        <w:rPr>
          <w:rFonts w:ascii="那年十七" w:eastAsia="那年十七" w:hAnsi="Zeyada"/>
          <w:position w:val="4"/>
          <w:sz w:val="18"/>
          <w:szCs w:val="16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</w:rPr>
        <w:t>C</w:t>
      </w:r>
      <w:r w:rsidRPr="00352A4E">
        <w:rPr>
          <w:rFonts w:ascii="冬雪静人间" w:eastAsia="冬雪静人间" w:hAnsi="新蒂绿豆体"/>
          <w:position w:val="6"/>
          <w:sz w:val="18"/>
          <w:szCs w:val="16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</w:rPr>
        <w:t>(</w:t>
      </w:r>
      <w:r w:rsidRPr="00352A4E">
        <w:rPr>
          <w:rFonts w:ascii="冬雪静人间" w:eastAsia="冬雪静人间" w:hAnsi="Cuteness"/>
          <w:position w:val="6"/>
          <w:sz w:val="17"/>
          <w:szCs w:val="16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</w:rPr>
        <w:t>,</w:t>
      </w:r>
      <w:r w:rsidRPr="00352A4E">
        <w:rPr>
          <w:rFonts w:ascii="那年十七" w:eastAsia="那年十七" w:hAnsi="Cuteness"/>
          <w:position w:val="4"/>
          <w:sz w:val="17"/>
          <w:szCs w:val="16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</w:rPr>
        <w:t>0</w:t>
      </w:r>
      <w:r w:rsidRPr="00352A4E">
        <w:rPr>
          <w:rFonts w:ascii="半醉半醒半浮生" w:eastAsia="半醉半醒半浮生" w:hAnsi="Zeyada"/>
          <w:position w:val="4"/>
          <w:sz w:val="17"/>
          <w:szCs w:val="16"/>
        </w:rPr>
        <w:t>)</w:t>
      </w:r>
    </w:p>
    <w:p w14:paraId="58B90426" w14:textId="77777777" w:rsidR="006B1D18" w:rsidRPr="00352A4E" w:rsidRDefault="006B1D18" w:rsidP="00352A4E">
      <w:pPr>
        <w:spacing w:after="0" w:line="240" w:lineRule="exact"/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er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b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e</w:t>
      </w:r>
    </w:p>
    <w:p w14:paraId="4CE11D77" w14:textId="77777777" w:rsidR="006B1D18" w:rsidRPr="00352A4E" w:rsidRDefault="006B1D18" w:rsidP="00352A4E">
      <w:pPr>
        <w:spacing w:after="0" w:line="260" w:lineRule="exact"/>
        <w:rPr>
          <w:rFonts w:ascii="冬雪静人间" w:eastAsia="冬雪静人间" w:hAnsi="新蒂绿豆体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/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</w:p>
    <w:p w14:paraId="73343B24" w14:textId="77777777" w:rsidR="006B1D18" w:rsidRPr="00352A4E" w:rsidRDefault="006B1D18" w:rsidP="00352A4E">
      <w:pPr>
        <w:spacing w:after="0" w:line="23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)</w:t>
      </w:r>
    </w:p>
    <w:p w14:paraId="35CDB6E9" w14:textId="77777777" w:rsidR="006B1D18" w:rsidRPr="00352A4E" w:rsidRDefault="006B1D18" w:rsidP="00352A4E">
      <w:pPr>
        <w:spacing w:after="0" w:line="24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a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</w:p>
    <w:p w14:paraId="2FEED29A" w14:textId="77777777" w:rsidR="006B1D18" w:rsidRPr="00352A4E" w:rsidRDefault="006B1D18" w:rsidP="00352A4E">
      <w:pPr>
        <w:spacing w:after="0" w:line="240" w:lineRule="exact"/>
        <w:rPr>
          <w:rFonts w:ascii="那年十七" w:eastAsia="那年十七" w:hAnsi="Cuteness"/>
          <w:position w:val="6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2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e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</w:p>
    <w:p w14:paraId="78121C22" w14:textId="77777777" w:rsidR="006B1D18" w:rsidRPr="00352A4E" w:rsidRDefault="006B1D18" w:rsidP="00352A4E">
      <w:pPr>
        <w:spacing w:after="0" w:line="26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2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q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</w:p>
    <w:p w14:paraId="69CE3B69" w14:textId="77777777" w:rsidR="006B1D18" w:rsidRPr="00352A4E" w:rsidRDefault="006B1D18" w:rsidP="00352A4E">
      <w:pPr>
        <w:spacing w:after="0" w:line="23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q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</w:p>
    <w:p w14:paraId="27CA1D1D" w14:textId="77777777" w:rsidR="006B1D18" w:rsidRPr="00352A4E" w:rsidRDefault="006B1D18" w:rsidP="00352A4E">
      <w:pPr>
        <w:spacing w:after="0" w:line="250" w:lineRule="exact"/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a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)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w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)</w:t>
      </w:r>
    </w:p>
    <w:p w14:paraId="0FCB9F94" w14:textId="77777777" w:rsidR="00D748A5" w:rsidRPr="00352A4E" w:rsidRDefault="00D748A5" w:rsidP="00352A4E">
      <w:pPr>
        <w:spacing w:after="0" w:line="240" w:lineRule="exact"/>
        <w:rPr>
          <w:rFonts w:ascii="那年十七" w:eastAsia="那年十七" w:hAnsi="Zeyada"/>
          <w:b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b/>
          <w:position w:val="6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b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b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es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b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b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at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s</w:t>
      </w:r>
    </w:p>
    <w:p w14:paraId="11B5B388" w14:textId="77777777" w:rsidR="00D748A5" w:rsidRPr="00352A4E" w:rsidRDefault="00D748A5" w:rsidP="00352A4E">
      <w:pPr>
        <w:spacing w:after="0" w:line="26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</w:p>
    <w:p w14:paraId="02B515D1" w14:textId="77777777" w:rsidR="00D748A5" w:rsidRPr="00352A4E" w:rsidRDefault="00D748A5" w:rsidP="00352A4E">
      <w:pPr>
        <w:spacing w:after="0" w:line="240" w:lineRule="exact"/>
        <w:rPr>
          <w:rFonts w:ascii="那年十七" w:eastAsia="那年十七" w:hAnsi="新蒂绿豆体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2"/>
          <w:sz w:val="18"/>
          <w:szCs w:val="16"/>
          <w:lang w:val="en-US"/>
        </w:rPr>
        <w:lastRenderedPageBreak/>
        <w:t>•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</w:p>
    <w:p w14:paraId="7812A93F" w14:textId="77777777" w:rsidR="00D748A5" w:rsidRPr="00352A4E" w:rsidRDefault="00D748A5" w:rsidP="00352A4E">
      <w:pPr>
        <w:spacing w:after="0" w:line="250" w:lineRule="exact"/>
        <w:rPr>
          <w:rFonts w:ascii="那年十七" w:eastAsia="那年十七" w:hAnsi="Cuteness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q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d</w:t>
      </w:r>
    </w:p>
    <w:p w14:paraId="7EF3CA2D" w14:textId="77777777" w:rsidR="00D748A5" w:rsidRPr="00352A4E" w:rsidRDefault="00D748A5" w:rsidP="00352A4E">
      <w:pPr>
        <w:spacing w:after="0" w:line="240" w:lineRule="exact"/>
        <w:rPr>
          <w:rFonts w:ascii="那年十七" w:eastAsia="那年十七" w:hAnsi="Cuteness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v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</w:p>
    <w:p w14:paraId="69A00DAA" w14:textId="77777777" w:rsidR="00D748A5" w:rsidRPr="00352A4E" w:rsidRDefault="00D748A5" w:rsidP="00352A4E">
      <w:pPr>
        <w:spacing w:after="0" w:line="240" w:lineRule="exact"/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x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q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 w:cs="Times New Roman"/>
          <w:position w:val="6"/>
          <w:sz w:val="18"/>
          <w:szCs w:val="16"/>
          <w:lang w:val="en-US"/>
        </w:rPr>
        <w:t>–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</w:p>
    <w:p w14:paraId="3C39338F" w14:textId="77777777" w:rsidR="00D748A5" w:rsidRPr="00352A4E" w:rsidRDefault="00D748A5" w:rsidP="00352A4E">
      <w:pPr>
        <w:spacing w:after="0" w:line="24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2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(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)</w:t>
      </w:r>
    </w:p>
    <w:p w14:paraId="797BD800" w14:textId="77777777" w:rsidR="00D748A5" w:rsidRPr="00352A4E" w:rsidRDefault="00D748A5" w:rsidP="00352A4E">
      <w:pPr>
        <w:spacing w:after="0" w:line="250" w:lineRule="exact"/>
        <w:rPr>
          <w:rFonts w:ascii="那年十七" w:eastAsia="那年十七" w:hAnsi="新蒂绿豆体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.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)</w:t>
      </w:r>
    </w:p>
    <w:p w14:paraId="1F1A7D26" w14:textId="77777777" w:rsidR="00D748A5" w:rsidRPr="00352A4E" w:rsidRDefault="00D748A5" w:rsidP="00352A4E">
      <w:pPr>
        <w:spacing w:after="0" w:line="240" w:lineRule="exact"/>
        <w:rPr>
          <w:rFonts w:ascii="半醉半醒半浮生" w:eastAsia="半醉半醒半浮生" w:hAnsi="Cuteness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)</w:t>
      </w:r>
    </w:p>
    <w:p w14:paraId="563FEC1A" w14:textId="77777777" w:rsidR="004B3A00" w:rsidRPr="00352A4E" w:rsidRDefault="00D748A5" w:rsidP="00352A4E">
      <w:pPr>
        <w:spacing w:after="0" w:line="230" w:lineRule="exact"/>
        <w:rPr>
          <w:rFonts w:ascii="那年十七" w:eastAsia="那年十七" w:hAnsi="Cuteness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: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!</w:t>
      </w:r>
    </w:p>
    <w:p w14:paraId="6D517E5B" w14:textId="77777777" w:rsidR="00F40062" w:rsidRPr="00352A4E" w:rsidRDefault="00F40062" w:rsidP="00352A4E">
      <w:pPr>
        <w:spacing w:after="0" w:line="260" w:lineRule="exact"/>
        <w:rPr>
          <w:rFonts w:ascii="那年十七" w:eastAsia="那年十七" w:hAnsi="Zeyada"/>
          <w:b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新蒂绿豆体"/>
          <w:b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s</w:t>
      </w:r>
    </w:p>
    <w:p w14:paraId="6A694BE3" w14:textId="77777777" w:rsidR="00F40062" w:rsidRPr="00352A4E" w:rsidRDefault="00F40062" w:rsidP="00352A4E">
      <w:pPr>
        <w:spacing w:after="0" w:line="25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f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</w:p>
    <w:p w14:paraId="649133C8" w14:textId="77777777" w:rsidR="00F40062" w:rsidRPr="00352A4E" w:rsidRDefault="00F40062" w:rsidP="00352A4E">
      <w:pPr>
        <w:spacing w:after="0" w:line="240" w:lineRule="exact"/>
        <w:rPr>
          <w:rFonts w:ascii="冬雪静人间" w:eastAsia="冬雪静人间" w:hAnsi="新蒂绿豆体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4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)</w:t>
      </w:r>
    </w:p>
    <w:p w14:paraId="317C6436" w14:textId="77777777" w:rsidR="00F40062" w:rsidRPr="00352A4E" w:rsidRDefault="00F40062" w:rsidP="00352A4E">
      <w:pPr>
        <w:spacing w:after="0" w:line="240" w:lineRule="exact"/>
        <w:rPr>
          <w:rFonts w:ascii="冬雪静人间" w:eastAsia="冬雪静人间" w:hAnsi="Cuteness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g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4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Q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L</w:t>
      </w:r>
    </w:p>
    <w:p w14:paraId="0C1D3C52" w14:textId="77777777" w:rsidR="00F40062" w:rsidRPr="00352A4E" w:rsidRDefault="00F40062" w:rsidP="00352A4E">
      <w:pPr>
        <w:spacing w:after="0" w:line="250" w:lineRule="exact"/>
        <w:rPr>
          <w:rFonts w:ascii="半醉半醒半浮生" w:eastAsia="半醉半醒半浮生" w:hAnsi="Cuteness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4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)</w:t>
      </w:r>
    </w:p>
    <w:p w14:paraId="589FBAF4" w14:textId="77777777" w:rsidR="00F40062" w:rsidRPr="00352A4E" w:rsidRDefault="00F40062" w:rsidP="00352A4E">
      <w:pPr>
        <w:spacing w:after="0" w:line="250" w:lineRule="exact"/>
        <w:rPr>
          <w:rFonts w:ascii="冬雪静人间" w:eastAsia="冬雪静人间" w:hAnsi="新蒂绿豆体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0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0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0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)</w:t>
      </w:r>
    </w:p>
    <w:p w14:paraId="02D40015" w14:textId="77777777" w:rsidR="00F40062" w:rsidRPr="00352A4E" w:rsidRDefault="00F40062" w:rsidP="00352A4E">
      <w:pPr>
        <w:spacing w:after="0" w:line="240" w:lineRule="exact"/>
        <w:rPr>
          <w:rFonts w:ascii="冬雪静人间" w:eastAsia="冬雪静人间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X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: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</w:p>
    <w:p w14:paraId="1A13C627" w14:textId="77777777" w:rsidR="00F40062" w:rsidRPr="00352A4E" w:rsidRDefault="00F40062" w:rsidP="00352A4E">
      <w:pPr>
        <w:spacing w:after="0" w:line="23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4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: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x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f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4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2</w:t>
      </w:r>
    </w:p>
    <w:p w14:paraId="03A57335" w14:textId="77777777" w:rsidR="00F40062" w:rsidRPr="00352A4E" w:rsidRDefault="00F40062" w:rsidP="00352A4E">
      <w:pPr>
        <w:spacing w:after="0" w:line="25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y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</w:p>
    <w:p w14:paraId="7D4162BC" w14:textId="77777777" w:rsidR="00F40062" w:rsidRPr="00352A4E" w:rsidRDefault="00F40062" w:rsidP="00352A4E">
      <w:pPr>
        <w:spacing w:after="0" w:line="23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P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Z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</w:p>
    <w:p w14:paraId="5075C620" w14:textId="77777777" w:rsidR="00F40062" w:rsidRPr="00352A4E" w:rsidRDefault="00F40062" w:rsidP="00352A4E">
      <w:pPr>
        <w:spacing w:after="0" w:line="26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: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(</w:t>
      </w:r>
      <w:proofErr w:type="spellStart"/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proofErr w:type="spellEnd"/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J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</w:p>
    <w:p w14:paraId="513E8EF8" w14:textId="77777777" w:rsidR="00A76E30" w:rsidRPr="00352A4E" w:rsidRDefault="00A76E30" w:rsidP="00352A4E">
      <w:pPr>
        <w:pStyle w:val="1"/>
        <w:spacing w:line="260" w:lineRule="exact"/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</w:pP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u w:val="single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u w:val="single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8"/>
          <w:szCs w:val="16"/>
          <w:u w:val="single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u w:val="single"/>
          <w:lang w:val="en-US"/>
        </w:rPr>
        <w:t>w</w:t>
      </w:r>
      <w:r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8"/>
          <w:szCs w:val="16"/>
          <w:u w:val="single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u w:val="single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8"/>
          <w:szCs w:val="16"/>
          <w:u w:val="single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8"/>
          <w:szCs w:val="16"/>
          <w:u w:val="single"/>
          <w:lang w:val="en-US"/>
        </w:rPr>
        <w:t>-</w:t>
      </w:r>
      <w:r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u w:val="single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8"/>
          <w:szCs w:val="16"/>
          <w:u w:val="single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u w:val="single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8"/>
          <w:szCs w:val="16"/>
          <w:u w:val="single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8"/>
          <w:szCs w:val="16"/>
          <w:u w:val="single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u w:val="single"/>
          <w:lang w:val="en-US"/>
        </w:rPr>
        <w:t>g</w:t>
      </w:r>
      <w:r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8"/>
          <w:szCs w:val="16"/>
          <w:u w:val="single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s</w:t>
      </w:r>
    </w:p>
    <w:p w14:paraId="67FF95A9" w14:textId="77777777" w:rsidR="00A76E30" w:rsidRPr="00352A4E" w:rsidRDefault="00A76E30" w:rsidP="00352A4E">
      <w:pPr>
        <w:spacing w:after="0" w:line="240" w:lineRule="exact"/>
        <w:rPr>
          <w:rFonts w:ascii="那年十七" w:eastAsia="那年十七" w:hAnsi="新蒂绿豆体"/>
          <w:position w:val="6"/>
          <w:sz w:val="18"/>
          <w:szCs w:val="16"/>
          <w:lang w:val="en-US"/>
        </w:rPr>
      </w:pP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proofErr w:type="gramEnd"/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:</w:t>
      </w:r>
    </w:p>
    <w:p w14:paraId="531D5EDE" w14:textId="77777777" w:rsidR="00A76E30" w:rsidRPr="00352A4E" w:rsidRDefault="00A76E30" w:rsidP="00352A4E">
      <w:pPr>
        <w:spacing w:after="0" w:line="26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!</w:t>
      </w:r>
    </w:p>
    <w:p w14:paraId="28CD48C3" w14:textId="77777777" w:rsidR="00A76E30" w:rsidRPr="00352A4E" w:rsidRDefault="00A76E30" w:rsidP="00352A4E">
      <w:pPr>
        <w:spacing w:after="0" w:line="250" w:lineRule="exact"/>
        <w:ind w:firstLine="708"/>
        <w:rPr>
          <w:rFonts w:ascii="冬雪静人间" w:eastAsia="冬雪静人间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!</w:t>
      </w:r>
    </w:p>
    <w:p w14:paraId="666D19B5" w14:textId="77777777" w:rsidR="00A76E30" w:rsidRPr="00352A4E" w:rsidRDefault="00A76E30" w:rsidP="00352A4E">
      <w:pPr>
        <w:spacing w:after="0" w:line="240" w:lineRule="exact"/>
        <w:ind w:firstLine="708"/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q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: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</w:p>
    <w:p w14:paraId="02802FCA" w14:textId="77777777" w:rsidR="00A76E30" w:rsidRPr="00352A4E" w:rsidRDefault="00A76E30" w:rsidP="00352A4E">
      <w:pPr>
        <w:spacing w:after="0" w:line="260" w:lineRule="exact"/>
        <w:rPr>
          <w:rFonts w:ascii="冬雪静人间" w:eastAsia="冬雪静人间" w:hAnsi="新蒂绿豆体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</w:p>
    <w:p w14:paraId="0AB6159A" w14:textId="77777777" w:rsidR="00A76E30" w:rsidRPr="00352A4E" w:rsidRDefault="00A76E30" w:rsidP="00352A4E">
      <w:pPr>
        <w:spacing w:after="0" w:line="240" w:lineRule="exact"/>
        <w:ind w:firstLine="708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j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h</w:t>
      </w:r>
    </w:p>
    <w:p w14:paraId="066777CA" w14:textId="77777777" w:rsidR="00A76E30" w:rsidRPr="00352A4E" w:rsidRDefault="00A76E30" w:rsidP="00352A4E">
      <w:pPr>
        <w:spacing w:after="0" w:line="260" w:lineRule="exact"/>
        <w:rPr>
          <w:rFonts w:ascii="冬雪静人间" w:eastAsia="冬雪静人间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s</w:t>
      </w:r>
    </w:p>
    <w:p w14:paraId="4A6B2563" w14:textId="77777777" w:rsidR="00A76E30" w:rsidRPr="00352A4E" w:rsidRDefault="00A76E30" w:rsidP="00352A4E">
      <w:pPr>
        <w:spacing w:after="0" w:line="24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6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z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</w:p>
    <w:p w14:paraId="0B862D93" w14:textId="77777777" w:rsidR="00A76E30" w:rsidRPr="00352A4E" w:rsidRDefault="00A76E30" w:rsidP="00352A4E">
      <w:pPr>
        <w:spacing w:after="0" w:line="25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y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n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k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,</w:t>
      </w:r>
    </w:p>
    <w:p w14:paraId="358F0E7C" w14:textId="77777777" w:rsidR="00A76E30" w:rsidRPr="00352A4E" w:rsidRDefault="00A76E30" w:rsidP="00352A4E">
      <w:pPr>
        <w:spacing w:after="0" w:line="25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)</w:t>
      </w:r>
    </w:p>
    <w:p w14:paraId="4C2B79B9" w14:textId="77777777" w:rsidR="00A76E30" w:rsidRPr="00352A4E" w:rsidRDefault="00A76E30" w:rsidP="00352A4E">
      <w:pPr>
        <w:spacing w:after="0" w:line="24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</w:p>
    <w:p w14:paraId="3AE97D68" w14:textId="77777777" w:rsidR="00A76E30" w:rsidRPr="00352A4E" w:rsidRDefault="00A76E30" w:rsidP="00352A4E">
      <w:pPr>
        <w:spacing w:after="0" w:line="260" w:lineRule="exact"/>
        <w:rPr>
          <w:rFonts w:ascii="冬雪静人间" w:eastAsia="冬雪静人间" w:hAnsi="Zeyada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</w:p>
    <w:p w14:paraId="2A7CD866" w14:textId="77777777" w:rsidR="00A76E30" w:rsidRPr="00352A4E" w:rsidRDefault="00A76E30" w:rsidP="00352A4E">
      <w:pPr>
        <w:spacing w:after="0" w:line="26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z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)</w:t>
      </w:r>
    </w:p>
    <w:p w14:paraId="12867DD3" w14:textId="77777777" w:rsidR="00A76E30" w:rsidRPr="00352A4E" w:rsidRDefault="00A76E30" w:rsidP="00352A4E">
      <w:pPr>
        <w:spacing w:after="0" w:line="260" w:lineRule="exact"/>
        <w:rPr>
          <w:rFonts w:ascii="那年十七" w:eastAsia="那年十七" w:hAnsi="Zeyada"/>
          <w:b/>
          <w:position w:val="2"/>
          <w:sz w:val="18"/>
          <w:szCs w:val="16"/>
          <w:lang w:val="en-US"/>
        </w:rPr>
      </w:pP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 w:cs="Times New Roman"/>
          <w:b/>
          <w:position w:val="4"/>
          <w:sz w:val="17"/>
          <w:szCs w:val="16"/>
          <w:lang w:val="en-US"/>
        </w:rPr>
        <w:t>–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on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b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b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b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b/>
          <w:position w:val="6"/>
          <w:sz w:val="18"/>
          <w:szCs w:val="16"/>
          <w:lang w:val="en-US"/>
        </w:rPr>
        <w:t>(</w:t>
      </w:r>
      <w:proofErr w:type="gramEnd"/>
      <w:r w:rsidRPr="00352A4E">
        <w:rPr>
          <w:rFonts w:ascii="半醉半醒半浮生" w:eastAsia="半醉半醒半浮生" w:hAnsi="Zeyada"/>
          <w:b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 w:hint="eastAsia"/>
          <w:b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 w:hint="eastAsia"/>
          <w:b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)</w:t>
      </w:r>
    </w:p>
    <w:p w14:paraId="4C95C70B" w14:textId="77777777" w:rsidR="00A76E30" w:rsidRPr="00352A4E" w:rsidRDefault="00A76E30" w:rsidP="00352A4E">
      <w:pPr>
        <w:spacing w:after="0" w:line="250" w:lineRule="exact"/>
        <w:rPr>
          <w:rFonts w:ascii="半醉半醒半浮生" w:eastAsia="半醉半醒半浮生" w:hAnsi="Zeyada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o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</w:p>
    <w:p w14:paraId="2901BE19" w14:textId="77777777" w:rsidR="00A76E30" w:rsidRPr="00352A4E" w:rsidRDefault="00A76E30" w:rsidP="00352A4E">
      <w:pPr>
        <w:spacing w:after="0" w:line="260" w:lineRule="exact"/>
        <w:rPr>
          <w:rFonts w:ascii="冬雪静人间" w:eastAsia="冬雪静人间" w:hAnsi="新蒂绿豆体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6"/>
          <w:sz w:val="18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!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d</w:t>
      </w:r>
    </w:p>
    <w:p w14:paraId="42E69B66" w14:textId="77777777" w:rsidR="00A76E30" w:rsidRPr="00352A4E" w:rsidRDefault="00A76E30" w:rsidP="00352A4E">
      <w:pPr>
        <w:spacing w:after="0" w:line="240" w:lineRule="exact"/>
        <w:rPr>
          <w:rFonts w:ascii="冬雪静人间" w:eastAsia="冬雪静人间" w:hAnsi="Cuteness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/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</w:p>
    <w:p w14:paraId="23E47B7D" w14:textId="77777777" w:rsidR="00A76E30" w:rsidRPr="00352A4E" w:rsidRDefault="00A76E30" w:rsidP="00352A4E">
      <w:pPr>
        <w:spacing w:after="0" w:line="230" w:lineRule="exact"/>
        <w:ind w:firstLine="708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j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g</w:t>
      </w:r>
    </w:p>
    <w:p w14:paraId="0F621F50" w14:textId="77777777" w:rsidR="00A76E30" w:rsidRPr="00352A4E" w:rsidRDefault="00A76E30" w:rsidP="00352A4E">
      <w:pPr>
        <w:spacing w:after="0" w:line="240" w:lineRule="exact"/>
        <w:ind w:firstLine="708"/>
        <w:rPr>
          <w:rFonts w:ascii="冬雪静人间" w:eastAsia="冬雪静人间" w:hAnsi="新蒂绿豆体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(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)</w:t>
      </w:r>
    </w:p>
    <w:p w14:paraId="4257FCAE" w14:textId="77777777" w:rsidR="00A76E30" w:rsidRPr="00352A4E" w:rsidRDefault="00A76E30" w:rsidP="00352A4E">
      <w:pPr>
        <w:spacing w:after="0" w:line="24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:</w:t>
      </w:r>
    </w:p>
    <w:p w14:paraId="44857707" w14:textId="77777777" w:rsidR="00A76E30" w:rsidRPr="00352A4E" w:rsidRDefault="00A76E30" w:rsidP="00352A4E">
      <w:pPr>
        <w:spacing w:after="0" w:line="260" w:lineRule="exact"/>
        <w:ind w:firstLine="708"/>
        <w:rPr>
          <w:rFonts w:ascii="那年十七" w:eastAsia="那年十七" w:hAnsi="Zeyada"/>
          <w:position w:val="2"/>
          <w:sz w:val="18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“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j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”</w:t>
      </w:r>
    </w:p>
    <w:p w14:paraId="4F341CE3" w14:textId="77777777" w:rsidR="00A76E30" w:rsidRPr="00352A4E" w:rsidRDefault="00A76E30" w:rsidP="00352A4E">
      <w:pPr>
        <w:spacing w:after="0" w:line="230" w:lineRule="exact"/>
        <w:ind w:firstLine="708"/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-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“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”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</w:p>
    <w:p w14:paraId="1D450609" w14:textId="77777777" w:rsidR="00A76E30" w:rsidRPr="00352A4E" w:rsidRDefault="00A76E30" w:rsidP="00352A4E">
      <w:pPr>
        <w:spacing w:after="0" w:line="260" w:lineRule="exact"/>
        <w:rPr>
          <w:rFonts w:ascii="那年十七" w:eastAsia="那年十七" w:hAnsi="Zeyada"/>
          <w:b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b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b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al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b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b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b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?</w:t>
      </w:r>
    </w:p>
    <w:p w14:paraId="7C054B60" w14:textId="77777777" w:rsidR="00A76E30" w:rsidRPr="00352A4E" w:rsidRDefault="00A76E30" w:rsidP="00352A4E">
      <w:pPr>
        <w:spacing w:after="0" w:line="250" w:lineRule="exact"/>
        <w:rPr>
          <w:rFonts w:ascii="冬雪静人间" w:eastAsia="冬雪静人间" w:hAnsi="Cuteness"/>
          <w:position w:val="4"/>
          <w:sz w:val="18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.</w:t>
      </w:r>
      <w:proofErr w:type="gramStart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proofErr w:type="gramEnd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</w:p>
    <w:p w14:paraId="7229A658" w14:textId="77777777" w:rsidR="00A76E30" w:rsidRPr="00352A4E" w:rsidRDefault="00A76E30" w:rsidP="00352A4E">
      <w:pPr>
        <w:spacing w:after="0" w:line="240" w:lineRule="exact"/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e</w:t>
      </w:r>
    </w:p>
    <w:p w14:paraId="42DF8391" w14:textId="77777777" w:rsidR="00A76E30" w:rsidRPr="00352A4E" w:rsidRDefault="00A76E30" w:rsidP="00352A4E">
      <w:pPr>
        <w:spacing w:after="0" w:line="23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B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: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</w:p>
    <w:p w14:paraId="13C7266C" w14:textId="77777777" w:rsidR="00A76E30" w:rsidRPr="00352A4E" w:rsidRDefault="00A76E30" w:rsidP="00352A4E">
      <w:pPr>
        <w:spacing w:after="0" w:line="260" w:lineRule="exact"/>
        <w:rPr>
          <w:rFonts w:ascii="那年十七" w:eastAsia="那年十七" w:hAnsi="Cuteness"/>
          <w:position w:val="6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o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.</w:t>
      </w:r>
      <w:proofErr w:type="gramStart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,</w:t>
      </w:r>
      <w:proofErr w:type="gramEnd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</w:p>
    <w:p w14:paraId="5A19C16B" w14:textId="77777777" w:rsidR="00A76E30" w:rsidRPr="00352A4E" w:rsidRDefault="00A76E30" w:rsidP="00352A4E">
      <w:pPr>
        <w:spacing w:after="0" w:line="240" w:lineRule="exact"/>
        <w:rPr>
          <w:rFonts w:ascii="冬雪静人间" w:eastAsia="冬雪静人间" w:hAnsi="Zeyada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: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e</w:t>
      </w:r>
    </w:p>
    <w:p w14:paraId="291E0AF3" w14:textId="77777777" w:rsidR="005665C6" w:rsidRPr="00352A4E" w:rsidRDefault="00A76E30" w:rsidP="00352A4E">
      <w:pPr>
        <w:spacing w:after="0" w:line="260" w:lineRule="exact"/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(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)</w:t>
      </w:r>
    </w:p>
    <w:p w14:paraId="0096E765" w14:textId="77777777" w:rsidR="005665C6" w:rsidRPr="00352A4E" w:rsidRDefault="005665C6" w:rsidP="00352A4E">
      <w:pPr>
        <w:spacing w:after="0" w:line="250" w:lineRule="exact"/>
        <w:rPr>
          <w:rFonts w:ascii="半醉半醒半浮生" w:eastAsia="半醉半醒半浮生" w:hAnsi="新蒂绿豆体"/>
          <w:b/>
          <w:position w:val="4"/>
          <w:sz w:val="18"/>
          <w:szCs w:val="16"/>
          <w:lang w:val="en-US"/>
        </w:rPr>
      </w:pP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b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2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b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b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s</w:t>
      </w:r>
    </w:p>
    <w:p w14:paraId="3837BC5F" w14:textId="77777777" w:rsidR="005665C6" w:rsidRPr="00352A4E" w:rsidRDefault="003C545F" w:rsidP="00352A4E">
      <w:pPr>
        <w:spacing w:after="0" w:line="230" w:lineRule="exact"/>
        <w:rPr>
          <w:rFonts w:ascii="那年十七" w:eastAsia="那年十七" w:hAnsi="Zeyada"/>
          <w:b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y</w:t>
      </w:r>
    </w:p>
    <w:p w14:paraId="4D426892" w14:textId="77777777" w:rsidR="005665C6" w:rsidRPr="00352A4E" w:rsidRDefault="003C545F" w:rsidP="00352A4E">
      <w:pPr>
        <w:spacing w:after="0" w:line="260" w:lineRule="exact"/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5665C6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="005665C6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="005665C6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5665C6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="005665C6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5665C6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="005665C6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o</w:t>
      </w:r>
      <w:r w:rsidR="005665C6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5665C6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="005665C6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="005665C6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="005665C6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="005665C6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5665C6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5665C6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="005665C6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="005665C6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j</w:t>
      </w:r>
      <w:r w:rsidR="005665C6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5665C6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="005665C6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="005665C6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="005665C6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="005665C6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="005665C6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5665C6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="005665C6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5665C6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w</w:t>
      </w:r>
      <w:r w:rsidR="005665C6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="005665C6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5665C6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w</w:t>
      </w:r>
      <w:r w:rsidR="005665C6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5665C6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="005665C6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="005665C6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5665C6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="005665C6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="005665C6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v</w:t>
      </w:r>
      <w:r w:rsidR="005665C6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5665C6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5665C6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5665C6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o </w:t>
      </w:r>
      <w:r w:rsidR="005665C6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="005665C6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5665C6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="005665C6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5665C6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g</w:t>
      </w:r>
      <w:r w:rsidR="005665C6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5665C6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.</w:t>
      </w:r>
      <w:r w:rsidR="005665C6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5665C6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="005665C6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x</w:t>
      </w:r>
      <w:r w:rsidR="005665C6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5665C6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="005665C6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="005665C6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="005665C6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5665C6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="005665C6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:</w:t>
      </w:r>
    </w:p>
    <w:p w14:paraId="07B2891A" w14:textId="77777777" w:rsidR="005665C6" w:rsidRPr="00352A4E" w:rsidRDefault="005665C6" w:rsidP="00352A4E">
      <w:pPr>
        <w:spacing w:after="0" w:line="230" w:lineRule="exact"/>
        <w:ind w:firstLine="708"/>
        <w:rPr>
          <w:rFonts w:ascii="冬雪静人间" w:eastAsia="冬雪静人间" w:hAnsi="Zeyada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,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</w:p>
    <w:p w14:paraId="674258AD" w14:textId="77777777" w:rsidR="005665C6" w:rsidRPr="00352A4E" w:rsidRDefault="005665C6" w:rsidP="00352A4E">
      <w:pPr>
        <w:spacing w:after="0" w:line="240" w:lineRule="exact"/>
        <w:ind w:firstLine="708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j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</w:p>
    <w:p w14:paraId="7750C175" w14:textId="77777777" w:rsidR="005665C6" w:rsidRPr="00352A4E" w:rsidRDefault="005665C6" w:rsidP="00352A4E">
      <w:pPr>
        <w:spacing w:after="0" w:line="230" w:lineRule="exact"/>
        <w:ind w:firstLine="708"/>
        <w:rPr>
          <w:rFonts w:ascii="半醉半醒半浮生" w:eastAsia="半醉半醒半浮生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A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.</w:t>
      </w:r>
    </w:p>
    <w:p w14:paraId="701A92D2" w14:textId="77777777" w:rsidR="005665C6" w:rsidRPr="00352A4E" w:rsidRDefault="005665C6" w:rsidP="00352A4E">
      <w:pPr>
        <w:spacing w:after="0" w:line="240" w:lineRule="exact"/>
        <w:ind w:firstLine="708"/>
        <w:rPr>
          <w:rFonts w:ascii="冬雪静人间" w:eastAsia="冬雪静人间" w:hAnsi="Zeyada"/>
          <w:position w:val="4"/>
          <w:sz w:val="18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</w:p>
    <w:p w14:paraId="467F8317" w14:textId="77777777" w:rsidR="005665C6" w:rsidRPr="00352A4E" w:rsidRDefault="005665C6" w:rsidP="00352A4E">
      <w:pPr>
        <w:spacing w:after="0" w:line="250" w:lineRule="exact"/>
        <w:ind w:firstLine="708"/>
        <w:rPr>
          <w:rFonts w:ascii="冬雪静人间" w:eastAsia="冬雪静人间" w:hAnsi="新蒂绿豆体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v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</w:p>
    <w:p w14:paraId="24D4EC7D" w14:textId="77777777" w:rsidR="005665C6" w:rsidRPr="00352A4E" w:rsidRDefault="005665C6" w:rsidP="00352A4E">
      <w:pPr>
        <w:spacing w:after="0" w:line="260" w:lineRule="exact"/>
        <w:ind w:firstLine="708"/>
        <w:rPr>
          <w:rFonts w:ascii="冬雪静人间" w:eastAsia="冬雪静人间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q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.</w:t>
      </w:r>
    </w:p>
    <w:p w14:paraId="178136CD" w14:textId="77777777" w:rsidR="003C545F" w:rsidRPr="00352A4E" w:rsidRDefault="005665C6" w:rsidP="00352A4E">
      <w:pPr>
        <w:spacing w:after="0" w:line="230" w:lineRule="exact"/>
        <w:rPr>
          <w:rFonts w:ascii="冬雪静人间" w:eastAsia="冬雪静人间" w:hAnsi="新蒂绿豆体"/>
          <w:position w:val="2"/>
          <w:sz w:val="18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6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z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b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p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="003C545F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.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.</w:t>
      </w:r>
      <w:proofErr w:type="gramEnd"/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f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y</w:t>
      </w:r>
      <w:r w:rsidR="003C545F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-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y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="003C545F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="003C545F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="003C545F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3C545F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m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3C545F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="003C545F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="003C545F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d</w:t>
      </w:r>
      <w:r w:rsidR="003C545F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i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v</w:t>
      </w:r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="003C545F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d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="003C545F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,</w:t>
      </w:r>
      <w:r w:rsidR="003C545F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.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.</w:t>
      </w:r>
      <w:r w:rsidR="003C545F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,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“</w:t>
      </w:r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3C545F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d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”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b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="003C545F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3C545F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="003C545F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m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g</w:t>
      </w:r>
      <w:r w:rsidR="003C545F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="003C545F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k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:</w:t>
      </w:r>
      <w:r w:rsidR="003C545F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 w:cs="Times New Roman"/>
          <w:position w:val="4"/>
          <w:sz w:val="17"/>
          <w:szCs w:val="16"/>
          <w:lang w:val="en-US"/>
        </w:rPr>
        <w:t>•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Cuteness" w:cs="Times New Roman"/>
          <w:position w:val="2"/>
          <w:sz w:val="17"/>
          <w:szCs w:val="16"/>
          <w:lang w:val="en-US"/>
        </w:rPr>
        <w:t>•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x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a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f</w:t>
      </w:r>
      <w:r w:rsidR="003C545F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新蒂绿豆体" w:cs="Times New Roman"/>
          <w:position w:val="4"/>
          <w:sz w:val="18"/>
          <w:szCs w:val="16"/>
          <w:lang w:val="en-US"/>
        </w:rPr>
        <w:t>•</w:t>
      </w:r>
      <w:r w:rsidR="003C545F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="003C545F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i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="003C545F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="003C545F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Zeyada" w:cs="Times New Roman"/>
          <w:position w:val="2"/>
          <w:sz w:val="17"/>
          <w:szCs w:val="16"/>
          <w:lang w:val="en-US"/>
        </w:rPr>
        <w:t>•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f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3C545F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o</w:t>
      </w:r>
      <w:r w:rsidR="003C545F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="003C545F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Zeyada" w:cs="Times New Roman"/>
          <w:position w:val="6"/>
          <w:sz w:val="17"/>
          <w:szCs w:val="16"/>
          <w:lang w:val="en-US"/>
        </w:rPr>
        <w:t>•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="003C545F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="003C545F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r w:rsidR="003C545F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t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="003C545F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r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Cuteness" w:cs="Times New Roman"/>
          <w:position w:val="6"/>
          <w:sz w:val="18"/>
          <w:szCs w:val="16"/>
          <w:lang w:val="en-US"/>
        </w:rPr>
        <w:t>•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c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 w:cs="Times New Roman"/>
          <w:position w:val="2"/>
          <w:sz w:val="17"/>
          <w:szCs w:val="16"/>
          <w:lang w:val="en-US"/>
        </w:rPr>
        <w:t>•</w:t>
      </w:r>
      <w:r w:rsidR="003C545F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p</w:t>
      </w:r>
      <w:r w:rsidR="003C545F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3C545F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="003C545F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="003C545F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="003C545F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d</w:t>
      </w:r>
      <w:r w:rsidR="003C545F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c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="003C545F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p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="003C545F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="003C545F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i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3C545F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ri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</w:p>
    <w:p w14:paraId="53202393" w14:textId="77777777" w:rsidR="005665C6" w:rsidRPr="00352A4E" w:rsidRDefault="005665C6" w:rsidP="00352A4E">
      <w:pPr>
        <w:spacing w:after="0" w:line="25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-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“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”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g</w:t>
      </w:r>
    </w:p>
    <w:p w14:paraId="130194B9" w14:textId="108AD2FA" w:rsidR="005665C6" w:rsidRPr="00352A4E" w:rsidRDefault="00C907BD" w:rsidP="00352A4E">
      <w:pPr>
        <w:spacing w:after="0" w:line="23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 </w:t>
      </w:r>
      <w:r w:rsidR="005665C6"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•</w:t>
      </w:r>
      <w:r w:rsidR="005665C6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proofErr w:type="spellStart"/>
      <w:r w:rsidR="005665C6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="005665C6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="005665C6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5665C6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proofErr w:type="spellEnd"/>
      <w:r w:rsidR="005665C6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proofErr w:type="spellStart"/>
      <w:r w:rsidR="005665C6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m</w:t>
      </w:r>
      <w:r w:rsidR="005665C6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5665C6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proofErr w:type="spellEnd"/>
      <w:r w:rsidR="005665C6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,</w:t>
      </w:r>
      <w:r w:rsidR="005665C6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="005665C6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S</w:t>
      </w:r>
      <w:r w:rsidR="005665C6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proofErr w:type="spellEnd"/>
      <w:r w:rsidR="005665C6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="005665C6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="005665C6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proofErr w:type="spellStart"/>
      <w:r w:rsidR="005665C6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proofErr w:type="spellEnd"/>
      <w:r w:rsidR="005665C6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="005665C6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="005665C6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,</w:t>
      </w:r>
      <w:r w:rsidR="005665C6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5665C6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L</w:t>
      </w:r>
      <w:r w:rsidR="005665C6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o</w:t>
      </w:r>
      <w:r w:rsidR="005665C6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c</w:t>
      </w:r>
      <w:r w:rsidR="005665C6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5665C6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proofErr w:type="spellStart"/>
      <w:r w:rsidR="005665C6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5665C6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proofErr w:type="spellEnd"/>
      <w:r w:rsidR="005665C6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="005665C6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,</w:t>
      </w:r>
      <w:r w:rsidR="005665C6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="005665C6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proofErr w:type="spellStart"/>
      <w:r w:rsidR="005665C6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i</w:t>
      </w:r>
      <w:proofErr w:type="spellEnd"/>
      <w:r w:rsidR="005665C6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="005665C6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="005665C6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="005665C6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="005665C6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="005665C6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proofErr w:type="spellEnd"/>
      <w:r w:rsidR="005665C6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="005665C6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="005665C6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5665C6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,</w:t>
      </w:r>
      <w:r w:rsidR="005665C6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5665C6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proofErr w:type="spellStart"/>
      <w:r w:rsidR="005665C6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="005665C6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c</w:t>
      </w:r>
      <w:proofErr w:type="spellEnd"/>
      <w:r w:rsidR="005665C6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</w:p>
    <w:p w14:paraId="3EB33A46" w14:textId="77777777" w:rsidR="003C545F" w:rsidRPr="00352A4E" w:rsidRDefault="005665C6" w:rsidP="00352A4E">
      <w:pPr>
        <w:spacing w:after="0" w:line="240" w:lineRule="exact"/>
        <w:rPr>
          <w:rFonts w:ascii="那年十七" w:eastAsia="那年十七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6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-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</w:p>
    <w:p w14:paraId="7CCF6AB0" w14:textId="77777777" w:rsidR="003C545F" w:rsidRPr="00352A4E" w:rsidRDefault="003C545F" w:rsidP="00352A4E">
      <w:pPr>
        <w:spacing w:after="0" w:line="240" w:lineRule="exact"/>
        <w:rPr>
          <w:rFonts w:ascii="那年十七" w:eastAsia="那年十七" w:hAnsi="Zeyada"/>
          <w:b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b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b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b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b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2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s</w:t>
      </w:r>
    </w:p>
    <w:p w14:paraId="3C3CEB48" w14:textId="77777777" w:rsidR="003C545F" w:rsidRPr="00352A4E" w:rsidRDefault="003C545F" w:rsidP="00352A4E">
      <w:pPr>
        <w:spacing w:after="0" w:line="250" w:lineRule="exact"/>
        <w:rPr>
          <w:rFonts w:ascii="那年十七" w:eastAsia="那年十七" w:hAnsi="Cuteness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a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: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?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g</w:t>
      </w:r>
      <w:proofErr w:type="gramStart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?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•</w:t>
      </w:r>
      <w:proofErr w:type="gramEnd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/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</w:p>
    <w:p w14:paraId="081B010D" w14:textId="77777777" w:rsidR="003C545F" w:rsidRPr="00352A4E" w:rsidRDefault="003C545F" w:rsidP="00352A4E">
      <w:pPr>
        <w:spacing w:after="0" w:line="24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:</w:t>
      </w:r>
    </w:p>
    <w:p w14:paraId="0F0405AD" w14:textId="6EFE5E1A" w:rsidR="003C545F" w:rsidRPr="00352A4E" w:rsidRDefault="00C907BD" w:rsidP="00352A4E">
      <w:pPr>
        <w:spacing w:after="0" w:line="24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•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proofErr w:type="spellStart"/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3C545F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proofErr w:type="spellEnd"/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="003C545F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proofErr w:type="spellStart"/>
      <w:r w:rsidR="003C545F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t</w:t>
      </w:r>
      <w:proofErr w:type="spellEnd"/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proofErr w:type="spellStart"/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proofErr w:type="spellEnd"/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b</w:t>
      </w:r>
      <w:proofErr w:type="spellStart"/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="003C545F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proofErr w:type="spellEnd"/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(</w:t>
      </w:r>
      <w:r w:rsidR="003C545F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w</w:t>
      </w:r>
      <w:r w:rsidR="003C545F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h</w:t>
      </w:r>
      <w:proofErr w:type="spellStart"/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proofErr w:type="spellEnd"/>
      <w:r w:rsidR="003C545F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c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v</w:t>
      </w:r>
      <w:proofErr w:type="spellStart"/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proofErr w:type="spellEnd"/>
      <w:r w:rsidR="003C545F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="003C545F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proofErr w:type="spellStart"/>
      <w:r w:rsidR="003C545F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="003C545F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proofErr w:type="spellEnd"/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proofErr w:type="spellStart"/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proofErr w:type="spellEnd"/>
      <w:r w:rsidR="003C545F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w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?</w:t>
      </w:r>
      <w:r w:rsidR="003C545F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)</w:t>
      </w:r>
      <w:r w:rsidR="003C545F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•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W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h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3C545F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b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="003C545F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o</w:t>
      </w:r>
      <w:r w:rsidR="003C545F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(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w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h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="003C545F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v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="003C545F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v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?</w:t>
      </w:r>
      <w:r w:rsidR="003C545F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)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•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W</w:t>
      </w:r>
      <w:r w:rsidR="003C545F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3C545F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(</w:t>
      </w:r>
      <w:r w:rsidR="003C545F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) 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="003C545F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h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k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="003C545F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h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="003C545F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i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q</w:t>
      </w:r>
      <w:r w:rsidR="003C545F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u</w:t>
      </w:r>
      <w:r w:rsidR="003C545F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i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="003C545F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="003C545F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="003C545F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="003C545F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h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n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i</w:t>
      </w:r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y</w:t>
      </w:r>
    </w:p>
    <w:p w14:paraId="285A68EF" w14:textId="32227944" w:rsidR="003C545F" w:rsidRPr="00352A4E" w:rsidRDefault="00C907BD" w:rsidP="00352A4E">
      <w:pPr>
        <w:spacing w:after="0" w:line="240" w:lineRule="exact"/>
        <w:rPr>
          <w:rFonts w:ascii="那年十七" w:eastAsia="那年十七" w:hAnsi="新蒂绿豆体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 </w:t>
      </w:r>
      <w:r w:rsidR="003C545F"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•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h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proofErr w:type="spellEnd"/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="003C545F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c</w:t>
      </w:r>
      <w:r w:rsidR="003C545F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proofErr w:type="spellStart"/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3C545F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proofErr w:type="spellEnd"/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d</w:t>
      </w:r>
      <w:proofErr w:type="spellStart"/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proofErr w:type="spellEnd"/>
      <w:r w:rsidR="003C545F" w:rsidRPr="00352A4E">
        <w:rPr>
          <w:rFonts w:ascii="半醉半醒半浮生" w:eastAsia="半醉半醒半浮生" w:hAnsi="Cuteness" w:cs="等线"/>
          <w:position w:val="6"/>
          <w:sz w:val="17"/>
          <w:szCs w:val="16"/>
          <w:lang w:val="en-US"/>
        </w:rPr>
        <w:t>f</w:t>
      </w:r>
      <w:proofErr w:type="spellStart"/>
      <w:r w:rsidR="003C545F" w:rsidRPr="00352A4E">
        <w:rPr>
          <w:rFonts w:ascii="半醉半醒半浮生" w:eastAsia="半醉半醒半浮生" w:hAnsi="Cuteness" w:cs="等线"/>
          <w:position w:val="2"/>
          <w:sz w:val="17"/>
          <w:szCs w:val="16"/>
          <w:lang w:val="en-US"/>
        </w:rPr>
        <w:t>f</w:t>
      </w:r>
      <w:proofErr w:type="spellEnd"/>
      <w:r w:rsidR="003C545F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="003C545F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3C545F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="003C545F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proofErr w:type="spellStart"/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proofErr w:type="spellEnd"/>
      <w:r w:rsidR="003C545F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3C545F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="003C545F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w</w:t>
      </w:r>
      <w:r w:rsidR="003C545F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i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="003C545F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h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v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3C545F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l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e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3C545F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l</w:t>
      </w:r>
      <w:proofErr w:type="spellStart"/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proofErr w:type="spellEnd"/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proofErr w:type="spellStart"/>
      <w:r w:rsidR="003C545F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r</w:t>
      </w:r>
      <w:r w:rsidR="003C545F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i</w:t>
      </w:r>
      <w:r w:rsidR="003C545F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b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proofErr w:type="spellEnd"/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</w:p>
    <w:p w14:paraId="2F785D4F" w14:textId="733E251B" w:rsidR="003C545F" w:rsidRPr="00352A4E" w:rsidRDefault="00C907BD" w:rsidP="00352A4E">
      <w:pPr>
        <w:spacing w:after="0" w:line="240" w:lineRule="exact"/>
        <w:rPr>
          <w:rFonts w:ascii="半醉半醒半浮生" w:eastAsia="半醉半醒半浮生" w:hAnsi="Cuteness"/>
          <w:position w:val="2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 w:hint="eastAsia"/>
          <w:position w:val="2"/>
          <w:sz w:val="18"/>
          <w:szCs w:val="16"/>
          <w:lang w:val="en-US"/>
        </w:rPr>
        <w:t>•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proofErr w:type="spellStart"/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="003C545F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proofErr w:type="spellEnd"/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d</w:t>
      </w:r>
      <w:proofErr w:type="spellStart"/>
      <w:r w:rsidR="003C545F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d</w:t>
      </w:r>
      <w:proofErr w:type="spellEnd"/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proofErr w:type="spellStart"/>
      <w:r w:rsidR="003C545F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proofErr w:type="spellEnd"/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3C545F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g</w:t>
      </w:r>
      <w:r w:rsidR="003C545F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proofErr w:type="spellStart"/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r</w:t>
      </w:r>
      <w:r w:rsidR="003C545F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proofErr w:type="spellEnd"/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,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="003C545F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="003C545F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proofErr w:type="spellStart"/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proofErr w:type="spellEnd"/>
      <w:r w:rsidR="003C545F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="003C545F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3C545F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u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="003C545F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="003C545F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o</w:t>
      </w:r>
      <w:proofErr w:type="spellStart"/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g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proofErr w:type="spellEnd"/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="003C545F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k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proofErr w:type="spellEnd"/>
      <w:r w:rsidR="003C545F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y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proofErr w:type="spellStart"/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proofErr w:type="spellEnd"/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proofErr w:type="spellStart"/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b</w:t>
      </w:r>
      <w:proofErr w:type="spellEnd"/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</w:p>
    <w:p w14:paraId="37A07A4A" w14:textId="77777777" w:rsidR="003C545F" w:rsidRPr="00352A4E" w:rsidRDefault="003C545F" w:rsidP="00352A4E">
      <w:pPr>
        <w:spacing w:after="0" w:line="240" w:lineRule="exact"/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/>
          <w:b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b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b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:</w:t>
      </w:r>
    </w:p>
    <w:p w14:paraId="22803383" w14:textId="77777777" w:rsidR="003C545F" w:rsidRPr="00352A4E" w:rsidRDefault="003C545F" w:rsidP="00352A4E">
      <w:pPr>
        <w:spacing w:after="0" w:line="250" w:lineRule="exact"/>
        <w:rPr>
          <w:rFonts w:ascii="那年十七" w:eastAsia="那年十七" w:hAnsi="新蒂绿豆体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b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b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b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b/>
          <w:position w:val="6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: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</w:p>
    <w:p w14:paraId="2B44FF22" w14:textId="77777777" w:rsidR="003C545F" w:rsidRPr="00352A4E" w:rsidRDefault="003C545F" w:rsidP="00352A4E">
      <w:pPr>
        <w:spacing w:after="0" w:line="250" w:lineRule="exact"/>
        <w:rPr>
          <w:rFonts w:ascii="半醉半醒半浮生" w:eastAsia="半醉半醒半浮生" w:hAnsi="Zeyada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“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”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“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”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</w:p>
    <w:p w14:paraId="10FC8D54" w14:textId="77777777" w:rsidR="003C545F" w:rsidRPr="00352A4E" w:rsidRDefault="003C545F" w:rsidP="00352A4E">
      <w:pPr>
        <w:spacing w:after="0" w:line="24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新蒂绿豆体" w:cs="宋体" w:hint="eastAsia"/>
          <w:position w:val="2"/>
          <w:sz w:val="18"/>
          <w:szCs w:val="16"/>
          <w:lang w:val="en-US"/>
        </w:rPr>
        <w:t>→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t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</w:p>
    <w:p w14:paraId="43C6780D" w14:textId="77777777" w:rsidR="003C545F" w:rsidRPr="00352A4E" w:rsidRDefault="003C545F" w:rsidP="00352A4E">
      <w:pPr>
        <w:spacing w:after="0" w:line="260" w:lineRule="exact"/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b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>-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b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: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</w:p>
    <w:p w14:paraId="2FF86ED4" w14:textId="77777777" w:rsidR="003C545F" w:rsidRPr="00352A4E" w:rsidRDefault="003C545F" w:rsidP="00352A4E">
      <w:pPr>
        <w:spacing w:after="0" w:line="240" w:lineRule="exact"/>
        <w:rPr>
          <w:rFonts w:ascii="冬雪静人间" w:eastAsia="冬雪静人间" w:hAnsi="Zeyada"/>
          <w:position w:val="2"/>
          <w:sz w:val="18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</w:p>
    <w:p w14:paraId="68C08844" w14:textId="77777777" w:rsidR="003C545F" w:rsidRPr="00352A4E" w:rsidRDefault="003C545F" w:rsidP="00352A4E">
      <w:pPr>
        <w:spacing w:after="0" w:line="25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新蒂绿豆体" w:cs="宋体" w:hint="eastAsia"/>
          <w:position w:val="4"/>
          <w:sz w:val="17"/>
          <w:szCs w:val="16"/>
          <w:lang w:val="en-US"/>
        </w:rPr>
        <w:t>→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s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b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</w:p>
    <w:p w14:paraId="3D387CF5" w14:textId="77777777" w:rsidR="003C545F" w:rsidRPr="00352A4E" w:rsidRDefault="003C545F" w:rsidP="00352A4E">
      <w:pPr>
        <w:spacing w:after="0" w:line="240" w:lineRule="exact"/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b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b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p</w:t>
      </w:r>
    </w:p>
    <w:p w14:paraId="3B1E9E31" w14:textId="77777777" w:rsidR="003C545F" w:rsidRPr="00352A4E" w:rsidRDefault="003C545F" w:rsidP="00352A4E">
      <w:pPr>
        <w:spacing w:after="0" w:line="260" w:lineRule="exact"/>
        <w:rPr>
          <w:rFonts w:ascii="那年十七" w:eastAsia="那年十七" w:hAnsi="Cuteness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</w:p>
    <w:p w14:paraId="20A799D1" w14:textId="77777777" w:rsidR="003C545F" w:rsidRPr="00352A4E" w:rsidRDefault="003C545F" w:rsidP="00352A4E">
      <w:pPr>
        <w:spacing w:after="0" w:line="24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cs="宋体" w:hint="eastAsia"/>
          <w:position w:val="2"/>
          <w:sz w:val="17"/>
          <w:szCs w:val="16"/>
          <w:lang w:val="en-US"/>
        </w:rPr>
        <w:t>→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“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4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2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4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5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”</w:t>
      </w:r>
    </w:p>
    <w:p w14:paraId="58C49C80" w14:textId="77777777" w:rsidR="003C545F" w:rsidRPr="00352A4E" w:rsidRDefault="003C545F" w:rsidP="00352A4E">
      <w:pPr>
        <w:spacing w:after="0" w:line="250" w:lineRule="exact"/>
        <w:rPr>
          <w:rFonts w:ascii="那年十七" w:eastAsia="那年十七" w:hAnsi="Cuteness"/>
          <w:position w:val="6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 w:cs="宋体" w:hint="eastAsia"/>
          <w:position w:val="2"/>
          <w:sz w:val="17"/>
          <w:szCs w:val="16"/>
          <w:lang w:val="en-US"/>
        </w:rPr>
        <w:t>→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g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“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vi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J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4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4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”</w:t>
      </w:r>
    </w:p>
    <w:p w14:paraId="09B4AF79" w14:textId="77777777" w:rsidR="003C545F" w:rsidRPr="00352A4E" w:rsidRDefault="003C545F" w:rsidP="00352A4E">
      <w:pPr>
        <w:spacing w:after="0" w:line="23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</w:p>
    <w:p w14:paraId="73BC67AE" w14:textId="77777777" w:rsidR="003C545F" w:rsidRPr="00352A4E" w:rsidRDefault="003C545F" w:rsidP="00352A4E">
      <w:pPr>
        <w:spacing w:after="0" w:line="240" w:lineRule="exact"/>
        <w:rPr>
          <w:rFonts w:ascii="那年十七" w:eastAsia="那年十七" w:hAnsi="新蒂绿豆体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cs="宋体" w:hint="eastAsia"/>
          <w:position w:val="2"/>
          <w:sz w:val="17"/>
          <w:szCs w:val="16"/>
          <w:lang w:val="en-US"/>
        </w:rPr>
        <w:t>→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proofErr w:type="spellEnd"/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</w:p>
    <w:p w14:paraId="1DE27D4B" w14:textId="77777777" w:rsidR="003C545F" w:rsidRPr="00352A4E" w:rsidRDefault="003C545F" w:rsidP="00352A4E">
      <w:pPr>
        <w:spacing w:after="0" w:line="24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6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e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</w:p>
    <w:p w14:paraId="14ED5C1F" w14:textId="77777777" w:rsidR="003C545F" w:rsidRPr="00352A4E" w:rsidRDefault="003C545F" w:rsidP="00352A4E">
      <w:pPr>
        <w:spacing w:after="0" w:line="260" w:lineRule="exact"/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 w:cs="宋体" w:hint="eastAsia"/>
          <w:position w:val="4"/>
          <w:sz w:val="17"/>
          <w:szCs w:val="16"/>
          <w:lang w:val="en-US"/>
        </w:rPr>
        <w:t>→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)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)</w:t>
      </w:r>
    </w:p>
    <w:p w14:paraId="70F3DBBD" w14:textId="77777777" w:rsidR="003C545F" w:rsidRPr="00352A4E" w:rsidRDefault="003C545F" w:rsidP="00352A4E">
      <w:pPr>
        <w:spacing w:after="0" w:line="26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 w:cs="宋体" w:hint="eastAsia"/>
          <w:position w:val="2"/>
          <w:sz w:val="17"/>
          <w:szCs w:val="16"/>
          <w:lang w:val="en-US"/>
        </w:rPr>
        <w:t>→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)</w:t>
      </w:r>
    </w:p>
    <w:p w14:paraId="5641D0A1" w14:textId="77777777" w:rsidR="003C545F" w:rsidRPr="00352A4E" w:rsidRDefault="003C545F" w:rsidP="00352A4E">
      <w:pPr>
        <w:spacing w:after="0" w:line="26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Cuteness" w:cs="宋体" w:hint="eastAsia"/>
          <w:position w:val="4"/>
          <w:sz w:val="17"/>
          <w:szCs w:val="16"/>
          <w:lang w:val="en-US"/>
        </w:rPr>
        <w:t>→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n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-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.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g.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“</w:t>
      </w:r>
      <w:proofErr w:type="spellStart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g</w:t>
      </w:r>
      <w:proofErr w:type="spellEnd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”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)</w:t>
      </w:r>
    </w:p>
    <w:p w14:paraId="35ED8AC7" w14:textId="77777777" w:rsidR="003C545F" w:rsidRPr="00352A4E" w:rsidRDefault="003C545F" w:rsidP="00352A4E">
      <w:pPr>
        <w:spacing w:after="0" w:line="230" w:lineRule="exact"/>
        <w:rPr>
          <w:rFonts w:ascii="那年十七" w:eastAsia="那年十七" w:hAnsi="新蒂绿豆体"/>
          <w:position w:val="6"/>
          <w:sz w:val="18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r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h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e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b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s</w:t>
      </w:r>
    </w:p>
    <w:p w14:paraId="74F1C969" w14:textId="77777777" w:rsidR="003C545F" w:rsidRPr="00352A4E" w:rsidRDefault="003C545F" w:rsidP="00352A4E">
      <w:pPr>
        <w:spacing w:after="0" w:line="230" w:lineRule="exact"/>
        <w:rPr>
          <w:rFonts w:ascii="那年十七" w:eastAsia="那年十七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cs="宋体" w:hint="eastAsia"/>
          <w:position w:val="2"/>
          <w:sz w:val="17"/>
          <w:szCs w:val="16"/>
          <w:lang w:val="en-US"/>
        </w:rPr>
        <w:t>→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</w:p>
    <w:p w14:paraId="7AC8A82B" w14:textId="77777777" w:rsidR="003C545F" w:rsidRPr="00352A4E" w:rsidRDefault="003C545F" w:rsidP="00352A4E">
      <w:pPr>
        <w:spacing w:after="0" w:line="250" w:lineRule="exact"/>
        <w:rPr>
          <w:rFonts w:ascii="那年十七" w:eastAsia="那年十七" w:hAnsi="Cuteness"/>
          <w:b/>
          <w:position w:val="4"/>
          <w:sz w:val="18"/>
          <w:szCs w:val="16"/>
          <w:lang w:val="en-US"/>
        </w:rPr>
      </w:pPr>
      <w:r w:rsidRPr="00352A4E">
        <w:rPr>
          <w:rFonts w:ascii="那年十七" w:eastAsia="那年十七" w:hAnsi="新蒂绿豆体" w:hint="eastAsia"/>
          <w:b/>
          <w:position w:val="6"/>
          <w:sz w:val="17"/>
          <w:szCs w:val="16"/>
          <w:lang w:val="en-US"/>
        </w:rPr>
        <w:t>画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szCs w:val="16"/>
          <w:lang w:val="en-US"/>
        </w:rPr>
        <w:t>图</w:t>
      </w:r>
      <w:r w:rsidRPr="00352A4E">
        <w:rPr>
          <w:rFonts w:ascii="那年十七" w:eastAsia="那年十七" w:hAnsi="Cuteness" w:hint="eastAsia"/>
          <w:b/>
          <w:position w:val="6"/>
          <w:sz w:val="17"/>
          <w:szCs w:val="16"/>
          <w:lang w:val="en-US"/>
        </w:rPr>
        <w:t>：</w:t>
      </w:r>
    </w:p>
    <w:p w14:paraId="7EE87087" w14:textId="77777777" w:rsidR="003C545F" w:rsidRPr="00352A4E" w:rsidRDefault="003C545F" w:rsidP="00352A4E">
      <w:pPr>
        <w:spacing w:after="0" w:line="250" w:lineRule="exact"/>
        <w:rPr>
          <w:rFonts w:ascii="半醉半醒半浮生" w:eastAsia="半醉半醒半浮生" w:hAnsi="Zeyada"/>
          <w:position w:val="4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y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-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)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g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x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</w:p>
    <w:p w14:paraId="3631F570" w14:textId="77777777" w:rsidR="003C545F" w:rsidRPr="00352A4E" w:rsidRDefault="003C545F" w:rsidP="00352A4E">
      <w:pPr>
        <w:spacing w:after="0" w:line="25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n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x</w:t>
      </w:r>
    </w:p>
    <w:p w14:paraId="35A1900C" w14:textId="77777777" w:rsidR="003C545F" w:rsidRPr="00352A4E" w:rsidRDefault="003C545F" w:rsidP="00352A4E">
      <w:pPr>
        <w:spacing w:after="0" w:line="240" w:lineRule="exact"/>
        <w:rPr>
          <w:rFonts w:ascii="那年十七" w:eastAsia="那年十七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)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n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x</w:t>
      </w:r>
    </w:p>
    <w:p w14:paraId="121FE558" w14:textId="77777777" w:rsidR="003C545F" w:rsidRPr="00352A4E" w:rsidRDefault="003C545F" w:rsidP="00352A4E">
      <w:pPr>
        <w:spacing w:after="0" w:line="230" w:lineRule="exact"/>
        <w:rPr>
          <w:rFonts w:ascii="那年十七" w:eastAsia="那年十七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v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d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</w:p>
    <w:p w14:paraId="6CAE114C" w14:textId="77777777" w:rsidR="003C545F" w:rsidRPr="00352A4E" w:rsidRDefault="0006744C" w:rsidP="00352A4E">
      <w:pPr>
        <w:spacing w:after="0" w:line="240" w:lineRule="exact"/>
        <w:rPr>
          <w:rFonts w:ascii="半醉半醒半浮生" w:eastAsia="半醉半醒半浮生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noProof/>
          <w:position w:val="6"/>
          <w:sz w:val="17"/>
          <w:szCs w:val="16"/>
          <w:lang w:val="en-US"/>
        </w:rPr>
        <w:drawing>
          <wp:anchor distT="0" distB="0" distL="114300" distR="114300" simplePos="0" relativeHeight="251658240" behindDoc="0" locked="0" layoutInCell="1" allowOverlap="1" wp14:anchorId="21CB6DFE" wp14:editId="144765BE">
            <wp:simplePos x="0" y="0"/>
            <wp:positionH relativeFrom="column">
              <wp:posOffset>1729740</wp:posOffset>
            </wp:positionH>
            <wp:positionV relativeFrom="paragraph">
              <wp:posOffset>66040</wp:posOffset>
            </wp:positionV>
            <wp:extent cx="1635760" cy="766445"/>
            <wp:effectExtent l="0" t="0" r="254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5760" cy="766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t</w:t>
      </w:r>
      <w:r w:rsidR="003C545F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r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="003C545F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r w:rsidR="003C545F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="003C545F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="003C545F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="003C545F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3C545F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="003C545F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o</w:t>
      </w:r>
      <w:r w:rsidR="003C545F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n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="003C545F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3C545F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="003C545F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3C545F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="003C545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="003C545F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3C545F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="003C545F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3C545F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l</w:t>
      </w:r>
      <w:r w:rsidR="003C545F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t</w:t>
      </w:r>
      <w:r w:rsidR="003C545F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="003C545F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="003C545F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n</w:t>
      </w:r>
      <w:r w:rsidR="003C545F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="003C545F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="003C545F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="003C545F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</w:p>
    <w:p w14:paraId="6CDA7084" w14:textId="77777777" w:rsidR="003C545F" w:rsidRPr="00352A4E" w:rsidRDefault="003C545F" w:rsidP="00352A4E">
      <w:pPr>
        <w:spacing w:after="0" w:line="23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g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h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y</w:t>
      </w:r>
    </w:p>
    <w:p w14:paraId="131B64FA" w14:textId="77777777" w:rsidR="003C545F" w:rsidRPr="00352A4E" w:rsidRDefault="003C545F" w:rsidP="00352A4E">
      <w:pPr>
        <w:spacing w:after="0" w:line="260" w:lineRule="exact"/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b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b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b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s</w:t>
      </w:r>
    </w:p>
    <w:p w14:paraId="1CFD8963" w14:textId="77777777" w:rsidR="003C545F" w:rsidRPr="00352A4E" w:rsidRDefault="003C545F" w:rsidP="00352A4E">
      <w:pPr>
        <w:spacing w:after="0" w:line="23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-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="009D2E84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:</w:t>
      </w:r>
    </w:p>
    <w:p w14:paraId="458C6824" w14:textId="77777777" w:rsidR="003C545F" w:rsidRPr="00352A4E" w:rsidRDefault="003C545F" w:rsidP="00352A4E">
      <w:pPr>
        <w:spacing w:after="0" w:line="230" w:lineRule="exact"/>
        <w:rPr>
          <w:rFonts w:ascii="冬雪静人间" w:eastAsia="冬雪静人间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p</w:t>
      </w:r>
    </w:p>
    <w:p w14:paraId="36840A5D" w14:textId="77777777" w:rsidR="003C545F" w:rsidRPr="00352A4E" w:rsidRDefault="003C545F" w:rsidP="00352A4E">
      <w:pPr>
        <w:spacing w:after="0" w:line="24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</w:p>
    <w:p w14:paraId="028E7119" w14:textId="77777777" w:rsidR="003C545F" w:rsidRPr="00352A4E" w:rsidRDefault="003C545F" w:rsidP="00352A4E">
      <w:pPr>
        <w:spacing w:after="0" w:line="260" w:lineRule="exact"/>
        <w:rPr>
          <w:rFonts w:ascii="冬雪静人间" w:eastAsia="冬雪静人间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</w:p>
    <w:p w14:paraId="2D95815C" w14:textId="77777777" w:rsidR="003C545F" w:rsidRPr="00352A4E" w:rsidRDefault="003C545F" w:rsidP="00352A4E">
      <w:pPr>
        <w:spacing w:after="0" w:line="240" w:lineRule="exact"/>
        <w:rPr>
          <w:rFonts w:ascii="那年十七" w:eastAsia="那年十七" w:hAnsi="新蒂绿豆体"/>
          <w:position w:val="6"/>
          <w:sz w:val="18"/>
          <w:szCs w:val="16"/>
          <w:lang w:val="en-US"/>
        </w:rPr>
      </w:pP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:</w:t>
      </w:r>
    </w:p>
    <w:p w14:paraId="5B905F85" w14:textId="77777777" w:rsidR="003C545F" w:rsidRPr="00352A4E" w:rsidRDefault="003C545F" w:rsidP="00352A4E">
      <w:pPr>
        <w:spacing w:after="0" w:line="240" w:lineRule="exact"/>
        <w:rPr>
          <w:rFonts w:ascii="那年十七" w:eastAsia="那年十七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!</w:t>
      </w:r>
    </w:p>
    <w:p w14:paraId="4CAD4B88" w14:textId="77777777" w:rsidR="003C545F" w:rsidRPr="00352A4E" w:rsidRDefault="003C545F" w:rsidP="00352A4E">
      <w:pPr>
        <w:spacing w:after="0" w:line="260" w:lineRule="exact"/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b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</w:p>
    <w:p w14:paraId="2F376E8F" w14:textId="77777777" w:rsidR="0025299E" w:rsidRPr="00352A4E" w:rsidRDefault="003C545F" w:rsidP="00352A4E">
      <w:pPr>
        <w:spacing w:after="0" w:line="230" w:lineRule="exact"/>
        <w:rPr>
          <w:rFonts w:ascii="那年十七" w:eastAsia="那年十七" w:hAnsi="新蒂绿豆体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="009D2E84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lastRenderedPageBreak/>
        <w:t>r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t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s</w:t>
      </w:r>
    </w:p>
    <w:p w14:paraId="7C9928BB" w14:textId="77777777" w:rsidR="0025299E" w:rsidRPr="00352A4E" w:rsidRDefault="0025299E" w:rsidP="00352A4E">
      <w:pPr>
        <w:spacing w:after="0" w:line="240" w:lineRule="exact"/>
        <w:rPr>
          <w:rFonts w:ascii="那年十七" w:eastAsia="那年十七" w:hAnsi="Cuteness"/>
          <w:b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b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ar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/</w:t>
      </w:r>
      <w:r w:rsidRPr="00352A4E">
        <w:rPr>
          <w:rFonts w:ascii="冬雪静人间" w:eastAsia="冬雪静人间" w:hAnsi="新蒂绿豆体"/>
          <w:b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l</w:t>
      </w:r>
    </w:p>
    <w:p w14:paraId="1ABC8466" w14:textId="77777777" w:rsidR="0025299E" w:rsidRPr="00352A4E" w:rsidRDefault="0025299E" w:rsidP="00352A4E">
      <w:pPr>
        <w:spacing w:after="0" w:line="260" w:lineRule="exact"/>
        <w:rPr>
          <w:rFonts w:ascii="那年十七" w:eastAsia="那年十七" w:hAnsi="新蒂绿豆体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h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0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:</w:t>
      </w:r>
    </w:p>
    <w:p w14:paraId="4D2FF746" w14:textId="77777777" w:rsidR="0025299E" w:rsidRPr="00352A4E" w:rsidRDefault="0025299E" w:rsidP="00352A4E">
      <w:pPr>
        <w:spacing w:after="0" w:line="26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: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0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,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</w:p>
    <w:p w14:paraId="442E1770" w14:textId="77777777" w:rsidR="0025299E" w:rsidRPr="00352A4E" w:rsidRDefault="0025299E" w:rsidP="00352A4E">
      <w:pPr>
        <w:spacing w:after="0" w:line="23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 w:cs="宋体" w:hint="eastAsia"/>
          <w:position w:val="2"/>
          <w:sz w:val="17"/>
          <w:szCs w:val="16"/>
          <w:lang w:val="en-US"/>
        </w:rPr>
        <w:t>→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</w:p>
    <w:p w14:paraId="374609D1" w14:textId="77777777" w:rsidR="0025299E" w:rsidRPr="00352A4E" w:rsidRDefault="0025299E" w:rsidP="00352A4E">
      <w:pPr>
        <w:spacing w:after="0" w:line="26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i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: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0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="0006744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</w:p>
    <w:p w14:paraId="14F36082" w14:textId="77777777" w:rsidR="0025299E" w:rsidRPr="00352A4E" w:rsidRDefault="0025299E" w:rsidP="00352A4E">
      <w:pPr>
        <w:spacing w:after="0" w:line="260" w:lineRule="exact"/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/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/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y</w:t>
      </w:r>
    </w:p>
    <w:p w14:paraId="57CA1CF0" w14:textId="77777777" w:rsidR="0025299E" w:rsidRPr="00352A4E" w:rsidRDefault="0025299E" w:rsidP="00352A4E">
      <w:pPr>
        <w:spacing w:after="0" w:line="23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n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-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d</w:t>
      </w:r>
    </w:p>
    <w:p w14:paraId="7FC5087D" w14:textId="77777777" w:rsidR="00C11AF5" w:rsidRPr="00352A4E" w:rsidRDefault="00C11AF5" w:rsidP="00352A4E">
      <w:pPr>
        <w:spacing w:after="0" w:line="250" w:lineRule="exact"/>
        <w:rPr>
          <w:rFonts w:ascii="那年十七" w:eastAsia="那年十七" w:hAnsi="Cuteness"/>
          <w:b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b/>
          <w:position w:val="4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b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b/>
          <w:position w:val="6"/>
          <w:sz w:val="18"/>
          <w:szCs w:val="16"/>
          <w:lang w:val="en-US"/>
        </w:rPr>
        <w:t>li</w:t>
      </w:r>
      <w:r w:rsidRPr="00352A4E">
        <w:rPr>
          <w:rFonts w:ascii="那年十七" w:eastAsia="那年十七" w:hAnsi="Zeyada"/>
          <w:b/>
          <w:position w:val="2"/>
          <w:sz w:val="18"/>
          <w:szCs w:val="16"/>
          <w:lang w:val="en-US"/>
        </w:rPr>
        <w:t>z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b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Ge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b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z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b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n</w:t>
      </w:r>
    </w:p>
    <w:p w14:paraId="44E3936E" w14:textId="77777777" w:rsidR="00C11AF5" w:rsidRPr="00352A4E" w:rsidRDefault="00C11AF5" w:rsidP="00352A4E">
      <w:pPr>
        <w:spacing w:after="0" w:line="23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: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</w:p>
    <w:p w14:paraId="699BABB7" w14:textId="77777777" w:rsidR="00C11AF5" w:rsidRPr="00352A4E" w:rsidRDefault="00C11AF5" w:rsidP="00352A4E">
      <w:pPr>
        <w:spacing w:after="0" w:line="240" w:lineRule="exact"/>
        <w:rPr>
          <w:rFonts w:ascii="那年十七" w:eastAsia="那年十七" w:hAnsi="Cuteness"/>
          <w:position w:val="2"/>
          <w:sz w:val="18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6"/>
          <w:sz w:val="18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o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</w:p>
    <w:p w14:paraId="141773A2" w14:textId="77777777" w:rsidR="00C11AF5" w:rsidRPr="00352A4E" w:rsidRDefault="00C11AF5" w:rsidP="00352A4E">
      <w:pPr>
        <w:spacing w:after="0" w:line="24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</w:p>
    <w:p w14:paraId="62BBD3C2" w14:textId="77777777" w:rsidR="00C11AF5" w:rsidRPr="00352A4E" w:rsidRDefault="00C11AF5" w:rsidP="00352A4E">
      <w:pPr>
        <w:spacing w:after="0" w:line="230" w:lineRule="exact"/>
        <w:rPr>
          <w:rFonts w:ascii="半醉半醒半浮生" w:eastAsia="半醉半醒半浮生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</w:p>
    <w:p w14:paraId="5AB7A55F" w14:textId="77777777" w:rsidR="00C11AF5" w:rsidRPr="00352A4E" w:rsidRDefault="00C11AF5" w:rsidP="00352A4E">
      <w:pPr>
        <w:spacing w:after="0" w:line="240" w:lineRule="exact"/>
        <w:rPr>
          <w:rFonts w:ascii="那年十七" w:eastAsia="那年十七" w:hAnsi="新蒂绿豆体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-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</w:p>
    <w:p w14:paraId="52501CEE" w14:textId="77777777" w:rsidR="00C11AF5" w:rsidRPr="00352A4E" w:rsidRDefault="00C11AF5" w:rsidP="00352A4E">
      <w:pPr>
        <w:spacing w:after="0" w:line="250" w:lineRule="exact"/>
        <w:rPr>
          <w:rFonts w:ascii="冬雪静人间" w:eastAsia="冬雪静人间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m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“</w:t>
      </w:r>
      <w:proofErr w:type="spellStart"/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A</w:t>
      </w:r>
      <w:proofErr w:type="spellEnd"/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”</w:t>
      </w:r>
    </w:p>
    <w:p w14:paraId="6672B41F" w14:textId="77777777" w:rsidR="00C11AF5" w:rsidRPr="00352A4E" w:rsidRDefault="00C11AF5" w:rsidP="00352A4E">
      <w:pPr>
        <w:spacing w:after="0" w:line="230" w:lineRule="exact"/>
        <w:rPr>
          <w:rFonts w:ascii="冬雪静人间" w:eastAsia="冬雪静人间" w:hAnsi="Zeyada"/>
          <w:position w:val="2"/>
          <w:sz w:val="18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</w:p>
    <w:p w14:paraId="5974E50C" w14:textId="77777777" w:rsidR="00C11AF5" w:rsidRPr="00352A4E" w:rsidRDefault="00C11AF5" w:rsidP="00352A4E">
      <w:pPr>
        <w:spacing w:after="0" w:line="240" w:lineRule="exact"/>
        <w:rPr>
          <w:rFonts w:ascii="半醉半醒半浮生" w:eastAsia="半醉半醒半浮生" w:hAnsi="Zeyada"/>
          <w:position w:val="6"/>
          <w:sz w:val="18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j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g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g</w:t>
      </w:r>
    </w:p>
    <w:p w14:paraId="7483EAC0" w14:textId="77777777" w:rsidR="00C11AF5" w:rsidRPr="00352A4E" w:rsidRDefault="00C11AF5" w:rsidP="00352A4E">
      <w:pPr>
        <w:spacing w:after="0" w:line="24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z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: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-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</w:p>
    <w:p w14:paraId="03D1CF73" w14:textId="77777777" w:rsidR="00C11AF5" w:rsidRPr="00352A4E" w:rsidRDefault="00C11AF5" w:rsidP="00352A4E">
      <w:pPr>
        <w:spacing w:after="0" w:line="240" w:lineRule="exact"/>
        <w:rPr>
          <w:rFonts w:ascii="冬雪静人间" w:eastAsia="冬雪静人间" w:hAnsi="Cuteness"/>
          <w:position w:val="2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z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: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-u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n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</w:p>
    <w:p w14:paraId="23102075" w14:textId="77777777" w:rsidR="00CA190A" w:rsidRPr="00352A4E" w:rsidRDefault="00C11AF5" w:rsidP="00352A4E">
      <w:pPr>
        <w:spacing w:after="0" w:line="260" w:lineRule="exact"/>
        <w:rPr>
          <w:rFonts w:ascii="冬雪静人间" w:eastAsia="冬雪静人间" w:hAnsi="新蒂绿豆体"/>
          <w:b/>
          <w:position w:val="4"/>
          <w:sz w:val="18"/>
          <w:szCs w:val="16"/>
          <w:lang w:val="en-US"/>
        </w:rPr>
      </w:pP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a</w:t>
      </w:r>
      <w:proofErr w:type="gramEnd"/>
      <w:r w:rsidRPr="00352A4E">
        <w:rPr>
          <w:rFonts w:ascii="半醉半醒半浮生" w:eastAsia="半醉半醒半浮生" w:hAnsi="新蒂绿豆体"/>
          <w:b/>
          <w:position w:val="4"/>
          <w:sz w:val="18"/>
          <w:szCs w:val="16"/>
          <w:lang w:val="en-US"/>
        </w:rPr>
        <w:t xml:space="preserve"> E</w:t>
      </w:r>
      <w:r w:rsidRPr="00352A4E">
        <w:rPr>
          <w:rFonts w:ascii="冬雪静人间" w:eastAsia="冬雪静人间" w:hAnsi="Zeyada"/>
          <w:b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 xml:space="preserve"> m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b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b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b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b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a</w:t>
      </w:r>
    </w:p>
    <w:p w14:paraId="3CB9EC64" w14:textId="77777777" w:rsidR="00CA190A" w:rsidRPr="00352A4E" w:rsidRDefault="00CA190A" w:rsidP="00352A4E">
      <w:pPr>
        <w:spacing w:after="0" w:line="240" w:lineRule="exact"/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sl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b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b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b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:</w:t>
      </w:r>
    </w:p>
    <w:p w14:paraId="43AE8188" w14:textId="77777777" w:rsidR="00CA190A" w:rsidRPr="00352A4E" w:rsidRDefault="00CA190A" w:rsidP="00352A4E">
      <w:pPr>
        <w:spacing w:after="0" w:line="240" w:lineRule="exact"/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</w:pP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-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proofErr w:type="gramEnd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</w:p>
    <w:p w14:paraId="18AC2A02" w14:textId="77777777" w:rsidR="00CA190A" w:rsidRPr="00352A4E" w:rsidRDefault="00CA190A" w:rsidP="00352A4E">
      <w:pPr>
        <w:spacing w:after="0" w:line="25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 w:hint="eastAsi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: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对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于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可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能</w:t>
      </w: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一</w:t>
      </w: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个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tr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有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多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个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情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况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（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如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一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个</w:t>
      </w: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人</w:t>
      </w: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可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能</w:t>
      </w: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有</w:t>
      </w:r>
      <w:r w:rsidRPr="00352A4E">
        <w:rPr>
          <w:rFonts w:ascii="那年十七" w:eastAsia="那年十七" w:hAnsi="Cuteness" w:hint="eastAsia"/>
          <w:position w:val="4"/>
          <w:sz w:val="18"/>
          <w:szCs w:val="16"/>
          <w:lang w:val="en-US"/>
        </w:rPr>
        <w:t>很</w:t>
      </w: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多</w:t>
      </w:r>
      <w:r w:rsidRPr="00352A4E">
        <w:rPr>
          <w:rFonts w:ascii="半醉半醒半浮生" w:eastAsia="半醉半醒半浮生" w:hAnsi="Cuteness" w:hint="eastAsia"/>
          <w:position w:val="2"/>
          <w:sz w:val="18"/>
          <w:szCs w:val="16"/>
          <w:lang w:val="en-US"/>
        </w:rPr>
        <w:t>个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电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话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）</w:t>
      </w:r>
    </w:p>
    <w:p w14:paraId="1FD43BE9" w14:textId="77777777" w:rsidR="00CA190A" w:rsidRPr="00352A4E" w:rsidRDefault="00CA190A" w:rsidP="00352A4E">
      <w:pPr>
        <w:spacing w:after="0" w:line="24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wi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;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x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</w:p>
    <w:p w14:paraId="2C0B216D" w14:textId="77777777" w:rsidR="00CA190A" w:rsidRPr="00352A4E" w:rsidRDefault="00CA190A" w:rsidP="00352A4E">
      <w:pPr>
        <w:spacing w:after="0" w:line="260" w:lineRule="exact"/>
        <w:rPr>
          <w:rFonts w:ascii="半醉半醒半浮生" w:eastAsia="半醉半醒半浮生" w:hAnsi="Zeyada"/>
          <w:position w:val="4"/>
          <w:sz w:val="18"/>
          <w:szCs w:val="16"/>
          <w:lang w:val="en-US"/>
        </w:rPr>
      </w:pPr>
      <w:r w:rsidRPr="00352A4E">
        <w:rPr>
          <w:rFonts w:ascii="冬雪静人间" w:eastAsia="冬雪静人间" w:hAnsi="Cuteness" w:hint="eastAsia"/>
          <w:b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b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b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sh</w:t>
      </w:r>
      <w:r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cr/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(</w:t>
      </w:r>
      <w:proofErr w:type="gramEnd"/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用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 w:hint="eastAsia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 w:hint="eastAsia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链</w:t>
      </w:r>
      <w:r w:rsidRPr="00352A4E">
        <w:rPr>
          <w:rFonts w:ascii="半醉半醒半浮生" w:eastAsia="半醉半醒半浮生" w:hAnsi="Zeyada" w:hint="eastAsia"/>
          <w:position w:val="4"/>
          <w:sz w:val="18"/>
          <w:szCs w:val="16"/>
          <w:lang w:val="en-US"/>
        </w:rPr>
        <w:t>接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 w:hint="eastAsia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)</w:t>
      </w:r>
    </w:p>
    <w:p w14:paraId="420E2CE3" w14:textId="77777777" w:rsidR="00CA190A" w:rsidRPr="00352A4E" w:rsidRDefault="00CA190A" w:rsidP="00352A4E">
      <w:pPr>
        <w:spacing w:after="0" w:line="240" w:lineRule="exact"/>
        <w:rPr>
          <w:rFonts w:ascii="那年十七" w:eastAsia="那年十七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s</w:t>
      </w:r>
    </w:p>
    <w:p w14:paraId="34DCD596" w14:textId="77777777" w:rsidR="00CA190A" w:rsidRPr="00352A4E" w:rsidRDefault="00CA190A" w:rsidP="00352A4E">
      <w:pPr>
        <w:spacing w:after="0" w:line="240" w:lineRule="exact"/>
        <w:rPr>
          <w:rFonts w:ascii="半醉半醒半浮生" w:eastAsia="半醉半醒半浮生" w:hAnsi="Cuteness"/>
          <w:position w:val="4"/>
          <w:sz w:val="18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4"/>
          <w:sz w:val="18"/>
          <w:szCs w:val="16"/>
          <w:lang w:val="en-US"/>
        </w:rPr>
        <w:t>在</w:t>
      </w:r>
      <w:r w:rsidRPr="00352A4E">
        <w:rPr>
          <w:rFonts w:ascii="那年十七" w:eastAsia="那年十七" w:hAnsi="新蒂绿豆体" w:hint="eastAsia"/>
          <w:position w:val="4"/>
          <w:sz w:val="18"/>
          <w:szCs w:val="16"/>
          <w:lang w:val="en-US"/>
        </w:rPr>
        <w:t>做</w:t>
      </w: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这</w:t>
      </w:r>
      <w:r w:rsidRPr="00352A4E">
        <w:rPr>
          <w:rFonts w:ascii="那年十七" w:eastAsia="那年十七" w:hAnsi="新蒂绿豆体" w:hint="eastAsia"/>
          <w:position w:val="6"/>
          <w:sz w:val="18"/>
          <w:szCs w:val="16"/>
          <w:lang w:val="en-US"/>
        </w:rPr>
        <w:t>些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表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时</w:t>
      </w:r>
      <w:r w:rsidRPr="00352A4E">
        <w:rPr>
          <w:rFonts w:ascii="半醉半醒半浮生" w:eastAsia="半醉半醒半浮生" w:hAnsi="Cuteness" w:hint="eastAsia"/>
          <w:position w:val="2"/>
          <w:sz w:val="18"/>
          <w:szCs w:val="16"/>
          <w:lang w:val="en-US"/>
        </w:rPr>
        <w:t>候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，</w:t>
      </w:r>
      <w:r w:rsidRPr="00352A4E">
        <w:rPr>
          <w:rFonts w:ascii="半醉半醒半浮生" w:eastAsia="半醉半醒半浮生" w:hAnsi="Zeyada" w:hint="eastAsi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 w:hint="eastAsi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选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择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：</w:t>
      </w:r>
    </w:p>
    <w:p w14:paraId="16FA9C28" w14:textId="77777777" w:rsidR="00CA190A" w:rsidRPr="00352A4E" w:rsidRDefault="00CA190A" w:rsidP="00352A4E">
      <w:pPr>
        <w:spacing w:after="0" w:line="230" w:lineRule="exact"/>
        <w:rPr>
          <w:rFonts w:ascii="冬雪静人间" w:eastAsia="冬雪静人间" w:hAnsi="Zeyada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e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-m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</w:p>
    <w:p w14:paraId="27457B02" w14:textId="1C5272ED" w:rsidR="00CA190A" w:rsidRPr="00352A4E" w:rsidRDefault="00CA190A" w:rsidP="00352A4E">
      <w:pPr>
        <w:spacing w:after="0" w:line="260" w:lineRule="exact"/>
        <w:rPr>
          <w:rFonts w:ascii="那年十七" w:eastAsia="那年十七" w:hAnsi="新蒂绿豆体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-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proofErr w:type="spellStart"/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y</w:t>
      </w:r>
      <w:proofErr w:type="spellEnd"/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proofErr w:type="spellStart"/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ns</w:t>
      </w:r>
      <w:proofErr w:type="spellEnd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proofErr w:type="spellEnd"/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proofErr w:type="spellStart"/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proofErr w:type="spellEnd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proofErr w:type="spellStart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proofErr w:type="spellEnd"/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“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”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proofErr w:type="spellStart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proofErr w:type="spellEnd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proofErr w:type="spellEnd"/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proofErr w:type="spellEnd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</w:p>
    <w:p w14:paraId="2F8CB25A" w14:textId="77777777" w:rsidR="00CA190A" w:rsidRPr="00352A4E" w:rsidRDefault="00CA190A" w:rsidP="00352A4E">
      <w:pPr>
        <w:spacing w:after="0" w:line="260" w:lineRule="exact"/>
        <w:rPr>
          <w:rFonts w:ascii="半醉半醒半浮生" w:eastAsia="半醉半醒半浮生" w:hAnsi="Cuteness"/>
          <w:position w:val="2"/>
          <w:sz w:val="18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: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k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y</w:t>
      </w:r>
    </w:p>
    <w:p w14:paraId="43A2EA22" w14:textId="77777777" w:rsidR="001A778E" w:rsidRPr="00352A4E" w:rsidRDefault="001A778E" w:rsidP="00352A4E">
      <w:pPr>
        <w:spacing w:after="0" w:line="23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对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于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情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况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，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j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h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h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“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”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如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老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师</w:t>
      </w:r>
      <w:r w:rsidRPr="00352A4E">
        <w:rPr>
          <w:rFonts w:ascii="那年十七" w:eastAsia="那年十七" w:hAnsi="Cuteness" w:hint="eastAsia"/>
          <w:position w:val="6"/>
          <w:sz w:val="18"/>
          <w:szCs w:val="16"/>
          <w:lang w:val="en-US"/>
        </w:rPr>
        <w:t>指</w:t>
      </w: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导</w:t>
      </w: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学</w:t>
      </w:r>
      <w:r w:rsidRPr="00352A4E">
        <w:rPr>
          <w:rFonts w:ascii="半醉半醒半浮生" w:eastAsia="半醉半醒半浮生" w:hAnsi="Zeyada" w:hint="eastAsia"/>
          <w:position w:val="2"/>
          <w:sz w:val="18"/>
          <w:szCs w:val="16"/>
          <w:lang w:val="en-US"/>
        </w:rPr>
        <w:t>生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，</w:t>
      </w: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把</w:t>
      </w:r>
      <w:r w:rsidRPr="00352A4E">
        <w:rPr>
          <w:rFonts w:ascii="那年十七" w:eastAsia="那年十七" w:hAnsi="新蒂绿豆体" w:hint="eastAsia"/>
          <w:position w:val="2"/>
          <w:sz w:val="18"/>
          <w:szCs w:val="16"/>
          <w:lang w:val="en-US"/>
        </w:rPr>
        <w:t>老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师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写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在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学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生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4"/>
          <w:sz w:val="18"/>
          <w:szCs w:val="16"/>
          <w:lang w:val="en-US"/>
        </w:rPr>
        <w:t>b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新蒂绿豆体" w:hint="eastAsia"/>
          <w:position w:val="2"/>
          <w:sz w:val="18"/>
          <w:szCs w:val="16"/>
          <w:lang w:val="en-US"/>
        </w:rPr>
        <w:t>指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导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教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师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这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一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个</w:t>
      </w:r>
      <w:r w:rsidRPr="00352A4E">
        <w:rPr>
          <w:rFonts w:ascii="那年十七" w:eastAsia="那年十七" w:hAnsi="Cuteness" w:hint="eastAsi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te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下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。</w:t>
      </w:r>
      <w:proofErr w:type="gramStart"/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若</w:t>
      </w: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关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系</w:t>
      </w:r>
      <w:proofErr w:type="gramEnd"/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不</w:t>
      </w: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是</w:t>
      </w:r>
      <w:r w:rsidRPr="00352A4E">
        <w:rPr>
          <w:rFonts w:ascii="那年十七" w:eastAsia="那年十七" w:hAnsi="Cuteness" w:hint="eastAsia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 w:hint="eastAsia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的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则</w:t>
      </w: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这</w:t>
      </w:r>
      <w:r w:rsidRPr="00352A4E">
        <w:rPr>
          <w:rFonts w:ascii="冬雪静人间" w:eastAsia="冬雪静人间" w:hAnsi="Zeyada" w:hint="eastAsia"/>
          <w:position w:val="6"/>
          <w:sz w:val="18"/>
          <w:szCs w:val="16"/>
          <w:lang w:val="en-US"/>
        </w:rPr>
        <w:t>个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 w:hint="eastAsia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可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以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为</w:t>
      </w:r>
      <w:r w:rsidRPr="00352A4E">
        <w:rPr>
          <w:rFonts w:ascii="半醉半醒半浮生" w:eastAsia="半醉半醒半浮生" w:hAnsi="新蒂绿豆体" w:hint="eastAsia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ll</w:t>
      </w:r>
    </w:p>
    <w:p w14:paraId="5BFCE01C" w14:textId="77777777" w:rsidR="001A778E" w:rsidRPr="00352A4E" w:rsidRDefault="001A778E" w:rsidP="00352A4E">
      <w:pPr>
        <w:spacing w:after="0" w:line="24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对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于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-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 w:hint="eastAsia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可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以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全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部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写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成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一</w:t>
      </w:r>
      <w:r w:rsidRPr="00352A4E">
        <w:rPr>
          <w:rFonts w:ascii="那年十七" w:eastAsia="那年十七" w:hAnsi="新蒂绿豆体" w:hint="eastAsia"/>
          <w:position w:val="6"/>
          <w:sz w:val="18"/>
          <w:szCs w:val="16"/>
          <w:lang w:val="en-US"/>
        </w:rPr>
        <w:t>个</w:t>
      </w: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表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。</w:t>
      </w:r>
    </w:p>
    <w:p w14:paraId="0F2E7023" w14:textId="77777777" w:rsidR="00E75AAD" w:rsidRPr="00352A4E" w:rsidRDefault="00E75AAD" w:rsidP="00352A4E">
      <w:pPr>
        <w:spacing w:after="0" w:line="230" w:lineRule="exact"/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b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 w:hint="eastAsia"/>
          <w:b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 w:hint="eastAsia"/>
          <w:b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 w:hint="eastAsia"/>
          <w:b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szCs w:val="16"/>
          <w:lang w:val="en-US"/>
        </w:rPr>
        <w:t>z</w:t>
      </w:r>
      <w:r w:rsidRPr="00352A4E">
        <w:rPr>
          <w:rFonts w:ascii="那年十七" w:eastAsia="那年十七" w:hAnsi="Zeyada" w:hint="eastAsia"/>
          <w:b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 w:hint="eastAsia"/>
          <w:b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b/>
          <w:position w:val="4"/>
          <w:sz w:val="17"/>
          <w:szCs w:val="16"/>
          <w:lang w:val="en-US"/>
        </w:rPr>
        <w:t>n</w:t>
      </w:r>
    </w:p>
    <w:p w14:paraId="039099A7" w14:textId="77777777" w:rsidR="00E75AAD" w:rsidRPr="00352A4E" w:rsidRDefault="00E75AAD" w:rsidP="00352A4E">
      <w:pPr>
        <w:spacing w:after="0" w:line="260" w:lineRule="exact"/>
        <w:rPr>
          <w:rFonts w:ascii="半醉半醒半浮生" w:eastAsia="半醉半醒半浮生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Zeyada"/>
          <w:b/>
          <w:position w:val="6"/>
          <w:sz w:val="17"/>
          <w:szCs w:val="16"/>
          <w:u w:val="single"/>
          <w:lang w:val="en-US"/>
        </w:rPr>
        <w:t>F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u w:val="single"/>
          <w:lang w:val="en-US"/>
        </w:rPr>
        <w:t>r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u w:val="single"/>
          <w:lang w:val="en-US"/>
        </w:rPr>
        <w:t>s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u w:val="single"/>
          <w:lang w:val="en-US"/>
        </w:rPr>
        <w:t>t</w:t>
      </w:r>
      <w:r w:rsidRPr="00352A4E">
        <w:rPr>
          <w:rFonts w:ascii="半醉半醒半浮生" w:eastAsia="半醉半醒半浮生" w:hAnsi="新蒂绿豆体"/>
          <w:b/>
          <w:position w:val="2"/>
          <w:sz w:val="18"/>
          <w:szCs w:val="16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Cuteness"/>
          <w:b/>
          <w:position w:val="4"/>
          <w:sz w:val="18"/>
          <w:szCs w:val="16"/>
          <w:u w:val="single"/>
          <w:lang w:val="en-US"/>
        </w:rPr>
        <w:t>o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u w:val="single"/>
          <w:lang w:val="en-US"/>
        </w:rPr>
        <w:t>r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u w:val="single"/>
          <w:lang w:val="en-US"/>
        </w:rPr>
        <w:t>m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u w:val="single"/>
          <w:lang w:val="en-US"/>
        </w:rPr>
        <w:t>a</w:t>
      </w:r>
      <w:r w:rsidRPr="00352A4E">
        <w:rPr>
          <w:rFonts w:ascii="半醉半醒半浮生" w:eastAsia="半醉半醒半浮生" w:hAnsi="新蒂绿豆体"/>
          <w:b/>
          <w:position w:val="2"/>
          <w:sz w:val="18"/>
          <w:szCs w:val="16"/>
          <w:u w:val="single"/>
          <w:lang w:val="en-US"/>
        </w:rPr>
        <w:t>l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冬雪静人间" w:eastAsia="冬雪静人间" w:hAnsi="新蒂绿豆体"/>
          <w:b/>
          <w:position w:val="4"/>
          <w:sz w:val="18"/>
          <w:szCs w:val="16"/>
          <w:u w:val="single"/>
          <w:lang w:val="en-US"/>
        </w:rPr>
        <w:t>f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u w:val="single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u w:val="single"/>
          <w:lang w:val="en-US"/>
        </w:rPr>
        <w:t>r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u w:val="single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f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om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t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</w:p>
    <w:p w14:paraId="5D635237" w14:textId="77777777" w:rsidR="00E75AAD" w:rsidRPr="00352A4E" w:rsidRDefault="00E75AAD" w:rsidP="00352A4E">
      <w:pPr>
        <w:spacing w:after="0" w:line="26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m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1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.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 w:cs="宋体" w:hint="eastAsia"/>
          <w:position w:val="2"/>
          <w:sz w:val="17"/>
          <w:szCs w:val="16"/>
          <w:lang w:val="en-US"/>
        </w:rPr>
        <w:t>→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1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proofErr w:type="spellEnd"/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j</w:t>
      </w:r>
      <w:proofErr w:type="spellEnd"/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</w:p>
    <w:p w14:paraId="4655EAD0" w14:textId="77777777" w:rsidR="00E75AAD" w:rsidRPr="00352A4E" w:rsidRDefault="00E75AAD" w:rsidP="00352A4E">
      <w:pPr>
        <w:spacing w:after="0" w:line="230" w:lineRule="exact"/>
        <w:rPr>
          <w:rFonts w:ascii="半醉半醒半浮生" w:eastAsia="半醉半醒半浮生" w:hAnsi="Cuteness"/>
          <w:position w:val="2"/>
          <w:sz w:val="17"/>
          <w:szCs w:val="16"/>
        </w:rPr>
      </w:pP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: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proofErr w:type="gramEnd"/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4"/>
          <w:sz w:val="18"/>
          <w:szCs w:val="16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</w:rPr>
        <w:t>n</w:t>
      </w:r>
      <w:proofErr w:type="spellEnd"/>
      <w:r w:rsidRPr="00352A4E">
        <w:rPr>
          <w:rFonts w:ascii="半醉半醒半浮生" w:eastAsia="半醉半醒半浮生" w:hAnsi="Zeyada"/>
          <w:position w:val="2"/>
          <w:sz w:val="17"/>
          <w:szCs w:val="16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6"/>
          <w:sz w:val="17"/>
          <w:szCs w:val="16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</w:rPr>
        <w:t>y</w:t>
      </w:r>
      <w:proofErr w:type="spellEnd"/>
      <w:r w:rsidRPr="00352A4E">
        <w:rPr>
          <w:rFonts w:ascii="半醉半醒半浮生" w:eastAsia="半醉半醒半浮生" w:hAnsi="Cuteness"/>
          <w:position w:val="4"/>
          <w:sz w:val="17"/>
          <w:szCs w:val="16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2"/>
          <w:sz w:val="18"/>
          <w:szCs w:val="16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</w:rPr>
        <w:t>g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</w:rPr>
        <w:t>re</w:t>
      </w:r>
      <w:r w:rsidRPr="00352A4E">
        <w:rPr>
          <w:rFonts w:ascii="那年十七" w:eastAsia="那年十七" w:hAnsi="新蒂绿豆体"/>
          <w:position w:val="6"/>
          <w:sz w:val="17"/>
          <w:szCs w:val="16"/>
        </w:rPr>
        <w:t>e</w:t>
      </w:r>
      <w:proofErr w:type="spellEnd"/>
      <w:r w:rsidRPr="00352A4E">
        <w:rPr>
          <w:rFonts w:ascii="半醉半醒半浮生" w:eastAsia="半醉半醒半浮生" w:hAnsi="Zeyada"/>
          <w:position w:val="2"/>
          <w:sz w:val="17"/>
          <w:szCs w:val="16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</w:rPr>
        <w:t>l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</w:rPr>
        <w:t>f</w:t>
      </w:r>
      <w:r w:rsidRPr="00352A4E">
        <w:rPr>
          <w:rFonts w:ascii="冬雪静人间" w:eastAsia="冬雪静人间" w:hAnsi="新蒂绿豆体"/>
          <w:position w:val="6"/>
          <w:sz w:val="17"/>
          <w:szCs w:val="16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</w:rPr>
        <w:t>1</w:t>
      </w:r>
      <w:r w:rsidRPr="00352A4E">
        <w:rPr>
          <w:rFonts w:ascii="冬雪静人间" w:eastAsia="冬雪静人间" w:hAnsi="新蒂绿豆体"/>
          <w:position w:val="2"/>
          <w:sz w:val="17"/>
          <w:szCs w:val="16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</w:rPr>
        <w:t>.</w:t>
      </w:r>
      <w:r w:rsidRPr="00352A4E">
        <w:rPr>
          <w:rFonts w:ascii="半醉半醒半浮生" w:eastAsia="半醉半醒半浮生" w:hAnsi="Zeyada"/>
          <w:position w:val="4"/>
          <w:sz w:val="17"/>
          <w:szCs w:val="16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</w:rPr>
        <w:t>.</w:t>
      </w:r>
      <w:r w:rsidRPr="00352A4E">
        <w:rPr>
          <w:rFonts w:ascii="那年十七" w:eastAsia="那年十七" w:hAnsi="新蒂绿豆体"/>
          <w:position w:val="6"/>
          <w:sz w:val="17"/>
          <w:szCs w:val="16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</w:rPr>
        <w:t>.</w:t>
      </w:r>
      <w:r w:rsidRPr="00352A4E">
        <w:rPr>
          <w:rFonts w:ascii="那年十七" w:eastAsia="那年十七" w:hAnsi="Cuteness"/>
          <w:position w:val="4"/>
          <w:sz w:val="18"/>
          <w:szCs w:val="16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6"/>
          <w:sz w:val="18"/>
          <w:szCs w:val="16"/>
        </w:rPr>
        <w:t>B</w:t>
      </w:r>
      <w:r w:rsidRPr="00352A4E">
        <w:rPr>
          <w:rFonts w:ascii="冬雪静人间" w:eastAsia="冬雪静人间" w:hAnsi="新蒂绿豆体"/>
          <w:position w:val="4"/>
          <w:sz w:val="18"/>
          <w:szCs w:val="16"/>
        </w:rPr>
        <w:t>m</w:t>
      </w:r>
      <w:proofErr w:type="spellEnd"/>
    </w:p>
    <w:p w14:paraId="691DF771" w14:textId="77777777" w:rsidR="00E75AAD" w:rsidRPr="00352A4E" w:rsidRDefault="00E75AAD" w:rsidP="00352A4E">
      <w:pPr>
        <w:spacing w:after="0" w:line="230" w:lineRule="exact"/>
        <w:rPr>
          <w:rFonts w:ascii="冬雪静人间" w:eastAsia="冬雪静人间" w:hAnsi="Zeyada"/>
          <w:position w:val="6"/>
          <w:sz w:val="17"/>
          <w:szCs w:val="16"/>
          <w:lang w:val="en-US"/>
        </w:rPr>
      </w:pPr>
      <w:proofErr w:type="gramStart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proofErr w:type="gramEnd"/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 w:cs="宋体" w:hint="eastAsia"/>
          <w:position w:val="6"/>
          <w:sz w:val="17"/>
          <w:szCs w:val="16"/>
          <w:lang w:val="en-US"/>
        </w:rPr>
        <w:t>→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.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proofErr w:type="spellEnd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: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)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m</w:t>
      </w:r>
      <w:proofErr w:type="spellEnd"/>
    </w:p>
    <w:p w14:paraId="3DAA87A3" w14:textId="77777777" w:rsidR="00B36CFD" w:rsidRPr="00352A4E" w:rsidRDefault="00B36CFD" w:rsidP="00352A4E">
      <w:pPr>
        <w:spacing w:after="0" w:line="230" w:lineRule="exact"/>
        <w:rPr>
          <w:rFonts w:ascii="那年十七" w:eastAsia="那年十七" w:hAnsi="新蒂绿豆体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2N</w:t>
      </w:r>
      <w:r w:rsidRPr="00352A4E">
        <w:rPr>
          <w:rFonts w:ascii="冬雪静人间" w:eastAsia="冬雪静人间" w:hAnsi="新蒂绿豆体"/>
          <w:b/>
          <w:position w:val="2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：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</w:rPr>
        <w:t>数</w:t>
      </w:r>
      <w:r w:rsidRPr="00352A4E">
        <w:rPr>
          <w:rFonts w:ascii="冬雪静人间" w:eastAsia="冬雪静人间" w:hAnsi="新蒂绿豆体"/>
          <w:position w:val="4"/>
          <w:sz w:val="18"/>
          <w:szCs w:val="16"/>
        </w:rPr>
        <w:t>据</w:t>
      </w:r>
      <w:r w:rsidRPr="00352A4E">
        <w:rPr>
          <w:rFonts w:ascii="那年十七" w:eastAsia="那年十七" w:hAnsi="Cuteness"/>
          <w:position w:val="2"/>
          <w:sz w:val="17"/>
          <w:szCs w:val="16"/>
        </w:rPr>
        <w:t>表</w:t>
      </w:r>
      <w:r w:rsidRPr="00352A4E">
        <w:rPr>
          <w:rFonts w:ascii="那年十七" w:eastAsia="那年十七" w:hAnsi="新蒂绿豆体"/>
          <w:position w:val="6"/>
          <w:sz w:val="17"/>
          <w:szCs w:val="16"/>
        </w:rPr>
        <w:t>里</w:t>
      </w:r>
      <w:r w:rsidRPr="00352A4E">
        <w:rPr>
          <w:rFonts w:ascii="半醉半醒半浮生" w:eastAsia="半醉半醒半浮生" w:hAnsi="Cuteness"/>
          <w:position w:val="4"/>
          <w:sz w:val="17"/>
          <w:szCs w:val="16"/>
        </w:rPr>
        <w:t>的</w:t>
      </w:r>
      <w:r w:rsidRPr="00352A4E">
        <w:rPr>
          <w:rFonts w:ascii="冬雪静人间" w:eastAsia="冬雪静人间" w:hAnsi="Cuteness"/>
          <w:position w:val="2"/>
          <w:sz w:val="17"/>
          <w:szCs w:val="16"/>
        </w:rPr>
        <w:t>所</w:t>
      </w:r>
      <w:r w:rsidRPr="00352A4E">
        <w:rPr>
          <w:rFonts w:ascii="冬雪静人间" w:eastAsia="冬雪静人间" w:hAnsi="Zeyada"/>
          <w:position w:val="4"/>
          <w:sz w:val="17"/>
          <w:szCs w:val="16"/>
        </w:rPr>
        <w:t>有</w:t>
      </w:r>
      <w:r w:rsidRPr="00352A4E">
        <w:rPr>
          <w:rFonts w:ascii="冬雪静人间" w:eastAsia="冬雪静人间" w:hAnsi="Cuteness"/>
          <w:position w:val="4"/>
          <w:sz w:val="17"/>
          <w:szCs w:val="16"/>
        </w:rPr>
        <w:t>非主</w:t>
      </w:r>
      <w:r w:rsidRPr="00352A4E">
        <w:rPr>
          <w:rFonts w:ascii="冬雪静人间" w:eastAsia="冬雪静人间" w:hAnsi="Cuteness"/>
          <w:position w:val="6"/>
          <w:sz w:val="17"/>
          <w:szCs w:val="16"/>
        </w:rPr>
        <w:t>属</w:t>
      </w:r>
      <w:r w:rsidRPr="00352A4E">
        <w:rPr>
          <w:rFonts w:ascii="冬雪静人间" w:eastAsia="冬雪静人间" w:hAnsi="Zeyada"/>
          <w:position w:val="6"/>
          <w:sz w:val="17"/>
          <w:szCs w:val="16"/>
        </w:rPr>
        <w:t>性</w:t>
      </w:r>
      <w:r w:rsidRPr="00352A4E">
        <w:rPr>
          <w:rFonts w:ascii="冬雪静人间" w:eastAsia="冬雪静人间" w:hAnsi="Cuteness"/>
          <w:position w:val="4"/>
          <w:sz w:val="17"/>
          <w:szCs w:val="16"/>
        </w:rPr>
        <w:t>都要</w:t>
      </w:r>
      <w:r w:rsidRPr="00352A4E">
        <w:rPr>
          <w:rFonts w:ascii="冬雪静人间" w:eastAsia="冬雪静人间" w:hAnsi="新蒂绿豆体"/>
          <w:position w:val="6"/>
          <w:sz w:val="17"/>
          <w:szCs w:val="16"/>
        </w:rPr>
        <w:t>和</w:t>
      </w:r>
      <w:r w:rsidRPr="00352A4E">
        <w:rPr>
          <w:rFonts w:ascii="冬雪静人间" w:eastAsia="冬雪静人间" w:hAnsi="Zeyada"/>
          <w:position w:val="2"/>
          <w:sz w:val="17"/>
          <w:szCs w:val="16"/>
        </w:rPr>
        <w:t>该</w:t>
      </w:r>
      <w:r w:rsidRPr="00352A4E">
        <w:rPr>
          <w:rFonts w:ascii="半醉半醒半浮生" w:eastAsia="半醉半醒半浮生" w:hAnsi="Zeyada"/>
          <w:position w:val="4"/>
          <w:sz w:val="17"/>
          <w:szCs w:val="16"/>
        </w:rPr>
        <w:t>数</w:t>
      </w:r>
      <w:r w:rsidRPr="00352A4E">
        <w:rPr>
          <w:rFonts w:ascii="冬雪静人间" w:eastAsia="冬雪静人间" w:hAnsi="新蒂绿豆体"/>
          <w:position w:val="6"/>
          <w:sz w:val="17"/>
          <w:szCs w:val="16"/>
        </w:rPr>
        <w:t>据</w:t>
      </w:r>
      <w:r w:rsidRPr="00352A4E">
        <w:rPr>
          <w:rFonts w:ascii="冬雪静人间" w:eastAsia="冬雪静人间" w:hAnsi="Cuteness"/>
          <w:position w:val="2"/>
          <w:sz w:val="17"/>
          <w:szCs w:val="16"/>
        </w:rPr>
        <w:t>表</w:t>
      </w:r>
      <w:r w:rsidRPr="00352A4E">
        <w:rPr>
          <w:rFonts w:ascii="那年十七" w:eastAsia="那年十七" w:hAnsi="新蒂绿豆体"/>
          <w:position w:val="2"/>
          <w:sz w:val="17"/>
          <w:szCs w:val="16"/>
        </w:rPr>
        <w:t>的</w:t>
      </w:r>
      <w:r w:rsidR="006843F7" w:rsidRPr="00352A4E">
        <w:rPr>
          <w:rFonts w:ascii="半醉半醒半浮生" w:eastAsia="半醉半醒半浮生" w:hAnsi="Cuteness"/>
          <w:position w:val="4"/>
          <w:sz w:val="17"/>
        </w:rPr>
        <w:fldChar w:fldCharType="begin"/>
      </w:r>
      <w:r w:rsidR="006843F7" w:rsidRPr="00352A4E">
        <w:rPr>
          <w:rFonts w:ascii="半醉半醒半浮生" w:eastAsia="半醉半醒半浮生" w:hAnsi="Cuteness"/>
          <w:position w:val="4"/>
          <w:sz w:val="17"/>
          <w:lang w:val="en-US"/>
        </w:rPr>
        <w:instrText xml:space="preserve"> HYPERLINK "https://baike.baidu.com/item/%E4%B8%BB%E9%94%AE/1232239" \t "_blank" </w:instrText>
      </w:r>
      <w:r w:rsidR="006843F7" w:rsidRPr="00352A4E">
        <w:rPr>
          <w:rFonts w:ascii="半醉半醒半浮生" w:eastAsia="半醉半醒半浮生" w:hAnsi="Cuteness"/>
          <w:position w:val="4"/>
          <w:sz w:val="17"/>
        </w:rPr>
        <w:fldChar w:fldCharType="separate"/>
      </w:r>
      <w:r w:rsidRPr="00352A4E">
        <w:rPr>
          <w:rFonts w:ascii="半醉半醒半浮生" w:eastAsia="半醉半醒半浮生" w:hAnsi="Cuteness"/>
          <w:position w:val="4"/>
          <w:sz w:val="17"/>
          <w:szCs w:val="16"/>
        </w:rPr>
        <w:t>主</w:t>
      </w:r>
      <w:r w:rsidRPr="00352A4E">
        <w:rPr>
          <w:rFonts w:ascii="冬雪静人间" w:eastAsia="冬雪静人间" w:hAnsi="Cuteness"/>
          <w:position w:val="4"/>
          <w:sz w:val="17"/>
          <w:szCs w:val="16"/>
        </w:rPr>
        <w:t>键</w:t>
      </w:r>
      <w:r w:rsidR="006843F7" w:rsidRPr="00352A4E">
        <w:rPr>
          <w:rFonts w:ascii="冬雪静人间" w:eastAsia="冬雪静人间" w:hAnsi="Cuteness"/>
          <w:position w:val="4"/>
          <w:sz w:val="17"/>
          <w:szCs w:val="16"/>
        </w:rPr>
        <w:fldChar w:fldCharType="end"/>
      </w:r>
      <w:r w:rsidRPr="00352A4E">
        <w:rPr>
          <w:rFonts w:ascii="那年十七" w:eastAsia="那年十七" w:hAnsi="新蒂绿豆体"/>
          <w:position w:val="2"/>
          <w:sz w:val="17"/>
          <w:szCs w:val="16"/>
        </w:rPr>
        <w:t>有</w:t>
      </w:r>
      <w:r w:rsidRPr="00352A4E">
        <w:rPr>
          <w:rFonts w:ascii="冬雪静人间" w:eastAsia="冬雪静人间" w:hAnsi="新蒂绿豆体"/>
          <w:position w:val="6"/>
          <w:sz w:val="17"/>
          <w:szCs w:val="16"/>
        </w:rPr>
        <w:t>完</w:t>
      </w:r>
      <w:r w:rsidRPr="00352A4E">
        <w:rPr>
          <w:rFonts w:ascii="冬雪静人间" w:eastAsia="冬雪静人间" w:hAnsi="Zeyada"/>
          <w:position w:val="2"/>
          <w:sz w:val="17"/>
          <w:szCs w:val="16"/>
        </w:rPr>
        <w:t>全</w:t>
      </w:r>
      <w:r w:rsidRPr="00352A4E">
        <w:rPr>
          <w:rFonts w:ascii="半醉半醒半浮生" w:eastAsia="半醉半醒半浮生" w:hAnsi="Cuteness"/>
          <w:position w:val="6"/>
          <w:sz w:val="17"/>
          <w:szCs w:val="16"/>
        </w:rPr>
        <w:t>依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</w:rPr>
        <w:t>赖</w:t>
      </w:r>
      <w:r w:rsidRPr="00352A4E">
        <w:rPr>
          <w:rFonts w:ascii="半醉半醒半浮生" w:eastAsia="半醉半醒半浮生" w:hAnsi="Cuteness"/>
          <w:position w:val="6"/>
          <w:sz w:val="17"/>
          <w:szCs w:val="16"/>
        </w:rPr>
        <w:t>关</w:t>
      </w:r>
      <w:r w:rsidRPr="00352A4E">
        <w:rPr>
          <w:rFonts w:ascii="冬雪静人间" w:eastAsia="冬雪静人间" w:hAnsi="新蒂绿豆体"/>
          <w:position w:val="4"/>
          <w:sz w:val="18"/>
          <w:szCs w:val="16"/>
        </w:rPr>
        <w:t>系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；</w:t>
      </w:r>
      <w:r w:rsidRPr="00352A4E">
        <w:rPr>
          <w:rFonts w:ascii="半醉半醒半浮生" w:eastAsia="半醉半醒半浮生" w:hAnsi="Zeyada"/>
          <w:position w:val="4"/>
          <w:sz w:val="18"/>
          <w:szCs w:val="16"/>
        </w:rPr>
        <w:t>如</w:t>
      </w:r>
      <w:r w:rsidRPr="00352A4E">
        <w:rPr>
          <w:rFonts w:ascii="半醉半醒半浮生" w:eastAsia="半醉半醒半浮生" w:hAnsi="Cuteness"/>
          <w:position w:val="4"/>
          <w:sz w:val="17"/>
          <w:szCs w:val="16"/>
        </w:rPr>
        <w:t>果</w:t>
      </w:r>
      <w:r w:rsidRPr="00352A4E">
        <w:rPr>
          <w:rFonts w:ascii="半醉半醒半浮生" w:eastAsia="半醉半醒半浮生" w:hAnsi="Zeyada"/>
          <w:position w:val="2"/>
          <w:sz w:val="17"/>
          <w:szCs w:val="16"/>
        </w:rPr>
        <w:t>有</w:t>
      </w:r>
      <w:r w:rsidRPr="00352A4E">
        <w:rPr>
          <w:rFonts w:ascii="那年十七" w:eastAsia="那年十七" w:hAnsi="Cuteness"/>
          <w:position w:val="2"/>
          <w:sz w:val="17"/>
          <w:szCs w:val="16"/>
        </w:rPr>
        <w:t>哪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</w:rPr>
        <w:t>些</w:t>
      </w:r>
      <w:r w:rsidRPr="00352A4E">
        <w:rPr>
          <w:rFonts w:ascii="半醉半醒半浮生" w:eastAsia="半醉半醒半浮生" w:hAnsi="Zeyada"/>
          <w:position w:val="4"/>
          <w:sz w:val="18"/>
          <w:szCs w:val="16"/>
        </w:rPr>
        <w:t>非</w:t>
      </w:r>
      <w:r w:rsidRPr="00352A4E">
        <w:rPr>
          <w:rFonts w:ascii="那年十七" w:eastAsia="那年十七" w:hAnsi="Cuteness"/>
          <w:position w:val="4"/>
          <w:sz w:val="18"/>
          <w:szCs w:val="16"/>
        </w:rPr>
        <w:t>主</w:t>
      </w:r>
      <w:r w:rsidRPr="00352A4E">
        <w:rPr>
          <w:rFonts w:ascii="那年十七" w:eastAsia="那年十七" w:hAnsi="Zeyada"/>
          <w:position w:val="2"/>
          <w:sz w:val="18"/>
          <w:szCs w:val="16"/>
        </w:rPr>
        <w:t>属</w:t>
      </w:r>
      <w:r w:rsidRPr="00352A4E">
        <w:rPr>
          <w:rFonts w:ascii="冬雪静人间" w:eastAsia="冬雪静人间" w:hAnsi="新蒂绿豆体"/>
          <w:position w:val="6"/>
          <w:sz w:val="17"/>
          <w:szCs w:val="16"/>
        </w:rPr>
        <w:t>性</w:t>
      </w:r>
      <w:r w:rsidRPr="00352A4E">
        <w:rPr>
          <w:rFonts w:ascii="半醉半醒半浮生" w:eastAsia="半醉半醒半浮生" w:hAnsi="Cuteness"/>
          <w:position w:val="2"/>
          <w:sz w:val="18"/>
          <w:szCs w:val="16"/>
        </w:rPr>
        <w:t>只</w:t>
      </w:r>
      <w:r w:rsidRPr="00352A4E">
        <w:rPr>
          <w:rFonts w:ascii="冬雪静人间" w:eastAsia="冬雪静人间" w:hAnsi="新蒂绿豆体"/>
          <w:position w:val="6"/>
          <w:sz w:val="17"/>
          <w:szCs w:val="16"/>
        </w:rPr>
        <w:t>和</w:t>
      </w:r>
      <w:r w:rsidRPr="00352A4E">
        <w:rPr>
          <w:rFonts w:ascii="那年十七" w:eastAsia="那年十七" w:hAnsi="Zeyada"/>
          <w:position w:val="2"/>
          <w:sz w:val="18"/>
          <w:szCs w:val="16"/>
        </w:rPr>
        <w:t>主</w:t>
      </w:r>
      <w:r w:rsidRPr="00352A4E">
        <w:rPr>
          <w:rFonts w:ascii="冬雪静人间" w:eastAsia="冬雪静人间" w:hAnsi="Zeyada"/>
          <w:position w:val="4"/>
          <w:sz w:val="18"/>
          <w:szCs w:val="16"/>
        </w:rPr>
        <w:t>键</w:t>
      </w:r>
      <w:r w:rsidRPr="00352A4E">
        <w:rPr>
          <w:rFonts w:ascii="那年十七" w:eastAsia="那年十七" w:hAnsi="Zeyada"/>
          <w:position w:val="2"/>
          <w:sz w:val="17"/>
          <w:szCs w:val="16"/>
        </w:rPr>
        <w:t>的</w:t>
      </w:r>
      <w:r w:rsidRPr="00352A4E">
        <w:rPr>
          <w:rFonts w:ascii="冬雪静人间" w:eastAsia="冬雪静人间" w:hAnsi="新蒂绿豆体"/>
          <w:position w:val="2"/>
          <w:sz w:val="17"/>
          <w:szCs w:val="16"/>
        </w:rPr>
        <w:t>一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</w:rPr>
        <w:t>部</w:t>
      </w:r>
      <w:r w:rsidRPr="00352A4E">
        <w:rPr>
          <w:rFonts w:ascii="那年十七" w:eastAsia="那年十七" w:hAnsi="新蒂绿豆体"/>
          <w:position w:val="2"/>
          <w:sz w:val="17"/>
          <w:szCs w:val="16"/>
        </w:rPr>
        <w:t>份</w:t>
      </w:r>
      <w:r w:rsidRPr="00352A4E">
        <w:rPr>
          <w:rFonts w:ascii="那年十七" w:eastAsia="那年十七" w:hAnsi="Cuteness"/>
          <w:position w:val="6"/>
          <w:sz w:val="18"/>
          <w:szCs w:val="16"/>
        </w:rPr>
        <w:t>有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</w:rPr>
        <w:t>关</w:t>
      </w:r>
      <w:r w:rsidRPr="00352A4E">
        <w:rPr>
          <w:rFonts w:ascii="冬雪静人间" w:eastAsia="冬雪静人间" w:hAnsi="Zeyada"/>
          <w:position w:val="2"/>
          <w:sz w:val="18"/>
          <w:szCs w:val="16"/>
        </w:rPr>
        <w:t>的</w:t>
      </w:r>
      <w:r w:rsidRPr="00352A4E">
        <w:rPr>
          <w:rFonts w:ascii="冬雪静人间" w:eastAsia="冬雪静人间" w:hAnsi="Cuteness"/>
          <w:position w:val="6"/>
          <w:sz w:val="17"/>
          <w:szCs w:val="16"/>
        </w:rPr>
        <w:t>话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，</w:t>
      </w:r>
      <w:r w:rsidRPr="00352A4E">
        <w:rPr>
          <w:rFonts w:ascii="半醉半醒半浮生" w:eastAsia="半醉半醒半浮生" w:hAnsi="Cuteness"/>
          <w:position w:val="2"/>
          <w:sz w:val="17"/>
          <w:szCs w:val="16"/>
        </w:rPr>
        <w:t>它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</w:rPr>
        <w:t>就</w:t>
      </w:r>
      <w:r w:rsidRPr="00352A4E">
        <w:rPr>
          <w:rFonts w:ascii="那年十七" w:eastAsia="那年十七" w:hAnsi="Zeyada"/>
          <w:position w:val="6"/>
          <w:sz w:val="17"/>
          <w:szCs w:val="16"/>
        </w:rPr>
        <w:t>不</w:t>
      </w:r>
      <w:r w:rsidRPr="00352A4E">
        <w:rPr>
          <w:rFonts w:ascii="那年十七" w:eastAsia="那年十七" w:hAnsi="Zeyada"/>
          <w:position w:val="2"/>
          <w:sz w:val="17"/>
          <w:szCs w:val="16"/>
        </w:rPr>
        <w:t>符</w:t>
      </w:r>
      <w:r w:rsidRPr="00352A4E">
        <w:rPr>
          <w:rFonts w:ascii="那年十七" w:eastAsia="那年十七" w:hAnsi="新蒂绿豆体"/>
          <w:position w:val="6"/>
          <w:sz w:val="17"/>
          <w:szCs w:val="16"/>
        </w:rPr>
        <w:t>合</w:t>
      </w:r>
      <w:r w:rsidRPr="00352A4E">
        <w:rPr>
          <w:rFonts w:ascii="半醉半醒半浮生" w:eastAsia="半醉半醒半浮生" w:hAnsi="Zeyada"/>
          <w:position w:val="4"/>
          <w:sz w:val="18"/>
          <w:szCs w:val="16"/>
        </w:rPr>
        <w:t>第</w:t>
      </w:r>
      <w:r w:rsidRPr="00352A4E">
        <w:rPr>
          <w:rFonts w:ascii="冬雪静人间" w:eastAsia="冬雪静人间" w:hAnsi="Zeyada"/>
          <w:position w:val="6"/>
          <w:sz w:val="18"/>
          <w:szCs w:val="16"/>
        </w:rPr>
        <w:t>二</w:t>
      </w:r>
      <w:r w:rsidRPr="00352A4E">
        <w:rPr>
          <w:rFonts w:ascii="冬雪静人间" w:eastAsia="冬雪静人间" w:hAnsi="新蒂绿豆体"/>
          <w:position w:val="2"/>
          <w:sz w:val="17"/>
          <w:szCs w:val="16"/>
        </w:rPr>
        <w:t>范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</w:rPr>
        <w:t>式</w:t>
      </w:r>
    </w:p>
    <w:p w14:paraId="52224D08" w14:textId="77777777" w:rsidR="00B36CFD" w:rsidRPr="00352A4E" w:rsidRDefault="00B36CFD" w:rsidP="00352A4E">
      <w:pPr>
        <w:spacing w:after="0" w:line="240" w:lineRule="exact"/>
        <w:rPr>
          <w:rFonts w:ascii="冬雪静人间" w:eastAsia="冬雪静人间" w:hAnsi="Cuteness"/>
          <w:position w:val="2"/>
          <w:sz w:val="17"/>
          <w:szCs w:val="16"/>
        </w:rPr>
      </w:pPr>
      <w:r w:rsidRPr="00352A4E">
        <w:rPr>
          <w:rFonts w:ascii="冬雪静人间" w:eastAsia="冬雪静人间" w:hAnsi="新蒂绿豆体"/>
          <w:b/>
          <w:position w:val="6"/>
          <w:sz w:val="17"/>
          <w:szCs w:val="16"/>
        </w:rPr>
        <w:t>3</w:t>
      </w:r>
      <w:r w:rsidRPr="00352A4E">
        <w:rPr>
          <w:rFonts w:ascii="冬雪静人间" w:eastAsia="冬雪静人间" w:hAnsi="Zeyada" w:hint="eastAsia"/>
          <w:b/>
          <w:position w:val="4"/>
          <w:sz w:val="18"/>
          <w:szCs w:val="16"/>
        </w:rPr>
        <w:t>N</w:t>
      </w:r>
      <w:r w:rsidRPr="00352A4E">
        <w:rPr>
          <w:rFonts w:ascii="那年十七" w:eastAsia="那年十七" w:hAnsi="Cuteness" w:hint="eastAsia"/>
          <w:b/>
          <w:position w:val="4"/>
          <w:sz w:val="17"/>
          <w:szCs w:val="16"/>
        </w:rPr>
        <w:t>F</w:t>
      </w:r>
      <w:proofErr w:type="gramStart"/>
      <w:r w:rsidRPr="00352A4E">
        <w:rPr>
          <w:rFonts w:ascii="那年十七" w:eastAsia="那年十七" w:hAnsi="Zeyada" w:cs="Cambria"/>
          <w:b/>
          <w:position w:val="4"/>
          <w:sz w:val="17"/>
          <w:szCs w:val="16"/>
        </w:rPr>
        <w:t> </w:t>
      </w:r>
      <w:r w:rsidRPr="00352A4E">
        <w:rPr>
          <w:rFonts w:ascii="冬雪静人间" w:eastAsia="冬雪静人间" w:hAnsi="Cuteness"/>
          <w:position w:val="4"/>
          <w:sz w:val="17"/>
          <w:szCs w:val="16"/>
        </w:rPr>
        <w:t>:</w:t>
      </w:r>
      <w:r w:rsidR="00784D97" w:rsidRPr="00352A4E">
        <w:rPr>
          <w:rFonts w:ascii="冬雪静人间" w:eastAsia="冬雪静人间" w:hAnsi="新蒂绿豆体" w:hint="eastAsia"/>
          <w:position w:val="6"/>
          <w:sz w:val="18"/>
          <w:szCs w:val="16"/>
        </w:rPr>
        <w:t>表</w:t>
      </w:r>
      <w:r w:rsidR="00784D97" w:rsidRPr="00352A4E">
        <w:rPr>
          <w:rFonts w:ascii="那年十七" w:eastAsia="那年十七" w:hAnsi="新蒂绿豆体" w:hint="eastAsia"/>
          <w:position w:val="4"/>
          <w:sz w:val="17"/>
          <w:szCs w:val="16"/>
        </w:rPr>
        <w:t>中</w:t>
      </w:r>
      <w:r w:rsidR="00784D97" w:rsidRPr="00352A4E">
        <w:rPr>
          <w:rFonts w:ascii="半醉半醒半浮生" w:eastAsia="半醉半醒半浮生" w:hAnsi="新蒂绿豆体" w:hint="eastAsia"/>
          <w:position w:val="6"/>
          <w:sz w:val="17"/>
          <w:szCs w:val="16"/>
        </w:rPr>
        <w:t>的</w:t>
      </w:r>
      <w:r w:rsidR="00784D97" w:rsidRPr="00352A4E">
        <w:rPr>
          <w:rFonts w:ascii="冬雪静人间" w:eastAsia="冬雪静人间" w:hAnsi="Zeyada" w:hint="eastAsia"/>
          <w:position w:val="2"/>
          <w:sz w:val="17"/>
          <w:szCs w:val="16"/>
        </w:rPr>
        <w:t>所</w:t>
      </w:r>
      <w:r w:rsidR="00784D97" w:rsidRPr="00352A4E">
        <w:rPr>
          <w:rFonts w:ascii="冬雪静人间" w:eastAsia="冬雪静人间" w:hAnsi="新蒂绿豆体" w:hint="eastAsia"/>
          <w:position w:val="2"/>
          <w:sz w:val="18"/>
          <w:szCs w:val="16"/>
        </w:rPr>
        <w:t>有</w:t>
      </w:r>
      <w:r w:rsidR="00784D97" w:rsidRPr="00352A4E">
        <w:rPr>
          <w:rFonts w:ascii="冬雪静人间" w:eastAsia="冬雪静人间" w:hAnsi="Cuteness" w:hint="eastAsia"/>
          <w:position w:val="2"/>
          <w:sz w:val="18"/>
          <w:szCs w:val="16"/>
        </w:rPr>
        <w:t>数</w:t>
      </w:r>
      <w:r w:rsidR="00784D97" w:rsidRPr="00352A4E">
        <w:rPr>
          <w:rFonts w:ascii="半醉半醒半浮生" w:eastAsia="半醉半醒半浮生" w:hAnsi="Zeyada" w:hint="eastAsia"/>
          <w:position w:val="2"/>
          <w:sz w:val="17"/>
          <w:szCs w:val="16"/>
        </w:rPr>
        <w:t>据</w:t>
      </w:r>
      <w:r w:rsidR="00784D97" w:rsidRPr="00352A4E">
        <w:rPr>
          <w:rFonts w:ascii="冬雪静人间" w:eastAsia="冬雪静人间" w:hAnsi="Zeyada" w:hint="eastAsia"/>
          <w:position w:val="4"/>
          <w:sz w:val="17"/>
          <w:szCs w:val="16"/>
        </w:rPr>
        <w:t>元</w:t>
      </w:r>
      <w:r w:rsidR="00784D97" w:rsidRPr="00352A4E">
        <w:rPr>
          <w:rFonts w:ascii="半醉半醒半浮生" w:eastAsia="半醉半醒半浮生" w:hAnsi="Cuteness" w:hint="eastAsia"/>
          <w:position w:val="2"/>
          <w:sz w:val="17"/>
          <w:szCs w:val="16"/>
        </w:rPr>
        <w:t>素</w:t>
      </w:r>
      <w:r w:rsidR="00784D97" w:rsidRPr="00352A4E">
        <w:rPr>
          <w:rFonts w:ascii="那年十七" w:eastAsia="那年十七" w:hAnsi="新蒂绿豆体" w:hint="eastAsia"/>
          <w:position w:val="2"/>
          <w:sz w:val="18"/>
          <w:szCs w:val="16"/>
        </w:rPr>
        <w:t>不</w:t>
      </w:r>
      <w:r w:rsidR="00784D97" w:rsidRPr="00352A4E">
        <w:rPr>
          <w:rFonts w:ascii="冬雪静人间" w:eastAsia="冬雪静人间" w:hAnsi="Zeyada" w:hint="eastAsia"/>
          <w:position w:val="6"/>
          <w:sz w:val="17"/>
          <w:szCs w:val="16"/>
        </w:rPr>
        <w:t>但</w:t>
      </w:r>
      <w:r w:rsidR="00784D97" w:rsidRPr="00352A4E">
        <w:rPr>
          <w:rFonts w:ascii="那年十七" w:eastAsia="那年十七" w:hAnsi="新蒂绿豆体" w:hint="eastAsia"/>
          <w:position w:val="4"/>
          <w:sz w:val="17"/>
          <w:szCs w:val="16"/>
        </w:rPr>
        <w:t>要</w:t>
      </w:r>
      <w:r w:rsidR="00784D97" w:rsidRPr="00352A4E">
        <w:rPr>
          <w:rFonts w:ascii="冬雪静人间" w:eastAsia="冬雪静人间" w:hAnsi="Zeyada" w:hint="eastAsia"/>
          <w:position w:val="6"/>
          <w:sz w:val="17"/>
          <w:szCs w:val="16"/>
        </w:rPr>
        <w:t>能</w:t>
      </w:r>
      <w:r w:rsidR="00784D97" w:rsidRPr="00352A4E">
        <w:rPr>
          <w:rFonts w:ascii="半醉半醒半浮生" w:eastAsia="半醉半醒半浮生" w:hAnsi="Zeyada" w:hint="eastAsia"/>
          <w:position w:val="4"/>
          <w:sz w:val="18"/>
          <w:szCs w:val="16"/>
        </w:rPr>
        <w:t>唯</w:t>
      </w:r>
      <w:r w:rsidR="00784D97" w:rsidRPr="00352A4E">
        <w:rPr>
          <w:rFonts w:ascii="半醉半醒半浮生" w:eastAsia="半醉半醒半浮生" w:hAnsi="新蒂绿豆体" w:hint="eastAsia"/>
          <w:position w:val="2"/>
          <w:sz w:val="17"/>
          <w:szCs w:val="16"/>
        </w:rPr>
        <w:t>一</w:t>
      </w:r>
      <w:r w:rsidR="00784D97" w:rsidRPr="00352A4E">
        <w:rPr>
          <w:rFonts w:ascii="冬雪静人间" w:eastAsia="冬雪静人间" w:hAnsi="Cuteness" w:hint="eastAsia"/>
          <w:position w:val="6"/>
          <w:sz w:val="17"/>
          <w:szCs w:val="16"/>
        </w:rPr>
        <w:t>地</w:t>
      </w:r>
      <w:r w:rsidR="00784D97" w:rsidRPr="00352A4E">
        <w:rPr>
          <w:rFonts w:ascii="冬雪静人间" w:eastAsia="冬雪静人间" w:hAnsi="Zeyada" w:hint="eastAsia"/>
          <w:position w:val="6"/>
          <w:sz w:val="17"/>
          <w:szCs w:val="16"/>
        </w:rPr>
        <w:t>被</w:t>
      </w:r>
      <w:r w:rsidR="00784D97" w:rsidRPr="00352A4E">
        <w:rPr>
          <w:rFonts w:ascii="冬雪静人间" w:eastAsia="冬雪静人间" w:hAnsi="Cuteness" w:hint="eastAsia"/>
          <w:position w:val="2"/>
          <w:sz w:val="18"/>
          <w:szCs w:val="16"/>
        </w:rPr>
        <w:t>主</w:t>
      </w:r>
      <w:r w:rsidR="00784D97" w:rsidRPr="00352A4E">
        <w:rPr>
          <w:rFonts w:ascii="那年十七" w:eastAsia="那年十七" w:hAnsi="Zeyada" w:hint="eastAsia"/>
          <w:position w:val="2"/>
          <w:sz w:val="17"/>
          <w:szCs w:val="16"/>
        </w:rPr>
        <w:t>关</w:t>
      </w:r>
      <w:r w:rsidR="00784D97" w:rsidRPr="00352A4E">
        <w:rPr>
          <w:rFonts w:ascii="半醉半醒半浮生" w:eastAsia="半醉半醒半浮生" w:hAnsi="新蒂绿豆体" w:hint="eastAsia"/>
          <w:position w:val="4"/>
          <w:sz w:val="17"/>
          <w:szCs w:val="16"/>
        </w:rPr>
        <w:t>键</w:t>
      </w:r>
      <w:r w:rsidR="00784D97" w:rsidRPr="00352A4E">
        <w:rPr>
          <w:rFonts w:ascii="冬雪静人间" w:eastAsia="冬雪静人间" w:hAnsi="新蒂绿豆体" w:hint="eastAsia"/>
          <w:position w:val="2"/>
          <w:sz w:val="17"/>
          <w:szCs w:val="16"/>
        </w:rPr>
        <w:t>字</w:t>
      </w:r>
      <w:r w:rsidR="00784D97" w:rsidRPr="00352A4E">
        <w:rPr>
          <w:rFonts w:ascii="半醉半醒半浮生" w:eastAsia="半醉半醒半浮生" w:hAnsi="Zeyada" w:hint="eastAsia"/>
          <w:position w:val="6"/>
          <w:sz w:val="17"/>
          <w:szCs w:val="16"/>
        </w:rPr>
        <w:t>所</w:t>
      </w:r>
      <w:r w:rsidR="00784D97" w:rsidRPr="00352A4E">
        <w:rPr>
          <w:rFonts w:ascii="半醉半醒半浮生" w:eastAsia="半醉半醒半浮生" w:hAnsi="新蒂绿豆体" w:hint="eastAsia"/>
          <w:position w:val="2"/>
          <w:sz w:val="17"/>
          <w:szCs w:val="16"/>
        </w:rPr>
        <w:t>标</w:t>
      </w:r>
      <w:r w:rsidR="00784D97" w:rsidRPr="00352A4E">
        <w:rPr>
          <w:rFonts w:ascii="那年十七" w:eastAsia="那年十七" w:hAnsi="新蒂绿豆体" w:hint="eastAsia"/>
          <w:position w:val="6"/>
          <w:sz w:val="17"/>
          <w:szCs w:val="16"/>
        </w:rPr>
        <w:t>识</w:t>
      </w:r>
      <w:proofErr w:type="gramEnd"/>
      <w:r w:rsidR="00784D97" w:rsidRPr="00352A4E">
        <w:rPr>
          <w:rFonts w:ascii="冬雪静人间" w:eastAsia="冬雪静人间" w:hAnsi="Zeyada"/>
          <w:position w:val="2"/>
          <w:sz w:val="17"/>
          <w:szCs w:val="16"/>
        </w:rPr>
        <w:t>,</w:t>
      </w:r>
      <w:r w:rsidR="00784D97" w:rsidRPr="00352A4E">
        <w:rPr>
          <w:rFonts w:ascii="半醉半醒半浮生" w:eastAsia="半醉半醒半浮生" w:hAnsi="Zeyada"/>
          <w:position w:val="6"/>
          <w:sz w:val="17"/>
          <w:szCs w:val="16"/>
        </w:rPr>
        <w:t>而</w:t>
      </w:r>
      <w:r w:rsidR="00784D97" w:rsidRPr="00352A4E">
        <w:rPr>
          <w:rFonts w:ascii="那年十七" w:eastAsia="那年十七" w:hAnsi="新蒂绿豆体"/>
          <w:position w:val="6"/>
          <w:sz w:val="17"/>
          <w:szCs w:val="16"/>
        </w:rPr>
        <w:t>且</w:t>
      </w:r>
      <w:r w:rsidR="00784D97" w:rsidRPr="00352A4E">
        <w:rPr>
          <w:rFonts w:ascii="冬雪静人间" w:eastAsia="冬雪静人间" w:hAnsi="Zeyada"/>
          <w:position w:val="6"/>
          <w:sz w:val="18"/>
          <w:szCs w:val="16"/>
        </w:rPr>
        <w:t>它</w:t>
      </w:r>
      <w:r w:rsidR="00784D97" w:rsidRPr="00352A4E">
        <w:rPr>
          <w:rFonts w:ascii="冬雪静人间" w:eastAsia="冬雪静人间" w:hAnsi="Zeyada"/>
          <w:position w:val="6"/>
          <w:sz w:val="17"/>
          <w:szCs w:val="16"/>
        </w:rPr>
        <w:t>们</w:t>
      </w:r>
      <w:r w:rsidR="00784D97" w:rsidRPr="00352A4E">
        <w:rPr>
          <w:rFonts w:ascii="冬雪静人间" w:eastAsia="冬雪静人间" w:hAnsi="新蒂绿豆体"/>
          <w:position w:val="4"/>
          <w:sz w:val="17"/>
          <w:szCs w:val="16"/>
        </w:rPr>
        <w:t>之</w:t>
      </w:r>
      <w:r w:rsidR="00784D97" w:rsidRPr="00352A4E">
        <w:rPr>
          <w:rFonts w:ascii="冬雪静人间" w:eastAsia="冬雪静人间" w:hAnsi="Zeyada"/>
          <w:position w:val="6"/>
          <w:sz w:val="17"/>
          <w:szCs w:val="16"/>
        </w:rPr>
        <w:t>间</w:t>
      </w:r>
      <w:r w:rsidR="00784D97" w:rsidRPr="00352A4E">
        <w:rPr>
          <w:rFonts w:ascii="半醉半醒半浮生" w:eastAsia="半醉半醒半浮生" w:hAnsi="新蒂绿豆体"/>
          <w:position w:val="2"/>
          <w:sz w:val="17"/>
          <w:szCs w:val="16"/>
        </w:rPr>
        <w:t>还</w:t>
      </w:r>
      <w:r w:rsidR="00784D97" w:rsidRPr="00352A4E">
        <w:rPr>
          <w:rFonts w:ascii="那年十七" w:eastAsia="那年十七" w:hAnsi="新蒂绿豆体"/>
          <w:position w:val="6"/>
          <w:sz w:val="17"/>
          <w:szCs w:val="16"/>
        </w:rPr>
        <w:t>必</w:t>
      </w:r>
      <w:r w:rsidR="00784D97" w:rsidRPr="00352A4E">
        <w:rPr>
          <w:rFonts w:ascii="冬雪静人间" w:eastAsia="冬雪静人间" w:hAnsi="Zeyada"/>
          <w:position w:val="4"/>
          <w:sz w:val="17"/>
          <w:szCs w:val="16"/>
        </w:rPr>
        <w:t>须</w:t>
      </w:r>
      <w:r w:rsidR="00784D97" w:rsidRPr="00352A4E">
        <w:rPr>
          <w:rFonts w:ascii="半醉半醒半浮生" w:eastAsia="半醉半醒半浮生" w:hAnsi="Zeyada"/>
          <w:position w:val="2"/>
          <w:sz w:val="17"/>
          <w:szCs w:val="16"/>
        </w:rPr>
        <w:t>相</w:t>
      </w:r>
      <w:r w:rsidR="00784D97" w:rsidRPr="00352A4E">
        <w:rPr>
          <w:rFonts w:ascii="那年十七" w:eastAsia="那年十七" w:hAnsi="Cuteness"/>
          <w:position w:val="2"/>
          <w:sz w:val="17"/>
          <w:szCs w:val="16"/>
        </w:rPr>
        <w:t>互</w:t>
      </w:r>
      <w:r w:rsidR="00784D97" w:rsidRPr="00352A4E">
        <w:rPr>
          <w:rFonts w:ascii="冬雪静人间" w:eastAsia="冬雪静人间" w:hAnsi="Cuteness"/>
          <w:position w:val="2"/>
          <w:sz w:val="17"/>
          <w:szCs w:val="16"/>
        </w:rPr>
        <w:t>独立</w:t>
      </w:r>
      <w:r w:rsidR="00784D97" w:rsidRPr="00352A4E">
        <w:rPr>
          <w:rFonts w:ascii="半醉半醒半浮生" w:eastAsia="半醉半醒半浮生" w:hAnsi="新蒂绿豆体"/>
          <w:position w:val="2"/>
          <w:sz w:val="17"/>
          <w:szCs w:val="16"/>
        </w:rPr>
        <w:t>,</w:t>
      </w:r>
      <w:r w:rsidR="00784D97" w:rsidRPr="00352A4E">
        <w:rPr>
          <w:rFonts w:ascii="那年十七" w:eastAsia="那年十七" w:hAnsi="Cuteness"/>
          <w:position w:val="6"/>
          <w:sz w:val="17"/>
          <w:szCs w:val="16"/>
        </w:rPr>
        <w:t>不</w:t>
      </w:r>
      <w:r w:rsidR="00784D97" w:rsidRPr="00352A4E">
        <w:rPr>
          <w:rFonts w:ascii="半醉半醒半浮生" w:eastAsia="半醉半醒半浮生" w:hAnsi="Cuteness"/>
          <w:position w:val="4"/>
          <w:sz w:val="17"/>
          <w:szCs w:val="16"/>
        </w:rPr>
        <w:t>存</w:t>
      </w:r>
      <w:r w:rsidR="00784D97" w:rsidRPr="00352A4E">
        <w:rPr>
          <w:rFonts w:ascii="半醉半醒半浮生" w:eastAsia="半醉半醒半浮生" w:hAnsi="Zeyada"/>
          <w:position w:val="2"/>
          <w:sz w:val="17"/>
          <w:szCs w:val="16"/>
        </w:rPr>
        <w:t>在</w:t>
      </w:r>
      <w:r w:rsidR="00784D97" w:rsidRPr="00352A4E">
        <w:rPr>
          <w:rFonts w:ascii="冬雪静人间" w:eastAsia="冬雪静人间" w:hAnsi="Zeyada"/>
          <w:position w:val="6"/>
          <w:sz w:val="17"/>
          <w:szCs w:val="16"/>
        </w:rPr>
        <w:t>其</w:t>
      </w:r>
      <w:r w:rsidR="00784D97" w:rsidRPr="00352A4E">
        <w:rPr>
          <w:rFonts w:ascii="半醉半醒半浮生" w:eastAsia="半醉半醒半浮生" w:hAnsi="新蒂绿豆体"/>
          <w:position w:val="4"/>
          <w:sz w:val="17"/>
          <w:szCs w:val="16"/>
        </w:rPr>
        <w:t>他</w:t>
      </w:r>
      <w:r w:rsidR="00784D97" w:rsidRPr="00352A4E">
        <w:rPr>
          <w:rFonts w:ascii="冬雪静人间" w:eastAsia="冬雪静人间" w:hAnsi="新蒂绿豆体"/>
          <w:position w:val="6"/>
          <w:sz w:val="17"/>
          <w:szCs w:val="16"/>
        </w:rPr>
        <w:t>的</w:t>
      </w:r>
      <w:r w:rsidR="00784D97" w:rsidRPr="00352A4E">
        <w:rPr>
          <w:rFonts w:ascii="那年十七" w:eastAsia="那年十七" w:hAnsi="Zeyada"/>
          <w:position w:val="2"/>
          <w:sz w:val="17"/>
          <w:szCs w:val="16"/>
        </w:rPr>
        <w:t>函</w:t>
      </w:r>
      <w:r w:rsidR="00784D97" w:rsidRPr="00352A4E">
        <w:rPr>
          <w:rFonts w:ascii="那年十七" w:eastAsia="那年十七" w:hAnsi="Cuteness"/>
          <w:position w:val="2"/>
          <w:sz w:val="17"/>
          <w:szCs w:val="16"/>
        </w:rPr>
        <w:t>数</w:t>
      </w:r>
      <w:r w:rsidR="00784D97" w:rsidRPr="00352A4E">
        <w:rPr>
          <w:rFonts w:ascii="那年十七" w:eastAsia="那年十七" w:hAnsi="Cuteness"/>
          <w:position w:val="6"/>
          <w:sz w:val="17"/>
          <w:szCs w:val="16"/>
        </w:rPr>
        <w:t>关系</w:t>
      </w:r>
    </w:p>
    <w:p w14:paraId="08F21D6D" w14:textId="77777777" w:rsidR="00E75AAD" w:rsidRPr="00352A4E" w:rsidRDefault="00E75AAD" w:rsidP="00352A4E">
      <w:pPr>
        <w:spacing w:after="0" w:line="250" w:lineRule="exact"/>
        <w:rPr>
          <w:rFonts w:ascii="那年十七" w:eastAsia="那年十七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b/>
          <w:position w:val="4"/>
          <w:sz w:val="17"/>
          <w:szCs w:val="16"/>
        </w:rPr>
        <w:t>B</w:t>
      </w:r>
      <w:r w:rsidRPr="00352A4E">
        <w:rPr>
          <w:rFonts w:ascii="那年十七" w:eastAsia="那年十七" w:hAnsi="Cuteness"/>
          <w:b/>
          <w:position w:val="2"/>
          <w:sz w:val="17"/>
          <w:szCs w:val="16"/>
        </w:rPr>
        <w:t>o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</w:rPr>
        <w:t>y</w:t>
      </w:r>
      <w:r w:rsidRPr="00352A4E">
        <w:rPr>
          <w:rFonts w:ascii="那年十七" w:eastAsia="那年十七" w:hAnsi="新蒂绿豆体"/>
          <w:b/>
          <w:position w:val="6"/>
          <w:sz w:val="18"/>
          <w:szCs w:val="16"/>
        </w:rPr>
        <w:t>c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</w:rPr>
        <w:t>e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</w:rPr>
        <w:t>-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</w:rPr>
        <w:t>C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</w:rPr>
        <w:t>o</w:t>
      </w:r>
      <w:r w:rsidRPr="00352A4E">
        <w:rPr>
          <w:rFonts w:ascii="那年十七" w:eastAsia="那年十七" w:hAnsi="Zeyada"/>
          <w:b/>
          <w:position w:val="2"/>
          <w:sz w:val="17"/>
          <w:szCs w:val="16"/>
        </w:rPr>
        <w:t>d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</w:rPr>
        <w:t>d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</w:rPr>
        <w:t xml:space="preserve"> 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</w:rPr>
        <w:t>N</w:t>
      </w:r>
      <w:r w:rsidRPr="00352A4E">
        <w:rPr>
          <w:rFonts w:ascii="那年十七" w:eastAsia="那年十七" w:hAnsi="Cuteness"/>
          <w:b/>
          <w:position w:val="6"/>
          <w:sz w:val="17"/>
          <w:szCs w:val="16"/>
        </w:rPr>
        <w:t>o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</w:rPr>
        <w:t>r</w:t>
      </w:r>
      <w:r w:rsidRPr="00352A4E">
        <w:rPr>
          <w:rFonts w:ascii="那年十七" w:eastAsia="那年十七" w:hAnsi="Zeyada"/>
          <w:b/>
          <w:position w:val="6"/>
          <w:sz w:val="17"/>
          <w:szCs w:val="16"/>
        </w:rPr>
        <w:t>ma</w:t>
      </w:r>
      <w:r w:rsidRPr="00352A4E">
        <w:rPr>
          <w:rFonts w:ascii="那年十七" w:eastAsia="那年十七" w:hAnsi="Cuteness"/>
          <w:b/>
          <w:position w:val="4"/>
          <w:sz w:val="17"/>
          <w:szCs w:val="16"/>
        </w:rPr>
        <w:t>l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</w:rPr>
        <w:t>F</w:t>
      </w:r>
      <w:r w:rsidRPr="00352A4E">
        <w:rPr>
          <w:rFonts w:ascii="那年十七" w:eastAsia="那年十七" w:hAnsi="Cuteness"/>
          <w:b/>
          <w:position w:val="4"/>
          <w:sz w:val="17"/>
          <w:szCs w:val="16"/>
        </w:rPr>
        <w:t>o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</w:rPr>
        <w:t>r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</w:rPr>
        <w:t>m</w:t>
      </w:r>
      <w:proofErr w:type="spellEnd"/>
      <w:r w:rsidRPr="00352A4E">
        <w:rPr>
          <w:rFonts w:ascii="那年十七" w:eastAsia="那年十七" w:hAnsi="新蒂绿豆体" w:cs="Cambria"/>
          <w:b/>
          <w:position w:val="6"/>
          <w:sz w:val="17"/>
          <w:szCs w:val="16"/>
        </w:rPr>
        <w:t> </w:t>
      </w:r>
      <w:r w:rsidRPr="00352A4E">
        <w:rPr>
          <w:rFonts w:ascii="那年十七" w:eastAsia="那年十七" w:hAnsi="Zeyada"/>
          <w:b/>
          <w:position w:val="6"/>
          <w:sz w:val="17"/>
          <w:szCs w:val="16"/>
        </w:rPr>
        <w:t>: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</w:rPr>
        <w:t xml:space="preserve"> </w:t>
      </w:r>
      <w:r w:rsidR="00D93B7E" w:rsidRPr="00352A4E">
        <w:rPr>
          <w:rFonts w:ascii="那年十七" w:eastAsia="那年十七" w:hAnsi="Zeyada" w:hint="eastAsia"/>
          <w:position w:val="6"/>
          <w:sz w:val="18"/>
          <w:szCs w:val="16"/>
          <w:lang w:val="en-US"/>
        </w:rPr>
        <w:t>如</w:t>
      </w:r>
      <w:r w:rsidR="00D93B7E"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果</w:t>
      </w:r>
      <w:r w:rsidR="00D93B7E"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对</w:t>
      </w:r>
      <w:r w:rsidR="00D93B7E"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于</w:t>
      </w:r>
      <w:r w:rsidR="00D93B7E"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关</w:t>
      </w:r>
      <w:r w:rsidR="00D93B7E"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系</w:t>
      </w:r>
      <w:r w:rsidR="00D93B7E" w:rsidRPr="00352A4E">
        <w:rPr>
          <w:rFonts w:ascii="半醉半醒半浮生" w:eastAsia="半醉半醒半浮生" w:hAnsi="Cuteness" w:hint="eastAsia"/>
          <w:position w:val="4"/>
          <w:sz w:val="18"/>
          <w:szCs w:val="16"/>
          <w:lang w:val="en-US"/>
        </w:rPr>
        <w:t>模</w:t>
      </w:r>
      <w:r w:rsidR="00D93B7E"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式</w:t>
      </w:r>
      <w:r w:rsidR="00D93B7E" w:rsidRPr="00352A4E">
        <w:rPr>
          <w:rFonts w:ascii="半醉半醒半浮生" w:eastAsia="半醉半醒半浮生" w:hAnsi="Zeyada"/>
          <w:position w:val="4"/>
          <w:sz w:val="18"/>
          <w:szCs w:val="16"/>
        </w:rPr>
        <w:t>R</w:t>
      </w:r>
      <w:r w:rsidR="00D93B7E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中</w:t>
      </w:r>
      <w:r w:rsidR="00D93B7E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存</w:t>
      </w:r>
      <w:r w:rsidR="00D93B7E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在的</w:t>
      </w:r>
      <w:r w:rsidR="00D93B7E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任</w:t>
      </w:r>
      <w:r w:rsidR="00D93B7E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意</w:t>
      </w:r>
      <w:r w:rsidR="00D93B7E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一</w:t>
      </w:r>
      <w:r w:rsidR="00D93B7E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个</w:t>
      </w:r>
      <w:r w:rsidR="00D93B7E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非</w:t>
      </w:r>
      <w:r w:rsidR="00D93B7E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平</w:t>
      </w:r>
      <w:r w:rsidR="00D93B7E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凡</w:t>
      </w:r>
      <w:r w:rsidR="00D93B7E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函</w:t>
      </w:r>
      <w:r w:rsidR="00D93B7E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数</w:t>
      </w:r>
      <w:r w:rsidR="00D93B7E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依</w:t>
      </w:r>
      <w:r w:rsidR="00D93B7E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赖</w:t>
      </w:r>
      <w:r w:rsidR="00D93B7E" w:rsidRPr="00352A4E">
        <w:rPr>
          <w:rFonts w:ascii="那年十七" w:eastAsia="那年十七" w:hAnsi="Zeyada"/>
          <w:position w:val="2"/>
          <w:sz w:val="18"/>
          <w:szCs w:val="16"/>
        </w:rPr>
        <w:t>X</w:t>
      </w:r>
      <w:r w:rsidR="00D93B7E" w:rsidRPr="00352A4E">
        <w:rPr>
          <w:rFonts w:ascii="冬雪静人间" w:eastAsia="冬雪静人间" w:hAnsi="Zeyada"/>
          <w:position w:val="2"/>
          <w:sz w:val="17"/>
          <w:szCs w:val="16"/>
        </w:rPr>
        <w:t>-</w:t>
      </w:r>
      <w:r w:rsidR="00D93B7E" w:rsidRPr="00352A4E">
        <w:rPr>
          <w:rFonts w:ascii="半醉半醒半浮生" w:eastAsia="半醉半醒半浮生" w:hAnsi="Cuteness"/>
          <w:position w:val="6"/>
          <w:sz w:val="17"/>
          <w:szCs w:val="16"/>
        </w:rPr>
        <w:t>&gt;</w:t>
      </w:r>
      <w:r w:rsidR="00D93B7E" w:rsidRPr="00352A4E">
        <w:rPr>
          <w:rFonts w:ascii="半醉半醒半浮生" w:eastAsia="半醉半醒半浮生" w:hAnsi="Cuteness"/>
          <w:position w:val="2"/>
          <w:sz w:val="18"/>
          <w:szCs w:val="16"/>
        </w:rPr>
        <w:t>A</w:t>
      </w:r>
      <w:r w:rsidR="00D93B7E" w:rsidRPr="00352A4E">
        <w:rPr>
          <w:rFonts w:ascii="半醉半醒半浮生" w:eastAsia="半醉半醒半浮生" w:hAnsi="新蒂绿豆体"/>
          <w:position w:val="4"/>
          <w:sz w:val="17"/>
          <w:szCs w:val="16"/>
        </w:rPr>
        <w:t>，</w:t>
      </w:r>
      <w:r w:rsidR="00D93B7E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都</w:t>
      </w:r>
      <w:r w:rsidR="00D93B7E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满</w:t>
      </w:r>
      <w:r w:rsidR="00D93B7E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足</w:t>
      </w:r>
      <w:r w:rsidR="00D93B7E" w:rsidRPr="00352A4E">
        <w:rPr>
          <w:rFonts w:ascii="半醉半醒半浮生" w:eastAsia="半醉半醒半浮生" w:hAnsi="Zeyada"/>
          <w:position w:val="2"/>
          <w:sz w:val="17"/>
          <w:szCs w:val="16"/>
        </w:rPr>
        <w:t>X</w:t>
      </w:r>
      <w:r w:rsidR="00D93B7E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是</w:t>
      </w:r>
      <w:r w:rsidR="00D93B7E" w:rsidRPr="00352A4E">
        <w:rPr>
          <w:rFonts w:ascii="半醉半醒半浮生" w:eastAsia="半醉半醒半浮生" w:hAnsi="Cuteness"/>
          <w:position w:val="6"/>
          <w:sz w:val="18"/>
          <w:szCs w:val="16"/>
        </w:rPr>
        <w:t>R</w:t>
      </w:r>
      <w:r w:rsidR="00D93B7E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的</w:t>
      </w:r>
      <w:r w:rsidR="00D93B7E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一</w:t>
      </w:r>
      <w:r w:rsidR="00D93B7E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个</w:t>
      </w:r>
      <w:r w:rsidR="00D93B7E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超</w:t>
      </w:r>
      <w:r w:rsidR="00D93B7E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键</w:t>
      </w:r>
      <w:r w:rsidR="00D93B7E" w:rsidRPr="00352A4E">
        <w:rPr>
          <w:rFonts w:ascii="冬雪静人间" w:eastAsia="冬雪静人间" w:hAnsi="Zeyada"/>
          <w:position w:val="6"/>
          <w:sz w:val="17"/>
          <w:szCs w:val="16"/>
        </w:rPr>
        <w:t>，</w:t>
      </w:r>
      <w:r w:rsidR="00D93B7E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那</w:t>
      </w:r>
      <w:r w:rsidR="00D93B7E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么</w:t>
      </w:r>
      <w:r w:rsidR="00D93B7E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关</w:t>
      </w:r>
      <w:r w:rsidR="00D93B7E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系</w:t>
      </w:r>
      <w:r w:rsidR="00D93B7E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模</w:t>
      </w:r>
      <w:r w:rsidR="00D93B7E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式</w:t>
      </w:r>
      <w:r w:rsidR="00D93B7E" w:rsidRPr="00352A4E">
        <w:rPr>
          <w:rFonts w:ascii="冬雪静人间" w:eastAsia="冬雪静人间" w:hAnsi="Zeyada"/>
          <w:position w:val="4"/>
          <w:sz w:val="18"/>
          <w:szCs w:val="16"/>
        </w:rPr>
        <w:t>R</w:t>
      </w:r>
      <w:r w:rsidR="00D93B7E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就</w:t>
      </w:r>
      <w:r w:rsidR="00D93B7E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属</w:t>
      </w:r>
      <w:r w:rsidR="00D93B7E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于</w:t>
      </w:r>
      <w:r w:rsidR="00D93B7E" w:rsidRPr="00352A4E">
        <w:rPr>
          <w:rFonts w:ascii="半醉半醒半浮生" w:eastAsia="半醉半醒半浮生" w:hAnsi="新蒂绿豆体"/>
          <w:position w:val="4"/>
          <w:sz w:val="17"/>
          <w:szCs w:val="16"/>
        </w:rPr>
        <w:t>B</w:t>
      </w:r>
      <w:r w:rsidR="00D93B7E" w:rsidRPr="00352A4E">
        <w:rPr>
          <w:rFonts w:ascii="半醉半醒半浮生" w:eastAsia="半醉半醒半浮生" w:hAnsi="Cuteness"/>
          <w:position w:val="6"/>
          <w:sz w:val="17"/>
          <w:szCs w:val="16"/>
        </w:rPr>
        <w:t>C</w:t>
      </w:r>
      <w:r w:rsidR="00D93B7E" w:rsidRPr="00352A4E">
        <w:rPr>
          <w:rFonts w:ascii="那年十七" w:eastAsia="那年十七" w:hAnsi="新蒂绿豆体"/>
          <w:position w:val="6"/>
          <w:sz w:val="18"/>
          <w:szCs w:val="16"/>
        </w:rPr>
        <w:t>N</w:t>
      </w:r>
      <w:r w:rsidR="00D93B7E" w:rsidRPr="00352A4E">
        <w:rPr>
          <w:rFonts w:ascii="那年十七" w:eastAsia="那年十七" w:hAnsi="新蒂绿豆体"/>
          <w:position w:val="4"/>
          <w:sz w:val="17"/>
          <w:szCs w:val="16"/>
        </w:rPr>
        <w:t>F</w:t>
      </w:r>
      <w:r w:rsidR="00D93B7E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。</w:t>
      </w:r>
      <w:r w:rsidR="00784D97"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任</w:t>
      </w:r>
      <w:r w:rsidR="00784D97"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何</w:t>
      </w:r>
      <w:r w:rsidR="00784D97"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非</w:t>
      </w:r>
      <w:r w:rsidR="00784D97"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主</w:t>
      </w:r>
      <w:r w:rsidR="00784D97"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属</w:t>
      </w:r>
      <w:r w:rsidR="00784D97"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性</w:t>
      </w:r>
      <w:r w:rsidR="00784D97"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不</w:t>
      </w:r>
      <w:r w:rsidR="00784D97"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能</w:t>
      </w:r>
      <w:r w:rsidR="00784D97"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对</w:t>
      </w:r>
      <w:r w:rsidR="00784D97"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主</w:t>
      </w:r>
      <w:r w:rsidR="00784D97"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键</w:t>
      </w:r>
      <w:r w:rsidR="00784D97"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子</w:t>
      </w:r>
      <w:r w:rsidR="00784D97"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集</w:t>
      </w:r>
      <w:r w:rsidR="00784D97"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依</w:t>
      </w:r>
      <w:r w:rsidR="00784D97"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赖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: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D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</w:p>
    <w:p w14:paraId="4B5F9931" w14:textId="77777777" w:rsidR="00084DE7" w:rsidRPr="00352A4E" w:rsidRDefault="00C26907" w:rsidP="00352A4E">
      <w:pPr>
        <w:spacing w:after="0" w:line="240" w:lineRule="exact"/>
        <w:rPr>
          <w:rFonts w:ascii="那年十七" w:eastAsia="那年十七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1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: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1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 w:cs="宋体" w:hint="eastAsia"/>
          <w:position w:val="6"/>
          <w:sz w:val="18"/>
          <w:szCs w:val="16"/>
          <w:lang w:val="en-US"/>
        </w:rPr>
        <w:t>→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;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h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0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.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0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:</w:t>
      </w:r>
      <w:proofErr w:type="gramEnd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proofErr w:type="spellEnd"/>
    </w:p>
    <w:p w14:paraId="2D84C84A" w14:textId="77777777" w:rsidR="00084DE7" w:rsidRPr="00352A4E" w:rsidRDefault="00084DE7" w:rsidP="00352A4E">
      <w:pPr>
        <w:spacing w:after="0" w:line="24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b/>
          <w:position w:val="2"/>
          <w:sz w:val="18"/>
          <w:szCs w:val="16"/>
          <w:u w:val="single"/>
          <w:lang w:val="en-US"/>
        </w:rPr>
        <w:t>V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u w:val="single"/>
          <w:lang w:val="en-US"/>
        </w:rPr>
        <w:t>i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u w:val="single"/>
          <w:lang w:val="en-US"/>
        </w:rPr>
        <w:t>w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: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Y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:</w:t>
      </w:r>
    </w:p>
    <w:p w14:paraId="5A049067" w14:textId="77777777" w:rsidR="00084DE7" w:rsidRPr="00352A4E" w:rsidRDefault="00084DE7" w:rsidP="00352A4E">
      <w:pPr>
        <w:spacing w:after="0" w:line="240" w:lineRule="exact"/>
        <w:rPr>
          <w:rFonts w:ascii="冬雪静人间" w:eastAsia="冬雪静人间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M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_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_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proofErr w:type="spellEnd"/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="009B0AEC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CT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_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_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proofErr w:type="spellEnd"/>
      <w:r w:rsidR="009B0AE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=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_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_</w:t>
      </w:r>
      <w:proofErr w:type="gramStart"/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proofErr w:type="spellEnd"/>
      <w:proofErr w:type="gramEnd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;</w:t>
      </w:r>
    </w:p>
    <w:p w14:paraId="7C24B13B" w14:textId="77777777" w:rsidR="00084DE7" w:rsidRPr="00352A4E" w:rsidRDefault="00084DE7" w:rsidP="00352A4E">
      <w:pPr>
        <w:spacing w:after="0" w:line="250" w:lineRule="exact"/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b/>
          <w:position w:val="2"/>
          <w:sz w:val="18"/>
          <w:szCs w:val="16"/>
          <w:lang w:val="en-US"/>
        </w:rPr>
        <w:t>V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 w:hint="eastAsia"/>
          <w:b/>
          <w:position w:val="6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szCs w:val="16"/>
          <w:lang w:val="en-US"/>
        </w:rPr>
        <w:t>好</w:t>
      </w:r>
      <w:r w:rsidRPr="00352A4E">
        <w:rPr>
          <w:rFonts w:ascii="半醉半醒半浮生" w:eastAsia="半醉半醒半浮生" w:hAnsi="Cuteness" w:hint="eastAsia"/>
          <w:b/>
          <w:position w:val="4"/>
          <w:sz w:val="17"/>
          <w:szCs w:val="16"/>
          <w:lang w:val="en-US"/>
        </w:rPr>
        <w:t>处</w:t>
      </w:r>
    </w:p>
    <w:p w14:paraId="26B02144" w14:textId="77777777" w:rsidR="00084DE7" w:rsidRPr="00352A4E" w:rsidRDefault="00084DE7" w:rsidP="00352A4E">
      <w:pPr>
        <w:spacing w:after="0" w:line="23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: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w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</w:p>
    <w:p w14:paraId="4DF8F8DB" w14:textId="77777777" w:rsidR="00084DE7" w:rsidRPr="00352A4E" w:rsidRDefault="00084DE7" w:rsidP="00352A4E">
      <w:pPr>
        <w:spacing w:after="0" w:line="260" w:lineRule="exact"/>
        <w:rPr>
          <w:rFonts w:ascii="半醉半醒半浮生" w:eastAsia="半醉半醒半浮生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p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)</w:t>
      </w:r>
    </w:p>
    <w:p w14:paraId="636FCA84" w14:textId="77777777" w:rsidR="00084DE7" w:rsidRPr="00352A4E" w:rsidRDefault="00084DE7" w:rsidP="00352A4E">
      <w:pPr>
        <w:spacing w:after="0" w:line="250" w:lineRule="exact"/>
        <w:rPr>
          <w:rFonts w:ascii="半醉半醒半浮生" w:eastAsia="半醉半醒半浮生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z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</w:p>
    <w:p w14:paraId="52B90571" w14:textId="77777777" w:rsidR="00084DE7" w:rsidRPr="00352A4E" w:rsidRDefault="00084DE7" w:rsidP="00352A4E">
      <w:pPr>
        <w:spacing w:after="0" w:line="25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b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b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b/>
          <w:position w:val="6"/>
          <w:sz w:val="18"/>
          <w:szCs w:val="16"/>
          <w:lang w:val="en-US"/>
        </w:rPr>
        <w:t>k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b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b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b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b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ma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?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: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e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z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v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t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d</w:t>
      </w:r>
    </w:p>
    <w:p w14:paraId="1F129193" w14:textId="77777777" w:rsidR="00084DE7" w:rsidRPr="00352A4E" w:rsidRDefault="00084DE7" w:rsidP="00352A4E">
      <w:pPr>
        <w:spacing w:after="0" w:line="240" w:lineRule="exact"/>
        <w:rPr>
          <w:rFonts w:ascii="那年十七" w:eastAsia="那年十七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b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 w:cs="Cambria"/>
          <w:position w:val="4"/>
          <w:sz w:val="17"/>
          <w:szCs w:val="16"/>
          <w:lang w:val="en-US"/>
        </w:rPr>
        <w:t> 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: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是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在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大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型</w:t>
      </w:r>
      <w:hyperlink r:id="rId9" w:tgtFrame="_blank" w:history="1">
        <w:r w:rsidRPr="00352A4E">
          <w:rPr>
            <w:rFonts w:ascii="那年十七" w:eastAsia="那年十七" w:hAnsi="Zeyada"/>
            <w:position w:val="4"/>
            <w:sz w:val="17"/>
            <w:szCs w:val="16"/>
            <w:lang w:val="en-US"/>
          </w:rPr>
          <w:t>数据</w:t>
        </w:r>
        <w:r w:rsidRPr="00352A4E">
          <w:rPr>
            <w:rFonts w:ascii="半醉半醒半浮生" w:eastAsia="半醉半醒半浮生" w:hAnsi="Cuteness"/>
            <w:position w:val="4"/>
            <w:sz w:val="18"/>
            <w:szCs w:val="16"/>
            <w:lang w:val="en-US"/>
          </w:rPr>
          <w:t>库</w:t>
        </w:r>
        <w:r w:rsidRPr="00352A4E">
          <w:rPr>
            <w:rFonts w:ascii="半醉半醒半浮生" w:eastAsia="半醉半醒半浮生" w:hAnsi="新蒂绿豆体"/>
            <w:position w:val="6"/>
            <w:sz w:val="17"/>
            <w:szCs w:val="16"/>
            <w:lang w:val="en-US"/>
          </w:rPr>
          <w:t>系</w:t>
        </w:r>
        <w:r w:rsidRPr="00352A4E">
          <w:rPr>
            <w:rFonts w:ascii="半醉半醒半浮生" w:eastAsia="半醉半醒半浮生" w:hAnsi="新蒂绿豆体"/>
            <w:position w:val="2"/>
            <w:sz w:val="17"/>
            <w:szCs w:val="16"/>
            <w:lang w:val="en-US"/>
          </w:rPr>
          <w:t>统</w:t>
        </w:r>
      </w:hyperlink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中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，一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组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为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了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完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成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特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定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功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能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Q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语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句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集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，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它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存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储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在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数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据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库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中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，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一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次</w:t>
      </w:r>
      <w:hyperlink r:id="rId10" w:tgtFrame="_blank" w:history="1">
        <w:r w:rsidRPr="00352A4E">
          <w:rPr>
            <w:rFonts w:ascii="冬雪静人间" w:eastAsia="冬雪静人间" w:hAnsi="Zeyada"/>
            <w:position w:val="2"/>
            <w:sz w:val="18"/>
            <w:szCs w:val="16"/>
            <w:lang w:val="en-US"/>
          </w:rPr>
          <w:t>编</w:t>
        </w:r>
        <w:r w:rsidRPr="00352A4E">
          <w:rPr>
            <w:rFonts w:ascii="半醉半醒半浮生" w:eastAsia="半醉半醒半浮生" w:hAnsi="Zeyada"/>
            <w:position w:val="4"/>
            <w:sz w:val="18"/>
            <w:szCs w:val="16"/>
            <w:lang w:val="en-US"/>
          </w:rPr>
          <w:t>译</w:t>
        </w:r>
      </w:hyperlink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后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永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久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有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效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，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用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户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通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过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指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定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存储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过程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名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字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并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给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出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参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数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（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如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果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该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存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储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过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程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带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有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参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数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）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来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执行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它</w:t>
      </w:r>
      <w:r w:rsidRPr="00352A4E">
        <w:rPr>
          <w:rFonts w:ascii="半醉半醒半浮生" w:eastAsia="半醉半醒半浮生" w:hAnsi="新蒂绿豆体" w:hint="eastAsia"/>
          <w:position w:val="6"/>
          <w:sz w:val="18"/>
          <w:szCs w:val="16"/>
          <w:lang w:val="en-US"/>
        </w:rPr>
        <w:t>。</w:t>
      </w:r>
    </w:p>
    <w:p w14:paraId="26677FDB" w14:textId="77777777" w:rsidR="00084DE7" w:rsidRPr="00352A4E" w:rsidRDefault="00084DE7" w:rsidP="00352A4E">
      <w:pPr>
        <w:spacing w:after="0" w:line="24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 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)</w:t>
      </w:r>
    </w:p>
    <w:p w14:paraId="6BA0CB06" w14:textId="77777777" w:rsidR="00084DE7" w:rsidRPr="00352A4E" w:rsidRDefault="00084DE7" w:rsidP="00352A4E">
      <w:pPr>
        <w:spacing w:after="0" w:line="240" w:lineRule="exact"/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o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="0006744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</w:p>
    <w:p w14:paraId="1299968D" w14:textId="77777777" w:rsidR="00084DE7" w:rsidRPr="00352A4E" w:rsidRDefault="00084DE7" w:rsidP="00352A4E">
      <w:pPr>
        <w:spacing w:after="0" w:line="26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)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(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)</w:t>
      </w:r>
    </w:p>
    <w:p w14:paraId="29314BF5" w14:textId="77777777" w:rsidR="00084DE7" w:rsidRPr="00352A4E" w:rsidRDefault="00084DE7" w:rsidP="00352A4E">
      <w:pPr>
        <w:spacing w:after="0" w:line="25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触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发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器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是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Q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提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供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给</w:t>
      </w:r>
      <w:hyperlink r:id="rId11" w:tgtFrame="_blank" w:history="1">
        <w:r w:rsidRPr="00352A4E">
          <w:rPr>
            <w:rFonts w:ascii="冬雪静人间" w:eastAsia="冬雪静人间" w:hAnsi="新蒂绿豆体"/>
            <w:position w:val="2"/>
            <w:sz w:val="17"/>
            <w:szCs w:val="16"/>
            <w:lang w:val="en-US"/>
          </w:rPr>
          <w:t>程</w:t>
        </w:r>
        <w:r w:rsidRPr="00352A4E">
          <w:rPr>
            <w:rFonts w:ascii="半醉半醒半浮生" w:eastAsia="半醉半醒半浮生" w:hAnsi="Zeyada"/>
            <w:position w:val="4"/>
            <w:sz w:val="17"/>
            <w:szCs w:val="16"/>
            <w:lang w:val="en-US"/>
          </w:rPr>
          <w:t>序</w:t>
        </w:r>
        <w:r w:rsidRPr="00352A4E">
          <w:rPr>
            <w:rFonts w:ascii="那年十七" w:eastAsia="那年十七" w:hAnsi="Zeyada"/>
            <w:position w:val="6"/>
            <w:sz w:val="17"/>
            <w:szCs w:val="16"/>
            <w:lang w:val="en-US"/>
          </w:rPr>
          <w:t>员</w:t>
        </w:r>
      </w:hyperlink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和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数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据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分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析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员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来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保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证</w:t>
      </w:r>
      <w:hyperlink r:id="rId12" w:tgtFrame="_blank" w:history="1">
        <w:r w:rsidRPr="00352A4E">
          <w:rPr>
            <w:rFonts w:ascii="那年十七" w:eastAsia="那年十七" w:hAnsi="Zeyada"/>
            <w:position w:val="6"/>
            <w:sz w:val="17"/>
            <w:szCs w:val="16"/>
            <w:lang w:val="en-US"/>
          </w:rPr>
          <w:t>数</w:t>
        </w:r>
        <w:r w:rsidRPr="00352A4E">
          <w:rPr>
            <w:rFonts w:ascii="冬雪静人间" w:eastAsia="冬雪静人间" w:hAnsi="Cuteness"/>
            <w:position w:val="2"/>
            <w:sz w:val="17"/>
            <w:szCs w:val="16"/>
            <w:lang w:val="en-US"/>
          </w:rPr>
          <w:t>据</w:t>
        </w:r>
        <w:r w:rsidRPr="00352A4E">
          <w:rPr>
            <w:rFonts w:ascii="半醉半醒半浮生" w:eastAsia="半醉半醒半浮生" w:hAnsi="Cuteness"/>
            <w:position w:val="6"/>
            <w:sz w:val="17"/>
            <w:szCs w:val="16"/>
            <w:lang w:val="en-US"/>
          </w:rPr>
          <w:t>完</w:t>
        </w:r>
        <w:r w:rsidRPr="00352A4E">
          <w:rPr>
            <w:rFonts w:ascii="冬雪静人间" w:eastAsia="冬雪静人间" w:hAnsi="Cuteness"/>
            <w:position w:val="2"/>
            <w:sz w:val="17"/>
            <w:szCs w:val="16"/>
            <w:lang w:val="en-US"/>
          </w:rPr>
          <w:t>整</w:t>
        </w:r>
        <w:r w:rsidRPr="00352A4E">
          <w:rPr>
            <w:rFonts w:ascii="半醉半醒半浮生" w:eastAsia="半醉半醒半浮生" w:hAnsi="新蒂绿豆体"/>
            <w:position w:val="6"/>
            <w:sz w:val="17"/>
            <w:szCs w:val="16"/>
            <w:lang w:val="en-US"/>
          </w:rPr>
          <w:t>性</w:t>
        </w:r>
      </w:hyperlink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一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种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方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法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它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是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与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表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事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件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相关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特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殊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存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储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过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程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，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它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的</w:t>
      </w:r>
      <w:hyperlink r:id="rId13" w:tgtFrame="_blank" w:history="1">
        <w:r w:rsidRPr="00352A4E">
          <w:rPr>
            <w:rFonts w:ascii="冬雪静人间" w:eastAsia="冬雪静人间" w:hAnsi="Cuteness"/>
            <w:position w:val="6"/>
            <w:sz w:val="17"/>
            <w:szCs w:val="16"/>
            <w:lang w:val="en-US"/>
          </w:rPr>
          <w:t>执</w:t>
        </w:r>
        <w:r w:rsidRPr="00352A4E">
          <w:rPr>
            <w:rFonts w:ascii="那年十七" w:eastAsia="那年十七" w:hAnsi="Zeyada"/>
            <w:position w:val="4"/>
            <w:sz w:val="17"/>
            <w:szCs w:val="16"/>
            <w:lang w:val="en-US"/>
          </w:rPr>
          <w:t>行</w:t>
        </w:r>
      </w:hyperlink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不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是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由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程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序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调用，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也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不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是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手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工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启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动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，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而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是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由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事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件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来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触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发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，</w:t>
      </w:r>
      <w:hyperlink r:id="rId14" w:tgtFrame="_blank" w:history="1">
        <w:r w:rsidRPr="00352A4E">
          <w:rPr>
            <w:rFonts w:ascii="半醉半醒半浮生" w:eastAsia="半醉半醒半浮生" w:hAnsi="Zeyada"/>
            <w:position w:val="6"/>
            <w:sz w:val="18"/>
            <w:szCs w:val="16"/>
            <w:lang w:val="en-US"/>
          </w:rPr>
          <w:t>比</w:t>
        </w:r>
        <w:r w:rsidRPr="00352A4E">
          <w:rPr>
            <w:rFonts w:ascii="半醉半醒半浮生" w:eastAsia="半醉半醒半浮生" w:hAnsi="新蒂绿豆体"/>
            <w:position w:val="2"/>
            <w:sz w:val="17"/>
            <w:szCs w:val="16"/>
            <w:lang w:val="en-US"/>
          </w:rPr>
          <w:t>如</w:t>
        </w:r>
      </w:hyperlink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当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对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一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个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表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进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行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操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作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（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，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）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时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就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会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激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活它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执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行</w:t>
      </w:r>
      <w:r w:rsidRPr="00352A4E">
        <w:rPr>
          <w:rFonts w:ascii="冬雪静人间" w:eastAsia="冬雪静人间" w:hAnsi="Cuteness" w:hint="eastAsia"/>
          <w:position w:val="4"/>
          <w:sz w:val="18"/>
          <w:szCs w:val="16"/>
          <w:lang w:val="en-US"/>
        </w:rPr>
        <w:t>。</w:t>
      </w:r>
    </w:p>
    <w:p w14:paraId="633BBA56" w14:textId="77777777" w:rsidR="00084DE7" w:rsidRPr="00352A4E" w:rsidRDefault="00084DE7" w:rsidP="00352A4E">
      <w:pPr>
        <w:spacing w:after="0" w:line="250" w:lineRule="exact"/>
        <w:rPr>
          <w:rFonts w:ascii="那年十七" w:eastAsia="那年十七" w:hAnsi="新蒂绿豆体"/>
          <w:position w:val="6"/>
          <w:sz w:val="18"/>
          <w:szCs w:val="16"/>
          <w:lang w:val="en-US"/>
        </w:rPr>
      </w:pP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:</w:t>
      </w:r>
    </w:p>
    <w:p w14:paraId="05686843" w14:textId="77777777" w:rsidR="00084DE7" w:rsidRPr="00352A4E" w:rsidRDefault="00084DE7" w:rsidP="00352A4E">
      <w:pPr>
        <w:spacing w:after="0" w:line="26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s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z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/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g</w:t>
      </w:r>
    </w:p>
    <w:p w14:paraId="11747EDA" w14:textId="77777777" w:rsidR="00084DE7" w:rsidRPr="00352A4E" w:rsidRDefault="00084DE7" w:rsidP="00352A4E">
      <w:pPr>
        <w:spacing w:after="0" w:line="24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x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</w:p>
    <w:p w14:paraId="3D3320A0" w14:textId="77777777" w:rsidR="00084DE7" w:rsidRPr="00352A4E" w:rsidRDefault="00084DE7" w:rsidP="00352A4E">
      <w:pPr>
        <w:spacing w:after="0" w:line="25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(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)</w:t>
      </w:r>
    </w:p>
    <w:p w14:paraId="6D777323" w14:textId="77777777" w:rsidR="00084DE7" w:rsidRPr="00352A4E" w:rsidRDefault="00084DE7" w:rsidP="00352A4E">
      <w:pPr>
        <w:spacing w:after="0" w:line="250" w:lineRule="exact"/>
        <w:rPr>
          <w:rFonts w:ascii="冬雪静人间" w:eastAsia="冬雪静人间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</w:p>
    <w:p w14:paraId="1A88FDD4" w14:textId="77777777" w:rsidR="00DE4356" w:rsidRPr="00352A4E" w:rsidRDefault="00DE4356" w:rsidP="00352A4E">
      <w:pPr>
        <w:spacing w:after="0" w:line="24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ab</w:t>
      </w:r>
      <w:r w:rsidRPr="00352A4E">
        <w:rPr>
          <w:rFonts w:ascii="半醉半醒半浮生" w:eastAsia="半醉半醒半浮生" w:hAnsi="Zeyada"/>
          <w:b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b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b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n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i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: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q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t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!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8"/>
          <w:szCs w:val="16"/>
          <w:lang w:val="en-US"/>
        </w:rPr>
        <w:t>如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果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不</w:t>
      </w: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加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 w:hint="eastAsia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4"/>
          <w:sz w:val="18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那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么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 w:hint="eastAsi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之</w:t>
      </w: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后</w:t>
      </w:r>
      <w:r w:rsidRPr="00352A4E">
        <w:rPr>
          <w:rFonts w:ascii="半醉半醒半浮生" w:eastAsia="半醉半醒半浮生" w:hAnsi="Zeyada" w:hint="eastAsia"/>
          <w:position w:val="4"/>
          <w:sz w:val="18"/>
          <w:szCs w:val="16"/>
          <w:lang w:val="en-US"/>
        </w:rPr>
        <w:t>会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出</w:t>
      </w:r>
      <w:r w:rsidRPr="00352A4E">
        <w:rPr>
          <w:rFonts w:ascii="那年十七" w:eastAsia="那年十七" w:hAnsi="Cuteness" w:hint="eastAsia"/>
          <w:position w:val="6"/>
          <w:sz w:val="18"/>
          <w:szCs w:val="16"/>
          <w:lang w:val="en-US"/>
        </w:rPr>
        <w:t>现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被</w:t>
      </w: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继</w:t>
      </w:r>
      <w:r w:rsidRPr="00352A4E">
        <w:rPr>
          <w:rFonts w:ascii="那年十七" w:eastAsia="那年十七" w:hAnsi="Zeyada" w:hint="eastAsia"/>
          <w:position w:val="6"/>
          <w:sz w:val="18"/>
          <w:szCs w:val="16"/>
          <w:lang w:val="en-US"/>
        </w:rPr>
        <w:t>承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新蒂绿豆体" w:hint="eastAsia"/>
          <w:position w:val="2"/>
          <w:sz w:val="18"/>
          <w:szCs w:val="16"/>
          <w:lang w:val="en-US"/>
        </w:rPr>
        <w:t>表</w:t>
      </w:r>
      <w:r w:rsidRPr="00352A4E">
        <w:rPr>
          <w:rFonts w:ascii="那年十七" w:eastAsia="那年十七" w:hAnsi="Zeyada" w:hint="eastAsia"/>
          <w:position w:val="4"/>
          <w:sz w:val="18"/>
          <w:szCs w:val="16"/>
          <w:lang w:val="en-US"/>
        </w:rPr>
        <w:t>里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Zeyada" w:hint="eastAsia"/>
          <w:position w:val="6"/>
          <w:sz w:val="18"/>
          <w:szCs w:val="16"/>
          <w:lang w:val="en-US"/>
        </w:rPr>
        <w:t>数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据</w:t>
      </w:r>
    </w:p>
    <w:p w14:paraId="147E6817" w14:textId="77777777" w:rsidR="00DE4356" w:rsidRPr="00352A4E" w:rsidRDefault="00CE372B" w:rsidP="00352A4E">
      <w:pPr>
        <w:spacing w:after="0" w:line="230" w:lineRule="exact"/>
        <w:rPr>
          <w:rFonts w:ascii="冬雪静人间" w:eastAsia="冬雪静人间" w:hAnsi="新蒂绿豆体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b/>
          <w:position w:val="6"/>
          <w:sz w:val="17"/>
          <w:szCs w:val="16"/>
          <w:lang w:val="en-US"/>
        </w:rPr>
        <w:t>事</w:t>
      </w:r>
      <w:r w:rsidRPr="00352A4E">
        <w:rPr>
          <w:rFonts w:ascii="那年十七" w:eastAsia="那年十七" w:hAnsi="Zeyada" w:hint="eastAsia"/>
          <w:b/>
          <w:position w:val="6"/>
          <w:sz w:val="18"/>
          <w:szCs w:val="16"/>
          <w:lang w:val="en-US"/>
        </w:rPr>
        <w:t>务</w:t>
      </w:r>
      <w:r w:rsidRPr="00352A4E">
        <w:rPr>
          <w:rFonts w:ascii="冬雪静人间" w:eastAsia="冬雪静人间" w:hAnsi="Zeyada" w:hint="eastAsia"/>
          <w:b/>
          <w:position w:val="2"/>
          <w:sz w:val="17"/>
          <w:szCs w:val="16"/>
          <w:lang w:val="en-US"/>
        </w:rPr>
        <w:t>（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b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）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一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般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是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指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要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做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的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或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所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做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的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事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情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。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数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据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库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事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务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（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）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是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由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Q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语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句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组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成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的逻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辑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处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理单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元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。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一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个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事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务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是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一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条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Q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语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句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或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一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组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Q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语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句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不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管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是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一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条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还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是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一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组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，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都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是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可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以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一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个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事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务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。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事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务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中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语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句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就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是一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个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整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体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其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中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的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Q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语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句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要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么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都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执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行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，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要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么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都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不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执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行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。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事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务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常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用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于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操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作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量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大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，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复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杂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性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高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的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数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据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避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免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因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误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操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作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而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出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现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数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据信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息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异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常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，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确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保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了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数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据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一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致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性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和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完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整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性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。</w:t>
      </w:r>
    </w:p>
    <w:p w14:paraId="506BE510" w14:textId="59A36B96" w:rsidR="00CE372B" w:rsidRPr="00352A4E" w:rsidRDefault="00C907BD" w:rsidP="00352A4E">
      <w:pPr>
        <w:spacing w:after="0" w:line="250" w:lineRule="exact"/>
        <w:rPr>
          <w:rFonts w:ascii="冬雪静人间" w:eastAsia="冬雪静人间" w:hAnsi="新蒂绿豆体"/>
          <w:position w:val="4"/>
          <w:sz w:val="18"/>
          <w:szCs w:val="16"/>
          <w:lang w:val="en-US"/>
        </w:rPr>
      </w:pPr>
      <w:r w:rsidRPr="00352A4E">
        <w:rPr>
          <w:rFonts w:ascii="冬雪静人间" w:eastAsia="冬雪静人间" w:hAnsi="Cuteness"/>
          <w:noProof/>
          <w:position w:val="4"/>
          <w:sz w:val="17"/>
          <w:szCs w:val="16"/>
          <w:lang w:val="en-US"/>
        </w:rPr>
        <w:drawing>
          <wp:anchor distT="0" distB="0" distL="114300" distR="114300" simplePos="0" relativeHeight="251663360" behindDoc="0" locked="0" layoutInCell="1" allowOverlap="1" wp14:anchorId="1A584EB8" wp14:editId="1BB8A46C">
            <wp:simplePos x="0" y="0"/>
            <wp:positionH relativeFrom="column">
              <wp:posOffset>1603375</wp:posOffset>
            </wp:positionH>
            <wp:positionV relativeFrom="paragraph">
              <wp:posOffset>582295</wp:posOffset>
            </wp:positionV>
            <wp:extent cx="1739265" cy="695960"/>
            <wp:effectExtent l="0" t="0" r="0" b="8890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9265" cy="695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="00CE372B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proofErr w:type="spellStart"/>
      <w:r w:rsidR="00CE372B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="00CE372B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="00CE372B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="00CE372B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l</w:t>
      </w:r>
      <w:proofErr w:type="spellEnd"/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CE372B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: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v</w:t>
      </w:r>
      <w:proofErr w:type="spellEnd"/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CE372B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="00CE372B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="00CE372B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q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u</w:t>
      </w:r>
      <w:r w:rsidR="00CE372B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="00CE372B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y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(</w:t>
      </w:r>
      <w:r w:rsidR="00CE372B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="00CE372B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="00CE372B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,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e</w:t>
      </w:r>
      <w:r w:rsidR="00CE372B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="00CE372B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.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)</w:t>
      </w:r>
      <w:r w:rsidR="00CE372B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="00CE372B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s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a </w:t>
      </w:r>
      <w:r w:rsidR="00CE372B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="00CE372B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="00CE372B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CE372B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s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c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CE372B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="00CE372B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CE372B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Zeyada" w:cs="Times New Roman"/>
          <w:position w:val="4"/>
          <w:sz w:val="17"/>
          <w:szCs w:val="16"/>
          <w:lang w:val="en-US"/>
        </w:rPr>
        <w:t>•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W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="00CE372B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="00CE372B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CE372B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m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="00CE372B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="00CE372B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="00CE372B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y </w:t>
      </w:r>
      <w:r w:rsidR="00CE372B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="00CE372B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f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CE372B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CE372B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CE372B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="00CE372B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="00CE372B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CE372B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CE372B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b</w:t>
      </w:r>
      <w:r w:rsidR="00CE372B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CE372B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="00CE372B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k</w:t>
      </w:r>
      <w:r w:rsidR="00CE372B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w</w:t>
      </w:r>
      <w:r w:rsidR="00CE372B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i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="00CE372B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="00CE372B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G</w:t>
      </w:r>
      <w:r w:rsidR="00CE372B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="00CE372B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CE372B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.</w:t>
      </w:r>
      <w:r w:rsidR="00CE372B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</w:t>
      </w:r>
      <w:r w:rsidR="00CE372B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="00CE372B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M</w:t>
      </w:r>
      <w:r w:rsidR="00CE372B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="00CE372B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T </w:t>
      </w:r>
      <w:r w:rsidR="00CE372B" w:rsidRPr="00352A4E">
        <w:rPr>
          <w:rFonts w:ascii="半醉半醒半浮生" w:eastAsia="半醉半醒半浮生" w:hAnsi="Zeyada" w:cs="Times New Roman"/>
          <w:position w:val="2"/>
          <w:sz w:val="17"/>
          <w:szCs w:val="16"/>
          <w:lang w:val="en-US"/>
        </w:rPr>
        <w:t>•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="00CE372B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="00CE372B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CE372B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="00CE372B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="00CE372B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="00CE372B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="00CE372B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o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="00CE372B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w</w:t>
      </w:r>
      <w:r w:rsidR="00CE372B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="00CE372B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="00CE372B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B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CE372B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G</w:t>
      </w:r>
      <w:r w:rsidR="00CE372B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="00CE372B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,</w:t>
      </w:r>
      <w:r w:rsidR="00CE372B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CE372B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="00CE372B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CE372B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="00CE372B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s</w:t>
      </w:r>
      <w:r w:rsidR="00CE372B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u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CE372B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q</w:t>
      </w:r>
      <w:r w:rsidR="00CE372B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="00CE372B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="00CE372B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="00CE372B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Zeyada" w:cs="Times New Roman"/>
          <w:position w:val="4"/>
          <w:sz w:val="17"/>
          <w:szCs w:val="16"/>
          <w:lang w:val="en-US"/>
        </w:rPr>
        <w:t>•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p</w:t>
      </w:r>
      <w:r w:rsidR="00CE372B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="00CE372B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f</w:t>
      </w:r>
      <w:r w:rsidR="00CE372B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="00CE372B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="00CE372B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="00CE372B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r</w:t>
      </w:r>
      <w:r w:rsidR="00CE372B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="00CE372B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="00CE372B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CE372B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="00CE372B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CE372B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n</w:t>
      </w:r>
      <w:r w:rsidR="00CE372B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,</w:t>
      </w:r>
      <w:r w:rsidR="00CE372B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CE372B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="00CE372B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O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="00CE372B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="00CE372B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Zeyada" w:cs="Times New Roman"/>
          <w:position w:val="4"/>
          <w:sz w:val="17"/>
          <w:szCs w:val="16"/>
          <w:lang w:val="en-US"/>
        </w:rPr>
        <w:t>•</w:t>
      </w:r>
      <w:r w:rsidR="00CE372B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="00CE372B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CE372B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b</w:t>
      </w:r>
      <w:r w:rsidR="00CE372B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="00CE372B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h</w:t>
      </w:r>
      <w:r w:rsidR="00CE372B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="00CE372B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="00CE372B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="00CE372B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="00CE372B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r w:rsidR="00CE372B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="00CE372B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="00CE372B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B</w:t>
      </w:r>
      <w:r w:rsidR="00CE372B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="00CE372B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K</w:t>
      </w:r>
      <w:r w:rsidR="00CE372B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Zeyada" w:cs="Times New Roman"/>
          <w:position w:val="2"/>
          <w:sz w:val="18"/>
          <w:szCs w:val="16"/>
          <w:lang w:val="en-US"/>
        </w:rPr>
        <w:t>•</w:t>
      </w:r>
      <w:r w:rsidR="00CE372B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CE372B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o 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="00CE372B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="00CE372B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="00CE372B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="00CE372B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proofErr w:type="spellStart"/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CE372B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v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CE372B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p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CE372B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i</w:t>
      </w:r>
      <w:r w:rsidR="00CE372B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="00CE372B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proofErr w:type="spellEnd"/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,</w:t>
      </w:r>
      <w:r w:rsidR="00CE372B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e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CE372B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r w:rsidR="00CE372B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CE372B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P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CE372B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CE372B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l</w:t>
      </w:r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Cuteness" w:cs="Times New Roman"/>
          <w:position w:val="4"/>
          <w:sz w:val="18"/>
          <w:szCs w:val="16"/>
          <w:lang w:val="en-US"/>
        </w:rPr>
        <w:t>•</w:t>
      </w:r>
      <w:r w:rsidR="00CE372B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="00CE372B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="00CE372B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="00CE372B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="00CE372B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="00CE372B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c</w:t>
      </w:r>
      <w:r w:rsidR="00CE372B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k</w:t>
      </w:r>
      <w:r w:rsidR="00CE372B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CE372B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CE372B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="00CE372B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CE372B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="00CE372B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v</w:t>
      </w:r>
      <w:r w:rsidR="00CE372B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="00CE372B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="00CE372B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CE372B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proofErr w:type="spellEnd"/>
      <w:r w:rsidR="00CE372B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,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="00CE372B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="00CE372B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="00CE372B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CE372B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="00CE372B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="00CE372B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="00CE372B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K</w:t>
      </w:r>
      <w:r w:rsidR="00CE372B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CE372B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O </w:t>
      </w:r>
      <w:r w:rsidR="00CE372B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="00CE372B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CE372B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V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="00CE372B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="00CE372B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="00CE372B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CE372B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CE372B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CE372B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="00CE372B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CE372B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b</w:t>
      </w:r>
      <w:r w:rsidR="00CE372B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CE372B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</w:p>
    <w:p w14:paraId="5DE524E7" w14:textId="4F8FC5C8" w:rsidR="00C50F9C" w:rsidRPr="00352A4E" w:rsidRDefault="00C50F9C" w:rsidP="00352A4E">
      <w:pPr>
        <w:spacing w:after="0" w:line="23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</w:p>
    <w:p w14:paraId="3AC5A10A" w14:textId="77777777" w:rsidR="00CE372B" w:rsidRPr="00352A4E" w:rsidRDefault="00CE372B" w:rsidP="00352A4E">
      <w:pPr>
        <w:spacing w:after="0" w:line="250" w:lineRule="exact"/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th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ct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io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s</w:t>
      </w:r>
    </w:p>
    <w:p w14:paraId="4ABFBE6B" w14:textId="77777777" w:rsidR="00CE372B" w:rsidRPr="00352A4E" w:rsidRDefault="00CE372B" w:rsidP="00352A4E">
      <w:pPr>
        <w:spacing w:after="0" w:line="250" w:lineRule="exact"/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(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:</w:t>
      </w:r>
    </w:p>
    <w:p w14:paraId="38F8FB25" w14:textId="77777777" w:rsidR="00CE372B" w:rsidRPr="00352A4E" w:rsidRDefault="00CE372B" w:rsidP="00352A4E">
      <w:pPr>
        <w:spacing w:after="0" w:line="240" w:lineRule="exact"/>
        <w:rPr>
          <w:rFonts w:ascii="半醉半醒半浮生" w:eastAsia="半醉半醒半浮生" w:hAnsi="Zeyada"/>
          <w:position w:val="6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 w:cs="等线" w:hint="eastAsia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 w:cs="等线" w:hint="eastAsia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</w:p>
    <w:p w14:paraId="42C77FFA" w14:textId="77777777" w:rsidR="00CE372B" w:rsidRPr="00352A4E" w:rsidRDefault="00CE372B" w:rsidP="00352A4E">
      <w:pPr>
        <w:spacing w:after="0" w:line="230" w:lineRule="exact"/>
        <w:rPr>
          <w:rFonts w:ascii="那年十七" w:eastAsia="那年十七" w:hAnsi="Zeyada"/>
          <w:position w:val="2"/>
          <w:sz w:val="18"/>
          <w:szCs w:val="16"/>
          <w:lang w:val="en-US"/>
        </w:rPr>
      </w:pPr>
      <w:r w:rsidRPr="00352A4E">
        <w:rPr>
          <w:rFonts w:ascii="冬雪静人间" w:eastAsia="冬雪静人间" w:hAnsi="Cuteness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e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</w:p>
    <w:p w14:paraId="7A8562DF" w14:textId="77777777" w:rsidR="00CE372B" w:rsidRPr="00352A4E" w:rsidRDefault="00CE372B" w:rsidP="00352A4E">
      <w:pPr>
        <w:spacing w:after="0" w:line="240" w:lineRule="exact"/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 w:cs="等线"/>
          <w:position w:val="2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 w:cs="等线"/>
          <w:position w:val="2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</w:p>
    <w:p w14:paraId="6A2F0908" w14:textId="77777777" w:rsidR="00F77B3A" w:rsidRPr="00352A4E" w:rsidRDefault="00CE372B" w:rsidP="00352A4E">
      <w:pPr>
        <w:spacing w:after="0" w:line="230" w:lineRule="exact"/>
        <w:rPr>
          <w:rFonts w:ascii="冬雪静人间" w:eastAsia="冬雪静人间" w:hAnsi="新蒂绿豆体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a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</w:p>
    <w:p w14:paraId="297A7A35" w14:textId="77777777" w:rsidR="00F77B3A" w:rsidRPr="00352A4E" w:rsidRDefault="00F77B3A" w:rsidP="00352A4E">
      <w:pPr>
        <w:spacing w:after="0" w:line="25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: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proofErr w:type="gramStart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z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是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最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严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格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隔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离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级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别</w:t>
      </w:r>
      <w:proofErr w:type="gramEnd"/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所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有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事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务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按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照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次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序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依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次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执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行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，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因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此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，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脏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读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、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不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可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重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复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读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、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幻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读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都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不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会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出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现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。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此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时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事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务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具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有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最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高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安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全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性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，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但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是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由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于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事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务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是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串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行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执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行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所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以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效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率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会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大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大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下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降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，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应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用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程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序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性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能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会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急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剧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降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低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。</w:t>
      </w:r>
    </w:p>
    <w:p w14:paraId="5AAF1839" w14:textId="77777777" w:rsidR="00F77B3A" w:rsidRPr="00352A4E" w:rsidRDefault="00F77B3A" w:rsidP="00352A4E">
      <w:pPr>
        <w:spacing w:after="0" w:line="24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b/>
          <w:position w:val="6"/>
          <w:sz w:val="17"/>
          <w:szCs w:val="16"/>
          <w:lang w:val="en-US"/>
        </w:rPr>
        <w:t>并</w:t>
      </w:r>
      <w:r w:rsidRPr="00352A4E">
        <w:rPr>
          <w:rFonts w:ascii="那年十七" w:eastAsia="那年十七" w:hAnsi="新蒂绿豆体" w:hint="eastAsia"/>
          <w:b/>
          <w:position w:val="2"/>
          <w:sz w:val="17"/>
          <w:szCs w:val="16"/>
          <w:lang w:val="en-US"/>
        </w:rPr>
        <w:t>发</w:t>
      </w:r>
      <w:r w:rsidRPr="00352A4E">
        <w:rPr>
          <w:rFonts w:ascii="那年十七" w:eastAsia="那年十七" w:hAnsi="Zeyada" w:hint="eastAsia"/>
          <w:b/>
          <w:position w:val="2"/>
          <w:sz w:val="17"/>
          <w:szCs w:val="16"/>
          <w:lang w:val="en-US"/>
        </w:rPr>
        <w:t>控</w:t>
      </w:r>
      <w:r w:rsidRPr="00352A4E">
        <w:rPr>
          <w:rFonts w:ascii="冬雪静人间" w:eastAsia="冬雪静人间" w:hAnsi="Cuteness" w:hint="eastAsia"/>
          <w:b/>
          <w:position w:val="4"/>
          <w:sz w:val="17"/>
          <w:szCs w:val="16"/>
          <w:lang w:val="en-US"/>
        </w:rPr>
        <w:t>制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b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l)</w:t>
      </w:r>
      <w:r w:rsidRPr="00352A4E">
        <w:rPr>
          <w:rFonts w:ascii="那年十七" w:eastAsia="那年十七" w:hAnsi="Zeyada"/>
          <w:b/>
          <w:position w:val="6"/>
          <w:sz w:val="18"/>
          <w:szCs w:val="16"/>
          <w:lang w:val="en-US"/>
        </w:rPr>
        <w:t>(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8"/>
          <w:szCs w:val="16"/>
          <w:lang w:val="en-US"/>
        </w:rPr>
        <w:t>基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于</w:t>
      </w:r>
      <w:r w:rsidRPr="00352A4E">
        <w:rPr>
          <w:rFonts w:ascii="冬雪静人间" w:eastAsia="冬雪静人间" w:hAnsi="Cuteness" w:hint="eastAsia"/>
          <w:position w:val="6"/>
          <w:sz w:val="18"/>
          <w:szCs w:val="16"/>
          <w:lang w:val="en-US"/>
        </w:rPr>
        <w:t>锁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/</w:t>
      </w:r>
      <w:r w:rsidRPr="00352A4E">
        <w:rPr>
          <w:rFonts w:ascii="半醉半醒半浮生" w:eastAsia="半醉半醒半浮生" w:hAnsi="新蒂绿豆体" w:hint="eastAsia"/>
          <w:position w:val="2"/>
          <w:sz w:val="18"/>
          <w:szCs w:val="16"/>
          <w:lang w:val="en-US"/>
        </w:rPr>
        <w:t>基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于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时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间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戳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)</w:t>
      </w:r>
    </w:p>
    <w:p w14:paraId="0A411BCD" w14:textId="77777777" w:rsidR="00F77B3A" w:rsidRPr="00352A4E" w:rsidRDefault="00F77B3A" w:rsidP="00352A4E">
      <w:pPr>
        <w:spacing w:after="0" w:line="24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(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)</w:t>
      </w:r>
    </w:p>
    <w:p w14:paraId="7ED439D2" w14:textId="77777777" w:rsidR="00F77B3A" w:rsidRPr="00352A4E" w:rsidRDefault="00F77B3A" w:rsidP="00352A4E">
      <w:pPr>
        <w:spacing w:after="0" w:line="25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数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据库</w:t>
      </w:r>
      <w:r w:rsidRPr="00352A4E">
        <w:rPr>
          <w:rFonts w:ascii="冬雪静人间" w:eastAsia="冬雪静人间" w:hAnsi="Zeyada" w:hint="eastAsia"/>
          <w:position w:val="6"/>
          <w:sz w:val="18"/>
          <w:szCs w:val="16"/>
          <w:lang w:val="en-US"/>
        </w:rPr>
        <w:t>中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事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务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并</w:t>
      </w:r>
      <w:r w:rsidRPr="00352A4E">
        <w:rPr>
          <w:rFonts w:ascii="半醉半醒半浮生" w:eastAsia="半醉半醒半浮生" w:hAnsi="Cuteness" w:hint="eastAsia"/>
          <w:position w:val="4"/>
          <w:sz w:val="18"/>
          <w:szCs w:val="16"/>
          <w:lang w:val="en-US"/>
        </w:rPr>
        <w:t>发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控</w:t>
      </w:r>
      <w:r w:rsidRPr="00352A4E">
        <w:rPr>
          <w:rFonts w:ascii="半醉半醒半浮生" w:eastAsia="半醉半醒半浮生" w:hAnsi="Cuteness" w:hint="eastAsia"/>
          <w:position w:val="2"/>
          <w:sz w:val="18"/>
          <w:szCs w:val="16"/>
          <w:lang w:val="en-US"/>
        </w:rPr>
        <w:t>制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正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确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性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也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就</w:t>
      </w:r>
      <w:r w:rsidRPr="00352A4E">
        <w:rPr>
          <w:rFonts w:ascii="半醉半醒半浮生" w:eastAsia="半醉半醒半浮生" w:hAnsi="Zeyada" w:hint="eastAsia"/>
          <w:position w:val="6"/>
          <w:sz w:val="18"/>
          <w:szCs w:val="16"/>
          <w:lang w:val="en-US"/>
        </w:rPr>
        <w:t>是</w:t>
      </w:r>
      <w:r w:rsidRPr="00352A4E">
        <w:rPr>
          <w:rFonts w:ascii="半醉半醒半浮生" w:eastAsia="半醉半醒半浮生" w:hAnsi="新蒂绿豆体" w:hint="eastAsia"/>
          <w:position w:val="2"/>
          <w:sz w:val="18"/>
          <w:szCs w:val="16"/>
          <w:lang w:val="en-US"/>
        </w:rPr>
        <w:t>我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们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常</w:t>
      </w:r>
      <w:r w:rsidRPr="00352A4E">
        <w:rPr>
          <w:rFonts w:ascii="冬雪静人间" w:eastAsia="冬雪静人间" w:hAnsi="Cuteness" w:hint="eastAsia"/>
          <w:position w:val="6"/>
          <w:sz w:val="18"/>
          <w:szCs w:val="16"/>
          <w:lang w:val="en-US"/>
        </w:rPr>
        <w:t>说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b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b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lastRenderedPageBreak/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i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</w:p>
    <w:p w14:paraId="2EBB2FE4" w14:textId="77777777" w:rsidR="00F77B3A" w:rsidRPr="00352A4E" w:rsidRDefault="00F77B3A" w:rsidP="00352A4E">
      <w:pPr>
        <w:spacing w:after="0" w:line="230" w:lineRule="exact"/>
        <w:rPr>
          <w:rFonts w:ascii="那年十七" w:eastAsia="那年十七" w:hAnsi="Zeyada"/>
          <w:position w:val="4"/>
          <w:sz w:val="18"/>
          <w:szCs w:val="16"/>
          <w:lang w:val="en-US"/>
        </w:rPr>
      </w:pP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o</w:t>
      </w:r>
      <w:r w:rsidR="00E30B1F" w:rsidRPr="00352A4E">
        <w:rPr>
          <w:rFonts w:ascii="那年十七" w:eastAsia="那年十七" w:hAnsi="新蒂绿豆体" w:hint="eastAsia"/>
          <w:b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思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想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是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将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数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据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在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集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群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多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个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节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点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同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步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、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备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份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以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提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高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集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群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数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据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的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可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用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性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。</w:t>
      </w:r>
      <w:r w:rsidRPr="00352A4E">
        <w:rPr>
          <w:rFonts w:ascii="半醉半醒半浮生" w:eastAsia="半醉半醒半浮生" w:hAnsi="新蒂绿豆体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 w:cs="Times New Roman"/>
          <w:position w:val="4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q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y</w:t>
      </w:r>
    </w:p>
    <w:p w14:paraId="5E290861" w14:textId="77777777" w:rsidR="00CD7ED7" w:rsidRPr="00352A4E" w:rsidRDefault="00CD7ED7" w:rsidP="00352A4E">
      <w:pPr>
        <w:spacing w:after="0" w:line="260" w:lineRule="exact"/>
        <w:rPr>
          <w:rFonts w:ascii="冬雪静人间" w:eastAsia="冬雪静人间" w:hAnsi="新蒂绿豆体"/>
          <w:b/>
          <w:position w:val="4"/>
          <w:sz w:val="17"/>
          <w:szCs w:val="16"/>
        </w:rPr>
      </w:pPr>
      <w:proofErr w:type="spellStart"/>
      <w:r w:rsidRPr="00352A4E">
        <w:rPr>
          <w:rFonts w:ascii="冬雪静人间" w:eastAsia="冬雪静人间" w:hAnsi="新蒂绿豆体"/>
          <w:b/>
          <w:position w:val="6"/>
          <w:sz w:val="18"/>
          <w:szCs w:val="16"/>
        </w:rPr>
        <w:t>E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</w:rPr>
        <w:t>v</w:t>
      </w:r>
      <w:r w:rsidRPr="00352A4E">
        <w:rPr>
          <w:rFonts w:ascii="半醉半醒半浮生" w:eastAsia="半醉半醒半浮生" w:hAnsi="Zeyada"/>
          <w:b/>
          <w:position w:val="4"/>
          <w:sz w:val="18"/>
          <w:szCs w:val="16"/>
        </w:rPr>
        <w:t>a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</w:rPr>
        <w:t>l</w:t>
      </w:r>
      <w:r w:rsidRPr="00352A4E">
        <w:rPr>
          <w:rFonts w:ascii="那年十七" w:eastAsia="那年十七" w:hAnsi="Zeyada"/>
          <w:b/>
          <w:position w:val="6"/>
          <w:sz w:val="17"/>
          <w:szCs w:val="16"/>
        </w:rPr>
        <w:t>u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</w:rPr>
        <w:t>a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</w:rPr>
        <w:t>t</w:t>
      </w:r>
      <w:r w:rsidRPr="00352A4E">
        <w:rPr>
          <w:rFonts w:ascii="那年十七" w:eastAsia="那年十七" w:hAnsi="Zeyada"/>
          <w:b/>
          <w:position w:val="2"/>
          <w:sz w:val="17"/>
          <w:szCs w:val="16"/>
        </w:rPr>
        <w:t>i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</w:rPr>
        <w:t>o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</w:rPr>
        <w:t>n</w:t>
      </w:r>
      <w:proofErr w:type="spellEnd"/>
      <w:r w:rsidRPr="00352A4E">
        <w:rPr>
          <w:rFonts w:ascii="那年十七" w:eastAsia="那年十七" w:hAnsi="Cuteness"/>
          <w:b/>
          <w:position w:val="2"/>
          <w:sz w:val="17"/>
          <w:szCs w:val="16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b/>
          <w:position w:val="4"/>
          <w:sz w:val="17"/>
          <w:szCs w:val="16"/>
        </w:rPr>
        <w:t>a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</w:rPr>
        <w:t>l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</w:rPr>
        <w:t>g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</w:rPr>
        <w:t>o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</w:rPr>
        <w:t>r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</w:rPr>
        <w:t>i</w:t>
      </w: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</w:rPr>
        <w:t>t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</w:rPr>
        <w:t>h</w:t>
      </w:r>
      <w:r w:rsidRPr="00352A4E">
        <w:rPr>
          <w:rFonts w:ascii="那年十七" w:eastAsia="那年十七" w:hAnsi="Zeyada"/>
          <w:b/>
          <w:position w:val="2"/>
          <w:sz w:val="17"/>
          <w:szCs w:val="16"/>
        </w:rPr>
        <w:t>m</w:t>
      </w:r>
      <w:r w:rsidRPr="00352A4E">
        <w:rPr>
          <w:rFonts w:ascii="那年十七" w:eastAsia="那年十七" w:hAnsi="Zeyada"/>
          <w:b/>
          <w:position w:val="4"/>
          <w:sz w:val="17"/>
          <w:szCs w:val="16"/>
        </w:rPr>
        <w:t>s</w:t>
      </w:r>
      <w:proofErr w:type="spellEnd"/>
    </w:p>
    <w:p w14:paraId="6733672C" w14:textId="77777777" w:rsidR="00CD7ED7" w:rsidRPr="00352A4E" w:rsidRDefault="00CD7ED7" w:rsidP="00352A4E">
      <w:pPr>
        <w:spacing w:after="0" w:line="26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Zeyada" w:cs="Times New Roman"/>
          <w:position w:val="2"/>
          <w:sz w:val="18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J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(</w:t>
      </w:r>
      <w:proofErr w:type="spellStart"/>
      <w:proofErr w:type="gramStart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J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proofErr w:type="spellEnd"/>
      <w:proofErr w:type="gramEnd"/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(</w:t>
      </w:r>
      <w:proofErr w:type="spellStart"/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proofErr w:type="spellEnd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 w:cs="宋体" w:hint="eastAsia"/>
          <w:position w:val="2"/>
          <w:sz w:val="17"/>
          <w:szCs w:val="16"/>
          <w:lang w:val="en-US"/>
        </w:rPr>
        <w:t>→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J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J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(</w:t>
      </w:r>
      <w:proofErr w:type="spellStart"/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proofErr w:type="spellEnd"/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)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</w:p>
    <w:p w14:paraId="3A09FF71" w14:textId="77777777" w:rsidR="00CD7ED7" w:rsidRPr="00352A4E" w:rsidRDefault="00CD7ED7" w:rsidP="00352A4E">
      <w:pPr>
        <w:spacing w:after="0" w:line="260" w:lineRule="exact"/>
        <w:rPr>
          <w:rFonts w:ascii="那年十七" w:eastAsia="那年十七" w:hAnsi="Zeyada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Zeyada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J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(</w:t>
      </w:r>
      <w:proofErr w:type="spellStart"/>
      <w:proofErr w:type="gramStart"/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</w:t>
      </w:r>
      <w:proofErr w:type="spellEnd"/>
      <w:proofErr w:type="gramEnd"/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)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 w:cs="宋体" w:hint="eastAsia"/>
          <w:position w:val="2"/>
          <w:sz w:val="18"/>
          <w:szCs w:val="16"/>
          <w:lang w:val="en-US"/>
        </w:rPr>
        <w:t>→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J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(</w:t>
      </w:r>
      <w:proofErr w:type="spellStart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proofErr w:type="spellEnd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)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v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</w:p>
    <w:p w14:paraId="2C996094" w14:textId="77777777" w:rsidR="00CD7ED7" w:rsidRPr="00352A4E" w:rsidRDefault="00CD7ED7" w:rsidP="00352A4E">
      <w:pPr>
        <w:spacing w:after="0" w:line="230" w:lineRule="exact"/>
        <w:rPr>
          <w:rFonts w:ascii="那年十七" w:eastAsia="那年十七" w:hAnsi="Zeyada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新蒂绿豆体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J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(</w:t>
      </w:r>
      <w:proofErr w:type="spellStart"/>
      <w:proofErr w:type="gramStart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proofErr w:type="spellEnd"/>
      <w:proofErr w:type="gramEnd"/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 w:cs="宋体" w:hint="eastAsia"/>
          <w:position w:val="4"/>
          <w:sz w:val="17"/>
          <w:szCs w:val="16"/>
          <w:lang w:val="en-US"/>
        </w:rPr>
        <w:t>→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J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(</w:t>
      </w:r>
      <w:proofErr w:type="spellStart"/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f</w:t>
      </w:r>
      <w:proofErr w:type="spellEnd"/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)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</w:p>
    <w:p w14:paraId="131ACF08" w14:textId="77777777" w:rsidR="0034296A" w:rsidRPr="00352A4E" w:rsidRDefault="00C971A3" w:rsidP="00352A4E">
      <w:pPr>
        <w:spacing w:after="0" w:line="260" w:lineRule="exact"/>
        <w:rPr>
          <w:rFonts w:ascii="那年十七" w:eastAsia="那年十七" w:hAnsi="Cuteness"/>
          <w:position w:val="2"/>
          <w:sz w:val="18"/>
          <w:szCs w:val="16"/>
          <w:u w:val="single"/>
          <w:lang w:val="en-US"/>
        </w:rPr>
      </w:pPr>
      <w:r w:rsidRPr="00352A4E">
        <w:rPr>
          <w:rFonts w:ascii="那年十七" w:eastAsia="那年十七" w:hAnsi="Zeyada" w:hint="eastAsia"/>
          <w:position w:val="2"/>
          <w:sz w:val="17"/>
          <w:szCs w:val="16"/>
          <w:u w:val="single"/>
          <w:lang w:val="en-US"/>
        </w:rPr>
        <w:t>C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u w:val="single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u w:val="single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u w:val="single"/>
          <w:lang w:val="en-US"/>
        </w:rPr>
        <w:t>n</w:t>
      </w:r>
      <w:r w:rsidRPr="00352A4E">
        <w:rPr>
          <w:rFonts w:ascii="那年十七" w:eastAsia="那年十七" w:hAnsi="Cuteness" w:hint="eastAsia"/>
          <w:position w:val="4"/>
          <w:sz w:val="18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u w:val="single"/>
          <w:lang w:val="en-US"/>
        </w:rPr>
        <w:t xml:space="preserve"> </w:t>
      </w:r>
      <w:r w:rsidR="0034296A" w:rsidRPr="00352A4E">
        <w:rPr>
          <w:rFonts w:ascii="那年十七" w:eastAsia="那年十七" w:hAnsi="Cuteness"/>
          <w:position w:val="2"/>
          <w:sz w:val="18"/>
          <w:szCs w:val="16"/>
          <w:u w:val="single"/>
          <w:lang w:val="en-US"/>
        </w:rPr>
        <w:t>d</w:t>
      </w:r>
      <w:r w:rsidR="0034296A"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i</w:t>
      </w:r>
      <w:r w:rsidR="0034296A" w:rsidRPr="00352A4E">
        <w:rPr>
          <w:rFonts w:ascii="半醉半醒半浮生" w:eastAsia="半醉半醒半浮生" w:hAnsi="Zeyada"/>
          <w:position w:val="6"/>
          <w:sz w:val="18"/>
          <w:szCs w:val="16"/>
          <w:u w:val="single"/>
          <w:lang w:val="en-US"/>
        </w:rPr>
        <w:t>f</w:t>
      </w:r>
      <w:r w:rsidR="0034296A" w:rsidRPr="00352A4E">
        <w:rPr>
          <w:rFonts w:ascii="冬雪静人间" w:eastAsia="冬雪静人间" w:hAnsi="Cuteness"/>
          <w:position w:val="6"/>
          <w:sz w:val="17"/>
          <w:szCs w:val="16"/>
          <w:u w:val="single"/>
          <w:lang w:val="en-US"/>
        </w:rPr>
        <w:t>f</w:t>
      </w:r>
      <w:r w:rsidR="0034296A"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e</w:t>
      </w:r>
      <w:r w:rsidR="0034296A"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r</w:t>
      </w:r>
      <w:r w:rsidR="0034296A" w:rsidRPr="00352A4E">
        <w:rPr>
          <w:rFonts w:ascii="半醉半醒半浮生" w:eastAsia="半醉半醒半浮生" w:hAnsi="Cuteness"/>
          <w:position w:val="2"/>
          <w:sz w:val="18"/>
          <w:szCs w:val="16"/>
          <w:u w:val="single"/>
          <w:lang w:val="en-US"/>
        </w:rPr>
        <w:t>e</w:t>
      </w:r>
      <w:r w:rsidR="0034296A"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n</w:t>
      </w:r>
      <w:r w:rsidR="0034296A" w:rsidRPr="00352A4E">
        <w:rPr>
          <w:rFonts w:ascii="那年十七" w:eastAsia="那年十七" w:hAnsi="Zeyada"/>
          <w:position w:val="6"/>
          <w:sz w:val="18"/>
          <w:szCs w:val="16"/>
          <w:u w:val="single"/>
          <w:lang w:val="en-US"/>
        </w:rPr>
        <w:t>t</w:t>
      </w:r>
      <w:r w:rsidR="0034296A"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 xml:space="preserve"> </w:t>
      </w:r>
      <w:r w:rsidR="0034296A"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k</w:t>
      </w:r>
      <w:r w:rsidR="0034296A"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i</w:t>
      </w:r>
      <w:r w:rsidR="0034296A" w:rsidRPr="00352A4E">
        <w:rPr>
          <w:rFonts w:ascii="冬雪静人间" w:eastAsia="冬雪静人间" w:hAnsi="Zeyada"/>
          <w:position w:val="2"/>
          <w:sz w:val="18"/>
          <w:szCs w:val="16"/>
          <w:u w:val="single"/>
          <w:lang w:val="en-US"/>
        </w:rPr>
        <w:t>n</w:t>
      </w:r>
      <w:r w:rsidR="0034296A"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>d</w:t>
      </w:r>
      <w:r w:rsidR="0034296A"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s</w:t>
      </w:r>
      <w:r w:rsidR="0034296A"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 xml:space="preserve"> </w:t>
      </w:r>
      <w:r w:rsidR="0034296A" w:rsidRPr="00352A4E">
        <w:rPr>
          <w:rFonts w:ascii="那年十七" w:eastAsia="那年十七" w:hAnsi="Cuteness"/>
          <w:position w:val="2"/>
          <w:sz w:val="17"/>
          <w:szCs w:val="16"/>
          <w:u w:val="single"/>
          <w:lang w:val="en-US"/>
        </w:rPr>
        <w:t>o</w:t>
      </w:r>
      <w:r w:rsidR="0034296A" w:rsidRPr="00352A4E">
        <w:rPr>
          <w:rFonts w:ascii="那年十七" w:eastAsia="那年十七" w:hAnsi="Cuteness"/>
          <w:position w:val="4"/>
          <w:sz w:val="17"/>
          <w:szCs w:val="16"/>
          <w:u w:val="single"/>
          <w:lang w:val="en-US"/>
        </w:rPr>
        <w:t>f</w:t>
      </w:r>
      <w:r w:rsidR="0034296A" w:rsidRPr="00352A4E">
        <w:rPr>
          <w:rFonts w:ascii="半醉半醒半浮生" w:eastAsia="半醉半醒半浮生" w:hAnsi="Cuteness"/>
          <w:position w:val="6"/>
          <w:sz w:val="18"/>
          <w:szCs w:val="16"/>
          <w:u w:val="single"/>
          <w:lang w:val="en-US"/>
        </w:rPr>
        <w:t xml:space="preserve"> </w:t>
      </w:r>
      <w:r w:rsidR="0034296A"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>o</w:t>
      </w:r>
      <w:r w:rsidR="0034296A" w:rsidRPr="00352A4E">
        <w:rPr>
          <w:rFonts w:ascii="半醉半醒半浮生" w:eastAsia="半醉半醒半浮生" w:hAnsi="Cuteness"/>
          <w:position w:val="4"/>
          <w:sz w:val="18"/>
          <w:szCs w:val="16"/>
          <w:u w:val="single"/>
          <w:lang w:val="en-US"/>
        </w:rPr>
        <w:t>p</w:t>
      </w:r>
      <w:r w:rsidR="0034296A"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e</w:t>
      </w:r>
      <w:r w:rsidR="0034296A"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r</w:t>
      </w:r>
      <w:r w:rsidR="0034296A"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a</w:t>
      </w:r>
      <w:r w:rsidR="0034296A" w:rsidRPr="00352A4E">
        <w:rPr>
          <w:rFonts w:ascii="半醉半醒半浮生" w:eastAsia="半醉半醒半浮生" w:hAnsi="Zeyada"/>
          <w:position w:val="2"/>
          <w:sz w:val="18"/>
          <w:szCs w:val="16"/>
          <w:u w:val="single"/>
          <w:lang w:val="en-US"/>
        </w:rPr>
        <w:t>t</w:t>
      </w:r>
      <w:r w:rsidR="0034296A" w:rsidRPr="00352A4E">
        <w:rPr>
          <w:rFonts w:ascii="那年十七" w:eastAsia="那年十七" w:hAnsi="新蒂绿豆体"/>
          <w:position w:val="6"/>
          <w:sz w:val="17"/>
          <w:szCs w:val="16"/>
          <w:u w:val="single"/>
          <w:lang w:val="en-US"/>
        </w:rPr>
        <w:t>i</w:t>
      </w:r>
      <w:r w:rsidR="0034296A"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o</w:t>
      </w:r>
      <w:r w:rsidR="0034296A"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n</w:t>
      </w:r>
      <w:r w:rsidR="0034296A" w:rsidRPr="00352A4E">
        <w:rPr>
          <w:rFonts w:ascii="那年十七" w:eastAsia="那年十七" w:hAnsi="新蒂绿豆体"/>
          <w:position w:val="4"/>
          <w:sz w:val="18"/>
          <w:szCs w:val="16"/>
          <w:u w:val="single"/>
          <w:lang w:val="en-US"/>
        </w:rPr>
        <w:t>s</w:t>
      </w:r>
      <w:r w:rsidR="0034296A" w:rsidRPr="00352A4E">
        <w:rPr>
          <w:rFonts w:ascii="半醉半醒半浮生" w:eastAsia="半醉半醒半浮生" w:hAnsi="Zeyada"/>
          <w:position w:val="6"/>
          <w:sz w:val="17"/>
          <w:szCs w:val="16"/>
          <w:u w:val="single"/>
          <w:lang w:val="en-US"/>
        </w:rPr>
        <w:t xml:space="preserve"> </w:t>
      </w:r>
      <w:r w:rsidR="0034296A"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s</w:t>
      </w:r>
      <w:r w:rsidR="0034296A" w:rsidRPr="00352A4E">
        <w:rPr>
          <w:rFonts w:ascii="冬雪静人间" w:eastAsia="冬雪静人间" w:hAnsi="新蒂绿豆体"/>
          <w:position w:val="6"/>
          <w:sz w:val="17"/>
          <w:szCs w:val="16"/>
          <w:u w:val="single"/>
          <w:lang w:val="en-US"/>
        </w:rPr>
        <w:t>e</w:t>
      </w:r>
      <w:r w:rsidR="0034296A" w:rsidRPr="00352A4E">
        <w:rPr>
          <w:rFonts w:ascii="冬雪静人间" w:eastAsia="冬雪静人间" w:hAnsi="新蒂绿豆体"/>
          <w:position w:val="6"/>
          <w:sz w:val="18"/>
          <w:szCs w:val="16"/>
          <w:u w:val="single"/>
          <w:lang w:val="en-US"/>
        </w:rPr>
        <w:t>p</w:t>
      </w:r>
      <w:r w:rsidR="0034296A"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a</w:t>
      </w:r>
      <w:r w:rsidR="0034296A"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>r</w:t>
      </w:r>
      <w:r w:rsidR="0034296A"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a</w:t>
      </w:r>
      <w:r w:rsidR="0034296A" w:rsidRPr="00352A4E">
        <w:rPr>
          <w:rFonts w:ascii="半醉半醒半浮生" w:eastAsia="半醉半醒半浮生" w:hAnsi="Zeyada"/>
          <w:position w:val="2"/>
          <w:sz w:val="17"/>
          <w:szCs w:val="16"/>
          <w:u w:val="single"/>
          <w:lang w:val="en-US"/>
        </w:rPr>
        <w:t>t</w:t>
      </w:r>
      <w:r w:rsidR="0034296A" w:rsidRPr="00352A4E">
        <w:rPr>
          <w:rFonts w:ascii="冬雪静人间" w:eastAsia="冬雪静人间" w:hAnsi="Cuteness"/>
          <w:position w:val="6"/>
          <w:sz w:val="17"/>
          <w:szCs w:val="16"/>
          <w:u w:val="single"/>
          <w:lang w:val="en-US"/>
        </w:rPr>
        <w:t>e</w:t>
      </w:r>
      <w:r w:rsidR="0034296A" w:rsidRPr="00352A4E">
        <w:rPr>
          <w:rFonts w:ascii="冬雪静人间" w:eastAsia="冬雪静人间" w:hAnsi="Cuteness"/>
          <w:position w:val="2"/>
          <w:sz w:val="17"/>
          <w:szCs w:val="16"/>
          <w:u w:val="single"/>
          <w:lang w:val="en-US"/>
        </w:rPr>
        <w:t>l</w:t>
      </w:r>
      <w:r w:rsidR="0034296A"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y</w:t>
      </w:r>
      <w:r w:rsidR="0034296A" w:rsidRPr="00352A4E">
        <w:rPr>
          <w:rFonts w:ascii="半醉半醒半浮生" w:eastAsia="半醉半醒半浮生" w:hAnsi="Cuteness"/>
          <w:position w:val="6"/>
          <w:sz w:val="17"/>
          <w:szCs w:val="16"/>
          <w:u w:val="single"/>
          <w:lang w:val="en-US"/>
        </w:rPr>
        <w:t>:</w:t>
      </w:r>
      <w:r w:rsidR="0034296A" w:rsidRPr="00352A4E">
        <w:rPr>
          <w:rFonts w:ascii="半醉半醒半浮生" w:eastAsia="半醉半醒半浮生" w:hAnsi="Cuteness"/>
          <w:position w:val="2"/>
          <w:sz w:val="17"/>
          <w:szCs w:val="16"/>
          <w:u w:val="single"/>
          <w:lang w:val="en-US"/>
        </w:rPr>
        <w:t xml:space="preserve"> </w:t>
      </w:r>
    </w:p>
    <w:p w14:paraId="06852167" w14:textId="77777777" w:rsidR="0034296A" w:rsidRPr="00352A4E" w:rsidRDefault="0034296A" w:rsidP="00352A4E">
      <w:pPr>
        <w:spacing w:after="0" w:line="24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 w:cs="Cambria"/>
          <w:position w:val="2"/>
          <w:sz w:val="17"/>
          <w:szCs w:val="16"/>
          <w:lang w:val="en-US"/>
        </w:rPr>
        <w:t>×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k</w:t>
      </w:r>
      <w:proofErr w:type="spellEnd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</w:p>
    <w:p w14:paraId="3C5F2870" w14:textId="77777777" w:rsidR="0034296A" w:rsidRPr="00352A4E" w:rsidRDefault="0034296A" w:rsidP="00352A4E">
      <w:pPr>
        <w:spacing w:after="0" w:line="24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 w:cs="Cambria"/>
          <w:position w:val="2"/>
          <w:sz w:val="17"/>
          <w:szCs w:val="16"/>
          <w:lang w:val="en-US"/>
        </w:rPr>
        <w:t>×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</w:p>
    <w:p w14:paraId="299F171F" w14:textId="77777777" w:rsidR="0034296A" w:rsidRPr="00352A4E" w:rsidRDefault="0034296A" w:rsidP="00352A4E">
      <w:pPr>
        <w:spacing w:after="0" w:line="230" w:lineRule="exact"/>
        <w:rPr>
          <w:rFonts w:ascii="冬雪静人间" w:eastAsia="冬雪静人间" w:hAnsi="Zeyada"/>
          <w:position w:val="6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 w:cs="Times New Roman"/>
          <w:position w:val="6"/>
          <w:sz w:val="18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 w:cs="Cambria"/>
          <w:position w:val="6"/>
          <w:sz w:val="17"/>
          <w:szCs w:val="16"/>
          <w:lang w:val="en-US"/>
        </w:rPr>
        <w:t>×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proofErr w:type="spellEnd"/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</w:p>
    <w:p w14:paraId="5746D036" w14:textId="77777777" w:rsidR="0034296A" w:rsidRPr="00352A4E" w:rsidRDefault="0034296A" w:rsidP="00352A4E">
      <w:pPr>
        <w:spacing w:after="0" w:line="24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 w:cs="Times New Roman"/>
          <w:position w:val="2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 w:cs="Cambria"/>
          <w:position w:val="6"/>
          <w:sz w:val="17"/>
          <w:szCs w:val="16"/>
          <w:lang w:val="en-US"/>
        </w:rPr>
        <w:t>×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proofErr w:type="spellEnd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</w:p>
    <w:p w14:paraId="52AE7A30" w14:textId="77777777" w:rsidR="0034296A" w:rsidRPr="00352A4E" w:rsidRDefault="0034296A" w:rsidP="00352A4E">
      <w:pPr>
        <w:spacing w:after="0" w:line="25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 w:cs="Times New Roman"/>
          <w:position w:val="4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z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k</w:t>
      </w:r>
      <w:proofErr w:type="spellEnd"/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)</w:t>
      </w:r>
    </w:p>
    <w:p w14:paraId="0A9263B9" w14:textId="77777777" w:rsidR="0034296A" w:rsidRPr="00352A4E" w:rsidRDefault="0034296A" w:rsidP="00352A4E">
      <w:pPr>
        <w:spacing w:after="0" w:line="250" w:lineRule="exact"/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b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x</w:t>
      </w:r>
    </w:p>
    <w:p w14:paraId="2D087358" w14:textId="77777777" w:rsidR="00C971A3" w:rsidRPr="00352A4E" w:rsidRDefault="00C971A3" w:rsidP="00352A4E">
      <w:pPr>
        <w:spacing w:after="0" w:line="240" w:lineRule="exact"/>
        <w:rPr>
          <w:rFonts w:ascii="冬雪静人间" w:eastAsia="冬雪静人间" w:hAnsi="Zeyada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4"/>
          <w:sz w:val="18"/>
          <w:szCs w:val="16"/>
          <w:lang w:val="en-US"/>
        </w:rPr>
        <w:t>索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引</w:t>
      </w:r>
      <w:r w:rsidRPr="00352A4E">
        <w:rPr>
          <w:rFonts w:ascii="冬雪静人间" w:eastAsia="冬雪静人间" w:hAnsi="Cuteness" w:hint="eastAsia"/>
          <w:position w:val="6"/>
          <w:sz w:val="18"/>
          <w:szCs w:val="16"/>
          <w:lang w:val="en-US"/>
        </w:rPr>
        <w:t>是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对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数</w:t>
      </w:r>
      <w:r w:rsidRPr="00352A4E">
        <w:rPr>
          <w:rFonts w:ascii="那年十七" w:eastAsia="那年十七" w:hAnsi="Cuteness" w:hint="eastAsia"/>
          <w:position w:val="4"/>
          <w:sz w:val="18"/>
          <w:szCs w:val="16"/>
          <w:lang w:val="en-US"/>
        </w:rPr>
        <w:t>据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库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表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中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一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列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或</w:t>
      </w: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多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列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值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进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行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排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序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的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一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种结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构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使</w:t>
      </w:r>
      <w:r w:rsidRPr="00352A4E">
        <w:rPr>
          <w:rFonts w:ascii="半醉半醒半浮生" w:eastAsia="半醉半醒半浮生" w:hAnsi="Cuteness" w:hint="eastAsia"/>
          <w:position w:val="4"/>
          <w:sz w:val="18"/>
          <w:szCs w:val="16"/>
          <w:lang w:val="en-US"/>
        </w:rPr>
        <w:t>用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索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引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可</w:t>
      </w: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快</w:t>
      </w:r>
      <w:r w:rsidRPr="00352A4E">
        <w:rPr>
          <w:rFonts w:ascii="冬雪静人间" w:eastAsia="冬雪静人间" w:hAnsi="新蒂绿豆体" w:hint="eastAsia"/>
          <w:position w:val="2"/>
          <w:sz w:val="18"/>
          <w:szCs w:val="16"/>
          <w:lang w:val="en-US"/>
        </w:rPr>
        <w:t>速</w:t>
      </w:r>
      <w:r w:rsidRPr="00352A4E">
        <w:rPr>
          <w:rFonts w:ascii="那年十七" w:eastAsia="那年十七" w:hAnsi="Cuteness" w:hint="eastAsia"/>
          <w:position w:val="2"/>
          <w:sz w:val="18"/>
          <w:szCs w:val="16"/>
          <w:lang w:val="en-US"/>
        </w:rPr>
        <w:t>访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问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数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据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库表</w:t>
      </w:r>
      <w:r w:rsidRPr="00352A4E">
        <w:rPr>
          <w:rFonts w:ascii="那年十七" w:eastAsia="那年十七" w:hAnsi="Zeyada" w:hint="eastAsia"/>
          <w:position w:val="6"/>
          <w:sz w:val="18"/>
          <w:szCs w:val="16"/>
          <w:lang w:val="en-US"/>
        </w:rPr>
        <w:t>中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特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定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信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息</w:t>
      </w:r>
    </w:p>
    <w:p w14:paraId="383DC738" w14:textId="77777777" w:rsidR="0034296A" w:rsidRPr="00352A4E" w:rsidRDefault="0034296A" w:rsidP="00352A4E">
      <w:pPr>
        <w:spacing w:after="0" w:line="230" w:lineRule="exact"/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b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qu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u w:val="single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</w:p>
    <w:p w14:paraId="3510776D" w14:textId="77777777" w:rsidR="0034296A" w:rsidRPr="00352A4E" w:rsidRDefault="0034296A" w:rsidP="00352A4E">
      <w:pPr>
        <w:spacing w:after="0" w:line="24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[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]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n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(b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</w:p>
    <w:p w14:paraId="53C26065" w14:textId="77777777" w:rsidR="0034296A" w:rsidRPr="00352A4E" w:rsidRDefault="0034296A" w:rsidP="00352A4E">
      <w:pPr>
        <w:spacing w:after="0" w:line="260" w:lineRule="exact"/>
        <w:rPr>
          <w:rFonts w:ascii="半醉半醒半浮生" w:eastAsia="半醉半醒半浮生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[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] </w:t>
      </w:r>
      <w:r w:rsidRPr="00352A4E">
        <w:rPr>
          <w:rFonts w:ascii="半醉半醒半浮生" w:eastAsia="半醉半醒半浮生" w:hAnsi="Zeyada" w:cs="Times New Roman"/>
          <w:position w:val="4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q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 w:cs="Times New Roman"/>
          <w:position w:val="6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</w:p>
    <w:tbl>
      <w:tblPr>
        <w:tblW w:w="0" w:type="dxa"/>
        <w:tblCellSpacing w:w="15" w:type="dxa"/>
        <w:shd w:val="clear" w:color="auto" w:fill="F8F9F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5"/>
        <w:gridCol w:w="36"/>
        <w:gridCol w:w="542"/>
        <w:gridCol w:w="710"/>
      </w:tblGrid>
      <w:tr w:rsidR="0034296A" w:rsidRPr="00352A4E" w14:paraId="111BD03C" w14:textId="77777777" w:rsidTr="0034296A">
        <w:trPr>
          <w:tblCellSpacing w:w="15" w:type="dxa"/>
        </w:trPr>
        <w:tc>
          <w:tcPr>
            <w:tcW w:w="0" w:type="auto"/>
            <w:shd w:val="clear" w:color="auto" w:fill="F8F9FA"/>
            <w:noWrap/>
            <w:hideMark/>
          </w:tcPr>
          <w:p w14:paraId="62F8EDB0" w14:textId="77777777" w:rsidR="0034296A" w:rsidRPr="00352A4E" w:rsidRDefault="0034296A" w:rsidP="00352A4E">
            <w:pPr>
              <w:widowControl/>
              <w:spacing w:before="100" w:beforeAutospacing="1" w:after="100" w:afterAutospacing="1" w:line="240" w:lineRule="exact"/>
              <w:jc w:val="left"/>
              <w:rPr>
                <w:rFonts w:ascii="冬雪静人间" w:eastAsia="冬雪静人间" w:hAnsi="Zeyada" w:cs="Arial"/>
                <w:b/>
                <w:bCs/>
                <w:position w:val="4"/>
                <w:sz w:val="17"/>
                <w:szCs w:val="16"/>
              </w:rPr>
            </w:pPr>
            <w:proofErr w:type="spellStart"/>
            <w:r w:rsidRPr="00352A4E">
              <w:rPr>
                <w:rFonts w:ascii="半醉半醒半浮生" w:eastAsia="半醉半醒半浮生" w:hAnsi="Cuteness" w:cs="Arial"/>
                <w:b/>
                <w:bCs/>
                <w:position w:val="6"/>
                <w:sz w:val="18"/>
                <w:szCs w:val="16"/>
              </w:rPr>
              <w:t>A</w:t>
            </w:r>
            <w:r w:rsidRPr="00352A4E">
              <w:rPr>
                <w:rFonts w:ascii="冬雪静人间" w:eastAsia="冬雪静人间" w:hAnsi="新蒂绿豆体" w:cs="Arial"/>
                <w:b/>
                <w:bCs/>
                <w:position w:val="6"/>
                <w:sz w:val="17"/>
                <w:szCs w:val="16"/>
              </w:rPr>
              <w:t>l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2"/>
                <w:sz w:val="17"/>
                <w:szCs w:val="16"/>
              </w:rPr>
              <w:t>g</w:t>
            </w:r>
            <w:r w:rsidRPr="00352A4E">
              <w:rPr>
                <w:rFonts w:ascii="那年十七" w:eastAsia="那年十七" w:hAnsi="新蒂绿豆体" w:cs="Arial"/>
                <w:b/>
                <w:bCs/>
                <w:position w:val="2"/>
                <w:sz w:val="17"/>
                <w:szCs w:val="16"/>
              </w:rPr>
              <w:t>o</w:t>
            </w:r>
            <w:r w:rsidRPr="00352A4E">
              <w:rPr>
                <w:rFonts w:ascii="那年十七" w:eastAsia="那年十七" w:hAnsi="Cuteness" w:cs="Arial"/>
                <w:b/>
                <w:bCs/>
                <w:position w:val="2"/>
                <w:sz w:val="18"/>
                <w:szCs w:val="16"/>
              </w:rPr>
              <w:t>r</w:t>
            </w:r>
            <w:r w:rsidRPr="00352A4E">
              <w:rPr>
                <w:rFonts w:ascii="冬雪静人间" w:eastAsia="冬雪静人间" w:hAnsi="新蒂绿豆体" w:cs="Arial"/>
                <w:b/>
                <w:bCs/>
                <w:position w:val="2"/>
                <w:sz w:val="17"/>
                <w:szCs w:val="16"/>
              </w:rPr>
              <w:t>i</w:t>
            </w:r>
            <w:r w:rsidRPr="00352A4E">
              <w:rPr>
                <w:rFonts w:ascii="半醉半醒半浮生" w:eastAsia="半醉半醒半浮生" w:hAnsi="Cuteness" w:cs="Arial"/>
                <w:b/>
                <w:bCs/>
                <w:position w:val="2"/>
                <w:sz w:val="17"/>
                <w:szCs w:val="16"/>
              </w:rPr>
              <w:t>t</w:t>
            </w:r>
            <w:r w:rsidRPr="00352A4E">
              <w:rPr>
                <w:rFonts w:ascii="冬雪静人间" w:eastAsia="冬雪静人间" w:hAnsi="新蒂绿豆体" w:cs="Arial"/>
                <w:b/>
                <w:bCs/>
                <w:position w:val="4"/>
                <w:sz w:val="17"/>
                <w:szCs w:val="16"/>
              </w:rPr>
              <w:t>h</w:t>
            </w:r>
            <w:r w:rsidRPr="00352A4E">
              <w:rPr>
                <w:rFonts w:ascii="那年十七" w:eastAsia="那年十七" w:hAnsi="新蒂绿豆体" w:cs="Arial"/>
                <w:b/>
                <w:bCs/>
                <w:position w:val="4"/>
                <w:sz w:val="17"/>
                <w:szCs w:val="16"/>
              </w:rPr>
              <w:t>m</w:t>
            </w:r>
            <w:proofErr w:type="spellEnd"/>
          </w:p>
        </w:tc>
        <w:tc>
          <w:tcPr>
            <w:tcW w:w="0" w:type="auto"/>
            <w:shd w:val="clear" w:color="auto" w:fill="F8F9FA"/>
            <w:hideMark/>
          </w:tcPr>
          <w:p w14:paraId="02C36177" w14:textId="77777777" w:rsidR="0034296A" w:rsidRPr="00352A4E" w:rsidRDefault="0034296A" w:rsidP="00352A4E">
            <w:pPr>
              <w:spacing w:before="100" w:beforeAutospacing="1" w:after="100" w:afterAutospacing="1" w:line="250" w:lineRule="exact"/>
              <w:rPr>
                <w:rFonts w:ascii="那年十七" w:eastAsia="那年十七" w:hAnsi="新蒂绿豆体" w:cs="Arial"/>
                <w:b/>
                <w:bCs/>
                <w:position w:val="4"/>
                <w:sz w:val="17"/>
                <w:szCs w:val="16"/>
              </w:rPr>
            </w:pPr>
          </w:p>
        </w:tc>
        <w:tc>
          <w:tcPr>
            <w:tcW w:w="0" w:type="auto"/>
            <w:shd w:val="clear" w:color="auto" w:fill="F8F9FA"/>
            <w:hideMark/>
          </w:tcPr>
          <w:p w14:paraId="1C7ED49F" w14:textId="77777777" w:rsidR="0034296A" w:rsidRPr="00352A4E" w:rsidRDefault="0034296A" w:rsidP="00352A4E">
            <w:pPr>
              <w:spacing w:before="100" w:beforeAutospacing="1" w:after="100" w:afterAutospacing="1" w:line="230" w:lineRule="exact"/>
              <w:rPr>
                <w:rFonts w:ascii="冬雪静人间" w:eastAsia="冬雪静人间" w:hAnsi="Cuteness" w:cs="Arial"/>
                <w:position w:val="2"/>
                <w:sz w:val="17"/>
                <w:szCs w:val="16"/>
              </w:rPr>
            </w:pPr>
            <w:proofErr w:type="spellStart"/>
            <w:r w:rsidRPr="00352A4E">
              <w:rPr>
                <w:rFonts w:ascii="那年十七" w:eastAsia="那年十七" w:hAnsi="Cuteness" w:cs="Arial"/>
                <w:b/>
                <w:bCs/>
                <w:position w:val="6"/>
                <w:sz w:val="17"/>
                <w:szCs w:val="16"/>
              </w:rPr>
              <w:t>Av</w:t>
            </w:r>
            <w:r w:rsidRPr="00352A4E">
              <w:rPr>
                <w:rFonts w:ascii="冬雪静人间" w:eastAsia="冬雪静人间" w:hAnsi="新蒂绿豆体" w:cs="Arial"/>
                <w:b/>
                <w:bCs/>
                <w:position w:val="2"/>
                <w:sz w:val="17"/>
                <w:szCs w:val="16"/>
              </w:rPr>
              <w:t>e</w:t>
            </w:r>
            <w:r w:rsidRPr="00352A4E">
              <w:rPr>
                <w:rFonts w:ascii="冬雪静人间" w:eastAsia="冬雪静人间" w:hAnsi="Zeyada" w:cs="Arial"/>
                <w:b/>
                <w:bCs/>
                <w:position w:val="2"/>
                <w:sz w:val="17"/>
                <w:szCs w:val="16"/>
              </w:rPr>
              <w:t>r</w:t>
            </w:r>
            <w:r w:rsidRPr="00352A4E">
              <w:rPr>
                <w:rFonts w:ascii="冬雪静人间" w:eastAsia="冬雪静人间" w:hAnsi="Zeyada" w:cs="Arial"/>
                <w:b/>
                <w:bCs/>
                <w:position w:val="6"/>
                <w:sz w:val="17"/>
                <w:szCs w:val="16"/>
              </w:rPr>
              <w:t>a</w:t>
            </w:r>
            <w:r w:rsidRPr="00352A4E">
              <w:rPr>
                <w:rFonts w:ascii="那年十七" w:eastAsia="那年十七" w:hAnsi="Zeyada" w:cs="Arial"/>
                <w:b/>
                <w:bCs/>
                <w:position w:val="6"/>
                <w:sz w:val="17"/>
                <w:szCs w:val="16"/>
              </w:rPr>
              <w:t>g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6"/>
                <w:sz w:val="17"/>
                <w:szCs w:val="16"/>
              </w:rPr>
              <w:t>e</w:t>
            </w:r>
            <w:proofErr w:type="spellEnd"/>
          </w:p>
        </w:tc>
        <w:tc>
          <w:tcPr>
            <w:tcW w:w="0" w:type="auto"/>
            <w:shd w:val="clear" w:color="auto" w:fill="F8F9FA"/>
            <w:hideMark/>
          </w:tcPr>
          <w:p w14:paraId="48AF88B1" w14:textId="77777777" w:rsidR="0034296A" w:rsidRPr="00352A4E" w:rsidRDefault="0034296A" w:rsidP="00352A4E">
            <w:pPr>
              <w:spacing w:before="100" w:beforeAutospacing="1" w:after="100" w:afterAutospacing="1" w:line="240" w:lineRule="exact"/>
              <w:rPr>
                <w:rFonts w:ascii="那年十七" w:eastAsia="那年十七" w:hAnsi="Cuteness" w:cs="Arial"/>
                <w:position w:val="4"/>
                <w:sz w:val="17"/>
                <w:szCs w:val="16"/>
              </w:rPr>
            </w:pPr>
            <w:proofErr w:type="spellStart"/>
            <w:r w:rsidRPr="00352A4E">
              <w:rPr>
                <w:rFonts w:ascii="冬雪静人间" w:eastAsia="冬雪静人间" w:hAnsi="新蒂绿豆体" w:cs="Arial"/>
                <w:b/>
                <w:bCs/>
                <w:position w:val="4"/>
                <w:sz w:val="17"/>
                <w:szCs w:val="16"/>
              </w:rPr>
              <w:t>W</w:t>
            </w:r>
            <w:r w:rsidRPr="00352A4E">
              <w:rPr>
                <w:rFonts w:ascii="冬雪静人间" w:eastAsia="冬雪静人间" w:hAnsi="Zeyada" w:cs="Arial"/>
                <w:b/>
                <w:bCs/>
                <w:position w:val="2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6"/>
                <w:sz w:val="17"/>
                <w:szCs w:val="16"/>
              </w:rPr>
              <w:t>r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2"/>
                <w:sz w:val="17"/>
                <w:szCs w:val="16"/>
              </w:rPr>
              <w:t>s</w:t>
            </w:r>
            <w:r w:rsidRPr="00352A4E">
              <w:rPr>
                <w:rFonts w:ascii="半醉半醒半浮生" w:eastAsia="半醉半醒半浮生" w:hAnsi="Cuteness" w:cs="Arial"/>
                <w:b/>
                <w:bCs/>
                <w:position w:val="6"/>
                <w:sz w:val="17"/>
                <w:szCs w:val="16"/>
              </w:rPr>
              <w:t>t</w:t>
            </w:r>
            <w:proofErr w:type="spellEnd"/>
            <w:r w:rsidRPr="00352A4E">
              <w:rPr>
                <w:rFonts w:ascii="冬雪静人间" w:eastAsia="冬雪静人间" w:hAnsi="Cuteness" w:cs="Arial"/>
                <w:b/>
                <w:bCs/>
                <w:position w:val="4"/>
                <w:sz w:val="17"/>
                <w:szCs w:val="16"/>
              </w:rPr>
              <w:t xml:space="preserve"> </w:t>
            </w:r>
            <w:r w:rsidRPr="00352A4E">
              <w:rPr>
                <w:rFonts w:ascii="冬雪静人间" w:eastAsia="冬雪静人间" w:hAnsi="新蒂绿豆体" w:cs="Arial"/>
                <w:b/>
                <w:bCs/>
                <w:position w:val="6"/>
                <w:sz w:val="17"/>
                <w:szCs w:val="16"/>
              </w:rPr>
              <w:t>c</w:t>
            </w:r>
            <w:r w:rsidRPr="00352A4E">
              <w:rPr>
                <w:rFonts w:ascii="那年十七" w:eastAsia="那年十七" w:hAnsi="Zeyada" w:cs="Arial"/>
                <w:b/>
                <w:bCs/>
                <w:position w:val="2"/>
                <w:sz w:val="17"/>
                <w:szCs w:val="16"/>
              </w:rPr>
              <w:t>a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2"/>
                <w:sz w:val="17"/>
                <w:szCs w:val="16"/>
              </w:rPr>
              <w:t>s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2"/>
                <w:sz w:val="17"/>
                <w:szCs w:val="16"/>
              </w:rPr>
              <w:t>e</w:t>
            </w:r>
          </w:p>
        </w:tc>
      </w:tr>
      <w:tr w:rsidR="0034296A" w:rsidRPr="00352A4E" w14:paraId="40F1521F" w14:textId="77777777" w:rsidTr="0034296A">
        <w:trPr>
          <w:tblCellSpacing w:w="15" w:type="dxa"/>
        </w:trPr>
        <w:tc>
          <w:tcPr>
            <w:tcW w:w="0" w:type="auto"/>
            <w:shd w:val="clear" w:color="auto" w:fill="F8F9FA"/>
            <w:noWrap/>
            <w:hideMark/>
          </w:tcPr>
          <w:p w14:paraId="731050C8" w14:textId="77777777" w:rsidR="0034296A" w:rsidRPr="00352A4E" w:rsidRDefault="0034296A" w:rsidP="00352A4E">
            <w:pPr>
              <w:spacing w:before="100" w:beforeAutospacing="1" w:after="100" w:afterAutospacing="1" w:line="240" w:lineRule="exact"/>
              <w:rPr>
                <w:rFonts w:ascii="冬雪静人间" w:eastAsia="冬雪静人间" w:hAnsi="Zeyada" w:cs="Arial"/>
                <w:b/>
                <w:bCs/>
                <w:position w:val="2"/>
                <w:sz w:val="18"/>
                <w:szCs w:val="16"/>
              </w:rPr>
            </w:pPr>
            <w:proofErr w:type="spellStart"/>
            <w:r w:rsidRPr="00352A4E">
              <w:rPr>
                <w:rFonts w:ascii="半醉半醒半浮生" w:eastAsia="半醉半醒半浮生" w:hAnsi="Zeyada" w:cs="Arial"/>
                <w:b/>
                <w:bCs/>
                <w:position w:val="2"/>
                <w:sz w:val="17"/>
                <w:szCs w:val="16"/>
              </w:rPr>
              <w:t>S</w:t>
            </w:r>
            <w:r w:rsidRPr="00352A4E">
              <w:rPr>
                <w:rFonts w:ascii="半醉半醒半浮生" w:eastAsia="半醉半醒半浮生" w:hAnsi="新蒂绿豆体" w:cs="Arial"/>
                <w:b/>
                <w:bCs/>
                <w:position w:val="6"/>
                <w:sz w:val="17"/>
                <w:szCs w:val="16"/>
              </w:rPr>
              <w:t>p</w:t>
            </w:r>
            <w:r w:rsidRPr="00352A4E">
              <w:rPr>
                <w:rFonts w:ascii="半醉半醒半浮生" w:eastAsia="半醉半醒半浮生" w:hAnsi="Cuteness" w:cs="Arial"/>
                <w:b/>
                <w:bCs/>
                <w:position w:val="6"/>
                <w:sz w:val="17"/>
                <w:szCs w:val="16"/>
              </w:rPr>
              <w:t>a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2"/>
                <w:sz w:val="17"/>
                <w:szCs w:val="16"/>
              </w:rPr>
              <w:t>c</w:t>
            </w:r>
            <w:r w:rsidRPr="00352A4E">
              <w:rPr>
                <w:rFonts w:ascii="那年十七" w:eastAsia="那年十七" w:hAnsi="Cuteness" w:cs="Arial"/>
                <w:b/>
                <w:bCs/>
                <w:position w:val="2"/>
                <w:sz w:val="17"/>
                <w:szCs w:val="16"/>
              </w:rPr>
              <w:t>e</w:t>
            </w:r>
            <w:proofErr w:type="spellEnd"/>
          </w:p>
        </w:tc>
        <w:tc>
          <w:tcPr>
            <w:tcW w:w="0" w:type="auto"/>
            <w:shd w:val="clear" w:color="auto" w:fill="F8F9FA"/>
            <w:hideMark/>
          </w:tcPr>
          <w:p w14:paraId="53F7F155" w14:textId="77777777" w:rsidR="0034296A" w:rsidRPr="00352A4E" w:rsidRDefault="0034296A" w:rsidP="00352A4E">
            <w:pPr>
              <w:spacing w:before="100" w:beforeAutospacing="1" w:after="100" w:afterAutospacing="1" w:line="240" w:lineRule="exact"/>
              <w:rPr>
                <w:rFonts w:ascii="那年十七" w:eastAsia="那年十七" w:hAnsi="新蒂绿豆体" w:cs="Arial"/>
                <w:b/>
                <w:bCs/>
                <w:position w:val="2"/>
                <w:sz w:val="17"/>
                <w:szCs w:val="16"/>
              </w:rPr>
            </w:pPr>
          </w:p>
        </w:tc>
        <w:tc>
          <w:tcPr>
            <w:tcW w:w="0" w:type="auto"/>
            <w:shd w:val="clear" w:color="auto" w:fill="F8F9FA"/>
            <w:hideMark/>
          </w:tcPr>
          <w:p w14:paraId="69F21A46" w14:textId="77777777" w:rsidR="0034296A" w:rsidRPr="00352A4E" w:rsidRDefault="0034296A" w:rsidP="00352A4E">
            <w:pPr>
              <w:spacing w:before="100" w:beforeAutospacing="1" w:after="100" w:afterAutospacing="1" w:line="260" w:lineRule="exact"/>
              <w:rPr>
                <w:rFonts w:ascii="冬雪静人间" w:eastAsia="冬雪静人间" w:hAnsi="新蒂绿豆体" w:cs="Arial"/>
                <w:position w:val="2"/>
                <w:sz w:val="17"/>
                <w:szCs w:val="16"/>
              </w:rPr>
            </w:pPr>
            <w:r w:rsidRPr="00352A4E">
              <w:rPr>
                <w:rFonts w:ascii="冬雪静人间" w:eastAsia="冬雪静人间" w:hAnsi="Cuteness" w:cs="Arial"/>
                <w:position w:val="4"/>
                <w:sz w:val="17"/>
                <w:szCs w:val="16"/>
              </w:rPr>
              <w:t>O</w:t>
            </w:r>
            <w:r w:rsidRPr="00352A4E">
              <w:rPr>
                <w:rFonts w:ascii="半醉半醒半浮生" w:eastAsia="半醉半醒半浮生" w:hAnsi="Cuteness" w:cs="Arial"/>
                <w:position w:val="6"/>
                <w:sz w:val="17"/>
                <w:szCs w:val="16"/>
              </w:rPr>
              <w:t>(</w:t>
            </w:r>
            <w:r w:rsidRPr="00352A4E">
              <w:rPr>
                <w:rFonts w:ascii="那年十七" w:eastAsia="那年十七" w:hAnsi="Zeyada" w:cs="Arial"/>
                <w:i/>
                <w:iCs/>
                <w:position w:val="4"/>
                <w:sz w:val="17"/>
                <w:szCs w:val="16"/>
              </w:rPr>
              <w:t>n</w:t>
            </w:r>
            <w:r w:rsidRPr="00352A4E">
              <w:rPr>
                <w:rFonts w:ascii="半醉半醒半浮生" w:eastAsia="半醉半醒半浮生" w:hAnsi="Zeyada" w:cs="Arial"/>
                <w:position w:val="4"/>
                <w:sz w:val="17"/>
                <w:szCs w:val="16"/>
              </w:rPr>
              <w:t>)</w:t>
            </w:r>
            <w:hyperlink r:id="rId16" w:anchor="cite_note-Cormen_et_al-1" w:history="1">
              <w:r w:rsidRPr="00352A4E">
                <w:rPr>
                  <w:rStyle w:val="aa"/>
                  <w:rFonts w:ascii="冬雪静人间" w:eastAsia="冬雪静人间" w:hAnsi="新蒂绿豆体" w:cs="Arial"/>
                  <w:color w:val="auto"/>
                  <w:position w:val="2"/>
                  <w:sz w:val="17"/>
                  <w:szCs w:val="16"/>
                  <w:vertAlign w:val="superscript"/>
                </w:rPr>
                <w:t>[</w:t>
              </w:r>
              <w:r w:rsidRPr="00352A4E">
                <w:rPr>
                  <w:rStyle w:val="aa"/>
                  <w:rFonts w:ascii="冬雪静人间" w:eastAsia="冬雪静人间" w:hAnsi="Cuteness" w:cs="Arial"/>
                  <w:color w:val="auto"/>
                  <w:position w:val="4"/>
                  <w:sz w:val="17"/>
                  <w:szCs w:val="16"/>
                  <w:vertAlign w:val="superscript"/>
                </w:rPr>
                <w:t>1</w:t>
              </w:r>
              <w:r w:rsidRPr="00352A4E">
                <w:rPr>
                  <w:rStyle w:val="aa"/>
                  <w:rFonts w:ascii="冬雪静人间" w:eastAsia="冬雪静人间" w:hAnsi="Cuteness" w:cs="Arial"/>
                  <w:color w:val="auto"/>
                  <w:position w:val="2"/>
                  <w:sz w:val="18"/>
                  <w:szCs w:val="16"/>
                  <w:vertAlign w:val="superscript"/>
                </w:rPr>
                <w:t>]</w:t>
              </w:r>
            </w:hyperlink>
          </w:p>
        </w:tc>
        <w:tc>
          <w:tcPr>
            <w:tcW w:w="0" w:type="auto"/>
            <w:shd w:val="clear" w:color="auto" w:fill="F8F9FA"/>
            <w:hideMark/>
          </w:tcPr>
          <w:p w14:paraId="07E6EBD0" w14:textId="77777777" w:rsidR="0034296A" w:rsidRPr="00352A4E" w:rsidRDefault="0034296A" w:rsidP="00352A4E">
            <w:pPr>
              <w:spacing w:before="100" w:beforeAutospacing="1" w:after="100" w:afterAutospacing="1" w:line="240" w:lineRule="exact"/>
              <w:rPr>
                <w:rFonts w:ascii="那年十七" w:eastAsia="那年十七" w:hAnsi="Cuteness" w:cs="Arial"/>
                <w:position w:val="2"/>
                <w:sz w:val="17"/>
                <w:szCs w:val="16"/>
              </w:rPr>
            </w:pPr>
            <w:r w:rsidRPr="00352A4E">
              <w:rPr>
                <w:rFonts w:ascii="半醉半醒半浮生" w:eastAsia="半醉半醒半浮生" w:hAnsi="Cuteness" w:cs="Arial"/>
                <w:position w:val="4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新蒂绿豆体" w:cs="Arial"/>
                <w:position w:val="2"/>
                <w:sz w:val="18"/>
                <w:szCs w:val="16"/>
              </w:rPr>
              <w:t>(</w:t>
            </w:r>
            <w:r w:rsidRPr="00352A4E">
              <w:rPr>
                <w:rFonts w:ascii="那年十七" w:eastAsia="那年十七" w:hAnsi="Cuteness" w:cs="Arial"/>
                <w:i/>
                <w:iCs/>
                <w:position w:val="6"/>
                <w:sz w:val="17"/>
                <w:szCs w:val="16"/>
              </w:rPr>
              <w:t>n</w:t>
            </w:r>
            <w:r w:rsidRPr="00352A4E">
              <w:rPr>
                <w:rFonts w:ascii="半醉半醒半浮生" w:eastAsia="半醉半醒半浮生" w:hAnsi="新蒂绿豆体" w:cs="Arial"/>
                <w:position w:val="2"/>
                <w:sz w:val="18"/>
                <w:szCs w:val="16"/>
              </w:rPr>
              <w:t>)</w:t>
            </w:r>
          </w:p>
        </w:tc>
      </w:tr>
      <w:tr w:rsidR="0034296A" w:rsidRPr="00352A4E" w14:paraId="261BC731" w14:textId="77777777" w:rsidTr="0034296A">
        <w:trPr>
          <w:tblCellSpacing w:w="15" w:type="dxa"/>
        </w:trPr>
        <w:tc>
          <w:tcPr>
            <w:tcW w:w="0" w:type="auto"/>
            <w:shd w:val="clear" w:color="auto" w:fill="F8F9FA"/>
            <w:noWrap/>
            <w:hideMark/>
          </w:tcPr>
          <w:p w14:paraId="04E834A6" w14:textId="77777777" w:rsidR="0034296A" w:rsidRPr="00352A4E" w:rsidRDefault="0034296A" w:rsidP="00352A4E">
            <w:pPr>
              <w:spacing w:before="100" w:beforeAutospacing="1" w:after="100" w:afterAutospacing="1" w:line="260" w:lineRule="exact"/>
              <w:rPr>
                <w:rFonts w:ascii="半醉半醒半浮生" w:eastAsia="半醉半醒半浮生" w:hAnsi="Zeyada" w:cs="Arial"/>
                <w:b/>
                <w:bCs/>
                <w:position w:val="2"/>
                <w:sz w:val="17"/>
                <w:szCs w:val="16"/>
              </w:rPr>
            </w:pPr>
            <w:proofErr w:type="spellStart"/>
            <w:r w:rsidRPr="00352A4E">
              <w:rPr>
                <w:rFonts w:ascii="冬雪静人间" w:eastAsia="冬雪静人间" w:hAnsi="Cuteness" w:cs="Arial"/>
                <w:b/>
                <w:bCs/>
                <w:position w:val="2"/>
                <w:sz w:val="17"/>
                <w:szCs w:val="16"/>
              </w:rPr>
              <w:t>S</w:t>
            </w:r>
            <w:r w:rsidRPr="00352A4E">
              <w:rPr>
                <w:rFonts w:ascii="那年十七" w:eastAsia="那年十七" w:hAnsi="新蒂绿豆体" w:cs="Arial"/>
                <w:b/>
                <w:bCs/>
                <w:position w:val="4"/>
                <w:sz w:val="17"/>
                <w:szCs w:val="16"/>
              </w:rPr>
              <w:t>e</w:t>
            </w:r>
            <w:r w:rsidRPr="00352A4E">
              <w:rPr>
                <w:rFonts w:ascii="半醉半醒半浮生" w:eastAsia="半醉半醒半浮生" w:hAnsi="新蒂绿豆体" w:cs="Arial"/>
                <w:b/>
                <w:bCs/>
                <w:position w:val="4"/>
                <w:sz w:val="17"/>
                <w:szCs w:val="16"/>
              </w:rPr>
              <w:t>a</w:t>
            </w:r>
            <w:r w:rsidRPr="00352A4E">
              <w:rPr>
                <w:rFonts w:ascii="那年十七" w:eastAsia="那年十七" w:hAnsi="Zeyada" w:cs="Arial"/>
                <w:b/>
                <w:bCs/>
                <w:position w:val="2"/>
                <w:sz w:val="18"/>
                <w:szCs w:val="16"/>
              </w:rPr>
              <w:t>r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2"/>
                <w:sz w:val="17"/>
                <w:szCs w:val="16"/>
              </w:rPr>
              <w:t>c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6"/>
                <w:sz w:val="17"/>
                <w:szCs w:val="16"/>
              </w:rPr>
              <w:t>h</w:t>
            </w:r>
            <w:proofErr w:type="spellEnd"/>
          </w:p>
        </w:tc>
        <w:tc>
          <w:tcPr>
            <w:tcW w:w="0" w:type="auto"/>
            <w:shd w:val="clear" w:color="auto" w:fill="F8F9FA"/>
            <w:hideMark/>
          </w:tcPr>
          <w:p w14:paraId="5B387F6C" w14:textId="77777777" w:rsidR="0034296A" w:rsidRPr="00352A4E" w:rsidRDefault="0034296A" w:rsidP="00352A4E">
            <w:pPr>
              <w:spacing w:before="100" w:beforeAutospacing="1" w:after="100" w:afterAutospacing="1" w:line="230" w:lineRule="exact"/>
              <w:rPr>
                <w:rFonts w:ascii="半醉半醒半浮生" w:eastAsia="半醉半醒半浮生" w:hAnsi="Cuteness" w:cs="Arial"/>
                <w:b/>
                <w:bCs/>
                <w:position w:val="6"/>
                <w:sz w:val="17"/>
                <w:szCs w:val="16"/>
              </w:rPr>
            </w:pPr>
          </w:p>
        </w:tc>
        <w:tc>
          <w:tcPr>
            <w:tcW w:w="0" w:type="auto"/>
            <w:shd w:val="clear" w:color="auto" w:fill="F8F9FA"/>
            <w:hideMark/>
          </w:tcPr>
          <w:p w14:paraId="217D3824" w14:textId="77777777" w:rsidR="0034296A" w:rsidRPr="00352A4E" w:rsidRDefault="0034296A" w:rsidP="00352A4E">
            <w:pPr>
              <w:spacing w:before="100" w:beforeAutospacing="1" w:after="100" w:afterAutospacing="1" w:line="240" w:lineRule="exact"/>
              <w:rPr>
                <w:rFonts w:ascii="半醉半醒半浮生" w:eastAsia="半醉半醒半浮生" w:hAnsi="新蒂绿豆体" w:cs="Arial"/>
                <w:position w:val="6"/>
                <w:sz w:val="17"/>
                <w:szCs w:val="16"/>
              </w:rPr>
            </w:pPr>
            <w:proofErr w:type="gramStart"/>
            <w:r w:rsidRPr="00352A4E">
              <w:rPr>
                <w:rFonts w:ascii="半醉半醒半浮生" w:eastAsia="半醉半醒半浮生" w:hAnsi="Zeyada" w:cs="Arial"/>
                <w:position w:val="6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Zeyada" w:cs="Arial"/>
                <w:position w:val="4"/>
                <w:sz w:val="17"/>
                <w:szCs w:val="16"/>
              </w:rPr>
              <w:t>(</w:t>
            </w:r>
            <w:proofErr w:type="gramEnd"/>
            <w:r w:rsidRPr="00352A4E">
              <w:rPr>
                <w:rFonts w:ascii="冬雪静人间" w:eastAsia="冬雪静人间" w:hAnsi="Cuteness" w:cs="Arial"/>
                <w:position w:val="4"/>
                <w:sz w:val="18"/>
                <w:szCs w:val="16"/>
              </w:rPr>
              <w:t>1</w:t>
            </w:r>
            <w:r w:rsidRPr="00352A4E">
              <w:rPr>
                <w:rFonts w:ascii="那年十七" w:eastAsia="那年十七" w:hAnsi="Cuteness" w:cs="Arial"/>
                <w:position w:val="4"/>
                <w:sz w:val="17"/>
                <w:szCs w:val="16"/>
              </w:rPr>
              <w:t>)</w:t>
            </w:r>
          </w:p>
        </w:tc>
        <w:tc>
          <w:tcPr>
            <w:tcW w:w="0" w:type="auto"/>
            <w:shd w:val="clear" w:color="auto" w:fill="F8F9FA"/>
            <w:hideMark/>
          </w:tcPr>
          <w:p w14:paraId="5BDF71C0" w14:textId="77777777" w:rsidR="0034296A" w:rsidRPr="00352A4E" w:rsidRDefault="0034296A" w:rsidP="00352A4E">
            <w:pPr>
              <w:spacing w:before="100" w:beforeAutospacing="1" w:after="100" w:afterAutospacing="1" w:line="260" w:lineRule="exact"/>
              <w:rPr>
                <w:rFonts w:ascii="那年十七" w:eastAsia="那年十七" w:hAnsi="Zeyada" w:cs="Arial"/>
                <w:position w:val="2"/>
                <w:sz w:val="17"/>
                <w:szCs w:val="16"/>
              </w:rPr>
            </w:pPr>
            <w:r w:rsidRPr="00352A4E">
              <w:rPr>
                <w:rFonts w:ascii="半醉半醒半浮生" w:eastAsia="半醉半醒半浮生" w:hAnsi="新蒂绿豆体" w:cs="Arial"/>
                <w:position w:val="4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新蒂绿豆体" w:cs="Arial"/>
                <w:position w:val="6"/>
                <w:sz w:val="17"/>
                <w:szCs w:val="16"/>
              </w:rPr>
              <w:t>(</w:t>
            </w:r>
            <w:r w:rsidRPr="00352A4E">
              <w:rPr>
                <w:rFonts w:ascii="半醉半醒半浮生" w:eastAsia="半醉半醒半浮生" w:hAnsi="Zeyada" w:cs="Arial"/>
                <w:i/>
                <w:iCs/>
                <w:position w:val="6"/>
                <w:sz w:val="18"/>
                <w:szCs w:val="16"/>
              </w:rPr>
              <w:t>n</w:t>
            </w:r>
            <w:r w:rsidRPr="00352A4E">
              <w:rPr>
                <w:rFonts w:ascii="半醉半醒半浮生" w:eastAsia="半醉半醒半浮生" w:hAnsi="Zeyada" w:cs="Arial"/>
                <w:position w:val="2"/>
                <w:sz w:val="17"/>
                <w:szCs w:val="16"/>
              </w:rPr>
              <w:t>)</w:t>
            </w:r>
          </w:p>
        </w:tc>
      </w:tr>
      <w:tr w:rsidR="0034296A" w:rsidRPr="00352A4E" w14:paraId="032A6897" w14:textId="77777777" w:rsidTr="0034296A">
        <w:trPr>
          <w:tblCellSpacing w:w="15" w:type="dxa"/>
        </w:trPr>
        <w:tc>
          <w:tcPr>
            <w:tcW w:w="0" w:type="auto"/>
            <w:shd w:val="clear" w:color="auto" w:fill="F8F9FA"/>
            <w:noWrap/>
            <w:hideMark/>
          </w:tcPr>
          <w:p w14:paraId="12B5609F" w14:textId="77777777" w:rsidR="0034296A" w:rsidRPr="00352A4E" w:rsidRDefault="0034296A" w:rsidP="00352A4E">
            <w:pPr>
              <w:spacing w:before="100" w:beforeAutospacing="1" w:after="100" w:afterAutospacing="1" w:line="240" w:lineRule="exact"/>
              <w:rPr>
                <w:rFonts w:ascii="半醉半醒半浮生" w:eastAsia="半醉半醒半浮生" w:hAnsi="Cuteness" w:cs="Arial"/>
                <w:b/>
                <w:bCs/>
                <w:position w:val="2"/>
                <w:sz w:val="17"/>
                <w:szCs w:val="16"/>
              </w:rPr>
            </w:pPr>
            <w:r w:rsidRPr="00352A4E">
              <w:rPr>
                <w:rFonts w:ascii="那年十七" w:eastAsia="那年十七" w:hAnsi="新蒂绿豆体" w:cs="Arial"/>
                <w:b/>
                <w:bCs/>
                <w:position w:val="4"/>
                <w:sz w:val="17"/>
                <w:szCs w:val="16"/>
              </w:rPr>
              <w:t>I</w:t>
            </w:r>
            <w:r w:rsidRPr="00352A4E">
              <w:rPr>
                <w:rFonts w:ascii="半醉半醒半浮生" w:eastAsia="半醉半醒半浮生" w:hAnsi="Cuteness" w:cs="Arial"/>
                <w:b/>
                <w:bCs/>
                <w:position w:val="2"/>
                <w:sz w:val="17"/>
                <w:szCs w:val="16"/>
              </w:rPr>
              <w:t>n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2"/>
                <w:sz w:val="17"/>
                <w:szCs w:val="16"/>
              </w:rPr>
              <w:t>s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2"/>
                <w:sz w:val="18"/>
                <w:szCs w:val="16"/>
              </w:rPr>
              <w:t>e</w:t>
            </w:r>
            <w:r w:rsidRPr="00352A4E">
              <w:rPr>
                <w:rFonts w:ascii="那年十七" w:eastAsia="那年十七" w:hAnsi="Zeyada" w:cs="Arial"/>
                <w:b/>
                <w:bCs/>
                <w:position w:val="4"/>
                <w:sz w:val="17"/>
                <w:szCs w:val="16"/>
              </w:rPr>
              <w:t>r</w:t>
            </w:r>
            <w:r w:rsidRPr="00352A4E">
              <w:rPr>
                <w:rFonts w:ascii="冬雪静人间" w:eastAsia="冬雪静人间" w:hAnsi="新蒂绿豆体" w:cs="Arial"/>
                <w:b/>
                <w:bCs/>
                <w:position w:val="6"/>
                <w:sz w:val="17"/>
                <w:szCs w:val="16"/>
              </w:rPr>
              <w:t>t</w:t>
            </w:r>
          </w:p>
        </w:tc>
        <w:tc>
          <w:tcPr>
            <w:tcW w:w="0" w:type="auto"/>
            <w:shd w:val="clear" w:color="auto" w:fill="F8F9FA"/>
            <w:hideMark/>
          </w:tcPr>
          <w:p w14:paraId="5348619E" w14:textId="77777777" w:rsidR="0034296A" w:rsidRPr="00352A4E" w:rsidRDefault="0034296A" w:rsidP="00352A4E">
            <w:pPr>
              <w:spacing w:before="100" w:beforeAutospacing="1" w:after="100" w:afterAutospacing="1" w:line="260" w:lineRule="exact"/>
              <w:rPr>
                <w:rFonts w:ascii="那年十七" w:eastAsia="那年十七" w:hAnsi="新蒂绿豆体" w:cs="Arial"/>
                <w:b/>
                <w:bCs/>
                <w:position w:val="4"/>
                <w:sz w:val="18"/>
                <w:szCs w:val="16"/>
              </w:rPr>
            </w:pPr>
          </w:p>
        </w:tc>
        <w:tc>
          <w:tcPr>
            <w:tcW w:w="0" w:type="auto"/>
            <w:shd w:val="clear" w:color="auto" w:fill="F8F9FA"/>
            <w:hideMark/>
          </w:tcPr>
          <w:p w14:paraId="1AD5CA89" w14:textId="77777777" w:rsidR="0034296A" w:rsidRPr="00352A4E" w:rsidRDefault="0034296A" w:rsidP="00352A4E">
            <w:pPr>
              <w:spacing w:before="100" w:beforeAutospacing="1" w:after="100" w:afterAutospacing="1" w:line="230" w:lineRule="exact"/>
              <w:rPr>
                <w:rFonts w:ascii="半醉半醒半浮生" w:eastAsia="半醉半醒半浮生" w:hAnsi="Cuteness" w:cs="Arial"/>
                <w:position w:val="2"/>
                <w:sz w:val="17"/>
                <w:szCs w:val="16"/>
              </w:rPr>
            </w:pPr>
            <w:proofErr w:type="gramStart"/>
            <w:r w:rsidRPr="00352A4E">
              <w:rPr>
                <w:rFonts w:ascii="半醉半醒半浮生" w:eastAsia="半醉半醒半浮生" w:hAnsi="Cuteness" w:cs="Arial"/>
                <w:position w:val="6"/>
                <w:sz w:val="17"/>
                <w:szCs w:val="16"/>
              </w:rPr>
              <w:t>O</w:t>
            </w:r>
            <w:r w:rsidRPr="00352A4E">
              <w:rPr>
                <w:rFonts w:ascii="那年十七" w:eastAsia="那年十七" w:hAnsi="新蒂绿豆体" w:cs="Arial"/>
                <w:position w:val="6"/>
                <w:sz w:val="17"/>
                <w:szCs w:val="16"/>
              </w:rPr>
              <w:t>(</w:t>
            </w:r>
            <w:proofErr w:type="gramEnd"/>
            <w:r w:rsidRPr="00352A4E">
              <w:rPr>
                <w:rFonts w:ascii="那年十七" w:eastAsia="那年十七" w:hAnsi="新蒂绿豆体" w:cs="Arial"/>
                <w:position w:val="2"/>
                <w:sz w:val="17"/>
                <w:szCs w:val="16"/>
              </w:rPr>
              <w:t>1</w:t>
            </w:r>
            <w:r w:rsidRPr="00352A4E">
              <w:rPr>
                <w:rFonts w:ascii="冬雪静人间" w:eastAsia="冬雪静人间" w:hAnsi="新蒂绿豆体" w:cs="Arial"/>
                <w:position w:val="2"/>
                <w:sz w:val="17"/>
                <w:szCs w:val="16"/>
              </w:rPr>
              <w:t>)</w:t>
            </w:r>
          </w:p>
        </w:tc>
        <w:tc>
          <w:tcPr>
            <w:tcW w:w="0" w:type="auto"/>
            <w:shd w:val="clear" w:color="auto" w:fill="F8F9FA"/>
            <w:hideMark/>
          </w:tcPr>
          <w:p w14:paraId="16C79EF9" w14:textId="77777777" w:rsidR="0034296A" w:rsidRPr="00352A4E" w:rsidRDefault="0034296A" w:rsidP="00352A4E">
            <w:pPr>
              <w:spacing w:before="100" w:beforeAutospacing="1" w:after="100" w:afterAutospacing="1" w:line="240" w:lineRule="exact"/>
              <w:rPr>
                <w:rFonts w:ascii="冬雪静人间" w:eastAsia="冬雪静人间" w:hAnsi="Zeyada" w:cs="Arial"/>
                <w:position w:val="2"/>
                <w:sz w:val="18"/>
                <w:szCs w:val="16"/>
              </w:rPr>
            </w:pPr>
            <w:r w:rsidRPr="00352A4E">
              <w:rPr>
                <w:rFonts w:ascii="半醉半醒半浮生" w:eastAsia="半醉半醒半浮生" w:hAnsi="Zeyada" w:cs="Arial"/>
                <w:position w:val="4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新蒂绿豆体" w:cs="Arial"/>
                <w:position w:val="6"/>
                <w:sz w:val="17"/>
                <w:szCs w:val="16"/>
              </w:rPr>
              <w:t>(</w:t>
            </w:r>
            <w:r w:rsidRPr="00352A4E">
              <w:rPr>
                <w:rFonts w:ascii="半醉半醒半浮生" w:eastAsia="半醉半醒半浮生" w:hAnsi="Zeyada" w:cs="Arial"/>
                <w:i/>
                <w:iCs/>
                <w:position w:val="4"/>
                <w:sz w:val="17"/>
                <w:szCs w:val="16"/>
              </w:rPr>
              <w:t>n</w:t>
            </w:r>
            <w:r w:rsidRPr="00352A4E">
              <w:rPr>
                <w:rFonts w:ascii="半醉半醒半浮生" w:eastAsia="半醉半醒半浮生" w:hAnsi="Zeyada" w:cs="Arial"/>
                <w:position w:val="6"/>
                <w:sz w:val="18"/>
                <w:szCs w:val="16"/>
              </w:rPr>
              <w:t>)</w:t>
            </w:r>
          </w:p>
        </w:tc>
      </w:tr>
      <w:tr w:rsidR="0034296A" w:rsidRPr="00352A4E" w14:paraId="3A55622B" w14:textId="77777777" w:rsidTr="0034296A">
        <w:trPr>
          <w:tblCellSpacing w:w="15" w:type="dxa"/>
        </w:trPr>
        <w:tc>
          <w:tcPr>
            <w:tcW w:w="0" w:type="auto"/>
            <w:shd w:val="clear" w:color="auto" w:fill="F8F9FA"/>
            <w:noWrap/>
            <w:hideMark/>
          </w:tcPr>
          <w:p w14:paraId="0CFB09D4" w14:textId="77777777" w:rsidR="0034296A" w:rsidRPr="00352A4E" w:rsidRDefault="0034296A" w:rsidP="00352A4E">
            <w:pPr>
              <w:spacing w:before="100" w:beforeAutospacing="1" w:after="100" w:afterAutospacing="1" w:line="230" w:lineRule="exact"/>
              <w:rPr>
                <w:rFonts w:ascii="那年十七" w:eastAsia="那年十七" w:hAnsi="Cuteness" w:cs="Arial"/>
                <w:b/>
                <w:bCs/>
                <w:position w:val="2"/>
                <w:sz w:val="17"/>
                <w:szCs w:val="16"/>
              </w:rPr>
            </w:pPr>
            <w:proofErr w:type="spellStart"/>
            <w:r w:rsidRPr="00352A4E">
              <w:rPr>
                <w:rFonts w:ascii="那年十七" w:eastAsia="那年十七" w:hAnsi="Cuteness" w:cs="Arial"/>
                <w:b/>
                <w:bCs/>
                <w:position w:val="2"/>
                <w:sz w:val="17"/>
                <w:szCs w:val="16"/>
              </w:rPr>
              <w:t>D</w:t>
            </w:r>
            <w:r w:rsidRPr="00352A4E">
              <w:rPr>
                <w:rFonts w:ascii="那年十七" w:eastAsia="那年十七" w:hAnsi="新蒂绿豆体" w:cs="Arial"/>
                <w:b/>
                <w:bCs/>
                <w:position w:val="2"/>
                <w:sz w:val="18"/>
                <w:szCs w:val="16"/>
              </w:rPr>
              <w:t>e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6"/>
                <w:sz w:val="17"/>
                <w:szCs w:val="16"/>
              </w:rPr>
              <w:t>l</w:t>
            </w:r>
            <w:r w:rsidRPr="00352A4E">
              <w:rPr>
                <w:rFonts w:ascii="冬雪静人间" w:eastAsia="冬雪静人间" w:hAnsi="Zeyada" w:cs="Arial"/>
                <w:b/>
                <w:bCs/>
                <w:position w:val="4"/>
                <w:sz w:val="17"/>
                <w:szCs w:val="16"/>
              </w:rPr>
              <w:t>e</w:t>
            </w:r>
            <w:r w:rsidRPr="00352A4E">
              <w:rPr>
                <w:rFonts w:ascii="冬雪静人间" w:eastAsia="冬雪静人间" w:hAnsi="Zeyada" w:cs="Arial"/>
                <w:b/>
                <w:bCs/>
                <w:position w:val="2"/>
                <w:sz w:val="17"/>
                <w:szCs w:val="16"/>
              </w:rPr>
              <w:t>t</w:t>
            </w:r>
            <w:r w:rsidRPr="00352A4E">
              <w:rPr>
                <w:rFonts w:ascii="半醉半醒半浮生" w:eastAsia="半醉半醒半浮生" w:hAnsi="Cuteness" w:cs="Arial"/>
                <w:b/>
                <w:bCs/>
                <w:position w:val="4"/>
                <w:sz w:val="17"/>
                <w:szCs w:val="16"/>
              </w:rPr>
              <w:t>e</w:t>
            </w:r>
            <w:proofErr w:type="spellEnd"/>
          </w:p>
        </w:tc>
        <w:tc>
          <w:tcPr>
            <w:tcW w:w="0" w:type="auto"/>
            <w:shd w:val="clear" w:color="auto" w:fill="F8F9FA"/>
            <w:hideMark/>
          </w:tcPr>
          <w:p w14:paraId="15B4BA80" w14:textId="77777777" w:rsidR="0034296A" w:rsidRPr="00352A4E" w:rsidRDefault="0034296A" w:rsidP="00352A4E">
            <w:pPr>
              <w:spacing w:before="100" w:beforeAutospacing="1" w:after="100" w:afterAutospacing="1" w:line="260" w:lineRule="exact"/>
              <w:rPr>
                <w:rFonts w:ascii="冬雪静人间" w:eastAsia="冬雪静人间" w:hAnsi="Zeyada" w:cs="Arial"/>
                <w:b/>
                <w:bCs/>
                <w:position w:val="4"/>
                <w:sz w:val="18"/>
                <w:szCs w:val="16"/>
              </w:rPr>
            </w:pPr>
          </w:p>
        </w:tc>
        <w:tc>
          <w:tcPr>
            <w:tcW w:w="0" w:type="auto"/>
            <w:shd w:val="clear" w:color="auto" w:fill="F8F9FA"/>
            <w:hideMark/>
          </w:tcPr>
          <w:p w14:paraId="5163789C" w14:textId="77777777" w:rsidR="0034296A" w:rsidRPr="00352A4E" w:rsidRDefault="0034296A" w:rsidP="00352A4E">
            <w:pPr>
              <w:spacing w:before="100" w:beforeAutospacing="1" w:after="100" w:afterAutospacing="1" w:line="240" w:lineRule="exact"/>
              <w:rPr>
                <w:rFonts w:ascii="半醉半醒半浮生" w:eastAsia="半醉半醒半浮生" w:hAnsi="Zeyada" w:cs="Arial"/>
                <w:position w:val="2"/>
                <w:sz w:val="18"/>
                <w:szCs w:val="16"/>
              </w:rPr>
            </w:pPr>
            <w:proofErr w:type="gramStart"/>
            <w:r w:rsidRPr="00352A4E">
              <w:rPr>
                <w:rFonts w:ascii="半醉半醒半浮生" w:eastAsia="半醉半醒半浮生" w:hAnsi="新蒂绿豆体" w:cs="Arial"/>
                <w:position w:val="2"/>
                <w:sz w:val="18"/>
                <w:szCs w:val="16"/>
              </w:rPr>
              <w:t>O</w:t>
            </w:r>
            <w:r w:rsidRPr="00352A4E">
              <w:rPr>
                <w:rFonts w:ascii="那年十七" w:eastAsia="那年十七" w:hAnsi="新蒂绿豆体" w:cs="Arial"/>
                <w:position w:val="4"/>
                <w:sz w:val="17"/>
                <w:szCs w:val="16"/>
              </w:rPr>
              <w:t>(</w:t>
            </w:r>
            <w:proofErr w:type="gramEnd"/>
            <w:r w:rsidRPr="00352A4E">
              <w:rPr>
                <w:rFonts w:ascii="冬雪静人间" w:eastAsia="冬雪静人间" w:hAnsi="Zeyada" w:cs="Arial"/>
                <w:position w:val="4"/>
                <w:sz w:val="17"/>
                <w:szCs w:val="16"/>
              </w:rPr>
              <w:t>1</w:t>
            </w:r>
            <w:r w:rsidRPr="00352A4E">
              <w:rPr>
                <w:rFonts w:ascii="半醉半醒半浮生" w:eastAsia="半醉半醒半浮生" w:hAnsi="Zeyada" w:cs="Arial"/>
                <w:position w:val="2"/>
                <w:sz w:val="17"/>
                <w:szCs w:val="16"/>
              </w:rPr>
              <w:t>)</w:t>
            </w:r>
          </w:p>
        </w:tc>
        <w:tc>
          <w:tcPr>
            <w:tcW w:w="0" w:type="auto"/>
            <w:shd w:val="clear" w:color="auto" w:fill="F8F9FA"/>
            <w:hideMark/>
          </w:tcPr>
          <w:p w14:paraId="7016EB7F" w14:textId="77777777" w:rsidR="0034296A" w:rsidRPr="00352A4E" w:rsidRDefault="0034296A" w:rsidP="00352A4E">
            <w:pPr>
              <w:spacing w:before="100" w:beforeAutospacing="1" w:after="100" w:afterAutospacing="1" w:line="240" w:lineRule="exact"/>
              <w:rPr>
                <w:rFonts w:ascii="冬雪静人间" w:eastAsia="冬雪静人间" w:hAnsi="新蒂绿豆体" w:cs="Arial"/>
                <w:position w:val="4"/>
                <w:sz w:val="17"/>
                <w:szCs w:val="16"/>
              </w:rPr>
            </w:pPr>
            <w:r w:rsidRPr="00352A4E">
              <w:rPr>
                <w:rFonts w:ascii="那年十七" w:eastAsia="那年十七" w:hAnsi="新蒂绿豆体" w:cs="Arial"/>
                <w:position w:val="4"/>
                <w:sz w:val="17"/>
                <w:szCs w:val="16"/>
              </w:rPr>
              <w:t>O(</w:t>
            </w:r>
            <w:r w:rsidRPr="00352A4E">
              <w:rPr>
                <w:rFonts w:ascii="半醉半醒半浮生" w:eastAsia="半醉半醒半浮生" w:hAnsi="Cuteness" w:cs="Arial"/>
                <w:i/>
                <w:iCs/>
                <w:position w:val="4"/>
                <w:sz w:val="17"/>
                <w:szCs w:val="16"/>
              </w:rPr>
              <w:t>n</w:t>
            </w:r>
            <w:r w:rsidRPr="00352A4E">
              <w:rPr>
                <w:rFonts w:ascii="那年十七" w:eastAsia="那年十七" w:hAnsi="Cuteness" w:cs="Arial"/>
                <w:position w:val="6"/>
                <w:sz w:val="18"/>
                <w:szCs w:val="16"/>
              </w:rPr>
              <w:t>)</w:t>
            </w:r>
          </w:p>
        </w:tc>
      </w:tr>
    </w:tbl>
    <w:p w14:paraId="78A3EF59" w14:textId="77777777" w:rsidR="0034296A" w:rsidRPr="00352A4E" w:rsidRDefault="0034296A" w:rsidP="00352A4E">
      <w:pPr>
        <w:spacing w:after="0" w:line="240" w:lineRule="exact"/>
        <w:rPr>
          <w:rFonts w:ascii="冬雪静人间" w:eastAsia="冬雪静人间" w:hAnsi="新蒂绿豆体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-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b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</w:p>
    <w:p w14:paraId="44222078" w14:textId="77777777" w:rsidR="0034296A" w:rsidRPr="00352A4E" w:rsidRDefault="0034296A" w:rsidP="00352A4E">
      <w:pPr>
        <w:spacing w:after="0" w:line="260" w:lineRule="exact"/>
        <w:rPr>
          <w:rFonts w:ascii="那年十七" w:eastAsia="那年十七" w:hAnsi="Cuteness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-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 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s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:</w:t>
      </w:r>
    </w:p>
    <w:p w14:paraId="6C446E3D" w14:textId="77777777" w:rsidR="0034296A" w:rsidRPr="00352A4E" w:rsidRDefault="0034296A" w:rsidP="00352A4E">
      <w:pPr>
        <w:pStyle w:val="a3"/>
        <w:numPr>
          <w:ilvl w:val="0"/>
          <w:numId w:val="2"/>
        </w:numPr>
        <w:spacing w:after="0" w:line="260" w:lineRule="exact"/>
        <w:rPr>
          <w:rFonts w:ascii="冬雪静人间" w:eastAsia="冬雪静人间" w:hAnsi="新蒂绿豆体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.</w:t>
      </w:r>
    </w:p>
    <w:p w14:paraId="1846016A" w14:textId="77777777" w:rsidR="0034296A" w:rsidRPr="00352A4E" w:rsidRDefault="0034296A" w:rsidP="00352A4E">
      <w:pPr>
        <w:pStyle w:val="a3"/>
        <w:numPr>
          <w:ilvl w:val="0"/>
          <w:numId w:val="2"/>
        </w:numPr>
        <w:spacing w:after="0" w:line="240" w:lineRule="exact"/>
        <w:rPr>
          <w:rFonts w:ascii="冬雪静人间" w:eastAsia="冬雪静人间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x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 w:cs="Cambria Math"/>
          <w:position w:val="6"/>
          <w:sz w:val="17"/>
          <w:szCs w:val="16"/>
          <w:lang w:val="en-US"/>
        </w:rPr>
        <w:t>⌈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/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Zeyada" w:cs="Cambria Math"/>
          <w:position w:val="2"/>
          <w:sz w:val="17"/>
          <w:szCs w:val="16"/>
          <w:lang w:val="en-US"/>
        </w:rPr>
        <w:t>⌉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.</w:t>
      </w:r>
    </w:p>
    <w:p w14:paraId="50B0FEAC" w14:textId="77777777" w:rsidR="00C971A3" w:rsidRPr="00352A4E" w:rsidRDefault="0034296A" w:rsidP="00352A4E">
      <w:pPr>
        <w:pStyle w:val="a3"/>
        <w:numPr>
          <w:ilvl w:val="0"/>
          <w:numId w:val="2"/>
        </w:numPr>
        <w:spacing w:after="0" w:line="240" w:lineRule="exact"/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.</w:t>
      </w:r>
    </w:p>
    <w:p w14:paraId="3126EB0C" w14:textId="77777777" w:rsidR="0034296A" w:rsidRPr="00352A4E" w:rsidRDefault="0034296A" w:rsidP="00352A4E">
      <w:pPr>
        <w:pStyle w:val="a3"/>
        <w:numPr>
          <w:ilvl w:val="0"/>
          <w:numId w:val="2"/>
        </w:numPr>
        <w:spacing w:after="0" w:line="260" w:lineRule="exact"/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-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 w:cs="微软雅黑" w:hint="eastAsia"/>
          <w:position w:val="6"/>
          <w:sz w:val="18"/>
          <w:szCs w:val="16"/>
          <w:lang w:val="en-US"/>
        </w:rPr>
        <w:t>−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.</w:t>
      </w:r>
    </w:p>
    <w:p w14:paraId="3D13E7AD" w14:textId="77777777" w:rsidR="0034296A" w:rsidRPr="00352A4E" w:rsidRDefault="0034296A" w:rsidP="00352A4E">
      <w:pPr>
        <w:pStyle w:val="a3"/>
        <w:numPr>
          <w:ilvl w:val="0"/>
          <w:numId w:val="2"/>
        </w:numPr>
        <w:spacing w:after="0" w:line="230" w:lineRule="exact"/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.</w:t>
      </w:r>
    </w:p>
    <w:p w14:paraId="3FABBA27" w14:textId="77777777" w:rsidR="0034296A" w:rsidRPr="00352A4E" w:rsidRDefault="0034296A" w:rsidP="00352A4E">
      <w:pPr>
        <w:spacing w:after="0" w:line="260" w:lineRule="exact"/>
        <w:rPr>
          <w:rFonts w:ascii="冬雪静人间" w:eastAsia="冬雪静人间" w:hAnsi="新蒂绿豆体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[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]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 w:cs="Times New Roman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Q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x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/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;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-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)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x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</w:p>
    <w:p w14:paraId="3A114FFF" w14:textId="77777777" w:rsidR="0034296A" w:rsidRPr="00352A4E" w:rsidRDefault="0034296A" w:rsidP="00352A4E">
      <w:pPr>
        <w:spacing w:after="0" w:line="25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[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]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 w:cs="Times New Roman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s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q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 w:cs="Times New Roman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)</w:t>
      </w:r>
    </w:p>
    <w:p w14:paraId="4536BDB5" w14:textId="77777777" w:rsidR="00B2035D" w:rsidRPr="00352A4E" w:rsidRDefault="00B2035D" w:rsidP="00352A4E">
      <w:pPr>
        <w:spacing w:after="0" w:line="240" w:lineRule="exact"/>
        <w:rPr>
          <w:rFonts w:ascii="半醉半醒半浮生" w:eastAsia="半醉半醒半浮生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b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 w:hint="eastAsia"/>
          <w:b/>
          <w:position w:val="6"/>
          <w:sz w:val="17"/>
          <w:szCs w:val="16"/>
          <w:lang w:val="en-US"/>
        </w:rPr>
        <w:t>树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szCs w:val="16"/>
          <w:lang w:val="en-US"/>
        </w:rPr>
        <w:t>的</w:t>
      </w:r>
      <w:r w:rsidRPr="00352A4E">
        <w:rPr>
          <w:rFonts w:ascii="那年十七" w:eastAsia="那年十七" w:hAnsi="Cuteness" w:hint="eastAsia"/>
          <w:b/>
          <w:position w:val="4"/>
          <w:sz w:val="17"/>
          <w:szCs w:val="16"/>
          <w:lang w:val="en-US"/>
        </w:rPr>
        <w:t>删</w:t>
      </w:r>
      <w:r w:rsidRPr="00352A4E">
        <w:rPr>
          <w:rFonts w:ascii="那年十七" w:eastAsia="那年十七" w:hAnsi="Cuteness" w:hint="eastAsia"/>
          <w:b/>
          <w:position w:val="6"/>
          <w:sz w:val="17"/>
          <w:szCs w:val="16"/>
          <w:lang w:val="en-US"/>
        </w:rPr>
        <w:t>除</w:t>
      </w:r>
      <w:r w:rsidRPr="00352A4E">
        <w:rPr>
          <w:rFonts w:ascii="那年十七" w:eastAsia="那年十七" w:hAnsi="新蒂绿豆体" w:hint="eastAsia"/>
          <w:b/>
          <w:position w:val="4"/>
          <w:sz w:val="17"/>
          <w:szCs w:val="16"/>
          <w:lang w:val="en-US"/>
        </w:rPr>
        <w:t>：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）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如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果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当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前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需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要删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除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位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于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非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叶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子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结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点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上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，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则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用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后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继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覆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盖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要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删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除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，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然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后在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后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继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k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所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在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子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支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中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删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除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该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后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继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。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此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时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后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继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一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定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位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于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叶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子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结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点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上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，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删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除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这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个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记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录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后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执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行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第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2</w:t>
      </w:r>
      <w:proofErr w:type="gramStart"/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步</w:t>
      </w:r>
      <w:r w:rsidR="00B43042"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 xml:space="preserve"> </w:t>
      </w:r>
      <w:r w:rsidR="00B4304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2</w:t>
      </w:r>
      <w:proofErr w:type="gramEnd"/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）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该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结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点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个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数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大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于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等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于</w:t>
      </w:r>
      <w:proofErr w:type="spellStart"/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proofErr w:type="spellEnd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/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，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结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束删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除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操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作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，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否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则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执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行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第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3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步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。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3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）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如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果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兄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弟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结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点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k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个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数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大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于</w:t>
      </w:r>
      <w:proofErr w:type="spellStart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l</w:t>
      </w:r>
      <w:proofErr w:type="spellEnd"/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/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-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，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则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父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结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点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中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的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下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移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到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该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结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点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，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兄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弟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结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点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中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一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个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上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移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删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除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操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作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结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束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。</w:t>
      </w: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否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则</w:t>
      </w: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将</w:t>
      </w: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父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结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点</w:t>
      </w: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中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下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移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与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当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前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结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点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及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它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兄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弟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结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点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中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的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合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并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，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形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成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一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个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新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的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结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点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。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原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父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结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点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中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的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的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两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个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孩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子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指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针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就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变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成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了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一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个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孩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子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指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针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，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指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向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这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个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新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结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点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。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然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后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当前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结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点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的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指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针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指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向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父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结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点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，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重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复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上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第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步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。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有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些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结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点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它</w:t>
      </w: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可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能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即</w:t>
      </w: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有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左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兄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弟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，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又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有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右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兄</w:t>
      </w:r>
      <w:r w:rsidRPr="00352A4E">
        <w:rPr>
          <w:rFonts w:ascii="半醉半醒半浮生" w:eastAsia="半醉半醒半浮生" w:hAnsi="Cuteness" w:hint="eastAsia"/>
          <w:position w:val="4"/>
          <w:sz w:val="18"/>
          <w:szCs w:val="16"/>
          <w:lang w:val="en-US"/>
        </w:rPr>
        <w:t>弟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那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么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我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们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任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意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选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择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一</w:t>
      </w: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个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兄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弟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结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点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进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行</w:t>
      </w:r>
      <w:r w:rsidRPr="00352A4E">
        <w:rPr>
          <w:rFonts w:ascii="那年十七" w:eastAsia="那年十七" w:hAnsi="新蒂绿豆体" w:hint="eastAsia"/>
          <w:position w:val="4"/>
          <w:sz w:val="18"/>
          <w:szCs w:val="16"/>
          <w:lang w:val="en-US"/>
        </w:rPr>
        <w:t>操</w:t>
      </w: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作</w:t>
      </w:r>
      <w:r w:rsidRPr="00352A4E">
        <w:rPr>
          <w:rFonts w:ascii="那年十七" w:eastAsia="那年十七" w:hAnsi="新蒂绿豆体" w:hint="eastAsia"/>
          <w:position w:val="4"/>
          <w:sz w:val="18"/>
          <w:szCs w:val="16"/>
          <w:lang w:val="en-US"/>
        </w:rPr>
        <w:t>即</w:t>
      </w: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可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。</w:t>
      </w:r>
    </w:p>
    <w:tbl>
      <w:tblPr>
        <w:tblW w:w="0" w:type="dxa"/>
        <w:tblCellSpacing w:w="15" w:type="dxa"/>
        <w:shd w:val="clear" w:color="auto" w:fill="F8F9F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1"/>
        <w:gridCol w:w="36"/>
        <w:gridCol w:w="605"/>
        <w:gridCol w:w="749"/>
      </w:tblGrid>
      <w:tr w:rsidR="0034296A" w:rsidRPr="00352A4E" w14:paraId="38C66528" w14:textId="77777777" w:rsidTr="0034296A">
        <w:trPr>
          <w:tblCellSpacing w:w="15" w:type="dxa"/>
        </w:trPr>
        <w:tc>
          <w:tcPr>
            <w:tcW w:w="0" w:type="auto"/>
            <w:shd w:val="clear" w:color="auto" w:fill="F8F9FA"/>
            <w:noWrap/>
            <w:hideMark/>
          </w:tcPr>
          <w:p w14:paraId="60189AF3" w14:textId="77777777" w:rsidR="0034296A" w:rsidRPr="00352A4E" w:rsidRDefault="0034296A" w:rsidP="00352A4E">
            <w:pPr>
              <w:widowControl/>
              <w:spacing w:before="100" w:beforeAutospacing="1" w:after="100" w:afterAutospacing="1" w:line="250" w:lineRule="exact"/>
              <w:jc w:val="left"/>
              <w:rPr>
                <w:rFonts w:ascii="冬雪静人间" w:eastAsia="冬雪静人间" w:hAnsi="Zeyada" w:cs="Arial"/>
                <w:b/>
                <w:bCs/>
                <w:position w:val="4"/>
                <w:sz w:val="18"/>
                <w:szCs w:val="16"/>
              </w:rPr>
            </w:pPr>
            <w:proofErr w:type="spellStart"/>
            <w:r w:rsidRPr="00352A4E">
              <w:rPr>
                <w:rFonts w:ascii="半醉半醒半浮生" w:eastAsia="半醉半醒半浮生" w:hAnsi="Zeyada" w:cs="Arial"/>
                <w:b/>
                <w:bCs/>
                <w:position w:val="4"/>
                <w:sz w:val="18"/>
                <w:szCs w:val="16"/>
              </w:rPr>
              <w:t>A</w:t>
            </w:r>
            <w:r w:rsidRPr="00352A4E">
              <w:rPr>
                <w:rFonts w:ascii="那年十七" w:eastAsia="那年十七" w:hAnsi="Zeyada" w:cs="Arial"/>
                <w:b/>
                <w:bCs/>
                <w:position w:val="2"/>
                <w:sz w:val="17"/>
                <w:szCs w:val="16"/>
              </w:rPr>
              <w:t>l</w:t>
            </w:r>
            <w:r w:rsidRPr="00352A4E">
              <w:rPr>
                <w:rFonts w:ascii="那年十七" w:eastAsia="那年十七" w:hAnsi="Zeyada" w:cs="Arial"/>
                <w:b/>
                <w:bCs/>
                <w:position w:val="6"/>
                <w:sz w:val="17"/>
                <w:szCs w:val="16"/>
              </w:rPr>
              <w:t>g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6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新蒂绿豆体" w:cs="Arial"/>
                <w:b/>
                <w:bCs/>
                <w:position w:val="6"/>
                <w:sz w:val="17"/>
                <w:szCs w:val="16"/>
              </w:rPr>
              <w:t>r</w:t>
            </w:r>
            <w:r w:rsidRPr="00352A4E">
              <w:rPr>
                <w:rFonts w:ascii="那年十七" w:eastAsia="那年十七" w:hAnsi="Zeyada" w:cs="Arial"/>
                <w:b/>
                <w:bCs/>
                <w:position w:val="4"/>
                <w:sz w:val="17"/>
                <w:szCs w:val="16"/>
              </w:rPr>
              <w:t>i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2"/>
                <w:sz w:val="18"/>
                <w:szCs w:val="16"/>
              </w:rPr>
              <w:t>t</w:t>
            </w:r>
            <w:r w:rsidRPr="00352A4E">
              <w:rPr>
                <w:rFonts w:ascii="半醉半醒半浮生" w:eastAsia="半醉半醒半浮生" w:hAnsi="新蒂绿豆体" w:cs="Arial"/>
                <w:b/>
                <w:bCs/>
                <w:position w:val="6"/>
                <w:sz w:val="18"/>
                <w:szCs w:val="16"/>
              </w:rPr>
              <w:t>h</w:t>
            </w:r>
            <w:r w:rsidRPr="00352A4E">
              <w:rPr>
                <w:rFonts w:ascii="那年十七" w:eastAsia="那年十七" w:hAnsi="新蒂绿豆体" w:cs="Arial"/>
                <w:b/>
                <w:bCs/>
                <w:position w:val="4"/>
                <w:sz w:val="18"/>
                <w:szCs w:val="16"/>
              </w:rPr>
              <w:t>m</w:t>
            </w:r>
            <w:proofErr w:type="spellEnd"/>
          </w:p>
        </w:tc>
        <w:tc>
          <w:tcPr>
            <w:tcW w:w="0" w:type="auto"/>
            <w:shd w:val="clear" w:color="auto" w:fill="F8F9FA"/>
            <w:hideMark/>
          </w:tcPr>
          <w:p w14:paraId="2AFD4015" w14:textId="77777777" w:rsidR="0034296A" w:rsidRPr="00352A4E" w:rsidRDefault="0034296A" w:rsidP="00352A4E">
            <w:pPr>
              <w:widowControl/>
              <w:spacing w:before="100" w:beforeAutospacing="1" w:after="100" w:afterAutospacing="1" w:line="240" w:lineRule="exact"/>
              <w:jc w:val="left"/>
              <w:rPr>
                <w:rFonts w:ascii="半醉半醒半浮生" w:eastAsia="半醉半醒半浮生" w:hAnsi="Cuteness" w:cs="Arial"/>
                <w:b/>
                <w:bCs/>
                <w:position w:val="4"/>
                <w:sz w:val="18"/>
                <w:szCs w:val="16"/>
              </w:rPr>
            </w:pPr>
          </w:p>
        </w:tc>
        <w:tc>
          <w:tcPr>
            <w:tcW w:w="0" w:type="auto"/>
            <w:shd w:val="clear" w:color="auto" w:fill="F8F9FA"/>
            <w:hideMark/>
          </w:tcPr>
          <w:p w14:paraId="50903D5F" w14:textId="77777777" w:rsidR="0034296A" w:rsidRPr="00352A4E" w:rsidRDefault="0034296A" w:rsidP="00352A4E">
            <w:pPr>
              <w:widowControl/>
              <w:spacing w:before="100" w:beforeAutospacing="1" w:after="100" w:afterAutospacing="1" w:line="250" w:lineRule="exact"/>
              <w:jc w:val="left"/>
              <w:rPr>
                <w:rFonts w:ascii="那年十七" w:eastAsia="那年十七" w:hAnsi="Zeyada" w:cs="Arial"/>
                <w:position w:val="2"/>
                <w:sz w:val="18"/>
                <w:szCs w:val="16"/>
              </w:rPr>
            </w:pPr>
            <w:proofErr w:type="spellStart"/>
            <w:r w:rsidRPr="00352A4E">
              <w:rPr>
                <w:rFonts w:ascii="半醉半醒半浮生" w:eastAsia="半醉半醒半浮生" w:hAnsi="Zeyada" w:cs="Arial"/>
                <w:b/>
                <w:bCs/>
                <w:position w:val="4"/>
                <w:sz w:val="17"/>
                <w:szCs w:val="16"/>
              </w:rPr>
              <w:t>A</w:t>
            </w:r>
            <w:r w:rsidRPr="00352A4E">
              <w:rPr>
                <w:rFonts w:ascii="冬雪静人间" w:eastAsia="冬雪静人间" w:hAnsi="新蒂绿豆体" w:cs="Arial"/>
                <w:b/>
                <w:bCs/>
                <w:position w:val="6"/>
                <w:sz w:val="17"/>
                <w:szCs w:val="16"/>
              </w:rPr>
              <w:t>v</w:t>
            </w:r>
            <w:r w:rsidRPr="00352A4E">
              <w:rPr>
                <w:rFonts w:ascii="冬雪静人间" w:eastAsia="冬雪静人间" w:hAnsi="Zeyada" w:cs="Arial"/>
                <w:b/>
                <w:bCs/>
                <w:position w:val="6"/>
                <w:sz w:val="18"/>
                <w:szCs w:val="16"/>
              </w:rPr>
              <w:t>e</w:t>
            </w:r>
            <w:r w:rsidRPr="00352A4E">
              <w:rPr>
                <w:rFonts w:ascii="半醉半醒半浮生" w:eastAsia="半醉半醒半浮生" w:hAnsi="Cuteness" w:cs="Arial"/>
                <w:b/>
                <w:bCs/>
                <w:position w:val="4"/>
                <w:sz w:val="17"/>
                <w:szCs w:val="16"/>
              </w:rPr>
              <w:t>r</w:t>
            </w:r>
            <w:r w:rsidRPr="00352A4E">
              <w:rPr>
                <w:rFonts w:ascii="半醉半醒半浮生" w:eastAsia="半醉半醒半浮生" w:hAnsi="新蒂绿豆体" w:cs="Arial"/>
                <w:b/>
                <w:bCs/>
                <w:position w:val="4"/>
                <w:sz w:val="17"/>
                <w:szCs w:val="16"/>
              </w:rPr>
              <w:t>a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4"/>
                <w:sz w:val="17"/>
                <w:szCs w:val="16"/>
              </w:rPr>
              <w:t>g</w:t>
            </w:r>
            <w:r w:rsidRPr="00352A4E">
              <w:rPr>
                <w:rFonts w:ascii="冬雪静人间" w:eastAsia="冬雪静人间" w:hAnsi="Zeyada" w:cs="Arial"/>
                <w:b/>
                <w:bCs/>
                <w:position w:val="4"/>
                <w:sz w:val="17"/>
                <w:szCs w:val="16"/>
              </w:rPr>
              <w:t>e</w:t>
            </w:r>
            <w:proofErr w:type="spellEnd"/>
          </w:p>
        </w:tc>
        <w:tc>
          <w:tcPr>
            <w:tcW w:w="0" w:type="auto"/>
            <w:shd w:val="clear" w:color="auto" w:fill="F8F9FA"/>
            <w:hideMark/>
          </w:tcPr>
          <w:p w14:paraId="488F33E3" w14:textId="77777777" w:rsidR="0034296A" w:rsidRPr="00352A4E" w:rsidRDefault="0034296A" w:rsidP="00352A4E">
            <w:pPr>
              <w:widowControl/>
              <w:spacing w:before="100" w:beforeAutospacing="1" w:after="100" w:afterAutospacing="1" w:line="240" w:lineRule="exact"/>
              <w:jc w:val="left"/>
              <w:rPr>
                <w:rFonts w:ascii="那年十七" w:eastAsia="那年十七" w:hAnsi="新蒂绿豆体" w:cs="Arial"/>
                <w:position w:val="6"/>
                <w:sz w:val="17"/>
                <w:szCs w:val="16"/>
              </w:rPr>
            </w:pPr>
            <w:proofErr w:type="spellStart"/>
            <w:r w:rsidRPr="00352A4E">
              <w:rPr>
                <w:rFonts w:ascii="半醉半醒半浮生" w:eastAsia="半醉半醒半浮生" w:hAnsi="Zeyada" w:cs="Arial"/>
                <w:b/>
                <w:bCs/>
                <w:position w:val="2"/>
                <w:sz w:val="17"/>
                <w:szCs w:val="16"/>
              </w:rPr>
              <w:t>W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4"/>
                <w:sz w:val="18"/>
                <w:szCs w:val="16"/>
              </w:rPr>
              <w:t>o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6"/>
                <w:sz w:val="17"/>
                <w:szCs w:val="16"/>
              </w:rPr>
              <w:t>r</w:t>
            </w:r>
            <w:r w:rsidRPr="00352A4E">
              <w:rPr>
                <w:rFonts w:ascii="那年十七" w:eastAsia="那年十七" w:hAnsi="新蒂绿豆体" w:cs="Arial"/>
                <w:b/>
                <w:bCs/>
                <w:position w:val="6"/>
                <w:sz w:val="17"/>
                <w:szCs w:val="16"/>
              </w:rPr>
              <w:t>s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2"/>
                <w:sz w:val="17"/>
                <w:szCs w:val="16"/>
              </w:rPr>
              <w:t>t</w:t>
            </w:r>
            <w:proofErr w:type="spellEnd"/>
            <w:r w:rsidRPr="00352A4E">
              <w:rPr>
                <w:rFonts w:ascii="半醉半醒半浮生" w:eastAsia="半醉半醒半浮生" w:hAnsi="Zeyada" w:cs="Arial"/>
                <w:b/>
                <w:bCs/>
                <w:position w:val="2"/>
                <w:sz w:val="17"/>
                <w:szCs w:val="16"/>
              </w:rPr>
              <w:t xml:space="preserve"> </w:t>
            </w:r>
            <w:r w:rsidRPr="00352A4E">
              <w:rPr>
                <w:rFonts w:ascii="半醉半醒半浮生" w:eastAsia="半醉半醒半浮生" w:hAnsi="Cuteness" w:cs="Arial"/>
                <w:b/>
                <w:bCs/>
                <w:position w:val="6"/>
                <w:sz w:val="17"/>
                <w:szCs w:val="16"/>
              </w:rPr>
              <w:t>c</w:t>
            </w:r>
            <w:r w:rsidRPr="00352A4E">
              <w:rPr>
                <w:rFonts w:ascii="那年十七" w:eastAsia="那年十七" w:hAnsi="新蒂绿豆体" w:cs="Arial"/>
                <w:b/>
                <w:bCs/>
                <w:position w:val="4"/>
                <w:sz w:val="17"/>
                <w:szCs w:val="16"/>
              </w:rPr>
              <w:t>a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6"/>
                <w:sz w:val="18"/>
                <w:szCs w:val="16"/>
              </w:rPr>
              <w:t>s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4"/>
                <w:sz w:val="17"/>
                <w:szCs w:val="16"/>
              </w:rPr>
              <w:t>e</w:t>
            </w:r>
          </w:p>
        </w:tc>
      </w:tr>
      <w:tr w:rsidR="0034296A" w:rsidRPr="00352A4E" w14:paraId="37A48067" w14:textId="77777777" w:rsidTr="0034296A">
        <w:trPr>
          <w:tblCellSpacing w:w="15" w:type="dxa"/>
        </w:trPr>
        <w:tc>
          <w:tcPr>
            <w:tcW w:w="0" w:type="auto"/>
            <w:shd w:val="clear" w:color="auto" w:fill="F8F9FA"/>
            <w:noWrap/>
            <w:hideMark/>
          </w:tcPr>
          <w:p w14:paraId="2E237345" w14:textId="77777777" w:rsidR="0034296A" w:rsidRPr="00352A4E" w:rsidRDefault="0034296A" w:rsidP="00352A4E">
            <w:pPr>
              <w:widowControl/>
              <w:spacing w:before="100" w:beforeAutospacing="1" w:after="100" w:afterAutospacing="1" w:line="230" w:lineRule="exact"/>
              <w:jc w:val="left"/>
              <w:rPr>
                <w:rFonts w:ascii="半醉半醒半浮生" w:eastAsia="半醉半醒半浮生" w:hAnsi="Zeyada" w:cs="Arial"/>
                <w:b/>
                <w:bCs/>
                <w:position w:val="4"/>
                <w:sz w:val="18"/>
                <w:szCs w:val="16"/>
              </w:rPr>
            </w:pPr>
            <w:proofErr w:type="spellStart"/>
            <w:r w:rsidRPr="00352A4E">
              <w:rPr>
                <w:rFonts w:ascii="那年十七" w:eastAsia="那年十七" w:hAnsi="Zeyada" w:cs="Arial"/>
                <w:b/>
                <w:bCs/>
                <w:position w:val="6"/>
                <w:sz w:val="17"/>
                <w:szCs w:val="16"/>
              </w:rPr>
              <w:t>S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4"/>
                <w:sz w:val="17"/>
                <w:szCs w:val="16"/>
              </w:rPr>
              <w:t>p</w:t>
            </w:r>
            <w:r w:rsidRPr="00352A4E">
              <w:rPr>
                <w:rFonts w:ascii="冬雪静人间" w:eastAsia="冬雪静人间" w:hAnsi="新蒂绿豆体" w:cs="Arial"/>
                <w:b/>
                <w:bCs/>
                <w:position w:val="2"/>
                <w:sz w:val="17"/>
                <w:szCs w:val="16"/>
              </w:rPr>
              <w:t>a</w:t>
            </w:r>
            <w:r w:rsidRPr="00352A4E">
              <w:rPr>
                <w:rFonts w:ascii="半醉半醒半浮生" w:eastAsia="半醉半醒半浮生" w:hAnsi="新蒂绿豆体" w:cs="Arial"/>
                <w:b/>
                <w:bCs/>
                <w:position w:val="6"/>
                <w:sz w:val="18"/>
                <w:szCs w:val="16"/>
              </w:rPr>
              <w:t>c</w:t>
            </w:r>
            <w:r w:rsidRPr="00352A4E">
              <w:rPr>
                <w:rFonts w:ascii="那年十七" w:eastAsia="那年十七" w:hAnsi="新蒂绿豆体" w:cs="Arial"/>
                <w:b/>
                <w:bCs/>
                <w:position w:val="4"/>
                <w:sz w:val="17"/>
                <w:szCs w:val="16"/>
              </w:rPr>
              <w:t>e</w:t>
            </w:r>
            <w:proofErr w:type="spellEnd"/>
          </w:p>
        </w:tc>
        <w:tc>
          <w:tcPr>
            <w:tcW w:w="0" w:type="auto"/>
            <w:shd w:val="clear" w:color="auto" w:fill="F8F9FA"/>
            <w:hideMark/>
          </w:tcPr>
          <w:p w14:paraId="2109D956" w14:textId="77777777" w:rsidR="0034296A" w:rsidRPr="00352A4E" w:rsidRDefault="0034296A" w:rsidP="00352A4E">
            <w:pPr>
              <w:widowControl/>
              <w:spacing w:before="100" w:beforeAutospacing="1" w:after="100" w:afterAutospacing="1" w:line="250" w:lineRule="exact"/>
              <w:jc w:val="left"/>
              <w:rPr>
                <w:rFonts w:ascii="冬雪静人间" w:eastAsia="冬雪静人间" w:hAnsi="Zeyada" w:cs="Arial"/>
                <w:b/>
                <w:bCs/>
                <w:position w:val="4"/>
                <w:sz w:val="17"/>
                <w:szCs w:val="16"/>
              </w:rPr>
            </w:pPr>
          </w:p>
        </w:tc>
        <w:tc>
          <w:tcPr>
            <w:tcW w:w="0" w:type="auto"/>
            <w:shd w:val="clear" w:color="auto" w:fill="F8F9FA"/>
            <w:hideMark/>
          </w:tcPr>
          <w:p w14:paraId="11E385B9" w14:textId="77777777" w:rsidR="0034296A" w:rsidRPr="00352A4E" w:rsidRDefault="0034296A" w:rsidP="00352A4E">
            <w:pPr>
              <w:widowControl/>
              <w:spacing w:before="100" w:beforeAutospacing="1" w:after="100" w:afterAutospacing="1" w:line="230" w:lineRule="exact"/>
              <w:jc w:val="left"/>
              <w:rPr>
                <w:rFonts w:ascii="冬雪静人间" w:eastAsia="冬雪静人间" w:hAnsi="Cuteness" w:cs="Arial"/>
                <w:position w:val="4"/>
                <w:sz w:val="17"/>
                <w:szCs w:val="16"/>
              </w:rPr>
            </w:pPr>
            <w:r w:rsidRPr="00352A4E">
              <w:rPr>
                <w:rFonts w:ascii="那年十七" w:eastAsia="那年十七" w:hAnsi="Cuteness" w:cs="Arial"/>
                <w:position w:val="6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Cuteness" w:cs="Arial"/>
                <w:position w:val="6"/>
                <w:sz w:val="18"/>
                <w:szCs w:val="16"/>
              </w:rPr>
              <w:t>(</w:t>
            </w:r>
            <w:r w:rsidRPr="00352A4E">
              <w:rPr>
                <w:rFonts w:ascii="半醉半醒半浮生" w:eastAsia="半醉半醒半浮生" w:hAnsi="Zeyada" w:cs="Arial"/>
                <w:i/>
                <w:iCs/>
                <w:position w:val="2"/>
                <w:sz w:val="17"/>
                <w:szCs w:val="16"/>
              </w:rPr>
              <w:t>n</w:t>
            </w:r>
            <w:r w:rsidRPr="00352A4E">
              <w:rPr>
                <w:rFonts w:ascii="半醉半醒半浮生" w:eastAsia="半醉半醒半浮生" w:hAnsi="新蒂绿豆体" w:cs="Arial"/>
                <w:position w:val="2"/>
                <w:sz w:val="18"/>
                <w:szCs w:val="16"/>
              </w:rPr>
              <w:t>)</w:t>
            </w:r>
          </w:p>
        </w:tc>
        <w:tc>
          <w:tcPr>
            <w:tcW w:w="0" w:type="auto"/>
            <w:shd w:val="clear" w:color="auto" w:fill="F8F9FA"/>
            <w:hideMark/>
          </w:tcPr>
          <w:p w14:paraId="608DB6A3" w14:textId="77777777" w:rsidR="0034296A" w:rsidRPr="00352A4E" w:rsidRDefault="0034296A" w:rsidP="00352A4E">
            <w:pPr>
              <w:widowControl/>
              <w:spacing w:before="100" w:beforeAutospacing="1" w:after="100" w:afterAutospacing="1" w:line="250" w:lineRule="exact"/>
              <w:jc w:val="left"/>
              <w:rPr>
                <w:rFonts w:ascii="那年十七" w:eastAsia="那年十七" w:hAnsi="Zeyada" w:cs="Arial"/>
                <w:position w:val="2"/>
                <w:sz w:val="17"/>
                <w:szCs w:val="16"/>
              </w:rPr>
            </w:pPr>
            <w:r w:rsidRPr="00352A4E">
              <w:rPr>
                <w:rFonts w:ascii="半醉半醒半浮生" w:eastAsia="半醉半醒半浮生" w:hAnsi="新蒂绿豆体" w:cs="Arial"/>
                <w:position w:val="2"/>
                <w:sz w:val="17"/>
                <w:szCs w:val="16"/>
              </w:rPr>
              <w:t>O</w:t>
            </w:r>
            <w:r w:rsidRPr="00352A4E">
              <w:rPr>
                <w:rFonts w:ascii="半醉半醒半浮生" w:eastAsia="半醉半醒半浮生" w:hAnsi="Zeyada" w:cs="Arial"/>
                <w:position w:val="2"/>
                <w:sz w:val="17"/>
                <w:szCs w:val="16"/>
              </w:rPr>
              <w:t>(</w:t>
            </w:r>
            <w:r w:rsidRPr="00352A4E">
              <w:rPr>
                <w:rFonts w:ascii="冬雪静人间" w:eastAsia="冬雪静人间" w:hAnsi="Cuteness" w:cs="Arial"/>
                <w:i/>
                <w:iCs/>
                <w:position w:val="4"/>
                <w:sz w:val="18"/>
                <w:szCs w:val="16"/>
              </w:rPr>
              <w:t>n</w:t>
            </w:r>
            <w:r w:rsidRPr="00352A4E">
              <w:rPr>
                <w:rFonts w:ascii="那年十七" w:eastAsia="那年十七" w:hAnsi="新蒂绿豆体" w:cs="Arial"/>
                <w:position w:val="2"/>
                <w:sz w:val="17"/>
                <w:szCs w:val="16"/>
              </w:rPr>
              <w:t>)</w:t>
            </w:r>
          </w:p>
        </w:tc>
      </w:tr>
      <w:tr w:rsidR="0034296A" w:rsidRPr="00352A4E" w14:paraId="12152FD2" w14:textId="77777777" w:rsidTr="0034296A">
        <w:trPr>
          <w:tblCellSpacing w:w="15" w:type="dxa"/>
        </w:trPr>
        <w:tc>
          <w:tcPr>
            <w:tcW w:w="0" w:type="auto"/>
            <w:shd w:val="clear" w:color="auto" w:fill="F8F9FA"/>
            <w:noWrap/>
            <w:hideMark/>
          </w:tcPr>
          <w:p w14:paraId="3CDECC8E" w14:textId="77777777" w:rsidR="0034296A" w:rsidRPr="00352A4E" w:rsidRDefault="0034296A" w:rsidP="00352A4E">
            <w:pPr>
              <w:widowControl/>
              <w:spacing w:before="100" w:beforeAutospacing="1" w:after="100" w:afterAutospacing="1" w:line="250" w:lineRule="exact"/>
              <w:jc w:val="left"/>
              <w:rPr>
                <w:rFonts w:ascii="冬雪静人间" w:eastAsia="冬雪静人间" w:hAnsi="Zeyada" w:cs="Arial"/>
                <w:b/>
                <w:bCs/>
                <w:position w:val="2"/>
                <w:sz w:val="17"/>
                <w:szCs w:val="16"/>
              </w:rPr>
            </w:pPr>
            <w:proofErr w:type="spellStart"/>
            <w:r w:rsidRPr="00352A4E">
              <w:rPr>
                <w:rFonts w:ascii="半醉半醒半浮生" w:eastAsia="半醉半醒半浮生" w:hAnsi="Cuteness" w:cs="Arial"/>
                <w:b/>
                <w:bCs/>
                <w:position w:val="4"/>
                <w:sz w:val="17"/>
                <w:szCs w:val="16"/>
              </w:rPr>
              <w:t>S</w:t>
            </w:r>
            <w:r w:rsidRPr="00352A4E">
              <w:rPr>
                <w:rFonts w:ascii="那年十七" w:eastAsia="那年十七" w:hAnsi="Cuteness" w:cs="Arial"/>
                <w:b/>
                <w:bCs/>
                <w:position w:val="6"/>
                <w:sz w:val="17"/>
                <w:szCs w:val="16"/>
              </w:rPr>
              <w:t>e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6"/>
                <w:sz w:val="17"/>
                <w:szCs w:val="16"/>
              </w:rPr>
              <w:t>a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2"/>
                <w:sz w:val="17"/>
                <w:szCs w:val="16"/>
              </w:rPr>
              <w:t>r</w:t>
            </w:r>
            <w:r w:rsidRPr="00352A4E">
              <w:rPr>
                <w:rFonts w:ascii="那年十七" w:eastAsia="那年十七" w:hAnsi="新蒂绿豆体" w:cs="Arial"/>
                <w:b/>
                <w:bCs/>
                <w:position w:val="6"/>
                <w:sz w:val="17"/>
                <w:szCs w:val="16"/>
              </w:rPr>
              <w:t>c</w:t>
            </w:r>
            <w:r w:rsidRPr="00352A4E">
              <w:rPr>
                <w:rFonts w:ascii="冬雪静人间" w:eastAsia="冬雪静人间" w:hAnsi="Zeyada" w:cs="Arial"/>
                <w:b/>
                <w:bCs/>
                <w:position w:val="6"/>
                <w:sz w:val="18"/>
                <w:szCs w:val="16"/>
              </w:rPr>
              <w:t>h</w:t>
            </w:r>
            <w:proofErr w:type="spellEnd"/>
          </w:p>
        </w:tc>
        <w:tc>
          <w:tcPr>
            <w:tcW w:w="0" w:type="auto"/>
            <w:shd w:val="clear" w:color="auto" w:fill="F8F9FA"/>
            <w:hideMark/>
          </w:tcPr>
          <w:p w14:paraId="4A5A34F5" w14:textId="77777777" w:rsidR="0034296A" w:rsidRPr="00352A4E" w:rsidRDefault="0034296A" w:rsidP="00352A4E">
            <w:pPr>
              <w:widowControl/>
              <w:spacing w:before="100" w:beforeAutospacing="1" w:after="100" w:afterAutospacing="1" w:line="240" w:lineRule="exact"/>
              <w:jc w:val="left"/>
              <w:rPr>
                <w:rFonts w:ascii="冬雪静人间" w:eastAsia="冬雪静人间" w:hAnsi="Zeyada" w:cs="Arial"/>
                <w:b/>
                <w:bCs/>
                <w:position w:val="6"/>
                <w:sz w:val="18"/>
                <w:szCs w:val="16"/>
              </w:rPr>
            </w:pPr>
          </w:p>
        </w:tc>
        <w:tc>
          <w:tcPr>
            <w:tcW w:w="0" w:type="auto"/>
            <w:shd w:val="clear" w:color="auto" w:fill="F8F9FA"/>
            <w:hideMark/>
          </w:tcPr>
          <w:p w14:paraId="01AE7EE3" w14:textId="77777777" w:rsidR="0034296A" w:rsidRPr="00352A4E" w:rsidRDefault="0034296A" w:rsidP="00352A4E">
            <w:pPr>
              <w:widowControl/>
              <w:spacing w:before="100" w:beforeAutospacing="1" w:after="100" w:afterAutospacing="1" w:line="230" w:lineRule="exact"/>
              <w:jc w:val="left"/>
              <w:rPr>
                <w:rFonts w:ascii="冬雪静人间" w:eastAsia="冬雪静人间" w:hAnsi="新蒂绿豆体" w:cs="Arial"/>
                <w:position w:val="6"/>
                <w:sz w:val="17"/>
                <w:szCs w:val="16"/>
              </w:rPr>
            </w:pPr>
            <w:proofErr w:type="gramStart"/>
            <w:r w:rsidRPr="00352A4E">
              <w:rPr>
                <w:rFonts w:ascii="冬雪静人间" w:eastAsia="冬雪静人间" w:hAnsi="Cuteness" w:cs="Arial"/>
                <w:position w:val="4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Zeyada" w:cs="Arial"/>
                <w:position w:val="2"/>
                <w:sz w:val="18"/>
                <w:szCs w:val="16"/>
              </w:rPr>
              <w:t>(</w:t>
            </w:r>
            <w:proofErr w:type="gramEnd"/>
            <w:r w:rsidRPr="00352A4E">
              <w:rPr>
                <w:rFonts w:ascii="半醉半醒半浮生" w:eastAsia="半醉半醒半浮生" w:hAnsi="Cuteness" w:cs="Arial"/>
                <w:position w:val="6"/>
                <w:sz w:val="17"/>
                <w:szCs w:val="16"/>
              </w:rPr>
              <w:t>l</w:t>
            </w:r>
            <w:r w:rsidRPr="00352A4E">
              <w:rPr>
                <w:rFonts w:ascii="半醉半醒半浮生" w:eastAsia="半醉半醒半浮生" w:hAnsi="Cuteness" w:cs="Arial"/>
                <w:position w:val="4"/>
                <w:sz w:val="17"/>
                <w:szCs w:val="16"/>
              </w:rPr>
              <w:t>o</w:t>
            </w:r>
            <w:r w:rsidRPr="00352A4E">
              <w:rPr>
                <w:rFonts w:ascii="半醉半醒半浮生" w:eastAsia="半醉半醒半浮生" w:hAnsi="Cuteness" w:cs="Arial"/>
                <w:position w:val="6"/>
                <w:sz w:val="17"/>
                <w:szCs w:val="16"/>
              </w:rPr>
              <w:t>g</w:t>
            </w:r>
            <w:r w:rsidRPr="00352A4E">
              <w:rPr>
                <w:rFonts w:ascii="冬雪静人间" w:eastAsia="冬雪静人间" w:hAnsi="Cuteness" w:cs="Cambria"/>
                <w:position w:val="2"/>
                <w:sz w:val="17"/>
                <w:szCs w:val="16"/>
              </w:rPr>
              <w:t> </w:t>
            </w:r>
            <w:r w:rsidRPr="00352A4E">
              <w:rPr>
                <w:rFonts w:ascii="冬雪静人间" w:eastAsia="冬雪静人间" w:hAnsi="新蒂绿豆体" w:cs="Arial"/>
                <w:i/>
                <w:iCs/>
                <w:position w:val="6"/>
                <w:sz w:val="17"/>
                <w:szCs w:val="16"/>
              </w:rPr>
              <w:t>n</w:t>
            </w:r>
            <w:r w:rsidRPr="00352A4E">
              <w:rPr>
                <w:rFonts w:ascii="那年十七" w:eastAsia="那年十七" w:hAnsi="Zeyada" w:cs="Arial"/>
                <w:position w:val="2"/>
                <w:sz w:val="17"/>
                <w:szCs w:val="16"/>
              </w:rPr>
              <w:t>)</w:t>
            </w:r>
          </w:p>
        </w:tc>
        <w:tc>
          <w:tcPr>
            <w:tcW w:w="0" w:type="auto"/>
            <w:shd w:val="clear" w:color="auto" w:fill="F8F9FA"/>
            <w:hideMark/>
          </w:tcPr>
          <w:p w14:paraId="1E4682D0" w14:textId="77777777" w:rsidR="0034296A" w:rsidRPr="00352A4E" w:rsidRDefault="0034296A" w:rsidP="00352A4E">
            <w:pPr>
              <w:widowControl/>
              <w:spacing w:before="100" w:beforeAutospacing="1" w:after="100" w:afterAutospacing="1" w:line="240" w:lineRule="exact"/>
              <w:jc w:val="left"/>
              <w:rPr>
                <w:rFonts w:ascii="冬雪静人间" w:eastAsia="冬雪静人间" w:hAnsi="Zeyada" w:cs="Arial"/>
                <w:position w:val="2"/>
                <w:sz w:val="17"/>
                <w:szCs w:val="16"/>
              </w:rPr>
            </w:pPr>
            <w:proofErr w:type="gramStart"/>
            <w:r w:rsidRPr="00352A4E">
              <w:rPr>
                <w:rFonts w:ascii="冬雪静人间" w:eastAsia="冬雪静人间" w:hAnsi="Cuteness" w:cs="Arial"/>
                <w:position w:val="4"/>
                <w:sz w:val="17"/>
                <w:szCs w:val="16"/>
              </w:rPr>
              <w:t>O</w:t>
            </w:r>
            <w:r w:rsidRPr="00352A4E">
              <w:rPr>
                <w:rFonts w:ascii="那年十七" w:eastAsia="那年十七" w:hAnsi="Cuteness" w:cs="Arial"/>
                <w:position w:val="4"/>
                <w:sz w:val="17"/>
                <w:szCs w:val="16"/>
              </w:rPr>
              <w:t>(</w:t>
            </w:r>
            <w:proofErr w:type="gramEnd"/>
            <w:r w:rsidRPr="00352A4E">
              <w:rPr>
                <w:rFonts w:ascii="半醉半醒半浮生" w:eastAsia="半醉半醒半浮生" w:hAnsi="Cuteness" w:cs="Arial"/>
                <w:position w:val="4"/>
                <w:sz w:val="18"/>
                <w:szCs w:val="16"/>
              </w:rPr>
              <w:t>l</w:t>
            </w:r>
            <w:r w:rsidRPr="00352A4E">
              <w:rPr>
                <w:rFonts w:ascii="那年十七" w:eastAsia="那年十七" w:hAnsi="Cuteness" w:cs="Arial"/>
                <w:position w:val="4"/>
                <w:sz w:val="17"/>
                <w:szCs w:val="16"/>
              </w:rPr>
              <w:t>o</w:t>
            </w:r>
            <w:r w:rsidRPr="00352A4E">
              <w:rPr>
                <w:rFonts w:ascii="半醉半醒半浮生" w:eastAsia="半醉半醒半浮生" w:hAnsi="新蒂绿豆体" w:cs="Arial"/>
                <w:position w:val="4"/>
                <w:sz w:val="18"/>
                <w:szCs w:val="16"/>
              </w:rPr>
              <w:t>g</w:t>
            </w:r>
            <w:r w:rsidRPr="00352A4E">
              <w:rPr>
                <w:rFonts w:ascii="冬雪静人间" w:eastAsia="冬雪静人间" w:hAnsi="新蒂绿豆体" w:cs="Cambria"/>
                <w:position w:val="4"/>
                <w:sz w:val="17"/>
                <w:szCs w:val="16"/>
              </w:rPr>
              <w:t> </w:t>
            </w:r>
            <w:r w:rsidRPr="00352A4E">
              <w:rPr>
                <w:rFonts w:ascii="半醉半醒半浮生" w:eastAsia="半醉半醒半浮生" w:hAnsi="新蒂绿豆体" w:cs="Arial"/>
                <w:i/>
                <w:iCs/>
                <w:position w:val="2"/>
                <w:sz w:val="17"/>
                <w:szCs w:val="16"/>
              </w:rPr>
              <w:t>n</w:t>
            </w:r>
            <w:r w:rsidRPr="00352A4E">
              <w:rPr>
                <w:rFonts w:ascii="那年十七" w:eastAsia="那年十七" w:hAnsi="新蒂绿豆体" w:cs="Arial"/>
                <w:position w:val="2"/>
                <w:sz w:val="17"/>
                <w:szCs w:val="16"/>
              </w:rPr>
              <w:t>)</w:t>
            </w:r>
          </w:p>
        </w:tc>
      </w:tr>
      <w:tr w:rsidR="0034296A" w:rsidRPr="00352A4E" w14:paraId="1468150D" w14:textId="77777777" w:rsidTr="0034296A">
        <w:trPr>
          <w:tblCellSpacing w:w="15" w:type="dxa"/>
        </w:trPr>
        <w:tc>
          <w:tcPr>
            <w:tcW w:w="0" w:type="auto"/>
            <w:shd w:val="clear" w:color="auto" w:fill="F8F9FA"/>
            <w:noWrap/>
            <w:hideMark/>
          </w:tcPr>
          <w:p w14:paraId="51D855FE" w14:textId="77777777" w:rsidR="0034296A" w:rsidRPr="00352A4E" w:rsidRDefault="0034296A" w:rsidP="00352A4E">
            <w:pPr>
              <w:widowControl/>
              <w:spacing w:before="100" w:beforeAutospacing="1" w:after="100" w:afterAutospacing="1" w:line="250" w:lineRule="exact"/>
              <w:jc w:val="left"/>
              <w:rPr>
                <w:rFonts w:ascii="冬雪静人间" w:eastAsia="冬雪静人间" w:hAnsi="新蒂绿豆体" w:cs="Arial"/>
                <w:b/>
                <w:bCs/>
                <w:position w:val="6"/>
                <w:sz w:val="17"/>
                <w:szCs w:val="16"/>
              </w:rPr>
            </w:pPr>
            <w:r w:rsidRPr="00352A4E">
              <w:rPr>
                <w:rFonts w:ascii="那年十七" w:eastAsia="那年十七" w:hAnsi="Zeyada" w:cs="Arial"/>
                <w:b/>
                <w:bCs/>
                <w:position w:val="2"/>
                <w:sz w:val="18"/>
                <w:szCs w:val="16"/>
              </w:rPr>
              <w:t>I</w:t>
            </w:r>
            <w:r w:rsidRPr="00352A4E">
              <w:rPr>
                <w:rFonts w:ascii="半醉半醒半浮生" w:eastAsia="半醉半醒半浮生" w:hAnsi="Zeyada" w:cs="Arial"/>
                <w:b/>
                <w:bCs/>
                <w:position w:val="4"/>
                <w:sz w:val="17"/>
                <w:szCs w:val="16"/>
              </w:rPr>
              <w:t>n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4"/>
                <w:sz w:val="17"/>
                <w:szCs w:val="16"/>
              </w:rPr>
              <w:t>s</w:t>
            </w:r>
            <w:r w:rsidRPr="00352A4E">
              <w:rPr>
                <w:rFonts w:ascii="半醉半醒半浮生" w:eastAsia="半醉半醒半浮生" w:hAnsi="新蒂绿豆体" w:cs="Arial"/>
                <w:b/>
                <w:bCs/>
                <w:position w:val="2"/>
                <w:sz w:val="18"/>
                <w:szCs w:val="16"/>
              </w:rPr>
              <w:t>e</w:t>
            </w:r>
            <w:r w:rsidRPr="00352A4E">
              <w:rPr>
                <w:rFonts w:ascii="冬雪静人间" w:eastAsia="冬雪静人间" w:hAnsi="新蒂绿豆体" w:cs="Arial"/>
                <w:b/>
                <w:bCs/>
                <w:position w:val="2"/>
                <w:sz w:val="18"/>
                <w:szCs w:val="16"/>
              </w:rPr>
              <w:t>r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4"/>
                <w:sz w:val="18"/>
                <w:szCs w:val="16"/>
              </w:rPr>
              <w:t>t</w:t>
            </w:r>
          </w:p>
        </w:tc>
        <w:tc>
          <w:tcPr>
            <w:tcW w:w="0" w:type="auto"/>
            <w:shd w:val="clear" w:color="auto" w:fill="F8F9FA"/>
            <w:hideMark/>
          </w:tcPr>
          <w:p w14:paraId="7367CEC8" w14:textId="77777777" w:rsidR="0034296A" w:rsidRPr="00352A4E" w:rsidRDefault="0034296A" w:rsidP="00352A4E">
            <w:pPr>
              <w:widowControl/>
              <w:spacing w:before="100" w:beforeAutospacing="1" w:after="100" w:afterAutospacing="1" w:line="250" w:lineRule="exact"/>
              <w:jc w:val="left"/>
              <w:rPr>
                <w:rFonts w:ascii="冬雪静人间" w:eastAsia="冬雪静人间" w:hAnsi="Cuteness" w:cs="Arial"/>
                <w:b/>
                <w:bCs/>
                <w:position w:val="6"/>
                <w:sz w:val="18"/>
                <w:szCs w:val="16"/>
              </w:rPr>
            </w:pPr>
          </w:p>
        </w:tc>
        <w:tc>
          <w:tcPr>
            <w:tcW w:w="0" w:type="auto"/>
            <w:shd w:val="clear" w:color="auto" w:fill="F8F9FA"/>
            <w:hideMark/>
          </w:tcPr>
          <w:p w14:paraId="7074C2DE" w14:textId="77777777" w:rsidR="0034296A" w:rsidRPr="00352A4E" w:rsidRDefault="0034296A" w:rsidP="00352A4E">
            <w:pPr>
              <w:widowControl/>
              <w:spacing w:before="100" w:beforeAutospacing="1" w:after="100" w:afterAutospacing="1" w:line="240" w:lineRule="exact"/>
              <w:jc w:val="left"/>
              <w:rPr>
                <w:rFonts w:ascii="冬雪静人间" w:eastAsia="冬雪静人间" w:hAnsi="新蒂绿豆体" w:cs="Arial"/>
                <w:position w:val="4"/>
                <w:sz w:val="17"/>
                <w:szCs w:val="16"/>
              </w:rPr>
            </w:pPr>
            <w:proofErr w:type="gramStart"/>
            <w:r w:rsidRPr="00352A4E">
              <w:rPr>
                <w:rFonts w:ascii="半醉半醒半浮生" w:eastAsia="半醉半醒半浮生" w:hAnsi="Cuteness" w:cs="Arial"/>
                <w:position w:val="2"/>
                <w:sz w:val="17"/>
                <w:szCs w:val="16"/>
              </w:rPr>
              <w:t>O</w:t>
            </w:r>
            <w:r w:rsidRPr="00352A4E">
              <w:rPr>
                <w:rFonts w:ascii="那年十七" w:eastAsia="那年十七" w:hAnsi="新蒂绿豆体" w:cs="Arial"/>
                <w:position w:val="6"/>
                <w:sz w:val="17"/>
                <w:szCs w:val="16"/>
              </w:rPr>
              <w:t>(</w:t>
            </w:r>
            <w:proofErr w:type="gramEnd"/>
            <w:r w:rsidRPr="00352A4E">
              <w:rPr>
                <w:rFonts w:ascii="冬雪静人间" w:eastAsia="冬雪静人间" w:hAnsi="Cuteness" w:cs="Arial"/>
                <w:position w:val="6"/>
                <w:sz w:val="17"/>
                <w:szCs w:val="16"/>
              </w:rPr>
              <w:t>l</w:t>
            </w:r>
            <w:r w:rsidRPr="00352A4E">
              <w:rPr>
                <w:rFonts w:ascii="那年十七" w:eastAsia="那年十七" w:hAnsi="新蒂绿豆体" w:cs="Arial"/>
                <w:position w:val="2"/>
                <w:sz w:val="18"/>
                <w:szCs w:val="16"/>
              </w:rPr>
              <w:t>o</w:t>
            </w:r>
            <w:r w:rsidRPr="00352A4E">
              <w:rPr>
                <w:rFonts w:ascii="冬雪静人间" w:eastAsia="冬雪静人间" w:hAnsi="新蒂绿豆体" w:cs="Arial"/>
                <w:position w:val="6"/>
                <w:sz w:val="17"/>
                <w:szCs w:val="16"/>
              </w:rPr>
              <w:t>g</w:t>
            </w:r>
            <w:r w:rsidRPr="00352A4E">
              <w:rPr>
                <w:rFonts w:ascii="那年十七" w:eastAsia="那年十七" w:hAnsi="新蒂绿豆体" w:cs="Cambria"/>
                <w:position w:val="4"/>
                <w:sz w:val="17"/>
                <w:szCs w:val="16"/>
              </w:rPr>
              <w:t> </w:t>
            </w:r>
            <w:r w:rsidRPr="00352A4E">
              <w:rPr>
                <w:rFonts w:ascii="那年十七" w:eastAsia="那年十七" w:hAnsi="Cuteness" w:cs="Arial"/>
                <w:i/>
                <w:iCs/>
                <w:position w:val="2"/>
                <w:sz w:val="17"/>
                <w:szCs w:val="16"/>
              </w:rPr>
              <w:t>n</w:t>
            </w:r>
            <w:r w:rsidRPr="00352A4E">
              <w:rPr>
                <w:rFonts w:ascii="冬雪静人间" w:eastAsia="冬雪静人间" w:hAnsi="Zeyada" w:cs="Arial"/>
                <w:position w:val="6"/>
                <w:sz w:val="17"/>
                <w:szCs w:val="16"/>
              </w:rPr>
              <w:t>)</w:t>
            </w:r>
          </w:p>
        </w:tc>
        <w:tc>
          <w:tcPr>
            <w:tcW w:w="0" w:type="auto"/>
            <w:shd w:val="clear" w:color="auto" w:fill="F8F9FA"/>
            <w:hideMark/>
          </w:tcPr>
          <w:p w14:paraId="4A64B45C" w14:textId="77777777" w:rsidR="0034296A" w:rsidRPr="00352A4E" w:rsidRDefault="0034296A" w:rsidP="00352A4E">
            <w:pPr>
              <w:widowControl/>
              <w:spacing w:before="100" w:beforeAutospacing="1" w:after="100" w:afterAutospacing="1" w:line="240" w:lineRule="exact"/>
              <w:jc w:val="left"/>
              <w:rPr>
                <w:rFonts w:ascii="冬雪静人间" w:eastAsia="冬雪静人间" w:hAnsi="新蒂绿豆体" w:cs="Arial"/>
                <w:position w:val="2"/>
                <w:sz w:val="17"/>
                <w:szCs w:val="16"/>
              </w:rPr>
            </w:pPr>
            <w:proofErr w:type="gramStart"/>
            <w:r w:rsidRPr="00352A4E">
              <w:rPr>
                <w:rFonts w:ascii="冬雪静人间" w:eastAsia="冬雪静人间" w:hAnsi="Cuteness" w:cs="Arial"/>
                <w:position w:val="6"/>
                <w:sz w:val="17"/>
                <w:szCs w:val="16"/>
              </w:rPr>
              <w:t>O</w:t>
            </w:r>
            <w:r w:rsidRPr="00352A4E">
              <w:rPr>
                <w:rFonts w:ascii="那年十七" w:eastAsia="那年十七" w:hAnsi="新蒂绿豆体" w:cs="Arial"/>
                <w:position w:val="2"/>
                <w:sz w:val="18"/>
                <w:szCs w:val="16"/>
              </w:rPr>
              <w:t>(</w:t>
            </w:r>
            <w:proofErr w:type="gramEnd"/>
            <w:r w:rsidRPr="00352A4E">
              <w:rPr>
                <w:rFonts w:ascii="那年十七" w:eastAsia="那年十七" w:hAnsi="Cuteness" w:cs="Arial"/>
                <w:position w:val="6"/>
                <w:sz w:val="18"/>
                <w:szCs w:val="16"/>
              </w:rPr>
              <w:t>l</w:t>
            </w:r>
            <w:r w:rsidRPr="00352A4E">
              <w:rPr>
                <w:rFonts w:ascii="冬雪静人间" w:eastAsia="冬雪静人间" w:hAnsi="Cuteness" w:cs="Arial"/>
                <w:position w:val="2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新蒂绿豆体" w:cs="Arial"/>
                <w:position w:val="6"/>
                <w:sz w:val="18"/>
                <w:szCs w:val="16"/>
              </w:rPr>
              <w:t>g</w:t>
            </w:r>
            <w:r w:rsidRPr="00352A4E">
              <w:rPr>
                <w:rFonts w:ascii="那年十七" w:eastAsia="那年十七" w:hAnsi="Cuteness" w:cs="Cambria"/>
                <w:position w:val="6"/>
                <w:sz w:val="17"/>
                <w:szCs w:val="16"/>
              </w:rPr>
              <w:t> </w:t>
            </w:r>
            <w:r w:rsidRPr="00352A4E">
              <w:rPr>
                <w:rFonts w:ascii="那年十七" w:eastAsia="那年十七" w:hAnsi="Cuteness" w:cs="Arial"/>
                <w:i/>
                <w:iCs/>
                <w:position w:val="4"/>
                <w:sz w:val="17"/>
                <w:szCs w:val="16"/>
              </w:rPr>
              <w:t>n</w:t>
            </w:r>
            <w:r w:rsidRPr="00352A4E">
              <w:rPr>
                <w:rFonts w:ascii="那年十七" w:eastAsia="那年十七" w:hAnsi="Zeyada" w:cs="Arial"/>
                <w:position w:val="4"/>
                <w:sz w:val="17"/>
                <w:szCs w:val="16"/>
              </w:rPr>
              <w:t>)</w:t>
            </w:r>
          </w:p>
        </w:tc>
      </w:tr>
      <w:tr w:rsidR="0034296A" w:rsidRPr="00352A4E" w14:paraId="115062B6" w14:textId="77777777" w:rsidTr="0034296A">
        <w:trPr>
          <w:tblCellSpacing w:w="15" w:type="dxa"/>
        </w:trPr>
        <w:tc>
          <w:tcPr>
            <w:tcW w:w="0" w:type="auto"/>
            <w:shd w:val="clear" w:color="auto" w:fill="F8F9FA"/>
            <w:noWrap/>
            <w:hideMark/>
          </w:tcPr>
          <w:p w14:paraId="77FC4F36" w14:textId="77777777" w:rsidR="0034296A" w:rsidRPr="00352A4E" w:rsidRDefault="0034296A" w:rsidP="00352A4E">
            <w:pPr>
              <w:widowControl/>
              <w:spacing w:before="100" w:beforeAutospacing="1" w:after="100" w:afterAutospacing="1" w:line="260" w:lineRule="exact"/>
              <w:jc w:val="left"/>
              <w:rPr>
                <w:rFonts w:ascii="那年十七" w:eastAsia="那年十七" w:hAnsi="Cuteness" w:cs="Arial"/>
                <w:b/>
                <w:bCs/>
                <w:position w:val="4"/>
                <w:sz w:val="17"/>
                <w:szCs w:val="16"/>
              </w:rPr>
            </w:pPr>
            <w:proofErr w:type="spellStart"/>
            <w:r w:rsidRPr="00352A4E">
              <w:rPr>
                <w:rFonts w:ascii="那年十七" w:eastAsia="那年十七" w:hAnsi="Cuteness" w:cs="Arial"/>
                <w:b/>
                <w:bCs/>
                <w:position w:val="6"/>
                <w:sz w:val="17"/>
                <w:szCs w:val="16"/>
              </w:rPr>
              <w:t>D</w:t>
            </w:r>
            <w:r w:rsidRPr="00352A4E">
              <w:rPr>
                <w:rFonts w:ascii="半醉半醒半浮生" w:eastAsia="半醉半醒半浮生" w:hAnsi="新蒂绿豆体" w:cs="Arial"/>
                <w:b/>
                <w:bCs/>
                <w:position w:val="2"/>
                <w:sz w:val="17"/>
                <w:szCs w:val="16"/>
              </w:rPr>
              <w:t>e</w:t>
            </w:r>
            <w:r w:rsidRPr="00352A4E">
              <w:rPr>
                <w:rFonts w:ascii="冬雪静人间" w:eastAsia="冬雪静人间" w:hAnsi="Cuteness" w:cs="Arial"/>
                <w:b/>
                <w:bCs/>
                <w:position w:val="2"/>
                <w:sz w:val="17"/>
                <w:szCs w:val="16"/>
              </w:rPr>
              <w:t>l</w:t>
            </w:r>
            <w:r w:rsidRPr="00352A4E">
              <w:rPr>
                <w:rFonts w:ascii="冬雪静人间" w:eastAsia="冬雪静人间" w:hAnsi="Zeyada" w:cs="Arial"/>
                <w:b/>
                <w:bCs/>
                <w:position w:val="2"/>
                <w:sz w:val="17"/>
                <w:szCs w:val="16"/>
              </w:rPr>
              <w:t>e</w:t>
            </w:r>
            <w:r w:rsidRPr="00352A4E">
              <w:rPr>
                <w:rFonts w:ascii="冬雪静人间" w:eastAsia="冬雪静人间" w:hAnsi="新蒂绿豆体" w:cs="Arial"/>
                <w:b/>
                <w:bCs/>
                <w:position w:val="2"/>
                <w:sz w:val="17"/>
                <w:szCs w:val="16"/>
              </w:rPr>
              <w:t>t</w:t>
            </w:r>
            <w:r w:rsidRPr="00352A4E">
              <w:rPr>
                <w:rFonts w:ascii="半醉半醒半浮生" w:eastAsia="半醉半醒半浮生" w:hAnsi="Cuteness" w:cs="Arial"/>
                <w:b/>
                <w:bCs/>
                <w:position w:val="4"/>
                <w:sz w:val="17"/>
                <w:szCs w:val="16"/>
              </w:rPr>
              <w:t>e</w:t>
            </w:r>
            <w:proofErr w:type="spellEnd"/>
          </w:p>
        </w:tc>
        <w:tc>
          <w:tcPr>
            <w:tcW w:w="0" w:type="auto"/>
            <w:shd w:val="clear" w:color="auto" w:fill="F8F9FA"/>
            <w:hideMark/>
          </w:tcPr>
          <w:p w14:paraId="2577D35D" w14:textId="77777777" w:rsidR="0034296A" w:rsidRPr="00352A4E" w:rsidRDefault="0034296A" w:rsidP="00352A4E">
            <w:pPr>
              <w:widowControl/>
              <w:spacing w:before="100" w:beforeAutospacing="1" w:after="100" w:afterAutospacing="1" w:line="250" w:lineRule="exact"/>
              <w:jc w:val="left"/>
              <w:rPr>
                <w:rFonts w:ascii="那年十七" w:eastAsia="那年十七" w:hAnsi="新蒂绿豆体" w:cs="Arial"/>
                <w:b/>
                <w:bCs/>
                <w:position w:val="2"/>
                <w:sz w:val="17"/>
                <w:szCs w:val="16"/>
              </w:rPr>
            </w:pPr>
          </w:p>
        </w:tc>
        <w:tc>
          <w:tcPr>
            <w:tcW w:w="0" w:type="auto"/>
            <w:shd w:val="clear" w:color="auto" w:fill="F8F9FA"/>
            <w:hideMark/>
          </w:tcPr>
          <w:p w14:paraId="00F45D4C" w14:textId="77777777" w:rsidR="0034296A" w:rsidRPr="00352A4E" w:rsidRDefault="0034296A" w:rsidP="00352A4E">
            <w:pPr>
              <w:widowControl/>
              <w:spacing w:before="100" w:beforeAutospacing="1" w:after="100" w:afterAutospacing="1" w:line="240" w:lineRule="exact"/>
              <w:jc w:val="left"/>
              <w:rPr>
                <w:rFonts w:ascii="冬雪静人间" w:eastAsia="冬雪静人间" w:hAnsi="Zeyada" w:cs="Arial"/>
                <w:position w:val="6"/>
                <w:sz w:val="17"/>
                <w:szCs w:val="16"/>
              </w:rPr>
            </w:pPr>
            <w:proofErr w:type="gramStart"/>
            <w:r w:rsidRPr="00352A4E">
              <w:rPr>
                <w:rFonts w:ascii="那年十七" w:eastAsia="那年十七" w:hAnsi="Zeyada" w:cs="Arial"/>
                <w:position w:val="4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Cuteness" w:cs="Arial"/>
                <w:position w:val="2"/>
                <w:sz w:val="18"/>
                <w:szCs w:val="16"/>
              </w:rPr>
              <w:t>(</w:t>
            </w:r>
            <w:proofErr w:type="gramEnd"/>
            <w:r w:rsidRPr="00352A4E">
              <w:rPr>
                <w:rFonts w:ascii="那年十七" w:eastAsia="那年十七" w:hAnsi="新蒂绿豆体" w:cs="Arial"/>
                <w:position w:val="4"/>
                <w:sz w:val="17"/>
                <w:szCs w:val="16"/>
              </w:rPr>
              <w:t>l</w:t>
            </w:r>
            <w:r w:rsidRPr="00352A4E">
              <w:rPr>
                <w:rFonts w:ascii="那年十七" w:eastAsia="那年十七" w:hAnsi="Cuteness" w:cs="Arial"/>
                <w:position w:val="4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Zeyada" w:cs="Arial"/>
                <w:position w:val="6"/>
                <w:sz w:val="17"/>
                <w:szCs w:val="16"/>
              </w:rPr>
              <w:t>g</w:t>
            </w:r>
            <w:r w:rsidRPr="00352A4E">
              <w:rPr>
                <w:rFonts w:ascii="半醉半醒半浮生" w:eastAsia="半醉半醒半浮生" w:hAnsi="Cuteness" w:cs="Cambria"/>
                <w:position w:val="2"/>
                <w:sz w:val="17"/>
                <w:szCs w:val="16"/>
              </w:rPr>
              <w:t> </w:t>
            </w:r>
            <w:r w:rsidRPr="00352A4E">
              <w:rPr>
                <w:rFonts w:ascii="冬雪静人间" w:eastAsia="冬雪静人间" w:hAnsi="Zeyada" w:cs="Arial"/>
                <w:i/>
                <w:iCs/>
                <w:position w:val="6"/>
                <w:sz w:val="17"/>
                <w:szCs w:val="16"/>
              </w:rPr>
              <w:t>n</w:t>
            </w:r>
            <w:r w:rsidRPr="00352A4E">
              <w:rPr>
                <w:rFonts w:ascii="冬雪静人间" w:eastAsia="冬雪静人间" w:hAnsi="Zeyada" w:cs="Arial"/>
                <w:position w:val="4"/>
                <w:sz w:val="17"/>
                <w:szCs w:val="16"/>
              </w:rPr>
              <w:t>)</w:t>
            </w:r>
          </w:p>
        </w:tc>
        <w:tc>
          <w:tcPr>
            <w:tcW w:w="0" w:type="auto"/>
            <w:shd w:val="clear" w:color="auto" w:fill="F8F9FA"/>
            <w:hideMark/>
          </w:tcPr>
          <w:p w14:paraId="39ABDD2A" w14:textId="77777777" w:rsidR="0034296A" w:rsidRPr="00352A4E" w:rsidRDefault="0034296A" w:rsidP="00352A4E">
            <w:pPr>
              <w:widowControl/>
              <w:spacing w:before="100" w:beforeAutospacing="1" w:after="100" w:afterAutospacing="1" w:line="240" w:lineRule="exact"/>
              <w:jc w:val="left"/>
              <w:rPr>
                <w:rFonts w:ascii="那年十七" w:eastAsia="那年十七" w:hAnsi="Zeyada" w:cs="Arial"/>
                <w:position w:val="6"/>
                <w:sz w:val="17"/>
                <w:szCs w:val="16"/>
              </w:rPr>
            </w:pPr>
            <w:proofErr w:type="gramStart"/>
            <w:r w:rsidRPr="00352A4E">
              <w:rPr>
                <w:rFonts w:ascii="那年十七" w:eastAsia="那年十七" w:hAnsi="Cuteness" w:cs="Arial"/>
                <w:position w:val="2"/>
                <w:sz w:val="17"/>
                <w:szCs w:val="16"/>
              </w:rPr>
              <w:t>O</w:t>
            </w:r>
            <w:r w:rsidRPr="00352A4E">
              <w:rPr>
                <w:rFonts w:ascii="冬雪静人间" w:eastAsia="冬雪静人间" w:hAnsi="新蒂绿豆体" w:cs="Arial"/>
                <w:position w:val="6"/>
                <w:sz w:val="17"/>
                <w:szCs w:val="16"/>
              </w:rPr>
              <w:t>(</w:t>
            </w:r>
            <w:proofErr w:type="gramEnd"/>
            <w:r w:rsidRPr="00352A4E">
              <w:rPr>
                <w:rFonts w:ascii="冬雪静人间" w:eastAsia="冬雪静人间" w:hAnsi="Zeyada" w:cs="Arial"/>
                <w:position w:val="4"/>
                <w:sz w:val="18"/>
                <w:szCs w:val="16"/>
              </w:rPr>
              <w:t>l</w:t>
            </w:r>
            <w:r w:rsidRPr="00352A4E">
              <w:rPr>
                <w:rFonts w:ascii="半醉半醒半浮生" w:eastAsia="半醉半醒半浮生" w:hAnsi="Cuteness" w:cs="Arial"/>
                <w:position w:val="4"/>
                <w:sz w:val="17"/>
                <w:szCs w:val="16"/>
              </w:rPr>
              <w:t>o</w:t>
            </w:r>
            <w:r w:rsidRPr="00352A4E">
              <w:rPr>
                <w:rFonts w:ascii="那年十七" w:eastAsia="那年十七" w:hAnsi="Zeyada" w:cs="Arial"/>
                <w:position w:val="2"/>
                <w:sz w:val="17"/>
                <w:szCs w:val="16"/>
              </w:rPr>
              <w:t>g</w:t>
            </w:r>
            <w:r w:rsidRPr="00352A4E">
              <w:rPr>
                <w:rFonts w:ascii="半醉半醒半浮生" w:eastAsia="半醉半醒半浮生" w:hAnsi="Cuteness" w:cs="Cambria"/>
                <w:position w:val="2"/>
                <w:sz w:val="17"/>
                <w:szCs w:val="16"/>
              </w:rPr>
              <w:t> </w:t>
            </w:r>
            <w:r w:rsidRPr="00352A4E">
              <w:rPr>
                <w:rFonts w:ascii="那年十七" w:eastAsia="那年十七" w:hAnsi="Cuteness" w:cs="Arial"/>
                <w:i/>
                <w:iCs/>
                <w:position w:val="4"/>
                <w:sz w:val="18"/>
                <w:szCs w:val="16"/>
              </w:rPr>
              <w:t>n</w:t>
            </w:r>
            <w:r w:rsidRPr="00352A4E">
              <w:rPr>
                <w:rFonts w:ascii="半醉半醒半浮生" w:eastAsia="半醉半醒半浮生" w:hAnsi="新蒂绿豆体" w:cs="Arial"/>
                <w:position w:val="6"/>
                <w:sz w:val="17"/>
                <w:szCs w:val="16"/>
              </w:rPr>
              <w:t>)</w:t>
            </w:r>
          </w:p>
        </w:tc>
      </w:tr>
    </w:tbl>
    <w:p w14:paraId="53E7A5E0" w14:textId="77777777" w:rsidR="0034296A" w:rsidRPr="00352A4E" w:rsidRDefault="0034296A" w:rsidP="00352A4E">
      <w:pPr>
        <w:spacing w:after="0" w:line="230" w:lineRule="exact"/>
        <w:rPr>
          <w:rFonts w:ascii="那年十七" w:eastAsia="那年十七" w:hAnsi="Zeyada"/>
          <w:position w:val="2"/>
          <w:sz w:val="18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8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z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)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s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-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-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x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J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.</w:t>
      </w:r>
    </w:p>
    <w:p w14:paraId="78D36055" w14:textId="77777777" w:rsidR="0034296A" w:rsidRPr="00352A4E" w:rsidRDefault="0034296A" w:rsidP="00352A4E">
      <w:pPr>
        <w:spacing w:after="0" w:line="230" w:lineRule="exact"/>
        <w:rPr>
          <w:rFonts w:ascii="那年十七" w:eastAsia="那年十七" w:hAnsi="新蒂绿豆体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proofErr w:type="spellEnd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z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)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(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,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)</w:t>
      </w:r>
    </w:p>
    <w:p w14:paraId="6023948A" w14:textId="77777777" w:rsidR="00915D14" w:rsidRPr="00352A4E" w:rsidRDefault="00915D14" w:rsidP="00352A4E">
      <w:pPr>
        <w:spacing w:after="0" w:line="24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 w:cs="Cambria"/>
          <w:position w:val="6"/>
          <w:sz w:val="18"/>
          <w:szCs w:val="16"/>
          <w:lang w:val="en-US"/>
        </w:rPr>
        <w:t> 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: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(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e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proofErr w:type="spellEnd"/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位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图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索</w:t>
      </w:r>
      <w:r w:rsidRPr="00352A4E">
        <w:rPr>
          <w:rFonts w:ascii="那年十七" w:eastAsia="那年十七" w:hAnsi="Zeyada" w:hint="eastAsia"/>
          <w:position w:val="2"/>
          <w:sz w:val="18"/>
          <w:szCs w:val="16"/>
          <w:lang w:val="en-US"/>
        </w:rPr>
        <w:t>引</w:t>
      </w: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适</w:t>
      </w:r>
      <w:r w:rsidRPr="00352A4E">
        <w:rPr>
          <w:rFonts w:ascii="那年十七" w:eastAsia="那年十七" w:hAnsi="Zeyada" w:hint="eastAsia"/>
          <w:position w:val="6"/>
          <w:sz w:val="18"/>
          <w:szCs w:val="16"/>
          <w:lang w:val="en-US"/>
        </w:rPr>
        <w:t>合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只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有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几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个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固</w:t>
      </w:r>
      <w:r w:rsidRPr="00352A4E">
        <w:rPr>
          <w:rFonts w:ascii="那年十七" w:eastAsia="那年十七" w:hAnsi="Cuteness" w:hint="eastAsia"/>
          <w:position w:val="6"/>
          <w:sz w:val="18"/>
          <w:szCs w:val="16"/>
          <w:lang w:val="en-US"/>
        </w:rPr>
        <w:t>定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值</w:t>
      </w: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的</w:t>
      </w:r>
      <w:r w:rsidRPr="00352A4E">
        <w:rPr>
          <w:rFonts w:ascii="半醉半醒半浮生" w:eastAsia="半醉半醒半浮生" w:hAnsi="Cuteness" w:hint="eastAsia"/>
          <w:position w:val="2"/>
          <w:sz w:val="18"/>
          <w:szCs w:val="16"/>
          <w:lang w:val="en-US"/>
        </w:rPr>
        <w:t>列</w:t>
      </w:r>
      <w:r w:rsidRPr="00352A4E">
        <w:rPr>
          <w:rFonts w:ascii="半醉半醒半浮生" w:eastAsia="半醉半醒半浮生" w:hAnsi="Cuteness" w:hint="eastAsia"/>
          <w:position w:val="6"/>
          <w:sz w:val="18"/>
          <w:szCs w:val="16"/>
          <w:lang w:val="en-US"/>
        </w:rPr>
        <w:t>，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如</w:t>
      </w:r>
      <w:r w:rsidRPr="00352A4E">
        <w:rPr>
          <w:rFonts w:ascii="半醉半醒半浮生" w:eastAsia="半醉半醒半浮生" w:hAnsi="Cuteness" w:hint="eastAsia"/>
          <w:position w:val="4"/>
          <w:sz w:val="18"/>
          <w:szCs w:val="16"/>
          <w:lang w:val="en-US"/>
        </w:rPr>
        <w:t>性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别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、</w:t>
      </w:r>
      <w:r w:rsidRPr="00352A4E">
        <w:rPr>
          <w:rFonts w:ascii="冬雪静人间" w:eastAsia="冬雪静人间" w:hAnsi="新蒂绿豆体" w:hint="eastAsia"/>
          <w:position w:val="2"/>
          <w:sz w:val="18"/>
          <w:szCs w:val="16"/>
          <w:lang w:val="en-US"/>
        </w:rPr>
        <w:t>婚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姻</w:t>
      </w:r>
      <w:r w:rsidRPr="00352A4E">
        <w:rPr>
          <w:rFonts w:ascii="冬雪静人间" w:eastAsia="冬雪静人间" w:hAnsi="Zeyada" w:hint="eastAsia"/>
          <w:position w:val="2"/>
          <w:sz w:val="18"/>
          <w:szCs w:val="16"/>
          <w:lang w:val="en-US"/>
        </w:rPr>
        <w:t>状</w:t>
      </w: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况</w:t>
      </w:r>
      <w:r w:rsidRPr="00352A4E">
        <w:rPr>
          <w:rFonts w:ascii="那年十七" w:eastAsia="那年十七" w:hAnsi="Cuteness" w:hint="eastAsia"/>
          <w:position w:val="4"/>
          <w:sz w:val="18"/>
          <w:szCs w:val="16"/>
          <w:lang w:val="en-US"/>
        </w:rPr>
        <w:t>、</w:t>
      </w:r>
      <w:r w:rsidRPr="00352A4E">
        <w:rPr>
          <w:rFonts w:ascii="半醉半醒半浮生" w:eastAsia="半醉半醒半浮生" w:hAnsi="Zeyada" w:hint="eastAsia"/>
          <w:position w:val="2"/>
          <w:sz w:val="18"/>
          <w:szCs w:val="16"/>
          <w:lang w:val="en-US"/>
        </w:rPr>
        <w:t>行</w:t>
      </w:r>
      <w:r w:rsidRPr="00352A4E">
        <w:rPr>
          <w:rFonts w:ascii="那年十七" w:eastAsia="那年十七" w:hAnsi="新蒂绿豆体" w:hint="eastAsia"/>
          <w:position w:val="2"/>
          <w:sz w:val="18"/>
          <w:szCs w:val="16"/>
          <w:lang w:val="en-US"/>
        </w:rPr>
        <w:t>政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区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等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等</w:t>
      </w:r>
      <w:r w:rsidRPr="00352A4E">
        <w:rPr>
          <w:rFonts w:ascii="冬雪静人间" w:eastAsia="冬雪静人间" w:hAnsi="新蒂绿豆体" w:hint="eastAsia"/>
          <w:position w:val="4"/>
          <w:sz w:val="18"/>
          <w:szCs w:val="16"/>
          <w:lang w:val="en-US"/>
        </w:rPr>
        <w:t>，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而</w:t>
      </w: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身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份</w:t>
      </w: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证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号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这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种</w:t>
      </w:r>
      <w:r w:rsidRPr="00352A4E">
        <w:rPr>
          <w:rFonts w:ascii="那年十七" w:eastAsia="那年十七" w:hAnsi="Zeyada" w:hint="eastAsia"/>
          <w:position w:val="4"/>
          <w:sz w:val="18"/>
          <w:szCs w:val="16"/>
          <w:lang w:val="en-US"/>
        </w:rPr>
        <w:t>类</w:t>
      </w: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型</w:t>
      </w: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不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适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合用位</w:t>
      </w:r>
      <w:r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图</w:t>
      </w: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索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引。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此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外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，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位</w:t>
      </w:r>
      <w:r w:rsidRPr="00352A4E">
        <w:rPr>
          <w:rFonts w:ascii="冬雪静人间" w:eastAsia="冬雪静人间" w:hAnsi="Zeyada" w:hint="eastAsia"/>
          <w:position w:val="6"/>
          <w:sz w:val="18"/>
          <w:szCs w:val="16"/>
          <w:lang w:val="en-US"/>
        </w:rPr>
        <w:t>图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索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引</w:t>
      </w: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适</w:t>
      </w:r>
      <w:r w:rsidRPr="00352A4E">
        <w:rPr>
          <w:rFonts w:ascii="那年十七" w:eastAsia="那年十七" w:hAnsi="新蒂绿豆体" w:hint="eastAsia"/>
          <w:position w:val="4"/>
          <w:sz w:val="18"/>
          <w:szCs w:val="16"/>
          <w:lang w:val="en-US"/>
        </w:rPr>
        <w:t>合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静</w:t>
      </w:r>
      <w:r w:rsidRPr="00352A4E">
        <w:rPr>
          <w:rFonts w:ascii="那年十七" w:eastAsia="那年十七" w:hAnsi="Cuteness" w:hint="eastAsia"/>
          <w:position w:val="4"/>
          <w:sz w:val="18"/>
          <w:szCs w:val="16"/>
          <w:lang w:val="en-US"/>
        </w:rPr>
        <w:t>态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数</w:t>
      </w:r>
      <w:r w:rsidRPr="00352A4E">
        <w:rPr>
          <w:rFonts w:ascii="半醉半醒半浮生" w:eastAsia="半醉半醒半浮生" w:hAnsi="新蒂绿豆体" w:hint="eastAsia"/>
          <w:position w:val="4"/>
          <w:sz w:val="18"/>
          <w:szCs w:val="16"/>
          <w:lang w:val="en-US"/>
        </w:rPr>
        <w:t>据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，</w:t>
      </w:r>
      <w:r w:rsidRPr="00352A4E">
        <w:rPr>
          <w:rFonts w:ascii="冬雪静人间" w:eastAsia="冬雪静人间" w:hAnsi="Cuteness" w:hint="eastAsia"/>
          <w:position w:val="6"/>
          <w:sz w:val="18"/>
          <w:szCs w:val="16"/>
          <w:lang w:val="en-US"/>
        </w:rPr>
        <w:t>而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不</w:t>
      </w:r>
      <w:r w:rsidRPr="00352A4E">
        <w:rPr>
          <w:rFonts w:ascii="半醉半醒半浮生" w:eastAsia="半醉半醒半浮生" w:hAnsi="新蒂绿豆体" w:hint="eastAsia"/>
          <w:position w:val="4"/>
          <w:sz w:val="18"/>
          <w:szCs w:val="16"/>
          <w:lang w:val="en-US"/>
        </w:rPr>
        <w:t>适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合</w:t>
      </w:r>
      <w:r w:rsidRPr="00352A4E">
        <w:rPr>
          <w:rFonts w:ascii="冬雪静人间" w:eastAsia="冬雪静人间" w:hAnsi="Zeyada" w:hint="eastAsia"/>
          <w:position w:val="2"/>
          <w:sz w:val="18"/>
          <w:szCs w:val="16"/>
          <w:lang w:val="en-US"/>
        </w:rPr>
        <w:t>索</w:t>
      </w: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引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频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繁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更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新</w:t>
      </w:r>
      <w:r w:rsidRPr="00352A4E">
        <w:rPr>
          <w:rFonts w:ascii="那年十七" w:eastAsia="那年十七" w:hAnsi="Zeyada" w:hint="eastAsia"/>
          <w:position w:val="4"/>
          <w:sz w:val="18"/>
          <w:szCs w:val="16"/>
          <w:lang w:val="en-US"/>
        </w:rPr>
        <w:t>的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列</w:t>
      </w:r>
    </w:p>
    <w:p w14:paraId="50064F1E" w14:textId="77777777" w:rsidR="00C971A3" w:rsidRPr="00352A4E" w:rsidRDefault="00C971A3" w:rsidP="00352A4E">
      <w:pPr>
        <w:spacing w:after="0" w:line="260" w:lineRule="exact"/>
        <w:rPr>
          <w:rFonts w:ascii="那年十七" w:eastAsia="那年十七" w:hAnsi="新蒂绿豆体"/>
          <w:b/>
          <w:position w:val="6"/>
          <w:sz w:val="18"/>
          <w:szCs w:val="16"/>
          <w:lang w:val="en-US"/>
        </w:rPr>
      </w:pP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b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b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b/>
          <w:position w:val="2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 xml:space="preserve"> I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b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b/>
          <w:position w:val="4"/>
          <w:sz w:val="18"/>
          <w:szCs w:val="16"/>
          <w:lang w:val="en-US"/>
        </w:rPr>
        <w:t>x</w:t>
      </w:r>
      <w:r w:rsidRPr="00352A4E">
        <w:rPr>
          <w:rFonts w:ascii="冬雪静人间" w:eastAsia="冬雪静人间" w:hAnsi="Cuteness"/>
          <w:b/>
          <w:position w:val="2"/>
          <w:sz w:val="18"/>
          <w:szCs w:val="16"/>
          <w:lang w:val="en-US"/>
        </w:rPr>
        <w:t>:</w:t>
      </w:r>
    </w:p>
    <w:p w14:paraId="1D161BB3" w14:textId="77777777" w:rsidR="00C971A3" w:rsidRPr="00352A4E" w:rsidRDefault="00C971A3" w:rsidP="00352A4E">
      <w:pPr>
        <w:spacing w:after="0" w:line="26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proofErr w:type="spellStart"/>
      <w:proofErr w:type="gramStart"/>
      <w:r w:rsidRPr="00352A4E">
        <w:rPr>
          <w:rFonts w:ascii="冬雪静人间" w:eastAsia="冬雪静人间" w:hAnsi="Zeyada"/>
          <w:position w:val="2"/>
          <w:sz w:val="18"/>
          <w:szCs w:val="16"/>
          <w:u w:val="single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8"/>
          <w:szCs w:val="16"/>
          <w:u w:val="single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7"/>
          <w:szCs w:val="16"/>
          <w:u w:val="single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u w:val="single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u w:val="single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u w:val="single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u w:val="single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u w:val="single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u w:val="single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: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proofErr w:type="spellEnd"/>
      <w:proofErr w:type="gramEnd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x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proofErr w:type="spellEnd"/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proofErr w:type="spellEnd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 w:cs="宋体" w:hint="eastAsia"/>
          <w:position w:val="2"/>
          <w:sz w:val="18"/>
          <w:szCs w:val="16"/>
          <w:lang w:val="en-US"/>
        </w:rPr>
        <w:t>∈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proofErr w:type="spellEnd"/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u w:val="single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7"/>
          <w:szCs w:val="16"/>
          <w:u w:val="single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u w:val="single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u w:val="single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u w:val="single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: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J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.</w:t>
      </w:r>
    </w:p>
    <w:p w14:paraId="743167C8" w14:textId="77777777" w:rsidR="00915D14" w:rsidRPr="00352A4E" w:rsidRDefault="00C569E6" w:rsidP="00352A4E">
      <w:pPr>
        <w:spacing w:after="0" w:line="250" w:lineRule="exact"/>
        <w:rPr>
          <w:rFonts w:ascii="那年十七" w:eastAsia="那年十七" w:hAnsi="新蒂绿豆体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noProof/>
          <w:position w:val="6"/>
          <w:sz w:val="17"/>
          <w:szCs w:val="16"/>
          <w:lang w:val="en-US"/>
        </w:rPr>
        <w:drawing>
          <wp:anchor distT="0" distB="0" distL="114300" distR="114300" simplePos="0" relativeHeight="251659264" behindDoc="1" locked="0" layoutInCell="1" allowOverlap="1" wp14:anchorId="7A0DA3AE" wp14:editId="166C4FA4">
            <wp:simplePos x="0" y="0"/>
            <wp:positionH relativeFrom="column">
              <wp:posOffset>1692275</wp:posOffset>
            </wp:positionH>
            <wp:positionV relativeFrom="paragraph">
              <wp:posOffset>135255</wp:posOffset>
            </wp:positionV>
            <wp:extent cx="1874071" cy="559041"/>
            <wp:effectExtent l="0" t="0" r="0" b="0"/>
            <wp:wrapNone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42" r="3431"/>
                    <a:stretch/>
                  </pic:blipFill>
                  <pic:spPr bwMode="auto">
                    <a:xfrm>
                      <a:off x="0" y="0"/>
                      <a:ext cx="1874071" cy="5590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5D14"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J</w:t>
      </w:r>
      <w:r w:rsidR="00915D14"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o</w:t>
      </w:r>
      <w:r w:rsidR="00915D14"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i</w:t>
      </w:r>
      <w:r w:rsidR="00915D14"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n</w:t>
      </w:r>
      <w:r w:rsidR="00915D14" w:rsidRPr="00352A4E">
        <w:rPr>
          <w:rFonts w:ascii="半醉半醒半浮生" w:eastAsia="半醉半醒半浮生" w:hAnsi="新蒂绿豆体"/>
          <w:b/>
          <w:position w:val="2"/>
          <w:sz w:val="18"/>
          <w:szCs w:val="16"/>
          <w:lang w:val="en-US"/>
        </w:rPr>
        <w:t>s</w:t>
      </w:r>
      <w:r w:rsidR="00915D14"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 xml:space="preserve"> </w:t>
      </w:r>
      <w:r w:rsidR="00915D14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="00915D14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915D14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915D14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915D14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="00915D14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915D14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915D14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c</w:t>
      </w:r>
      <w:r w:rsidR="00915D14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="00915D14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m</w:t>
      </w:r>
      <w:r w:rsidR="00915D14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="00915D14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="00915D14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="00915D14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915D14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d</w:t>
      </w:r>
      <w:r w:rsidR="00915D14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="00915D14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w</w:t>
      </w:r>
      <w:r w:rsidR="00915D14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="00915D14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="00915D14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="00915D14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915D14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="00915D14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915D14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915D14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y</w:t>
      </w:r>
      <w:r w:rsidR="00915D14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915D14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="00915D14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915D14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f</w:t>
      </w:r>
      <w:r w:rsidR="00915D14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f</w:t>
      </w:r>
      <w:r w:rsidR="00915D14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915D14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="00915D14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915D14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915D14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915D14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915D14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="00915D14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="00915D14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="00915D14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915D14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915D14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="00915D14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915D14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="00915D14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="00915D14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75434E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75434E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(</w:t>
      </w:r>
      <w:r w:rsidR="0084151F"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外</w:t>
      </w:r>
      <w:r w:rsidR="0084151F"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表</w:t>
      </w:r>
      <w:r w:rsidR="0084151F"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大</w:t>
      </w:r>
      <w:r w:rsidR="0084151F"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小</w:t>
      </w:r>
      <w:proofErr w:type="gramStart"/>
      <w:r w:rsidR="0084151F"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R</w:t>
      </w:r>
      <w:r w:rsidR="0084151F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,</w:t>
      </w:r>
      <w:r w:rsidR="0084151F"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内</w:t>
      </w:r>
      <w:r w:rsidR="0084151F"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表</w:t>
      </w:r>
      <w:proofErr w:type="gramEnd"/>
      <w:r w:rsidR="0084151F"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S</w:t>
      </w:r>
      <w:r w:rsidR="0075434E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)</w:t>
      </w:r>
    </w:p>
    <w:p w14:paraId="266767FB" w14:textId="77777777" w:rsidR="00915D14" w:rsidRPr="00352A4E" w:rsidRDefault="00915D14" w:rsidP="00352A4E">
      <w:pPr>
        <w:spacing w:after="0" w:line="260" w:lineRule="exact"/>
        <w:rPr>
          <w:rFonts w:ascii="冬雪静人间" w:eastAsia="冬雪静人间" w:hAnsi="Zeyada"/>
          <w:position w:val="4"/>
          <w:sz w:val="18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j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</w:p>
    <w:p w14:paraId="680CD9A1" w14:textId="77777777" w:rsidR="00AA7DF1" w:rsidRPr="00352A4E" w:rsidRDefault="00AA7DF1" w:rsidP="00352A4E">
      <w:pPr>
        <w:spacing w:after="0" w:line="25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*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proofErr w:type="spellEnd"/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1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proofErr w:type="spellEnd"/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2</w:t>
      </w:r>
    </w:p>
    <w:p w14:paraId="5005E056" w14:textId="77777777" w:rsidR="00915D14" w:rsidRPr="00352A4E" w:rsidRDefault="00915D14" w:rsidP="00352A4E">
      <w:pPr>
        <w:spacing w:after="0" w:line="250" w:lineRule="exact"/>
        <w:rPr>
          <w:rFonts w:ascii="冬雪静人间" w:eastAsia="冬雪静人间" w:hAnsi="新蒂绿豆体"/>
          <w:position w:val="6"/>
          <w:sz w:val="18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j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</w:p>
    <w:p w14:paraId="0C7C1DD5" w14:textId="5D6FAD5A" w:rsidR="0084151F" w:rsidRPr="00352A4E" w:rsidRDefault="00915D14" w:rsidP="00352A4E">
      <w:pPr>
        <w:spacing w:after="0" w:line="240" w:lineRule="exact"/>
        <w:rPr>
          <w:rFonts w:ascii="冬雪静人间" w:eastAsia="冬雪静人间" w:hAnsi="新蒂绿豆体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proofErr w:type="spellStart"/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x</w:t>
      </w:r>
      <w:proofErr w:type="spellEnd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j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proofErr w:type="spellStart"/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proofErr w:type="spellEnd"/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75434E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75434E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(</w:t>
      </w:r>
      <w:r w:rsidR="0075434E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="0075434E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="0075434E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="0075434E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75434E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x</w:t>
      </w:r>
      <w:r w:rsidR="0075434E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75434E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="0075434E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75434E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proofErr w:type="spellStart"/>
      <w:r w:rsidR="0075434E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75434E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proofErr w:type="spellEnd"/>
      <w:r w:rsidR="0075434E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="0075434E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75434E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="0075434E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o</w:t>
      </w:r>
      <w:r w:rsidR="0075434E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p</w:t>
      </w:r>
      <w:r w:rsidR="0075434E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="0075434E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J</w:t>
      </w:r>
      <w:r w:rsidR="0075434E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="0075434E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="0084151F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="00F74854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)</w:t>
      </w:r>
      <w:r w:rsidR="00610568" w:rsidRPr="00352A4E">
        <w:rPr>
          <w:rFonts w:ascii="那年十七" w:eastAsia="那年十七" w:hAnsi="Zeyada"/>
          <w:noProof/>
          <w:position w:val="2"/>
          <w:sz w:val="18"/>
          <w:lang w:val="en-US"/>
        </w:rPr>
        <w:t xml:space="preserve"> </w:t>
      </w:r>
    </w:p>
    <w:p w14:paraId="10913F03" w14:textId="7BE358B4" w:rsidR="007E1AD2" w:rsidRPr="00352A4E" w:rsidRDefault="00915D14" w:rsidP="00352A4E">
      <w:pPr>
        <w:spacing w:after="0" w:line="240" w:lineRule="exact"/>
        <w:rPr>
          <w:rFonts w:ascii="那年十七" w:eastAsia="那年十七" w:hAnsi="Cuteness"/>
          <w:position w:val="6"/>
          <w:sz w:val="18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proofErr w:type="spellEnd"/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-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j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proofErr w:type="spellStart"/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proofErr w:type="spellEnd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7E1AD2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:</w:t>
      </w:r>
      <w:r w:rsidR="007E1AD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G</w:t>
      </w:r>
      <w:r w:rsidR="007E1AD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7E1AD2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="007E1AD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b</w:t>
      </w:r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proofErr w:type="spellEnd"/>
      <w:r w:rsidR="007E1AD2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="007E1AD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7E1AD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7E1AD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="007E1AD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="007E1AD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proofErr w:type="spellStart"/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proofErr w:type="spellEnd"/>
      <w:r w:rsidR="007E1AD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n </w:t>
      </w:r>
      <w:r w:rsidR="007E1AD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7E1AD2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="007E1AD2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7E1AD2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proofErr w:type="gramStart"/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="007E1AD2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d</w:t>
      </w:r>
      <w:r w:rsidR="007E1AD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7E1AD2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="007E1AD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;</w:t>
      </w:r>
      <w:r w:rsidR="007E1AD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="007E1AD2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d</w:t>
      </w:r>
      <w:r w:rsidR="007E1AD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v</w:t>
      </w:r>
      <w:r w:rsidR="007E1AD2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7E1AD2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proofErr w:type="gramEnd"/>
      <w:r w:rsidR="007E1AD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7E1AD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="007E1AD2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="007E1AD2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proofErr w:type="spellStart"/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proofErr w:type="spellEnd"/>
      <w:r w:rsidR="007E1AD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="007E1AD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proofErr w:type="spellStart"/>
      <w:r w:rsidR="007E1AD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7E1AD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proofErr w:type="spellEnd"/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by</w:t>
      </w:r>
      <w:r w:rsidR="007E1AD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="007E1AD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="007E1AD2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proofErr w:type="spellEnd"/>
      <w:r w:rsidR="007E1AD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="007E1AD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7E1AD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7E1AD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proofErr w:type="spellStart"/>
      <w:r w:rsidR="007E1AD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proofErr w:type="spellEnd"/>
      <w:r w:rsidR="007E1AD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7E1AD2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g</w:t>
      </w:r>
      <w:r w:rsidR="007E1AD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proofErr w:type="spellStart"/>
      <w:r w:rsidR="007E1AD2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="007E1AD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7E1AD2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r</w:t>
      </w:r>
      <w:proofErr w:type="spellEnd"/>
      <w:r w:rsidR="007E1AD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;</w:t>
      </w:r>
      <w:r w:rsidR="007E1AD2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proofErr w:type="spellStart"/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="007E1AD2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proofErr w:type="spellEnd"/>
      <w:r w:rsidR="007E1AD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="007E1AD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="007E1AD2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="007E1AD2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="007E1AD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7E1AD2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="007E1AD2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c</w:t>
      </w:r>
      <w:r w:rsidR="007E1AD2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proofErr w:type="spellStart"/>
      <w:r w:rsidR="007E1AD2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proofErr w:type="spellEnd"/>
      <w:r w:rsidR="007E1AD2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n</w:t>
      </w:r>
      <w:r w:rsidR="007E1AD2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g</w:t>
      </w:r>
      <w:r w:rsidR="007E1AD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c</w:t>
      </w:r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7E1AD2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u</w:t>
      </w:r>
      <w:r w:rsidR="007E1AD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="007E1AD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="007E1AD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7E1AD2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</w:p>
    <w:p w14:paraId="2F2B0645" w14:textId="23A5CA2D" w:rsidR="00AA7DF1" w:rsidRPr="00352A4E" w:rsidRDefault="00AA7DF1" w:rsidP="00352A4E">
      <w:pPr>
        <w:spacing w:after="0" w:line="25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*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proofErr w:type="spellEnd"/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proofErr w:type="spellEnd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2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proofErr w:type="gramStart"/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proofErr w:type="gramEnd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;</w:t>
      </w:r>
    </w:p>
    <w:p w14:paraId="209C570A" w14:textId="77777777" w:rsidR="00AA7DF1" w:rsidRPr="00352A4E" w:rsidRDefault="00AA7DF1" w:rsidP="00352A4E">
      <w:pPr>
        <w:spacing w:after="0" w:line="260" w:lineRule="exact"/>
        <w:rPr>
          <w:rFonts w:ascii="半醉半醒半浮生" w:eastAsia="半醉半醒半浮生" w:hAnsi="Zeyada"/>
          <w:position w:val="2"/>
          <w:sz w:val="18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或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*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proofErr w:type="spellEnd"/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proofErr w:type="spellEnd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2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1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2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</w:p>
    <w:p w14:paraId="28C3E989" w14:textId="5CC28E30" w:rsidR="007E1AD2" w:rsidRPr="00352A4E" w:rsidRDefault="00915D14" w:rsidP="00352A4E">
      <w:pPr>
        <w:spacing w:after="0" w:line="240" w:lineRule="exact"/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proofErr w:type="spellEnd"/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j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o</w:t>
      </w:r>
      <w:proofErr w:type="spellStart"/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i</w:t>
      </w:r>
      <w:proofErr w:type="spellEnd"/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7E1AD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:</w:t>
      </w:r>
      <w:r w:rsidR="007E1AD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="007E1AD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="007E1AD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g</w:t>
      </w:r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7E1AD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7E1AD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="007E1AD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7E1AD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="007E1AD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="007E1AD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y</w:t>
      </w:r>
      <w:r w:rsidR="007E1AD2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r w:rsidR="007E1AD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="007E1AD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7E1AD2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="007E1AD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a</w:t>
      </w:r>
      <w:r w:rsidR="007E1AD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="007E1AD2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j</w:t>
      </w:r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7E1AD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proofErr w:type="spellEnd"/>
      <w:r w:rsidR="007E1AD2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="007E1AD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w</w:t>
      </w:r>
      <w:proofErr w:type="spellStart"/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t</w:t>
      </w:r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proofErr w:type="spellEnd"/>
      <w:r w:rsidR="007E1AD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7E1AD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="007E1AD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proofErr w:type="spellStart"/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proofErr w:type="spellEnd"/>
      <w:r w:rsidR="007E1AD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proofErr w:type="spellStart"/>
      <w:r w:rsidR="007E1AD2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proofErr w:type="spellEnd"/>
      <w:r w:rsidR="007E1AD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="007E1AD2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n</w:t>
      </w:r>
      <w:r w:rsidR="007E1AD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="007E1AD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proofErr w:type="spellStart"/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="007E1AD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="007E1AD2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7E1AD2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="007E1AD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7E1AD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="007E1AD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proofErr w:type="spellEnd"/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="007E1AD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7E1AD2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g</w:t>
      </w:r>
      <w:r w:rsidR="007E1AD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7E1AD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s</w:t>
      </w:r>
      <w:r w:rsidR="007E1AD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7E1AD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7E1AD2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="007E1AD2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f</w:t>
      </w:r>
      <w:r w:rsidR="007E1AD2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="007E1AD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q</w:t>
      </w:r>
      <w:proofErr w:type="spellStart"/>
      <w:r w:rsidR="007E1AD2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u</w:t>
      </w:r>
      <w:r w:rsidR="007E1AD2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proofErr w:type="spellEnd"/>
      <w:r w:rsidR="007E1AD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proofErr w:type="spellStart"/>
      <w:r w:rsidR="007E1AD2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proofErr w:type="spellEnd"/>
      <w:r w:rsidR="007E1AD2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proofErr w:type="spellStart"/>
      <w:r w:rsidR="007E1AD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proofErr w:type="spellEnd"/>
      <w:r w:rsidR="007E1AD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7E1AD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x</w:t>
      </w:r>
      <w:r w:rsidR="007E1AD2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1</w:t>
      </w:r>
      <w:r w:rsidR="007E1AD2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=</w:t>
      </w:r>
      <w:r w:rsidR="007E1AD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="007E1AD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1</w:t>
      </w:r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Cuteness" w:cs="宋体" w:hint="eastAsia"/>
          <w:position w:val="2"/>
          <w:sz w:val="18"/>
          <w:szCs w:val="16"/>
          <w:lang w:val="en-US"/>
        </w:rPr>
        <w:t>∧</w:t>
      </w:r>
      <w:r w:rsidR="007E1AD2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新蒂绿豆体" w:cs="Cambria"/>
          <w:position w:val="4"/>
          <w:sz w:val="17"/>
          <w:szCs w:val="16"/>
          <w:lang w:val="en-US"/>
        </w:rPr>
        <w:t>·</w:t>
      </w:r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Zeyada" w:cs="Cambria"/>
          <w:position w:val="6"/>
          <w:sz w:val="17"/>
          <w:szCs w:val="16"/>
          <w:lang w:val="en-US"/>
        </w:rPr>
        <w:t>·</w:t>
      </w:r>
      <w:r w:rsidR="007E1AD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Zeyada" w:cs="Cambria"/>
          <w:position w:val="2"/>
          <w:sz w:val="18"/>
          <w:szCs w:val="16"/>
          <w:lang w:val="en-US"/>
        </w:rPr>
        <w:t>·</w:t>
      </w:r>
      <w:r w:rsidR="007E1AD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Zeyada" w:cs="宋体" w:hint="eastAsia"/>
          <w:position w:val="4"/>
          <w:sz w:val="18"/>
          <w:szCs w:val="16"/>
          <w:lang w:val="en-US"/>
        </w:rPr>
        <w:t>∧</w:t>
      </w:r>
      <w:r w:rsidR="007E1AD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x</w:t>
      </w:r>
      <w:r w:rsidR="007E1AD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k</w:t>
      </w:r>
      <w:r w:rsidR="007E1AD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=</w:t>
      </w:r>
      <w:r w:rsidR="007E1AD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proofErr w:type="spellStart"/>
      <w:proofErr w:type="gramStart"/>
      <w:r w:rsidR="007E1AD2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y</w:t>
      </w:r>
      <w:r w:rsidR="007E1AD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k</w:t>
      </w:r>
      <w:proofErr w:type="spellEnd"/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:</w:t>
      </w:r>
      <w:proofErr w:type="gramEnd"/>
    </w:p>
    <w:p w14:paraId="7EE2EA82" w14:textId="4C50E3D2" w:rsidR="00AA7DF1" w:rsidRPr="00352A4E" w:rsidRDefault="00AA7DF1" w:rsidP="00352A4E">
      <w:pPr>
        <w:spacing w:after="0" w:line="240" w:lineRule="exact"/>
        <w:rPr>
          <w:rFonts w:ascii="冬雪静人间" w:eastAsia="冬雪静人间" w:hAnsi="Zeyada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*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proofErr w:type="spellEnd"/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1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proofErr w:type="spellEnd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proofErr w:type="gramStart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proofErr w:type="gramEnd"/>
    </w:p>
    <w:p w14:paraId="624B70D7" w14:textId="1D6AA9D2" w:rsidR="00915D14" w:rsidRPr="00352A4E" w:rsidRDefault="00D75D08" w:rsidP="00352A4E">
      <w:pPr>
        <w:spacing w:after="0" w:line="250" w:lineRule="exact"/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noProof/>
          <w:position w:val="4"/>
          <w:sz w:val="17"/>
          <w:szCs w:val="16"/>
          <w:lang w:val="en-US"/>
        </w:rPr>
        <w:drawing>
          <wp:anchor distT="0" distB="0" distL="114300" distR="114300" simplePos="0" relativeHeight="251664384" behindDoc="0" locked="0" layoutInCell="1" allowOverlap="1" wp14:anchorId="45F92F9A" wp14:editId="07EA0117">
            <wp:simplePos x="0" y="0"/>
            <wp:positionH relativeFrom="column">
              <wp:posOffset>1003935</wp:posOffset>
            </wp:positionH>
            <wp:positionV relativeFrom="paragraph">
              <wp:posOffset>99060</wp:posOffset>
            </wp:positionV>
            <wp:extent cx="2346325" cy="1525270"/>
            <wp:effectExtent l="0" t="0" r="0" b="0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325" cy="1525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15D14"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>•</w:t>
      </w:r>
      <w:r w:rsidR="00915D14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proofErr w:type="spellStart"/>
      <w:r w:rsidR="00915D14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915D14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915D14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="00915D14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proofErr w:type="spellEnd"/>
      <w:r w:rsidR="00915D14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x</w:t>
      </w:r>
      <w:r w:rsidR="00915D14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915D14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d</w:t>
      </w:r>
      <w:r w:rsidR="00915D14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-</w:t>
      </w:r>
      <w:r w:rsidR="00915D14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j</w:t>
      </w:r>
      <w:r w:rsidR="00915D14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915D14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915D14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:</w:t>
      </w:r>
      <w:r w:rsidR="007E1AD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proofErr w:type="spellStart"/>
      <w:r w:rsidR="007E1AD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proofErr w:type="spellEnd"/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7E1AD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-</w:t>
      </w:r>
      <w:r w:rsidR="007E1AD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="007E1AD2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o</w:t>
      </w:r>
      <w:proofErr w:type="spellStart"/>
      <w:r w:rsidR="007E1AD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="007E1AD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="007E1AD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="007E1AD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proofErr w:type="spellEnd"/>
      <w:r w:rsidR="007E1AD2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="007E1AD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proofErr w:type="spellStart"/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="007E1AD2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proofErr w:type="spellEnd"/>
      <w:r w:rsidR="007E1AD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="007E1AD2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i</w:t>
      </w:r>
      <w:r w:rsidR="007E1AD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7E1AD2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d</w:t>
      </w:r>
      <w:proofErr w:type="spellEnd"/>
      <w:r w:rsidR="007E1AD2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="007E1AD2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x</w:t>
      </w:r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="007E1AD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7E1AD2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h</w:t>
      </w:r>
      <w:r w:rsidR="007E1AD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proofErr w:type="spellEnd"/>
      <w:r w:rsidR="007E1AD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j</w:t>
      </w:r>
      <w:r w:rsidR="007E1AD2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proofErr w:type="spellStart"/>
      <w:r w:rsidR="007E1AD2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proofErr w:type="spellEnd"/>
      <w:r w:rsidR="007E1AD2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7E1AD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="007E1AD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7E1AD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="007E1AD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="007E1AD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7E1AD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.</w:t>
      </w:r>
      <w:r w:rsidR="007E1AD2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7E1AD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="007E1AD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7E1AD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ws</w:t>
      </w:r>
      <w:r w:rsidR="007E1AD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f</w:t>
      </w:r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7E1AD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="007E1AD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v</w:t>
      </w:r>
      <w:r w:rsidR="007E1AD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7E1AD2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y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f</w:t>
      </w:r>
      <w:r w:rsidR="007E1AD2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7E1AD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="007E1AD2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="007E1AD2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j</w:t>
      </w:r>
      <w:r w:rsidR="007E1AD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="007E1AD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7E1AD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="007E1AD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b</w:t>
      </w:r>
      <w:r w:rsidR="007E1AD2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="007E1AD2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="007E1AD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7E1AD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7E1AD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w</w:t>
      </w:r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7E1AD2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="007E1AD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="007E1AD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="007E1AD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="007E1AD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7E1AD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7E1AD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="007E1AD2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="007E1AD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7E1AD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w</w:t>
      </w:r>
      <w:r w:rsidR="007E1AD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="007E1AD2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="007E1AD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="007E1AD2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k</w:t>
      </w:r>
      <w:r w:rsidR="007E1AD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</w:p>
    <w:p w14:paraId="0334CC70" w14:textId="7145CA31" w:rsidR="00B43042" w:rsidRPr="00352A4E" w:rsidRDefault="00B43042" w:rsidP="00352A4E">
      <w:pPr>
        <w:spacing w:after="0" w:line="260" w:lineRule="exact"/>
        <w:rPr>
          <w:rFonts w:ascii="冬雪静人间" w:eastAsia="冬雪静人间" w:hAnsi="新蒂绿豆体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</w:p>
    <w:p w14:paraId="1B93A07C" w14:textId="77777777" w:rsidR="00B423C0" w:rsidRPr="00352A4E" w:rsidRDefault="00B423C0" w:rsidP="00352A4E">
      <w:pPr>
        <w:spacing w:after="0" w:line="230" w:lineRule="exact"/>
        <w:rPr>
          <w:rFonts w:ascii="那年十七" w:eastAsia="那年十七" w:hAnsi="Cuteness"/>
          <w:b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b/>
          <w:position w:val="2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b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b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b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b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b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2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b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s</w:t>
      </w:r>
    </w:p>
    <w:p w14:paraId="09806695" w14:textId="77777777" w:rsidR="006B593A" w:rsidRPr="00352A4E" w:rsidRDefault="006B593A" w:rsidP="00352A4E">
      <w:pPr>
        <w:spacing w:after="0" w:line="240" w:lineRule="exact"/>
        <w:rPr>
          <w:rFonts w:ascii="那年十七" w:eastAsia="那年十七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Fu</w:t>
      </w:r>
      <w:r w:rsidRPr="00352A4E">
        <w:rPr>
          <w:rFonts w:ascii="半醉半醒半浮生" w:eastAsia="半醉半醒半浮生" w:hAnsi="Zeyada"/>
          <w:b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b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b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: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*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proofErr w:type="spellEnd"/>
    </w:p>
    <w:p w14:paraId="1DEC08B8" w14:textId="77777777" w:rsidR="00B423C0" w:rsidRPr="00352A4E" w:rsidRDefault="006B593A" w:rsidP="00352A4E">
      <w:pPr>
        <w:spacing w:after="0" w:line="260" w:lineRule="exact"/>
        <w:rPr>
          <w:rFonts w:ascii="那年十七" w:eastAsia="那年十七" w:hAnsi="Zeyada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Q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b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b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b/>
          <w:position w:val="2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b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b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 w:cs="Times New Roman"/>
          <w:position w:val="2"/>
          <w:sz w:val="17"/>
          <w:szCs w:val="16"/>
          <w:lang w:val="en-US"/>
        </w:rPr>
        <w:t>–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j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proofErr w:type="gramEnd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Q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e </w:t>
      </w:r>
      <w:proofErr w:type="spellStart"/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q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b/>
          <w:position w:val="2"/>
          <w:sz w:val="17"/>
          <w:szCs w:val="16"/>
          <w:lang w:val="en-US"/>
        </w:rPr>
        <w:t>n</w:t>
      </w:r>
      <w:proofErr w:type="spellEnd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q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?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b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b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b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b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.</w:t>
      </w:r>
    </w:p>
    <w:p w14:paraId="0317433B" w14:textId="77777777" w:rsidR="006B593A" w:rsidRPr="00352A4E" w:rsidRDefault="006B593A" w:rsidP="00352A4E">
      <w:pPr>
        <w:spacing w:after="0" w:line="230" w:lineRule="exact"/>
        <w:rPr>
          <w:rFonts w:ascii="半醉半醒半浮生" w:eastAsia="半醉半醒半浮生" w:hAnsi="Zeyada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n</w:t>
      </w:r>
      <w:proofErr w:type="spellEnd"/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x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e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="00AA7DF1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AA7DF1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="00AA7DF1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AA7DF1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="00AA7DF1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="00AA7DF1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="00AA7DF1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AA7DF1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AA7DF1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*</w:t>
      </w:r>
      <w:r w:rsidR="00AA7DF1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A7DF1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F</w:t>
      </w:r>
      <w:r w:rsidR="00AA7DF1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="00AA7DF1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AA7DF1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="00AA7DF1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="00AA7DF1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="00AA7DF1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AA7DF1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AA7DF1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c</w:t>
      </w:r>
      <w:r w:rsidR="00AA7DF1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="00AA7DF1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="00AA7DF1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proofErr w:type="spellEnd"/>
    </w:p>
    <w:p w14:paraId="2E7ACD61" w14:textId="77777777" w:rsidR="006B593A" w:rsidRPr="00352A4E" w:rsidRDefault="006B593A" w:rsidP="00352A4E">
      <w:pPr>
        <w:spacing w:after="0" w:line="24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6"/>
          <w:sz w:val="18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x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x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x</w:t>
      </w:r>
      <w:r w:rsidR="00B423C0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(</w:t>
      </w:r>
      <w:r w:rsidR="00B423C0"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极</w:t>
      </w:r>
      <w:r w:rsidR="00B423C0"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少</w:t>
      </w:r>
      <w:r w:rsidR="00B423C0" w:rsidRPr="00352A4E">
        <w:rPr>
          <w:rFonts w:ascii="冬雪静人间" w:eastAsia="冬雪静人间" w:hAnsi="新蒂绿豆体" w:hint="eastAsia"/>
          <w:position w:val="4"/>
          <w:sz w:val="18"/>
          <w:szCs w:val="16"/>
          <w:lang w:val="en-US"/>
        </w:rPr>
        <w:t>的</w:t>
      </w:r>
      <w:r w:rsidR="00B423C0" w:rsidRPr="00352A4E">
        <w:rPr>
          <w:rFonts w:ascii="半醉半醒半浮生" w:eastAsia="半醉半醒半浮生" w:hAnsi="Cuteness" w:hint="eastAsia"/>
          <w:position w:val="4"/>
          <w:sz w:val="17"/>
          <w:szCs w:val="16"/>
          <w:lang w:val="en-US"/>
        </w:rPr>
        <w:t>行</w:t>
      </w:r>
      <w:r w:rsidR="00B423C0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)</w:t>
      </w:r>
    </w:p>
    <w:p w14:paraId="3825DCC1" w14:textId="77777777" w:rsidR="00AA7DF1" w:rsidRPr="00352A4E" w:rsidRDefault="00AA7DF1" w:rsidP="00352A4E">
      <w:pPr>
        <w:spacing w:after="0" w:line="26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*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proofErr w:type="spellEnd"/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=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'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0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0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0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0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'</w:t>
      </w:r>
    </w:p>
    <w:p w14:paraId="1F92B2C7" w14:textId="77777777" w:rsidR="00AA7DF1" w:rsidRPr="00352A4E" w:rsidRDefault="006B593A" w:rsidP="00352A4E">
      <w:pPr>
        <w:spacing w:after="0" w:line="250" w:lineRule="exact"/>
        <w:rPr>
          <w:rFonts w:ascii="那年十七" w:eastAsia="那年十七" w:hAnsi="新蒂绿豆体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2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x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x</w:t>
      </w:r>
      <w:r w:rsidR="00AA7DF1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</w:p>
    <w:p w14:paraId="59E14DE3" w14:textId="77777777" w:rsidR="006B593A" w:rsidRPr="00352A4E" w:rsidRDefault="00AA7DF1" w:rsidP="00352A4E">
      <w:pPr>
        <w:spacing w:after="0" w:line="26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*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proofErr w:type="spellEnd"/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&lt;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'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0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0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0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0</w:t>
      </w:r>
      <w:proofErr w:type="gramStart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'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;</w:t>
      </w:r>
      <w:proofErr w:type="gramEnd"/>
    </w:p>
    <w:p w14:paraId="3375F640" w14:textId="77777777" w:rsidR="006B593A" w:rsidRPr="00352A4E" w:rsidRDefault="006B593A" w:rsidP="00352A4E">
      <w:pPr>
        <w:spacing w:after="0" w:line="24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n</w:t>
      </w:r>
      <w:proofErr w:type="spellEnd"/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e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x</w:t>
      </w:r>
      <w:r w:rsidR="00AA7DF1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A7DF1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="00AA7DF1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AA7DF1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="00AA7DF1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="00AA7DF1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="00AA7DF1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AA7DF1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A7DF1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*</w:t>
      </w:r>
      <w:r w:rsidR="00AA7DF1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A7DF1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F</w:t>
      </w:r>
      <w:r w:rsidR="00AA7DF1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="00AA7DF1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="00AA7DF1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M</w:t>
      </w:r>
      <w:r w:rsidR="00AA7DF1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="00AA7DF1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="00AA7DF1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AA7DF1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="00AA7DF1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="00AA7DF1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="00AA7DF1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="00AA7DF1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proofErr w:type="spellEnd"/>
      <w:r w:rsidR="00AA7DF1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A7DF1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W</w:t>
      </w:r>
      <w:r w:rsidR="00AA7DF1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H</w:t>
      </w:r>
      <w:r w:rsidR="00AA7DF1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AA7DF1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="00AA7DF1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AA7DF1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proofErr w:type="spellStart"/>
      <w:r w:rsidR="00AA7DF1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="00AA7DF1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="00AA7DF1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AA7DF1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="00AA7DF1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AA7DF1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="00AA7DF1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="00AA7DF1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proofErr w:type="spellEnd"/>
      <w:r w:rsidR="00AA7DF1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=</w:t>
      </w:r>
      <w:r w:rsidR="00AA7DF1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'</w:t>
      </w:r>
      <w:r w:rsidR="00AA7DF1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="00AA7DF1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="00AA7DF1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e</w:t>
      </w:r>
      <w:r w:rsidR="00AA7DF1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="00AA7DF1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="00AA7DF1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="00AA7DF1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AA7DF1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g</w:t>
      </w:r>
      <w:r w:rsidR="00AA7DF1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'</w:t>
      </w:r>
    </w:p>
    <w:p w14:paraId="4F74C798" w14:textId="77777777" w:rsidR="006B593A" w:rsidRPr="00352A4E" w:rsidRDefault="006B593A" w:rsidP="00352A4E">
      <w:pPr>
        <w:spacing w:after="0" w:line="260" w:lineRule="exact"/>
        <w:rPr>
          <w:rFonts w:ascii="冬雪静人间" w:eastAsia="冬雪静人间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x</w:t>
      </w:r>
      <w:r w:rsidR="00B423C0"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.</w:t>
      </w:r>
      <w:r w:rsidR="00B423C0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B423C0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="00B423C0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B423C0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B423C0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="00B423C0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="00B423C0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B423C0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="00B423C0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="00B423C0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="00B423C0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="00B423C0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="00B423C0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="00B423C0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B423C0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B423C0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="00B423C0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B423C0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="00B423C0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="00B423C0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c</w:t>
      </w:r>
      <w:r w:rsidR="00B423C0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="00B423C0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="00B423C0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="00B423C0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="00B423C0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="00B423C0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B423C0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B423C0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B423C0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B423C0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="00B423C0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="00B423C0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="00B423C0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B423C0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x</w:t>
      </w:r>
      <w:r w:rsidR="00B423C0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B423C0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="00B423C0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="00B423C0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B423C0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B423C0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B423C0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B423C0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B423C0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="00B423C0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e</w:t>
      </w:r>
      <w:r w:rsidR="00B423C0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B423C0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B423C0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="00B423C0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="00B423C0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B423C0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="00B423C0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="00B423C0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B423C0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="00B423C0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B423C0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B423C0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="00B423C0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="00B423C0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B423C0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="00B423C0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="00B423C0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="00B423C0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o</w:t>
      </w:r>
      <w:r w:rsidR="00B423C0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B423C0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="00B423C0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="00B423C0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t</w:t>
      </w:r>
      <w:r w:rsidR="00B423C0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="00B423C0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="00B423C0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B423C0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="00B423C0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f</w:t>
      </w:r>
      <w:r w:rsidR="00B423C0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="00B423C0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r</w:t>
      </w:r>
      <w:r w:rsidR="00B423C0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B423C0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B423C0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B423C0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="00B423C0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B423C0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q</w:t>
      </w:r>
      <w:r w:rsidR="00B423C0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="00B423C0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n</w:t>
      </w:r>
      <w:r w:rsidR="00B423C0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="00B423C0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="00B423C0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B423C0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="00B423C0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B423C0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="00B423C0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="00B423C0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n</w:t>
      </w:r>
      <w:r w:rsidR="00AA7DF1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AA7DF1"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同</w:t>
      </w:r>
      <w:r w:rsidR="00AA7DF1" w:rsidRPr="00352A4E">
        <w:rPr>
          <w:rFonts w:ascii="冬雪静人间" w:eastAsia="冬雪静人间" w:hAnsi="Cuteness" w:hint="eastAsia"/>
          <w:position w:val="6"/>
          <w:sz w:val="17"/>
          <w:szCs w:val="16"/>
          <w:lang w:val="en-US"/>
        </w:rPr>
        <w:t>上</w:t>
      </w:r>
    </w:p>
    <w:p w14:paraId="4E1A03F6" w14:textId="77777777" w:rsidR="006B593A" w:rsidRPr="00352A4E" w:rsidRDefault="006B593A" w:rsidP="00352A4E">
      <w:pPr>
        <w:spacing w:after="0" w:line="230" w:lineRule="exact"/>
        <w:rPr>
          <w:rFonts w:ascii="冬雪静人间" w:eastAsia="冬雪静人间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/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d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/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="00B423C0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</w:p>
    <w:p w14:paraId="5716C3DD" w14:textId="77777777" w:rsidR="00AA7DF1" w:rsidRPr="00352A4E" w:rsidRDefault="00AA7DF1" w:rsidP="00352A4E">
      <w:pPr>
        <w:spacing w:after="0" w:line="230" w:lineRule="exact"/>
        <w:rPr>
          <w:rFonts w:ascii="冬雪静人间" w:eastAsia="冬雪静人间" w:hAnsi="新蒂绿豆体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*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M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proofErr w:type="spellEnd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=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'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0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0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0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0</w:t>
      </w:r>
      <w:proofErr w:type="gramStart"/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'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;</w:t>
      </w:r>
      <w:proofErr w:type="gramEnd"/>
    </w:p>
    <w:p w14:paraId="1F64EAC6" w14:textId="77777777" w:rsidR="00AA7DF1" w:rsidRPr="00352A4E" w:rsidRDefault="00AA7DF1" w:rsidP="00352A4E">
      <w:pPr>
        <w:spacing w:after="0" w:line="25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*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proofErr w:type="spellEnd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proofErr w:type="spellEnd"/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&lt;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'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'</w:t>
      </w:r>
    </w:p>
    <w:p w14:paraId="7D8F8092" w14:textId="77777777" w:rsidR="006B593A" w:rsidRPr="00352A4E" w:rsidRDefault="006B593A" w:rsidP="00352A4E">
      <w:pPr>
        <w:spacing w:after="0" w:line="25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l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o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j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j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x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y</w:t>
      </w:r>
      <w:proofErr w:type="spellEnd"/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</w:t>
      </w:r>
    </w:p>
    <w:p w14:paraId="05446EA8" w14:textId="77777777" w:rsidR="00AA7DF1" w:rsidRPr="00352A4E" w:rsidRDefault="00AA7DF1" w:rsidP="00352A4E">
      <w:pPr>
        <w:spacing w:after="0" w:line="26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*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proofErr w:type="spellEnd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proofErr w:type="gramStart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;</w:t>
      </w:r>
      <w:proofErr w:type="gramEnd"/>
    </w:p>
    <w:p w14:paraId="2D55E233" w14:textId="77777777" w:rsidR="006B593A" w:rsidRPr="00352A4E" w:rsidRDefault="006B593A" w:rsidP="00352A4E">
      <w:pPr>
        <w:spacing w:after="0" w:line="250" w:lineRule="exact"/>
        <w:rPr>
          <w:rFonts w:ascii="那年十七" w:eastAsia="那年十七" w:hAnsi="Zeyada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z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k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x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..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.</w:t>
      </w:r>
      <w:r w:rsidR="00B423C0" w:rsidRPr="00352A4E">
        <w:rPr>
          <w:rFonts w:ascii="冬雪静人间" w:eastAsia="冬雪静人间" w:hAnsi="Cuteness"/>
          <w:position w:val="6"/>
          <w:sz w:val="17"/>
          <w:lang w:val="en-US"/>
        </w:rPr>
        <w:t xml:space="preserve"> </w:t>
      </w:r>
      <w:r w:rsidR="00B423C0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="00B423C0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B423C0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B423C0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b</w:t>
      </w:r>
      <w:r w:rsidR="00B423C0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B423C0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="00B423C0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B423C0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B423C0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B423C0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="00B423C0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g</w:t>
      </w:r>
      <w:r w:rsidR="00B423C0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B423C0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B423C0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="00B423C0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B423C0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="00B423C0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r</w:t>
      </w:r>
      <w:r w:rsidR="00B423C0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B423C0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f</w:t>
      </w:r>
      <w:r w:rsidR="00B423C0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="00B423C0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="00B423C0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B423C0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="00B423C0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="00B423C0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="00B423C0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“</w:t>
      </w:r>
      <w:r w:rsidR="00B423C0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="00B423C0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B423C0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="00B423C0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B423C0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="00B423C0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="00B423C0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”</w:t>
      </w:r>
      <w:r w:rsidR="00B423C0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B423C0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B423C0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="00B423C0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p</w:t>
      </w:r>
      <w:r w:rsidR="00B423C0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l</w:t>
      </w:r>
      <w:r w:rsidR="00B423C0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B423C0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="00B423C0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B423C0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="00B423C0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B423C0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B423C0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="00B423C0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B423C0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B423C0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B423C0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="00B423C0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="00B423C0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B423C0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n</w:t>
      </w:r>
      <w:r w:rsidR="00B423C0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B423C0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="00B423C0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="00B423C0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m</w:t>
      </w:r>
      <w:r w:rsidR="00B423C0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p</w:t>
      </w:r>
      <w:r w:rsidR="00B423C0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="00B423C0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="00B423C0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B423C0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n</w:t>
      </w:r>
      <w:r w:rsidR="00B423C0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g</w:t>
      </w:r>
      <w:r w:rsidR="00B423C0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B423C0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B423C0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v</w:t>
      </w:r>
      <w:r w:rsidR="00B423C0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B423C0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r w:rsidR="00B423C0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y</w:t>
      </w:r>
      <w:r w:rsidR="00B423C0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B423C0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="00B423C0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="00B423C0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B423C0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g</w:t>
      </w:r>
      <w:r w:rsidR="00B423C0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</w:p>
    <w:p w14:paraId="3188A9DB" w14:textId="77777777" w:rsidR="00596155" w:rsidRPr="00352A4E" w:rsidRDefault="00596155" w:rsidP="00352A4E">
      <w:pPr>
        <w:spacing w:after="0" w:line="240" w:lineRule="exact"/>
        <w:rPr>
          <w:rFonts w:ascii="那年十七" w:eastAsia="那年十七" w:hAnsi="Cuteness"/>
          <w:position w:val="2"/>
          <w:sz w:val="17"/>
          <w:szCs w:val="16"/>
          <w:lang w:val="en-US"/>
        </w:rPr>
      </w:pPr>
    </w:p>
    <w:p w14:paraId="38E9B663" w14:textId="77777777" w:rsidR="00596155" w:rsidRPr="00352A4E" w:rsidRDefault="00BB60B0" w:rsidP="00352A4E">
      <w:pPr>
        <w:spacing w:after="0" w:line="240" w:lineRule="exact"/>
        <w:rPr>
          <w:rFonts w:ascii="冬雪静人间" w:eastAsia="冬雪静人间" w:hAnsi="Cuteness"/>
          <w:b/>
          <w:position w:val="2"/>
          <w:sz w:val="18"/>
          <w:szCs w:val="16"/>
          <w:lang w:val="en-US"/>
        </w:rPr>
      </w:pPr>
      <w:r w:rsidRPr="00352A4E">
        <w:rPr>
          <w:rFonts w:ascii="那年十七" w:eastAsia="那年十七" w:hAnsi="新蒂绿豆体" w:hint="eastAsia"/>
          <w:b/>
          <w:position w:val="2"/>
          <w:sz w:val="17"/>
          <w:szCs w:val="16"/>
          <w:lang w:val="en-US"/>
        </w:rPr>
        <w:t>练习</w:t>
      </w:r>
      <w:r w:rsidRPr="00352A4E">
        <w:rPr>
          <w:rFonts w:ascii="冬雪静人间" w:eastAsia="冬雪静人间" w:hAnsi="新蒂绿豆体" w:hint="eastAsia"/>
          <w:b/>
          <w:position w:val="6"/>
          <w:sz w:val="17"/>
          <w:szCs w:val="16"/>
          <w:lang w:val="en-US"/>
        </w:rPr>
        <w:t>题</w:t>
      </w:r>
    </w:p>
    <w:p w14:paraId="3016DBC6" w14:textId="1E8394A1" w:rsidR="005B7963" w:rsidRPr="00352A4E" w:rsidRDefault="005B7963" w:rsidP="00352A4E">
      <w:pPr>
        <w:spacing w:after="0" w:line="230" w:lineRule="exact"/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b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Q</w:t>
      </w:r>
      <w:r w:rsidRPr="00352A4E">
        <w:rPr>
          <w:rFonts w:ascii="那年十七" w:eastAsia="那年十七" w:hAnsi="Cuteness"/>
          <w:b/>
          <w:position w:val="2"/>
          <w:sz w:val="17"/>
          <w:szCs w:val="16"/>
          <w:lang w:val="en-US"/>
        </w:rPr>
        <w:t>L</w:t>
      </w:r>
    </w:p>
    <w:p w14:paraId="77F9FA64" w14:textId="77777777" w:rsidR="00BB60B0" w:rsidRPr="00352A4E" w:rsidRDefault="00BB60B0" w:rsidP="00352A4E">
      <w:pPr>
        <w:spacing w:after="0" w:line="26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(</w:t>
      </w:r>
      <w:proofErr w:type="spellStart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proofErr w:type="spellEnd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</w:p>
    <w:p w14:paraId="4C07C8C3" w14:textId="77777777" w:rsidR="00BB60B0" w:rsidRPr="00352A4E" w:rsidRDefault="00BB60B0" w:rsidP="00352A4E">
      <w:pPr>
        <w:spacing w:after="0" w:line="250" w:lineRule="exact"/>
        <w:rPr>
          <w:rFonts w:ascii="冬雪静人间" w:eastAsia="冬雪静人间" w:hAnsi="新蒂绿豆体"/>
          <w:position w:val="4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(</w:t>
      </w:r>
      <w:proofErr w:type="spellStart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proofErr w:type="spellEnd"/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</w:p>
    <w:p w14:paraId="61ADB32F" w14:textId="77777777" w:rsidR="00BB60B0" w:rsidRPr="00352A4E" w:rsidRDefault="00BB60B0" w:rsidP="00352A4E">
      <w:pPr>
        <w:spacing w:after="0" w:line="250" w:lineRule="exact"/>
        <w:rPr>
          <w:rFonts w:ascii="半醉半醒半浮生" w:eastAsia="半醉半醒半浮生" w:hAnsi="Zeyada"/>
          <w:position w:val="6"/>
          <w:sz w:val="18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4"/>
          <w:sz w:val="18"/>
          <w:szCs w:val="16"/>
          <w:lang w:val="en-US"/>
        </w:rPr>
        <w:t>•</w:t>
      </w:r>
      <w:r w:rsidR="0014082A"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(</w:t>
      </w:r>
      <w:proofErr w:type="spellStart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cos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,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i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.</w:t>
      </w:r>
    </w:p>
    <w:p w14:paraId="5FC003D0" w14:textId="77777777" w:rsidR="00BB60B0" w:rsidRPr="00352A4E" w:rsidRDefault="00BB60B0" w:rsidP="00352A4E">
      <w:pPr>
        <w:spacing w:after="0" w:line="230" w:lineRule="exact"/>
        <w:rPr>
          <w:rFonts w:ascii="冬雪静人间" w:eastAsia="冬雪静人间" w:hAnsi="Cuteness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</w:p>
    <w:p w14:paraId="645F386C" w14:textId="77777777" w:rsidR="00BB60B0" w:rsidRPr="00352A4E" w:rsidRDefault="00BB60B0" w:rsidP="00352A4E">
      <w:pPr>
        <w:spacing w:after="0" w:line="240" w:lineRule="exact"/>
        <w:rPr>
          <w:rFonts w:ascii="冬雪静人间" w:eastAsia="冬雪静人间" w:hAnsi="Cuteness"/>
          <w:position w:val="6"/>
          <w:sz w:val="18"/>
          <w:szCs w:val="16"/>
          <w:lang w:val="en-US"/>
        </w:rPr>
      </w:pP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proofErr w:type="spellStart"/>
      <w:proofErr w:type="gramStart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proofErr w:type="spellEnd"/>
      <w:proofErr w:type="gramEnd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g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W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proofErr w:type="spellEnd"/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'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=</w:t>
      </w:r>
      <w:proofErr w:type="spellStart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=</w:t>
      </w:r>
      <w:proofErr w:type="spellStart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d</w:t>
      </w:r>
      <w:proofErr w:type="spellEnd"/>
    </w:p>
    <w:p w14:paraId="34047CB9" w14:textId="77777777" w:rsidR="00BB60B0" w:rsidRPr="00352A4E" w:rsidRDefault="00BB60B0" w:rsidP="00352A4E">
      <w:pPr>
        <w:spacing w:after="0" w:line="260" w:lineRule="exact"/>
        <w:rPr>
          <w:rFonts w:ascii="半醉半醒半浮生" w:eastAsia="半醉半醒半浮生" w:hAnsi="Cuteness"/>
          <w:position w:val="6"/>
          <w:sz w:val="18"/>
          <w:szCs w:val="16"/>
          <w:lang w:val="en-US"/>
        </w:rPr>
      </w:pP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lastRenderedPageBreak/>
        <w:t>2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proofErr w:type="spellEnd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</w:p>
    <w:p w14:paraId="2B3197DB" w14:textId="77777777" w:rsidR="00BB60B0" w:rsidRPr="00352A4E" w:rsidRDefault="00BB60B0" w:rsidP="00352A4E">
      <w:pPr>
        <w:spacing w:after="0" w:line="260" w:lineRule="exact"/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(</w:t>
      </w:r>
      <w:proofErr w:type="spellStart"/>
      <w:proofErr w:type="gramStart"/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proofErr w:type="spellEnd"/>
      <w:proofErr w:type="gramEnd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'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proofErr w:type="spellEnd"/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'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)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cr/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3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proofErr w:type="spellEnd"/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21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proofErr w:type="spellStart"/>
      <w:proofErr w:type="gramStart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s</w:t>
      </w:r>
      <w:proofErr w:type="spellEnd"/>
      <w:proofErr w:type="gramEnd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'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2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2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1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'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proofErr w:type="spellEnd"/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=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'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)</w:t>
      </w:r>
    </w:p>
    <w:p w14:paraId="289B6D73" w14:textId="77777777" w:rsidR="00BB60B0" w:rsidRPr="00352A4E" w:rsidRDefault="00BB60B0" w:rsidP="00352A4E">
      <w:pPr>
        <w:spacing w:after="0" w:line="260" w:lineRule="exact"/>
        <w:rPr>
          <w:rFonts w:ascii="那年十七" w:eastAsia="那年十七" w:hAnsi="Cuteness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4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proofErr w:type="spellEnd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d</w:t>
      </w:r>
      <w:proofErr w:type="spellEnd"/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proofErr w:type="spellStart"/>
      <w:proofErr w:type="gramStart"/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.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proofErr w:type="spellEnd"/>
      <w:proofErr w:type="gramEnd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=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'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'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.p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=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X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2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2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2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'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'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2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=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)</w:t>
      </w:r>
    </w:p>
    <w:p w14:paraId="6DC293CA" w14:textId="77777777" w:rsidR="00BB60B0" w:rsidRPr="00352A4E" w:rsidRDefault="00BB60B0" w:rsidP="00352A4E">
      <w:pPr>
        <w:spacing w:after="0" w:line="25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5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s</w:t>
      </w:r>
      <w:proofErr w:type="spellEnd"/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</w:p>
    <w:p w14:paraId="5CACA35E" w14:textId="77777777" w:rsidR="00BB60B0" w:rsidRPr="00352A4E" w:rsidRDefault="00BB60B0" w:rsidP="00352A4E">
      <w:pPr>
        <w:spacing w:after="0" w:line="250" w:lineRule="exact"/>
        <w:rPr>
          <w:rFonts w:ascii="那年十七" w:eastAsia="那年十七" w:hAnsi="Cuteness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X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X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1.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1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)</w:t>
      </w:r>
    </w:p>
    <w:p w14:paraId="66043812" w14:textId="77777777" w:rsidR="00BB60B0" w:rsidRPr="00352A4E" w:rsidRDefault="00BB60B0" w:rsidP="00352A4E">
      <w:pPr>
        <w:spacing w:after="0" w:line="240" w:lineRule="exact"/>
        <w:rPr>
          <w:rFonts w:ascii="那年十七" w:eastAsia="那年十七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6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proofErr w:type="spellEnd"/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</w:p>
    <w:p w14:paraId="4AE7EC18" w14:textId="77777777" w:rsidR="00BB60B0" w:rsidRPr="00352A4E" w:rsidRDefault="00BB60B0" w:rsidP="00352A4E">
      <w:pPr>
        <w:spacing w:after="0" w:line="26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L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proofErr w:type="spellEnd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(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proofErr w:type="spellStart"/>
      <w:proofErr w:type="gramStart"/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proofErr w:type="spellEnd"/>
      <w:proofErr w:type="gramEnd"/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'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proofErr w:type="spellEnd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'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1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1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=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)</w:t>
      </w:r>
    </w:p>
    <w:p w14:paraId="3E594197" w14:textId="77777777" w:rsidR="00BB60B0" w:rsidRPr="00352A4E" w:rsidRDefault="00BB60B0" w:rsidP="00352A4E">
      <w:pPr>
        <w:spacing w:after="0" w:line="230" w:lineRule="exact"/>
        <w:rPr>
          <w:rFonts w:ascii="半醉半醒半浮生" w:eastAsia="半醉半醒半浮生" w:hAnsi="Zeyada"/>
          <w:position w:val="4"/>
          <w:sz w:val="18"/>
          <w:szCs w:val="16"/>
          <w:lang w:val="en-US"/>
        </w:rPr>
      </w:pP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7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proofErr w:type="spellEnd"/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proofErr w:type="spellEnd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X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(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1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=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)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X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1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1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1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=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'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'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X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2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2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=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)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)</w:t>
      </w:r>
    </w:p>
    <w:p w14:paraId="013614C7" w14:textId="77777777" w:rsidR="00BB60B0" w:rsidRPr="00352A4E" w:rsidRDefault="00BB60B0" w:rsidP="00352A4E">
      <w:pPr>
        <w:spacing w:after="0" w:line="25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8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proofErr w:type="spellEnd"/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</w:p>
    <w:p w14:paraId="12C7BE62" w14:textId="77777777" w:rsidR="00BB60B0" w:rsidRPr="00352A4E" w:rsidRDefault="00BB60B0" w:rsidP="00352A4E">
      <w:pPr>
        <w:spacing w:after="0" w:line="24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1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2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1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2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2.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D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&lt;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&gt;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proofErr w:type="gramStart"/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proofErr w:type="gramEnd"/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&gt;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2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</w:p>
    <w:p w14:paraId="13DF6FE6" w14:textId="77777777" w:rsidR="00BB60B0" w:rsidRPr="00352A4E" w:rsidRDefault="00BB60B0" w:rsidP="00352A4E">
      <w:pPr>
        <w:spacing w:after="0" w:line="24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9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proofErr w:type="spellEnd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="00DF3A43"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i</w:t>
      </w:r>
      <w:r w:rsidR="00DF3A43"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f</w:t>
      </w:r>
      <w:r w:rsidR="00DF3A43" w:rsidRPr="00352A4E">
        <w:rPr>
          <w:rFonts w:ascii="冬雪静人间" w:eastAsia="冬雪静人间" w:hAnsi="Cuteness" w:hint="eastAsia"/>
          <w:position w:val="4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</w:p>
    <w:p w14:paraId="7DD495AB" w14:textId="77777777" w:rsidR="00BB60B0" w:rsidRPr="00352A4E" w:rsidRDefault="00BB60B0" w:rsidP="00352A4E">
      <w:pPr>
        <w:spacing w:after="0" w:line="250" w:lineRule="exact"/>
        <w:rPr>
          <w:rFonts w:ascii="半醉半醒半浮生" w:eastAsia="半醉半醒半浮生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d</w:t>
      </w:r>
      <w:proofErr w:type="spellEnd"/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X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1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=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d</w:t>
      </w:r>
      <w:proofErr w:type="spellEnd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&lt;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&gt;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)</w:t>
      </w:r>
    </w:p>
    <w:p w14:paraId="5F7EB1C6" w14:textId="77777777" w:rsidR="00BB60B0" w:rsidRPr="00352A4E" w:rsidRDefault="00BB60B0" w:rsidP="00352A4E">
      <w:pPr>
        <w:spacing w:after="0" w:line="26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0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proofErr w:type="spellEnd"/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f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p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.</w:t>
      </w:r>
    </w:p>
    <w:p w14:paraId="1A76E9B3" w14:textId="77777777" w:rsidR="00BB60B0" w:rsidRPr="00352A4E" w:rsidRDefault="00BB60B0" w:rsidP="00352A4E">
      <w:pPr>
        <w:spacing w:after="0" w:line="260" w:lineRule="exact"/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T </w:t>
      </w:r>
      <w:proofErr w:type="spellStart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proofErr w:type="spellStart"/>
      <w:proofErr w:type="gramStart"/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proofErr w:type="spellEnd"/>
      <w:proofErr w:type="gramEnd"/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'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'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d</w:t>
      </w:r>
      <w:proofErr w:type="spellEnd"/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=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proofErr w:type="spellEnd"/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&gt;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2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t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2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2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'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Y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'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=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)</w:t>
      </w:r>
    </w:p>
    <w:p w14:paraId="5EF039AA" w14:textId="77777777" w:rsidR="005B7963" w:rsidRPr="00352A4E" w:rsidRDefault="005B7963" w:rsidP="00352A4E">
      <w:pPr>
        <w:spacing w:after="0" w:line="260" w:lineRule="exact"/>
        <w:rPr>
          <w:rFonts w:ascii="冬雪静人间" w:eastAsia="冬雪静人间" w:hAnsi="Cuteness"/>
          <w:b/>
          <w:i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b/>
          <w:i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 w:hint="eastAsia"/>
          <w:b/>
          <w:i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 w:hint="eastAsia"/>
          <w:b/>
          <w:i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 w:hint="eastAsia"/>
          <w:b/>
          <w:i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 w:hint="eastAsia"/>
          <w:b/>
          <w:i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 w:hint="eastAsia"/>
          <w:b/>
          <w:i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 w:hint="eastAsia"/>
          <w:b/>
          <w:i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 w:hint="eastAsia"/>
          <w:b/>
          <w:i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 w:hint="eastAsia"/>
          <w:b/>
          <w:i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 w:hint="eastAsia"/>
          <w:b/>
          <w:i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b/>
          <w:i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b/>
          <w:i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 w:hint="eastAsia"/>
          <w:b/>
          <w:i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 w:hint="eastAsia"/>
          <w:b/>
          <w:i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b/>
          <w:i/>
          <w:position w:val="4"/>
          <w:sz w:val="18"/>
          <w:szCs w:val="16"/>
          <w:lang w:val="en-US"/>
        </w:rPr>
        <w:t>g</w:t>
      </w:r>
      <w:r w:rsidRPr="00352A4E">
        <w:rPr>
          <w:rFonts w:ascii="那年十七" w:eastAsia="那年十七" w:hAnsi="Cuteness" w:hint="eastAsia"/>
          <w:b/>
          <w:i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 w:hint="eastAsia"/>
          <w:b/>
          <w:i/>
          <w:position w:val="6"/>
          <w:sz w:val="17"/>
          <w:szCs w:val="16"/>
          <w:lang w:val="en-US"/>
        </w:rPr>
        <w:t>ag</w:t>
      </w:r>
      <w:r w:rsidRPr="00352A4E">
        <w:rPr>
          <w:rFonts w:ascii="半醉半醒半浮生" w:eastAsia="半醉半醒半浮生" w:hAnsi="新蒂绿豆体" w:hint="eastAsia"/>
          <w:b/>
          <w:i/>
          <w:position w:val="4"/>
          <w:sz w:val="17"/>
          <w:szCs w:val="16"/>
          <w:lang w:val="en-US"/>
        </w:rPr>
        <w:t>e</w:t>
      </w:r>
    </w:p>
    <w:p w14:paraId="40E10D18" w14:textId="77777777" w:rsidR="00BC04AF" w:rsidRPr="00352A4E" w:rsidRDefault="00BC04AF" w:rsidP="00352A4E">
      <w:pPr>
        <w:spacing w:after="0" w:line="230" w:lineRule="exact"/>
        <w:rPr>
          <w:rFonts w:ascii="那年十七" w:eastAsia="那年十七" w:hAnsi="Cuteness"/>
          <w:position w:val="2"/>
          <w:sz w:val="18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2"/>
          <w:sz w:val="18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(</w:t>
      </w:r>
      <w:proofErr w:type="spellStart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proofErr w:type="spellEnd"/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)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(</w:t>
      </w:r>
      <w:proofErr w:type="spellStart"/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proofErr w:type="spellEnd"/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)</w:t>
      </w:r>
    </w:p>
    <w:p w14:paraId="14C01F7F" w14:textId="77777777" w:rsidR="00BC04AF" w:rsidRPr="00352A4E" w:rsidRDefault="00BC04AF" w:rsidP="00352A4E">
      <w:pPr>
        <w:spacing w:after="0" w:line="250" w:lineRule="exact"/>
        <w:rPr>
          <w:rFonts w:ascii="冬雪静人间" w:eastAsia="冬雪静人间" w:hAnsi="新蒂绿豆体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2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proofErr w:type="spellEnd"/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(</w:t>
      </w:r>
      <w:proofErr w:type="spellStart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proofErr w:type="spellEnd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proofErr w:type="spellEnd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proofErr w:type="spellEnd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)</w:t>
      </w:r>
    </w:p>
    <w:p w14:paraId="29851372" w14:textId="77777777" w:rsidR="00BC04AF" w:rsidRPr="00352A4E" w:rsidRDefault="00BC04AF" w:rsidP="00352A4E">
      <w:pPr>
        <w:spacing w:after="0" w:line="240" w:lineRule="exact"/>
        <w:rPr>
          <w:rFonts w:ascii="冬雪静人间" w:eastAsia="冬雪静人间" w:hAnsi="Zeyada"/>
          <w:position w:val="4"/>
          <w:sz w:val="18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proofErr w:type="spellEnd"/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)</w:t>
      </w:r>
    </w:p>
    <w:p w14:paraId="7147BAC0" w14:textId="77777777" w:rsidR="005B7963" w:rsidRPr="00352A4E" w:rsidRDefault="005B7963" w:rsidP="00352A4E">
      <w:pPr>
        <w:spacing w:after="0" w:line="240" w:lineRule="exact"/>
        <w:rPr>
          <w:rFonts w:ascii="半醉半醒半浮生" w:eastAsia="半醉半醒半浮生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Q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5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: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?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5: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(</w:t>
      </w:r>
      <w:proofErr w:type="spellStart"/>
      <w:proofErr w:type="gramStart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proofErr w:type="spellEnd"/>
      <w:proofErr w:type="gramEnd"/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;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;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(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,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)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=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)</w:t>
      </w:r>
    </w:p>
    <w:p w14:paraId="67D45CBF" w14:textId="77777777" w:rsidR="00914A90" w:rsidRPr="00352A4E" w:rsidRDefault="00914A90" w:rsidP="00352A4E">
      <w:pPr>
        <w:spacing w:after="0" w:line="250" w:lineRule="exact"/>
        <w:rPr>
          <w:rFonts w:ascii="那年十七" w:eastAsia="那年十七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Q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1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0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: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w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?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1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0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: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proofErr w:type="spellEnd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(</w:t>
      </w:r>
      <w:proofErr w:type="gramStart"/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[</w:t>
      </w:r>
      <w:proofErr w:type="spellStart"/>
      <w:proofErr w:type="gramEnd"/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proofErr w:type="spellEnd"/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]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;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=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(</w:t>
      </w:r>
      <w:proofErr w:type="spellStart"/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proofErr w:type="spellEnd"/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)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;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_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proofErr w:type="spellEnd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(</w:t>
      </w:r>
      <w:proofErr w:type="spellStart"/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proofErr w:type="spellEnd"/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;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proofErr w:type="spellEnd"/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CE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(</w:t>
      </w:r>
      <w:proofErr w:type="spellStart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_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s</w:t>
      </w:r>
      <w:proofErr w:type="spellEnd"/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;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proofErr w:type="spellEnd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)</w:t>
      </w:r>
    </w:p>
    <w:p w14:paraId="58F6F51C" w14:textId="77777777" w:rsidR="001564E2" w:rsidRPr="00352A4E" w:rsidRDefault="001564E2" w:rsidP="00352A4E">
      <w:pPr>
        <w:spacing w:after="0" w:line="250" w:lineRule="exact"/>
        <w:rPr>
          <w:rFonts w:ascii="那年十七" w:eastAsia="那年十七" w:hAnsi="Cuteness"/>
          <w:b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b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b/>
          <w:position w:val="4"/>
          <w:sz w:val="18"/>
          <w:szCs w:val="16"/>
          <w:lang w:val="en-US"/>
        </w:rPr>
        <w:t>0</w:t>
      </w:r>
      <w:r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1</w:t>
      </w:r>
      <w:r w:rsidR="00B42361"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-1</w:t>
      </w:r>
      <w:r w:rsidRPr="00352A4E">
        <w:rPr>
          <w:rFonts w:ascii="半醉半醒半浮生" w:eastAsia="半醉半醒半浮生" w:hAnsi="新蒂绿豆体" w:hint="eastAsia"/>
          <w:b/>
          <w:position w:val="2"/>
          <w:sz w:val="18"/>
          <w:szCs w:val="16"/>
          <w:lang w:val="en-US"/>
        </w:rPr>
        <w:t>:</w:t>
      </w:r>
      <w:r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b/>
          <w:position w:val="4"/>
          <w:sz w:val="18"/>
          <w:szCs w:val="16"/>
          <w:lang w:val="en-US"/>
        </w:rPr>
        <w:t>国</w:t>
      </w:r>
      <w:r w:rsidRPr="00352A4E">
        <w:rPr>
          <w:rFonts w:ascii="那年十七" w:eastAsia="那年十七" w:hAnsi="Cuteness" w:hint="eastAsia"/>
          <w:b/>
          <w:position w:val="2"/>
          <w:sz w:val="17"/>
          <w:szCs w:val="16"/>
          <w:lang w:val="en-US"/>
        </w:rPr>
        <w:t>家</w:t>
      </w:r>
      <w:r w:rsidRPr="00352A4E">
        <w:rPr>
          <w:rFonts w:ascii="半醉半醒半浮生" w:eastAsia="半醉半醒半浮生" w:hAnsi="新蒂绿豆体" w:hint="eastAsia"/>
          <w:b/>
          <w:position w:val="6"/>
          <w:sz w:val="18"/>
          <w:szCs w:val="16"/>
          <w:lang w:val="en-US"/>
        </w:rPr>
        <w:t>信</w:t>
      </w:r>
      <w:r w:rsidRPr="00352A4E">
        <w:rPr>
          <w:rFonts w:ascii="那年十七" w:eastAsia="那年十七" w:hAnsi="Cuteness" w:hint="eastAsia"/>
          <w:b/>
          <w:position w:val="2"/>
          <w:sz w:val="17"/>
          <w:szCs w:val="16"/>
          <w:lang w:val="en-US"/>
        </w:rPr>
        <w:t>息</w:t>
      </w:r>
      <w:r w:rsidRPr="00352A4E">
        <w:rPr>
          <w:rFonts w:ascii="那年十七" w:eastAsia="那年十七" w:hAnsi="Cuteness" w:hint="eastAsia"/>
          <w:b/>
          <w:position w:val="4"/>
          <w:sz w:val="17"/>
          <w:szCs w:val="16"/>
          <w:lang w:val="en-US"/>
        </w:rPr>
        <w:t>数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szCs w:val="16"/>
          <w:lang w:val="en-US"/>
        </w:rPr>
        <w:t>据库</w:t>
      </w:r>
    </w:p>
    <w:p w14:paraId="15261854" w14:textId="77777777" w:rsidR="001564E2" w:rsidRPr="00352A4E" w:rsidRDefault="001564E2" w:rsidP="00352A4E">
      <w:pPr>
        <w:spacing w:after="0" w:line="24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(</w:t>
      </w:r>
      <w:proofErr w:type="gramEnd"/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5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0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: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6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0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: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10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0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: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m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(1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1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0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: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6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0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: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</w:p>
    <w:p w14:paraId="71800A3B" w14:textId="4FA4B7D4" w:rsidR="001564E2" w:rsidRPr="00352A4E" w:rsidRDefault="00A27A97" w:rsidP="00352A4E">
      <w:pPr>
        <w:spacing w:after="0" w:line="240" w:lineRule="exact"/>
        <w:rPr>
          <w:rFonts w:ascii="半醉半醒半浮生" w:eastAsia="半醉半醒半浮生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r w:rsidR="001564E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1564E2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="001564E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="001564E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="001564E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n </w:t>
      </w:r>
      <w:r w:rsidR="001564E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1564E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="001564E2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1564E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1564E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="001564E2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="001564E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="001564E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1564E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1564E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1564E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r w:rsidR="001564E2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1564E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="001564E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="001564E2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="001564E2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e</w:t>
      </w:r>
      <w:r w:rsidR="001564E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1564E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1564E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1564E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="001564E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1564E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="001564E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="001564E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="001564E2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="001564E2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="001564E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1564E2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1564E2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1564E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1564E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1564E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1564E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1564E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="001564E2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1564E2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F</w:t>
      </w:r>
      <w:r w:rsidR="001564E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="001564E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="001564E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="001564E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e</w:t>
      </w:r>
      <w:r w:rsidR="001564E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,</w:t>
      </w:r>
      <w:r w:rsidR="001564E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1564E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="001564E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1564E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="001564E2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m</w:t>
      </w:r>
      <w:r w:rsidR="001564E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1564E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="001564E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y</w:t>
      </w:r>
      <w:r w:rsidR="001564E2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,</w:t>
      </w:r>
      <w:r w:rsidR="001564E2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1564E2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="001564E2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1564E2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d</w:t>
      </w:r>
      <w:r w:rsidR="001564E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1564E2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="001564E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1564E2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="001564E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="001564E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y</w:t>
      </w:r>
      <w:r w:rsidR="001564E2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="001564E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(</w:t>
      </w:r>
      <w:r w:rsidR="001564E2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="001564E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="001564E2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="001564E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1564E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="001564E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1564E2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="001564E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1564E2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="001564E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="001564E2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d</w:t>
      </w:r>
      <w:r w:rsidR="001564E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r</w:t>
      </w:r>
      <w:r w:rsidR="001564E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)</w:t>
      </w:r>
      <w:r w:rsidR="001564E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: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1564E2"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S</w:t>
      </w:r>
      <w:r w:rsidR="001564E2" w:rsidRPr="00352A4E">
        <w:rPr>
          <w:rFonts w:ascii="半醉半醒半浮生" w:eastAsia="半醉半醒半浮生" w:hAnsi="新蒂绿豆体" w:hint="eastAsia"/>
          <w:position w:val="4"/>
          <w:sz w:val="18"/>
          <w:szCs w:val="16"/>
          <w:lang w:val="en-US"/>
        </w:rPr>
        <w:t>E</w:t>
      </w:r>
      <w:r w:rsidR="001564E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="001564E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1564E2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="001564E2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="001564E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proofErr w:type="spellStart"/>
      <w:proofErr w:type="gramStart"/>
      <w:r w:rsidR="001564E2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n</w:t>
      </w:r>
      <w:r w:rsidR="001564E2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="001564E2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m</w:t>
      </w:r>
      <w:r w:rsidR="001564E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1564E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,</w:t>
      </w:r>
      <w:r w:rsidR="001564E2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p</w:t>
      </w:r>
      <w:r w:rsidR="001564E2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="001564E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="001564E2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u</w:t>
      </w:r>
      <w:r w:rsidR="001564E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="001564E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1564E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1564E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1564E2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1564E2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proofErr w:type="spellEnd"/>
      <w:proofErr w:type="gramEnd"/>
      <w:r w:rsidR="001564E2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1564E2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="001564E2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="001564E2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O</w:t>
      </w:r>
      <w:r w:rsidR="001564E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="001564E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1564E2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w</w:t>
      </w:r>
      <w:r w:rsidR="001564E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="001564E2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="001564E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="001564E2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="001564E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1564E2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W</w:t>
      </w:r>
      <w:r w:rsidR="001564E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="001564E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1564E2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="001564E2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="001564E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1564E2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1564E2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1564E2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m</w:t>
      </w:r>
      <w:r w:rsidR="001564E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1564E2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="001564E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="001564E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1564E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1564E2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(</w:t>
      </w:r>
      <w:r w:rsidR="001564E2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'</w:t>
      </w:r>
      <w:proofErr w:type="spellStart"/>
      <w:r w:rsidR="001564E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="001564E2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r</w:t>
      </w:r>
      <w:r w:rsidR="001564E2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="001564E2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="001564E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="001564E2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1564E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'</w:t>
      </w:r>
      <w:r w:rsidR="001564E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,</w:t>
      </w:r>
      <w:r w:rsidR="001564E2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'</w:t>
      </w:r>
      <w:r w:rsidR="001564E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G</w:t>
      </w:r>
      <w:r w:rsidR="001564E2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="001564E2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="001564E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="001564E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1564E2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1564E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proofErr w:type="spellEnd"/>
      <w:r w:rsidR="001564E2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'</w:t>
      </w:r>
      <w:r w:rsidR="001564E2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1564E2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="001564E2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'</w:t>
      </w:r>
      <w:r w:rsidR="001564E2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="001564E2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1564E2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="001564E2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l</w:t>
      </w:r>
      <w:r w:rsidR="001564E2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="001564E2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'</w:t>
      </w:r>
      <w:r w:rsidR="001564E2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)</w:t>
      </w:r>
    </w:p>
    <w:p w14:paraId="581570B8" w14:textId="77777777" w:rsidR="0057318C" w:rsidRPr="00352A4E" w:rsidRDefault="00A27A97" w:rsidP="00352A4E">
      <w:pPr>
        <w:spacing w:after="0" w:line="23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Cuteness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="0057318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m</w:t>
      </w:r>
      <w:r w:rsidR="0057318C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="0057318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,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="0057318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="0057318C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u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t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="0057318C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,</w:t>
      </w:r>
      <w:r w:rsidR="0057318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="0057318C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="0057318C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r 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g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="0057318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="0057318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u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="0057318C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="0057318C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i</w:t>
      </w:r>
      <w:r w:rsidR="0057318C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n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="0057318C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i</w:t>
      </w:r>
      <w:r w:rsidR="0057318C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z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, 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="0057318C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u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57318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="0057318C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="0057318C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l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y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,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57318C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c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="0057318C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n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i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="0057318C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v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t </w:t>
      </w:r>
      <w:r w:rsidR="0057318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1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0</w:t>
      </w:r>
      <w:r w:rsidR="0057318C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0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="0057318C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l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="0057318C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i</w:t>
      </w:r>
      <w:r w:rsidR="0057318C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o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i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h</w:t>
      </w:r>
      <w:r w:rsidR="0057318C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="0057318C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v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="0057318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="0057318C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t 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3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="0057318C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l</w:t>
      </w:r>
      <w:r w:rsidR="0057318C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i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q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="0057318C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k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t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b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h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.</w:t>
      </w:r>
      <w:r w:rsidR="0057318C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="0057318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="0057318C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b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proofErr w:type="gramStart"/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m</w:t>
      </w:r>
      <w:r w:rsidR="0057318C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="0057318C" w:rsidRPr="00352A4E">
        <w:rPr>
          <w:rFonts w:ascii="冬雪静人间" w:eastAsia="冬雪静人间" w:hAnsi="新蒂绿豆体" w:cs="Cambria"/>
          <w:position w:val="6"/>
          <w:sz w:val="18"/>
          <w:szCs w:val="16"/>
          <w:lang w:val="en-US"/>
        </w:rPr>
        <w:t> 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:</w:t>
      </w:r>
      <w:proofErr w:type="gramEnd"/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</w:p>
    <w:p w14:paraId="49922347" w14:textId="0F95A5B4" w:rsidR="0057318C" w:rsidRPr="00352A4E" w:rsidRDefault="006917F5" w:rsidP="00352A4E">
      <w:pPr>
        <w:spacing w:after="0" w:line="24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-</w:t>
      </w:r>
      <w:r w:rsidR="0057318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L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,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,</w:t>
      </w:r>
      <w:r w:rsidR="0057318C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F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="0057318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w</w:t>
      </w:r>
      <w:r w:rsidR="0057318C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o</w:t>
      </w:r>
      <w:r w:rsidR="0057318C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="0057318C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l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W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="0057318C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p</w:t>
      </w:r>
      <w:r w:rsidR="0057318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="0057318C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l</w:t>
      </w:r>
      <w:r w:rsidR="0057318C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57318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&gt;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=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1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0</w:t>
      </w:r>
      <w:r w:rsidR="0057318C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0</w:t>
      </w:r>
      <w:r w:rsidR="0057318C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0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0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0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0</w:t>
      </w:r>
      <w:r w:rsidR="0057318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0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0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X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57318C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&gt;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=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3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0</w:t>
      </w:r>
      <w:r w:rsidR="0057318C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0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0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0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0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0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R</w:t>
      </w:r>
      <w:r w:rsidR="0057318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B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</w:p>
    <w:p w14:paraId="06602BDF" w14:textId="77777777" w:rsidR="0057318C" w:rsidRPr="00352A4E" w:rsidRDefault="00A27A97" w:rsidP="00352A4E">
      <w:pPr>
        <w:spacing w:after="0" w:line="260" w:lineRule="exact"/>
        <w:rPr>
          <w:rFonts w:ascii="冬雪静人间" w:eastAsia="冬雪静人间" w:hAnsi="Zeyada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Cuteness" w:hint="eastAsia"/>
          <w:position w:val="6"/>
          <w:sz w:val="18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57318C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h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="0057318C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p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l</w:t>
      </w:r>
      <w:r w:rsidR="0057318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="0057318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w</w:t>
      </w:r>
      <w:r w:rsidR="0057318C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he</w:t>
      </w:r>
      <w:r w:rsidR="0057318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h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v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m</w:t>
      </w:r>
      <w:r w:rsidR="0057318C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="0057318C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57318C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g</w:t>
      </w:r>
      <w:r w:rsidR="0057318C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="0057318C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x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="0057318C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="0057318C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57318C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w</w:t>
      </w:r>
      <w:r w:rsidR="0057318C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="0057318C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="0057318C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="0057318C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y </w:t>
      </w:r>
      <w:r w:rsidR="0057318C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="0057318C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a</w:t>
      </w:r>
      <w:r w:rsidR="0057318C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="0057318C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="0057318C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="0057318C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="0057318C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="0057318C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="0057318C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="0057318C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="0057318C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h</w:t>
      </w:r>
      <w:r w:rsidR="0057318C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="0057318C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57318C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c</w:t>
      </w:r>
      <w:r w:rsidR="0057318C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="0057318C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="0057318C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="0057318C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="0057318C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="0057318C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</w:p>
    <w:p w14:paraId="327FABA8" w14:textId="7B02B23E" w:rsidR="00A27A97" w:rsidRPr="00352A4E" w:rsidRDefault="006917F5" w:rsidP="00352A4E">
      <w:pPr>
        <w:spacing w:after="0" w:line="24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-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, 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F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w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l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W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proofErr w:type="gramStart"/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G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(</w:t>
      </w:r>
      <w:proofErr w:type="gramEnd"/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)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=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L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G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(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)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=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B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</w:p>
    <w:p w14:paraId="66E914DC" w14:textId="77777777" w:rsidR="00A27A97" w:rsidRPr="00352A4E" w:rsidRDefault="00771EC8" w:rsidP="00352A4E">
      <w:pPr>
        <w:spacing w:after="0" w:line="250" w:lineRule="exact"/>
        <w:rPr>
          <w:rFonts w:ascii="半醉半醒半浮生" w:eastAsia="半醉半醒半浮生" w:hAnsi="Cuteness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p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="00A27A97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f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5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w</w:t>
      </w:r>
      <w:r w:rsidR="00A27A97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g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p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a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:</w:t>
      </w:r>
      <w:r w:rsidR="00A27A97" w:rsidRPr="00352A4E">
        <w:rPr>
          <w:rFonts w:ascii="冬雪静人间" w:eastAsia="冬雪静人间" w:hAnsi="Zeyada" w:hint="eastAsi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,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p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l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F</w:t>
      </w:r>
      <w:r w:rsidR="00A27A97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w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d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B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Y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p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M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5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(</w:t>
      </w:r>
      <w:r w:rsidR="00A27A97"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若</w:t>
      </w:r>
      <w:r w:rsidR="00A27A97" w:rsidRPr="00352A4E">
        <w:rPr>
          <w:rFonts w:ascii="半醉半醒半浮生" w:eastAsia="半醉半醒半浮生" w:hAnsi="Zeyada" w:hint="eastAsia"/>
          <w:position w:val="4"/>
          <w:sz w:val="17"/>
          <w:szCs w:val="16"/>
          <w:lang w:val="en-US"/>
        </w:rPr>
        <w:t>从</w:t>
      </w:r>
      <w:r w:rsidR="00A27A97"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第</w:t>
      </w:r>
      <w:r w:rsidR="00A27A97"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k</w:t>
      </w:r>
      <w:r w:rsidR="00A27A97"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个</w:t>
      </w:r>
      <w:r w:rsidR="00A27A97" w:rsidRPr="00352A4E">
        <w:rPr>
          <w:rFonts w:ascii="半醉半醒半浮生" w:eastAsia="半醉半醒半浮生" w:hAnsi="新蒂绿豆体" w:hint="eastAsia"/>
          <w:position w:val="6"/>
          <w:sz w:val="17"/>
          <w:szCs w:val="16"/>
          <w:lang w:val="en-US"/>
        </w:rPr>
        <w:t>开</w:t>
      </w:r>
      <w:r w:rsidR="00A27A97" w:rsidRPr="00352A4E">
        <w:rPr>
          <w:rFonts w:ascii="那年十七" w:eastAsia="那年十七" w:hAnsi="新蒂绿豆体" w:hint="eastAsia"/>
          <w:position w:val="2"/>
          <w:sz w:val="18"/>
          <w:szCs w:val="16"/>
          <w:lang w:val="en-US"/>
        </w:rPr>
        <w:t>始</w:t>
      </w:r>
      <w:r w:rsidR="00A27A97" w:rsidRPr="00352A4E">
        <w:rPr>
          <w:rFonts w:ascii="那年十七" w:eastAsia="那年十七" w:hAnsi="新蒂绿豆体" w:hint="eastAsia"/>
          <w:position w:val="6"/>
          <w:sz w:val="18"/>
          <w:szCs w:val="16"/>
          <w:lang w:val="en-US"/>
        </w:rPr>
        <w:t>，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F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F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k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)</w:t>
      </w:r>
    </w:p>
    <w:p w14:paraId="16D22B0B" w14:textId="77777777" w:rsidR="00A27A97" w:rsidRPr="00352A4E" w:rsidRDefault="00771EC8" w:rsidP="00352A4E">
      <w:pPr>
        <w:spacing w:after="0" w:line="240" w:lineRule="exact"/>
        <w:rPr>
          <w:rFonts w:ascii="半醉半醒半浮生" w:eastAsia="半醉半醒半浮生" w:hAnsi="Zeyada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e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f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t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w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h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n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w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c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g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"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y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s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"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e</w:t>
      </w:r>
      <w:r w:rsidR="00A27A97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wi</w:t>
      </w:r>
      <w:r w:rsidR="00A27A97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l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1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0</w:t>
      </w:r>
      <w:r w:rsidR="00A27A97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0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b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p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q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k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l</w:t>
      </w:r>
      <w:r w:rsidR="00A27A97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"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"</w:t>
      </w:r>
      <w:r w:rsidR="00A27A97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.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r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h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v</w:t>
      </w:r>
      <w:r w:rsidR="00A27A97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i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r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,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-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g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y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n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</w:p>
    <w:p w14:paraId="17CA06C9" w14:textId="7D2D2B16" w:rsidR="00A27A97" w:rsidRPr="00352A4E" w:rsidRDefault="006917F5" w:rsidP="00352A4E">
      <w:pPr>
        <w:spacing w:after="0" w:line="26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-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m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'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y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proofErr w:type="spellEnd"/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'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S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'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'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w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W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=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'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'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D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/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r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&gt;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=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1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0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0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U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proofErr w:type="spellStart"/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="00A27A97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,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'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proofErr w:type="spellEnd"/>
      <w:r w:rsidR="00A27A97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'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'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'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M</w:t>
      </w:r>
      <w:r w:rsidR="00A27A97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w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d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W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E 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c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=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'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'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p</w:t>
      </w:r>
      <w:r w:rsidR="00A27A97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/</w:t>
      </w:r>
      <w:r w:rsidR="00A27A97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r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&lt;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1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0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0</w:t>
      </w:r>
    </w:p>
    <w:p w14:paraId="3C7312EE" w14:textId="77777777" w:rsidR="00A27A97" w:rsidRPr="00352A4E" w:rsidRDefault="00771EC8" w:rsidP="00352A4E">
      <w:pPr>
        <w:spacing w:after="0" w:line="26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 w:hint="eastAsia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Zeyada" w:hint="eastAsia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n</w:t>
      </w:r>
      <w:r w:rsidR="00A27A97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t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d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,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f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e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,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e 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u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f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s,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t</w:t>
      </w:r>
      <w:r w:rsidR="00A27A97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="00A27A97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l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l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f 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="00A27A97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</w:p>
    <w:p w14:paraId="25A9F9FF" w14:textId="48DADA7C" w:rsidR="00A27A97" w:rsidRPr="00352A4E" w:rsidRDefault="006917F5" w:rsidP="00352A4E">
      <w:pPr>
        <w:spacing w:after="0" w:line="250" w:lineRule="exact"/>
        <w:rPr>
          <w:rFonts w:ascii="冬雪静人间" w:eastAsia="冬雪静人间" w:hAnsi="Zeyada"/>
          <w:position w:val="2"/>
          <w:sz w:val="18"/>
          <w:szCs w:val="16"/>
          <w:lang w:val="en-US"/>
        </w:rPr>
      </w:pP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-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t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,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proofErr w:type="gramStart"/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(</w:t>
      </w:r>
      <w:proofErr w:type="gramEnd"/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)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,</w:t>
      </w:r>
      <w:r w:rsidR="00A27A97" w:rsidRPr="00352A4E">
        <w:rPr>
          <w:rFonts w:ascii="冬雪静人间" w:eastAsia="冬雪静人间" w:hAnsi="新蒂绿豆体"/>
          <w:position w:val="2"/>
          <w:sz w:val="17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(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)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(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)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F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w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d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G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P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O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D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B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Y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co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</w:p>
    <w:p w14:paraId="04E874B2" w14:textId="77777777" w:rsidR="00A27A97" w:rsidRPr="00352A4E" w:rsidRDefault="00771EC8" w:rsidP="00352A4E">
      <w:pPr>
        <w:spacing w:after="0" w:line="250" w:lineRule="exact"/>
        <w:rPr>
          <w:rFonts w:ascii="冬雪静人间" w:eastAsia="冬雪静人间" w:hAnsi="Cuteness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f</w:t>
      </w:r>
      <w:r w:rsidR="00A27A97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r</w:t>
      </w:r>
      <w:r w:rsidR="00A27A97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v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y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i</w:t>
      </w:r>
      <w:r w:rsidR="00A27A97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,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y</w:t>
      </w:r>
      <w:r w:rsidR="00A27A97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,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h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v</w:t>
      </w:r>
      <w:r w:rsidR="00A27A97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r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g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e</w:t>
      </w:r>
      <w:r w:rsidR="00A27A97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p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f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t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i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s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.</w:t>
      </w:r>
      <w:r w:rsidR="00A27A97"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两</w:t>
      </w:r>
      <w:r w:rsidR="00A27A97"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个</w:t>
      </w:r>
      <w:r w:rsidR="00A27A97" w:rsidRPr="00352A4E">
        <w:rPr>
          <w:rFonts w:ascii="半醉半醒半浮生" w:eastAsia="半醉半醒半浮生" w:hAnsi="Zeyada" w:hint="eastAsia"/>
          <w:position w:val="4"/>
          <w:sz w:val="18"/>
          <w:szCs w:val="16"/>
          <w:lang w:val="en-US"/>
        </w:rPr>
        <w:t>值</w:t>
      </w:r>
      <w:r w:rsidR="00A27A97"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不</w:t>
      </w:r>
      <w:r w:rsidR="00A27A97"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一</w:t>
      </w:r>
      <w:r w:rsidR="00A27A97"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样</w:t>
      </w:r>
    </w:p>
    <w:p w14:paraId="64D187F6" w14:textId="77777777" w:rsidR="00A27A97" w:rsidRPr="00352A4E" w:rsidRDefault="00A27A97" w:rsidP="00352A4E">
      <w:pPr>
        <w:spacing w:after="0" w:line="240" w:lineRule="exact"/>
        <w:rPr>
          <w:rFonts w:ascii="那年十七" w:eastAsia="那年十七" w:hAnsi="Cuteness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*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(</w:t>
      </w:r>
      <w:proofErr w:type="gramEnd"/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/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)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)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1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J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2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3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/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)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/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*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)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y2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3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=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3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</w:p>
    <w:p w14:paraId="5559C427" w14:textId="77777777" w:rsidR="00A27A97" w:rsidRPr="00352A4E" w:rsidRDefault="00771EC8" w:rsidP="00352A4E">
      <w:pPr>
        <w:spacing w:after="0" w:line="240" w:lineRule="exact"/>
        <w:rPr>
          <w:rFonts w:ascii="那年十七" w:eastAsia="那年十七" w:hAnsi="新蒂绿豆体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•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a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w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a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l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="00A27A97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a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c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g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f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l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y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m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(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a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b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y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)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l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w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n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r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w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h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w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h 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="00A27A97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.</w:t>
      </w:r>
    </w:p>
    <w:p w14:paraId="6FC6F990" w14:textId="77777777" w:rsidR="00A27A97" w:rsidRPr="00352A4E" w:rsidRDefault="00A27A97" w:rsidP="00352A4E">
      <w:pPr>
        <w:spacing w:after="0" w:line="230" w:lineRule="exact"/>
        <w:rPr>
          <w:rFonts w:ascii="冬雪静人间" w:eastAsia="冬雪静人间" w:hAnsi="新蒂绿豆体"/>
          <w:position w:val="2"/>
          <w:sz w:val="18"/>
          <w:szCs w:val="16"/>
          <w:lang w:val="en-US"/>
        </w:rPr>
      </w:pP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(</w:t>
      </w:r>
      <w:proofErr w:type="gramEnd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)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(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)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</w:p>
    <w:p w14:paraId="3F60EAA5" w14:textId="77777777" w:rsidR="00771EC8" w:rsidRPr="00352A4E" w:rsidRDefault="00771EC8" w:rsidP="00352A4E">
      <w:pPr>
        <w:spacing w:after="0" w:line="25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,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f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r 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v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y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,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f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w</w:t>
      </w:r>
      <w:r w:rsidR="00A27A97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c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t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c</w:t>
      </w:r>
      <w:r w:rsidR="00A27A97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p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t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'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c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(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)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h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l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c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i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w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h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c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z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.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c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,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proofErr w:type="gramStart"/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(</w:t>
      </w:r>
      <w:proofErr w:type="gramEnd"/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g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p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2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.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y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2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)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/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(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g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2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.</w:t>
      </w:r>
      <w:r w:rsidR="00A27A97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)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F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="00A27A97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(</w:t>
      </w:r>
      <w:r w:rsidR="00A27A97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S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L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="00A27A97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,</w:t>
      </w:r>
      <w:r w:rsidR="00A27A97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m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,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p</w:t>
      </w:r>
      <w:r w:rsidR="00A27A97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="00A27A97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="00A27A97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A27A97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/a</w:t>
      </w:r>
      <w:r w:rsidR="00A27A97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A27A97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="00A27A97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2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F</w:t>
      </w:r>
      <w:r w:rsidR="00A27A97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M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w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="00A27A97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d</w:t>
      </w:r>
      <w:r w:rsidR="00A27A97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)</w:t>
      </w:r>
      <w:r w:rsidR="00A27A97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A27A97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s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g</w:t>
      </w:r>
      <w:r w:rsidR="00A27A97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u</w:t>
      </w:r>
      <w:r w:rsidR="00A27A97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2</w:t>
      </w:r>
      <w:r w:rsidR="00A27A97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A27A97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="00A27A97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="00A27A97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p</w:t>
      </w:r>
      <w:r w:rsidR="00A27A97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b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="00A27A97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="00A27A97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="00A27A97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t</w:t>
      </w:r>
      <w:r w:rsidR="00A27A97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="00A27A97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A27A97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n</w:t>
      </w:r>
      <w:r w:rsidR="00A27A97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</w:p>
    <w:p w14:paraId="041693FC" w14:textId="2F106FBD" w:rsidR="00771EC8" w:rsidRPr="00352A4E" w:rsidRDefault="00D13099" w:rsidP="00352A4E">
      <w:pPr>
        <w:spacing w:after="0" w:line="260" w:lineRule="exact"/>
        <w:rPr>
          <w:rFonts w:ascii="那年十七" w:eastAsia="那年十七" w:hAnsi="新蒂绿豆体"/>
          <w:b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Zeyada"/>
          <w:b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0</w:t>
      </w:r>
      <w:r w:rsidR="00771EC8"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1</w:t>
      </w:r>
      <w:r w:rsidR="00771EC8" w:rsidRPr="00352A4E">
        <w:rPr>
          <w:rFonts w:ascii="那年十七" w:eastAsia="那年十七" w:hAnsi="Cuteness"/>
          <w:b/>
          <w:position w:val="4"/>
          <w:sz w:val="17"/>
          <w:szCs w:val="16"/>
          <w:lang w:val="en-US"/>
        </w:rPr>
        <w:t>-</w:t>
      </w:r>
      <w:r w:rsidR="00771EC8" w:rsidRPr="00352A4E">
        <w:rPr>
          <w:rFonts w:ascii="那年十七" w:eastAsia="那年十七" w:hAnsi="Zeyada"/>
          <w:b/>
          <w:position w:val="2"/>
          <w:sz w:val="17"/>
          <w:szCs w:val="16"/>
          <w:lang w:val="en-US"/>
        </w:rPr>
        <w:t>2</w:t>
      </w:r>
      <w:r w:rsidR="00771EC8" w:rsidRPr="00352A4E">
        <w:rPr>
          <w:rFonts w:ascii="冬雪静人间" w:eastAsia="冬雪静人间" w:hAnsi="新蒂绿豆体"/>
          <w:b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m</w:t>
      </w:r>
      <w:r w:rsidR="00771EC8" w:rsidRPr="00352A4E">
        <w:rPr>
          <w:rFonts w:ascii="冬雪静人间" w:eastAsia="冬雪静人间" w:hAnsi="Cuteness"/>
          <w:b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v</w:t>
      </w:r>
      <w:r w:rsidR="00771EC8" w:rsidRPr="00352A4E">
        <w:rPr>
          <w:rFonts w:ascii="半醉半醒半浮生" w:eastAsia="半醉半醒半浮生" w:hAnsi="新蒂绿豆体"/>
          <w:b/>
          <w:position w:val="2"/>
          <w:sz w:val="18"/>
          <w:szCs w:val="16"/>
          <w:lang w:val="en-US"/>
        </w:rPr>
        <w:t>i</w:t>
      </w:r>
      <w:r w:rsidR="00771EC8"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Zeyada"/>
          <w:b/>
          <w:position w:val="4"/>
          <w:sz w:val="17"/>
          <w:szCs w:val="16"/>
          <w:lang w:val="en-US"/>
        </w:rPr>
        <w:t>,</w:t>
      </w:r>
      <w:r w:rsidR="00771EC8" w:rsidRPr="00352A4E">
        <w:rPr>
          <w:rFonts w:ascii="冬雪静人间" w:eastAsia="冬雪静人间" w:hAnsi="新蒂绿豆体"/>
          <w:b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Zeyada"/>
          <w:b/>
          <w:position w:val="2"/>
          <w:sz w:val="18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s</w:t>
      </w:r>
      <w:r w:rsidR="00771EC8" w:rsidRPr="00352A4E">
        <w:rPr>
          <w:rFonts w:ascii="那年十七" w:eastAsia="那年十七" w:hAnsi="新蒂绿豆体"/>
          <w:b/>
          <w:position w:val="4"/>
          <w:sz w:val="18"/>
          <w:szCs w:val="16"/>
          <w:lang w:val="en-US"/>
        </w:rPr>
        <w:t>t</w:t>
      </w:r>
      <w:r w:rsidR="00771EC8"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g</w:t>
      </w:r>
      <w:r w:rsidR="00771EC8" w:rsidRPr="00352A4E">
        <w:rPr>
          <w:rFonts w:ascii="半醉半醒半浮生" w:eastAsia="半醉半醒半浮生" w:hAnsi="新蒂绿豆体"/>
          <w:b/>
          <w:position w:val="6"/>
          <w:sz w:val="17"/>
          <w:szCs w:val="16"/>
          <w:lang w:val="en-US"/>
        </w:rPr>
        <w:t>,</w:t>
      </w:r>
      <w:r w:rsidR="00771EC8" w:rsidRPr="00352A4E">
        <w:rPr>
          <w:rFonts w:ascii="冬雪静人间" w:eastAsia="冬雪静人间" w:hAnsi="Cuteness"/>
          <w:b/>
          <w:position w:val="4"/>
          <w:sz w:val="18"/>
          <w:szCs w:val="16"/>
          <w:lang w:val="en-US"/>
        </w:rPr>
        <w:t xml:space="preserve"> a</w:t>
      </w:r>
      <w:r w:rsidRPr="00352A4E">
        <w:rPr>
          <w:rFonts w:ascii="冬雪静人间" w:eastAsia="冬雪静人间" w:hAnsi="Zeyada"/>
          <w:b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b/>
          <w:position w:val="2"/>
          <w:sz w:val="18"/>
          <w:szCs w:val="16"/>
          <w:lang w:val="en-US"/>
        </w:rPr>
        <w:t>d</w:t>
      </w:r>
      <w:r w:rsidR="00771EC8" w:rsidRPr="00352A4E">
        <w:rPr>
          <w:rFonts w:ascii="冬雪静人间" w:eastAsia="冬雪静人间" w:hAnsi="新蒂绿豆体"/>
          <w:b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b/>
          <w:position w:val="6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b/>
          <w:position w:val="4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Zeyada"/>
          <w:b/>
          <w:position w:val="4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Zeyada"/>
          <w:b/>
          <w:position w:val="6"/>
          <w:sz w:val="17"/>
          <w:szCs w:val="16"/>
          <w:lang w:val="en-US"/>
        </w:rPr>
        <w:t>r</w:t>
      </w:r>
    </w:p>
    <w:p w14:paraId="7137EE6E" w14:textId="77777777" w:rsidR="00771EC8" w:rsidRPr="00352A4E" w:rsidRDefault="00771EC8" w:rsidP="00352A4E">
      <w:pPr>
        <w:spacing w:after="0" w:line="240" w:lineRule="exact"/>
        <w:rPr>
          <w:rFonts w:ascii="半醉半醒半浮生" w:eastAsia="半醉半醒半浮生" w:hAnsi="Zeyada"/>
          <w:position w:val="4"/>
          <w:sz w:val="18"/>
          <w:szCs w:val="16"/>
          <w:lang w:val="en-US"/>
        </w:rPr>
      </w:pPr>
      <w:proofErr w:type="gramStart"/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 w:hint="eastAsia"/>
          <w:position w:val="2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 w:hint="eastAsi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(</w:t>
      </w:r>
      <w:proofErr w:type="gramEnd"/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,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proofErr w:type="spellEnd"/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(</w:t>
      </w:r>
      <w:proofErr w:type="spellStart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 w:hint="eastAsi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_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_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(</w:t>
      </w:r>
      <w:proofErr w:type="spellStart"/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,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proofErr w:type="spellEnd"/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)</w:t>
      </w:r>
    </w:p>
    <w:p w14:paraId="09C2E188" w14:textId="77777777" w:rsidR="00771EC8" w:rsidRPr="00352A4E" w:rsidRDefault="00B42361" w:rsidP="00352A4E">
      <w:pPr>
        <w:spacing w:after="0" w:line="260" w:lineRule="exact"/>
        <w:rPr>
          <w:rFonts w:ascii="冬雪静人间" w:eastAsia="冬雪静人间" w:hAnsi="新蒂绿豆体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h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y</w:t>
      </w:r>
      <w:r w:rsidR="00771EC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s 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w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h</w:t>
      </w:r>
      <w:r w:rsidR="00771EC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h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"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k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"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i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y</w:t>
      </w:r>
      <w:r w:rsidR="00771EC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m</w:t>
      </w:r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h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v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,</w:t>
      </w:r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g</w:t>
      </w:r>
      <w:r w:rsidR="00771EC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w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h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u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m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f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v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w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="00771EC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h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p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p</w:t>
      </w:r>
      <w:r w:rsidR="00771EC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y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r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,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y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g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u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b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v</w:t>
      </w:r>
      <w:r w:rsidR="00771EC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,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h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b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y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g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y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.</w:t>
      </w:r>
    </w:p>
    <w:p w14:paraId="1452E3B8" w14:textId="77777777" w:rsidR="00771EC8" w:rsidRPr="00352A4E" w:rsidRDefault="00B42361" w:rsidP="00352A4E">
      <w:pPr>
        <w:spacing w:after="0" w:line="26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-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y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,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U</w:t>
      </w:r>
      <w:r w:rsidR="00771EC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proofErr w:type="spellEnd"/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(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b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3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.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d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)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F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M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(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proofErr w:type="spellStart"/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,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m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proofErr w:type="spellEnd"/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F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a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r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W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m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=</w:t>
      </w:r>
      <w:r w:rsidR="00771EC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'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o</w:t>
      </w:r>
      <w:r w:rsidR="00771EC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c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k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s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'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)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l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1</w:t>
      </w:r>
      <w:r w:rsidR="00771EC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="00771EC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J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(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C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T </w:t>
      </w:r>
      <w:proofErr w:type="spellStart"/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v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i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proofErr w:type="spellEnd"/>
      <w:r w:rsidR="00771EC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,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proofErr w:type="spellStart"/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proofErr w:type="spellEnd"/>
      <w:r w:rsidR="00771EC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F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R</w:t>
      </w:r>
      <w:r w:rsidR="00771EC8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i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g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)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b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2</w:t>
      </w:r>
      <w:r w:rsidR="00771EC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b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1</w:t>
      </w:r>
      <w:r w:rsidR="00771EC8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.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=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2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.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o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F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J</w:t>
      </w:r>
      <w:r w:rsidR="00771EC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(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="00771EC8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y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,</w:t>
      </w:r>
      <w:r w:rsidR="00771EC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d</w:t>
      </w:r>
      <w:proofErr w:type="spellEnd"/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F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v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)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s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b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l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3 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b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l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3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.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=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b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2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.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v</w:t>
      </w:r>
      <w:r w:rsidR="00771EC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i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d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G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U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P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B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Y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proofErr w:type="spellEnd"/>
      <w:r w:rsidR="00771EC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V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G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U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(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3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.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)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&gt;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1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B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="00771EC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U</w:t>
      </w:r>
      <w:r w:rsidR="00771EC8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(</w:t>
      </w:r>
      <w:r w:rsidR="00771EC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t</w:t>
      </w:r>
      <w:r w:rsidR="00771EC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b</w:t>
      </w:r>
      <w:r w:rsidR="00771EC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l</w:t>
      </w:r>
      <w:r w:rsidR="00771EC8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3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.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d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)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S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proofErr w:type="spellStart"/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proofErr w:type="spellEnd"/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S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</w:p>
    <w:p w14:paraId="4AF6BDFE" w14:textId="77777777" w:rsidR="00771EC8" w:rsidRPr="00352A4E" w:rsidRDefault="00B42361" w:rsidP="00352A4E">
      <w:pPr>
        <w:spacing w:after="0" w:line="240" w:lineRule="exact"/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4"/>
          <w:sz w:val="18"/>
          <w:szCs w:val="16"/>
          <w:lang w:val="en-US"/>
        </w:rPr>
        <w:t>•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i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v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l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e</w:t>
      </w:r>
      <w:r w:rsidR="00771EC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d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e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h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19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3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0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,</w:t>
      </w:r>
      <w:r w:rsidR="00771EC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h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g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w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h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A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,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,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.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w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X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Y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l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g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f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X</w:t>
      </w:r>
      <w:r w:rsidR="00771EC8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w</w:t>
      </w:r>
      <w:r w:rsidR="00771EC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h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l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e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i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g</w:t>
      </w:r>
      <w:r w:rsidR="00771EC8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i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v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w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h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r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Y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proofErr w:type="gramStart"/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proofErr w:type="gramEnd"/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g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v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w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h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X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p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="00771EC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p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u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l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p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i</w:t>
      </w:r>
      <w:r w:rsidR="00771EC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X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,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Y</w:t>
      </w:r>
      <w:r w:rsidR="00771EC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o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f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h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g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(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w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h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X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&lt;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Y,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lp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f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X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h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o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f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)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</w:p>
    <w:p w14:paraId="76E3A34B" w14:textId="77777777" w:rsidR="00771EC8" w:rsidRPr="00352A4E" w:rsidRDefault="00B42361" w:rsidP="00352A4E">
      <w:pPr>
        <w:spacing w:after="0" w:line="240" w:lineRule="exact"/>
        <w:rPr>
          <w:rFonts w:ascii="那年十七" w:eastAsia="那年十七" w:hAnsi="新蒂绿豆体"/>
          <w:position w:val="2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2"/>
          <w:sz w:val="17"/>
          <w:szCs w:val="16"/>
          <w:lang w:val="en-US"/>
        </w:rPr>
        <w:t>-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W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v</w:t>
      </w:r>
      <w:proofErr w:type="spellEnd"/>
      <w:r w:rsidR="00771EC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(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,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proofErr w:type="spellStart"/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proofErr w:type="spellEnd"/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F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="00771EC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="00771EC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v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W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H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proofErr w:type="spellStart"/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y</w:t>
      </w:r>
      <w:r w:rsidR="00771EC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proofErr w:type="spellEnd"/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&lt;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=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1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9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3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0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)</w:t>
      </w:r>
      <w:r w:rsidR="00771EC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,</w:t>
      </w:r>
    </w:p>
    <w:p w14:paraId="15FC7547" w14:textId="77777777" w:rsidR="00771EC8" w:rsidRPr="00352A4E" w:rsidRDefault="00771EC8" w:rsidP="00352A4E">
      <w:pPr>
        <w:spacing w:after="0" w:line="260" w:lineRule="exact"/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</w:pPr>
      <w:proofErr w:type="spellStart"/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r</w:t>
      </w:r>
      <w:proofErr w:type="spellEnd"/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(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F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%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'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'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%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%'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)</w:t>
      </w:r>
    </w:p>
    <w:p w14:paraId="112BD02E" w14:textId="7C8C2879" w:rsidR="00771EC8" w:rsidRPr="00352A4E" w:rsidRDefault="00596155" w:rsidP="00352A4E">
      <w:pPr>
        <w:spacing w:after="0" w:line="25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-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C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T</w:t>
      </w:r>
      <w:r w:rsidR="00771EC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1</w:t>
      </w:r>
      <w:r w:rsidR="00771EC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.</w:t>
      </w:r>
      <w:r w:rsidR="00771EC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,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2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  <w:r w:rsidR="00771EC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n</w:t>
      </w:r>
      <w:r w:rsidR="00771EC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F</w:t>
      </w:r>
      <w:r w:rsidR="00771EC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O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proofErr w:type="spellStart"/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c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r</w:t>
      </w:r>
      <w:proofErr w:type="spellEnd"/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1</w:t>
      </w:r>
      <w:r w:rsidR="00771EC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,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="00771EC8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t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r</w:t>
      </w:r>
      <w:proofErr w:type="spellEnd"/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2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,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g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1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,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i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g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1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b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,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g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2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g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2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b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,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proofErr w:type="spellStart"/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v</w:t>
      </w:r>
      <w:proofErr w:type="spellEnd"/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S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, </w:t>
      </w:r>
      <w:proofErr w:type="spellStart"/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v</w:t>
      </w:r>
      <w:proofErr w:type="spellEnd"/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="00771EC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1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=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1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.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o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1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.i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=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1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.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D</w:t>
      </w:r>
      <w:r w:rsidR="00771EC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2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.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=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2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2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i</w:t>
      </w:r>
      <w:r w:rsidR="00771EC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d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=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2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b</w:t>
      </w:r>
      <w:r w:rsidR="00771EC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.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c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="00771EC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or</w:t>
      </w:r>
      <w:r w:rsidR="00771EC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i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N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lastRenderedPageBreak/>
        <w:t>C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1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.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v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=</w:t>
      </w:r>
      <w:r w:rsidR="00771EC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2</w:t>
      </w:r>
      <w:r w:rsidR="00771EC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.</w:t>
      </w:r>
      <w:r w:rsidR="00771EC8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v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i</w:t>
      </w:r>
      <w:r w:rsidR="00771EC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1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b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.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v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=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2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b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.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v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d 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1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.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="00771EC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r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=</w:t>
      </w:r>
      <w:r w:rsidR="00771EC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1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2</w:t>
      </w:r>
      <w:r w:rsidR="00771EC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b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.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o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="00771EC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d 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= </w:t>
      </w:r>
      <w:r w:rsidR="00771EC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1</w:t>
      </w:r>
      <w:r w:rsidR="00771EC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1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.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="00771EC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o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v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e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d</w:t>
      </w:r>
      <w:r w:rsidR="00771EC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=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N</w:t>
      </w:r>
      <w:r w:rsidR="00771EC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="00771EC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1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b</w:t>
      </w:r>
      <w:r w:rsidR="00771EC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.</w:t>
      </w:r>
      <w:r w:rsidR="00771EC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m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v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="00771EC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771EC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i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=</w:t>
      </w:r>
      <w:r w:rsidR="00771EC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b</w:t>
      </w:r>
      <w:r w:rsidR="00771EC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  <w:r w:rsidR="00771EC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i</w:t>
      </w:r>
      <w:r w:rsidR="00771EC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d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="00771EC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="00771EC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1</w:t>
      </w:r>
      <w:r w:rsidR="00771EC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.</w:t>
      </w:r>
      <w:r w:rsidR="00771EC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a</w:t>
      </w:r>
      <w:r w:rsidR="00771EC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m</w:t>
      </w:r>
      <w:r w:rsidR="00771EC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="00771EC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&lt;</w:t>
      </w:r>
      <w:r w:rsidR="00771EC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2</w:t>
      </w:r>
      <w:r w:rsidR="00771EC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  <w:r w:rsidR="00771EC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="00771EC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771EC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m</w:t>
      </w:r>
      <w:r w:rsidR="00771EC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</w:p>
    <w:p w14:paraId="58DE2EB4" w14:textId="0B4A6262" w:rsidR="00771EC8" w:rsidRPr="00352A4E" w:rsidRDefault="00771EC8" w:rsidP="00352A4E">
      <w:pPr>
        <w:spacing w:after="0" w:line="250" w:lineRule="exact"/>
        <w:rPr>
          <w:rFonts w:ascii="那年十七" w:eastAsia="那年十七" w:hAnsi="新蒂绿豆体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.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</w:p>
    <w:p w14:paraId="3FACFE94" w14:textId="4EB33A39" w:rsidR="00596155" w:rsidRPr="00352A4E" w:rsidRDefault="00596155" w:rsidP="00352A4E">
      <w:pPr>
        <w:spacing w:after="0" w:line="230" w:lineRule="exact"/>
        <w:rPr>
          <w:rFonts w:ascii="冬雪静人间" w:eastAsia="冬雪静人间" w:hAnsi="Zeyada"/>
          <w:position w:val="2"/>
          <w:sz w:val="18"/>
          <w:szCs w:val="16"/>
          <w:lang w:val="en-US"/>
        </w:rPr>
      </w:pPr>
      <w:r w:rsidRPr="00352A4E">
        <w:rPr>
          <w:rFonts w:ascii="那年十七" w:eastAsia="那年十七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h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proofErr w:type="spellEnd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r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?</w:t>
      </w:r>
    </w:p>
    <w:p w14:paraId="2EA3086C" w14:textId="249B6A85" w:rsidR="00596155" w:rsidRPr="00352A4E" w:rsidRDefault="00596155" w:rsidP="00352A4E">
      <w:pPr>
        <w:spacing w:after="0" w:line="26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-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m</w:t>
      </w:r>
      <w:proofErr w:type="spellEnd"/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proofErr w:type="spellStart"/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proofErr w:type="spellEnd"/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,</w:t>
      </w:r>
      <w:r w:rsidR="00D13099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proofErr w:type="spellStart"/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proofErr w:type="spellEnd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C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bookmarkStart w:id="0" w:name="_GoBack"/>
      <w:bookmarkEnd w:id="0"/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1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=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C</w:t>
      </w:r>
      <w:proofErr w:type="gramStart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1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proofErr w:type="gramEnd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2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2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1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i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2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1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.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=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'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proofErr w:type="spellEnd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'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2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'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v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'</w:t>
      </w:r>
    </w:p>
    <w:p w14:paraId="65EB52A9" w14:textId="6D40374C" w:rsidR="00596155" w:rsidRPr="00352A4E" w:rsidRDefault="00596155" w:rsidP="00352A4E">
      <w:pPr>
        <w:spacing w:after="0" w:line="24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•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ho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.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</w:p>
    <w:p w14:paraId="17700B1A" w14:textId="38B3C008" w:rsidR="00596155" w:rsidRPr="00352A4E" w:rsidRDefault="00596155" w:rsidP="00352A4E">
      <w:pPr>
        <w:spacing w:after="0" w:line="240" w:lineRule="exact"/>
        <w:rPr>
          <w:rFonts w:ascii="那年十七" w:eastAsia="那年十七" w:hAnsi="新蒂绿豆体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-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W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X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(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T</w:t>
      </w:r>
      <w:proofErr w:type="gramEnd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K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'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W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%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'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X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*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g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v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d</w:t>
      </w:r>
      <w:proofErr w:type="spellEnd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=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.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)</w:t>
      </w:r>
    </w:p>
    <w:p w14:paraId="226A682C" w14:textId="539651EC" w:rsidR="00F778E8" w:rsidRPr="00352A4E" w:rsidRDefault="00596155" w:rsidP="00352A4E">
      <w:pPr>
        <w:spacing w:after="0" w:line="230" w:lineRule="exact"/>
        <w:rPr>
          <w:rFonts w:ascii="那年十七" w:eastAsia="那年十七" w:hAnsi="Zeyada"/>
          <w:position w:val="6"/>
          <w:sz w:val="17"/>
          <w:szCs w:val="16"/>
          <w:lang w:val="en-US"/>
        </w:rPr>
      </w:pPr>
      <w:r w:rsidRPr="00352A4E">
        <w:rPr>
          <w:rFonts w:ascii="那年十七" w:eastAsia="那年十七" w:hAnsi="新蒂绿豆体" w:hint="eastAsia"/>
          <w:position w:val="4"/>
          <w:sz w:val="17"/>
          <w:szCs w:val="16"/>
          <w:lang w:val="en-US"/>
        </w:rPr>
        <w:t>•</w:t>
      </w: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F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o</w:t>
      </w:r>
      <w:r w:rsidR="00F778E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n</w:t>
      </w:r>
      <w:r w:rsidR="00F778E8"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l</w:t>
      </w:r>
      <w:r w:rsidR="00F778E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y</w:t>
      </w:r>
      <w:r w:rsidR="00F778E8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c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="00F778E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w</w:t>
      </w:r>
      <w:r w:rsidR="00F778E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h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c</w:t>
      </w:r>
      <w:r w:rsidR="00F778E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h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l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y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="00F778E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p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="00F778E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e</w:t>
      </w:r>
      <w:r w:rsidR="00F778E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d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m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o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v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s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w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h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="00F778E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e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H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s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F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o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r w:rsidR="00F778E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F778E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p</w:t>
      </w:r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p</w:t>
      </w:r>
      <w:r w:rsidR="00F778E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="00F778E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,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d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="00F778E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="00F778E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a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F778E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="00F778E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n</w:t>
      </w:r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="00F778E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t</w:t>
      </w:r>
      <w:r w:rsidR="00F778E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l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="00F778E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a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n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="00F778E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o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v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.</w:t>
      </w:r>
    </w:p>
    <w:p w14:paraId="1FA424A9" w14:textId="2B8EB41D" w:rsidR="00F778E8" w:rsidRPr="00352A4E" w:rsidRDefault="00596155" w:rsidP="00352A4E">
      <w:pPr>
        <w:spacing w:after="0" w:line="240" w:lineRule="exact"/>
        <w:rPr>
          <w:rFonts w:ascii="那年十七" w:eastAsia="那年十七" w:hAnsi="新蒂绿豆体"/>
          <w:position w:val="4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-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="00F778E8"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="00F778E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n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m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F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R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,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="00F778E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a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s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g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,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v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H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proofErr w:type="spellStart"/>
      <w:r w:rsidR="00F778E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c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s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t</w:t>
      </w:r>
      <w:r w:rsidR="00F778E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i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="00F778E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g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.</w:t>
      </w:r>
      <w:r w:rsidR="00F778E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c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="00F778E8"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d</w:t>
      </w:r>
      <w:proofErr w:type="spellEnd"/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=</w:t>
      </w:r>
      <w:r w:rsidR="00F778E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c</w:t>
      </w:r>
      <w:r w:rsidR="00F778E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t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.</w:t>
      </w:r>
      <w:r w:rsidR="00F778E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r w:rsidR="00F778E8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d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N</w:t>
      </w:r>
      <w:r w:rsidR="00F778E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D</w:t>
      </w:r>
      <w:r w:rsidR="00F778E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 xml:space="preserve"> </w:t>
      </w:r>
      <w:proofErr w:type="spellStart"/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="00F778E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t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g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.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m</w:t>
      </w:r>
      <w:r w:rsidR="00F778E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v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F778E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="00F778E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i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d</w:t>
      </w:r>
      <w:proofErr w:type="spellEnd"/>
      <w:r w:rsidR="00F778E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=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m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="00F778E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v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="00F778E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.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d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n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="00F778E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e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Zeyada"/>
          <w:b/>
          <w:color w:val="FF0000"/>
          <w:position w:val="4"/>
          <w:sz w:val="17"/>
          <w:szCs w:val="16"/>
          <w:lang w:val="en-US"/>
        </w:rPr>
        <w:t>&lt;</w:t>
      </w:r>
      <w:r w:rsidR="00F778E8" w:rsidRPr="00352A4E">
        <w:rPr>
          <w:rFonts w:ascii="那年十七" w:eastAsia="那年十七" w:hAnsi="Zeyada"/>
          <w:b/>
          <w:color w:val="FF0000"/>
          <w:position w:val="2"/>
          <w:sz w:val="17"/>
          <w:szCs w:val="16"/>
          <w:lang w:val="en-US"/>
        </w:rPr>
        <w:t>&gt;</w:t>
      </w:r>
      <w:r w:rsidR="00F778E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'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H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r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s</w:t>
      </w:r>
      <w:r w:rsidR="00F778E8"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o</w:t>
      </w:r>
      <w:r w:rsidR="00F778E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="00F778E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F</w:t>
      </w:r>
      <w:r w:rsidR="00F778E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d</w:t>
      </w:r>
      <w:r w:rsidR="00F778E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'</w:t>
      </w:r>
      <w:r w:rsidR="00F778E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A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="00F778E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D</w:t>
      </w:r>
      <w:r w:rsidR="00F778E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="00F778E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T</w:t>
      </w:r>
      <w:r w:rsidR="00F778E8"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="00F778E8"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X</w:t>
      </w:r>
      <w:r w:rsidR="00F778E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T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(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S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E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L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="00F778E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d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F</w:t>
      </w:r>
      <w:r w:rsidR="00F778E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R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M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m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o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v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,</w:t>
      </w:r>
      <w:r w:rsidR="00F778E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="00F778E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t</w:t>
      </w:r>
      <w:r w:rsidR="00F778E8"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i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g</w:t>
      </w:r>
      <w:r w:rsidR="00F778E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="00F778E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1</w:t>
      </w:r>
      <w:r w:rsidR="00F778E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WH</w:t>
      </w:r>
      <w:r w:rsidR="00F778E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E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="00F778E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C</w:t>
      </w:r>
      <w:r w:rsidR="00F778E8"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1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.</w:t>
      </w:r>
      <w:r w:rsidR="00F778E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m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v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=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m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v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  <w:r w:rsidR="00F778E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="00F778E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="00F778E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D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C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1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.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c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o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r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=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  <w:r w:rsidR="00F778E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o</w:t>
      </w:r>
      <w:r w:rsidR="00F778E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.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d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="00F778E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D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N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T</w:t>
      </w:r>
      <w:r w:rsidR="00F778E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E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X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S 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(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="00F778E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1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F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="00F778E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M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g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S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2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,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a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c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="00F778E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2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W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A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2</w:t>
      </w:r>
      <w:r w:rsidR="00F778E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.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n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=</w:t>
      </w:r>
      <w:r w:rsidR="00F778E8"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'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H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a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r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i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="00F778E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o</w:t>
      </w:r>
      <w:r w:rsidR="00F778E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n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F</w:t>
      </w:r>
      <w:r w:rsidR="00F778E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o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r</w:t>
      </w:r>
      <w:r w:rsidR="00F778E8" w:rsidRPr="00352A4E">
        <w:rPr>
          <w:rFonts w:ascii="那年十七" w:eastAsia="那年十七" w:hAnsi="Cuteness"/>
          <w:position w:val="6"/>
          <w:sz w:val="18"/>
          <w:szCs w:val="16"/>
          <w:lang w:val="en-US"/>
        </w:rPr>
        <w:t>d</w:t>
      </w:r>
      <w:r w:rsidR="00F778E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'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A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N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D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2</w:t>
      </w:r>
      <w:r w:rsidR="00F778E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.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F778E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c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t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i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d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=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A</w:t>
      </w:r>
      <w:r w:rsidR="00F778E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2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.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="00F778E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="00F778E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A</w:t>
      </w:r>
      <w:r w:rsidR="00F778E8"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N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D</w:t>
      </w:r>
      <w:r w:rsidR="00F778E8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C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2</w:t>
      </w:r>
      <w:r w:rsidR="00F778E8"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.</w:t>
      </w:r>
      <w:r w:rsidR="00F778E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m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v</w:t>
      </w:r>
      <w:r w:rsidR="00F778E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e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d</w:t>
      </w:r>
      <w:r w:rsidR="00F778E8"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=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C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1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.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m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v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="00F778E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="00F778E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)</w:t>
      </w:r>
      <w:r w:rsidR="00F778E8"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)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G</w:t>
      </w:r>
      <w:r w:rsidR="00F778E8"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R</w:t>
      </w:r>
      <w:r w:rsidR="00F778E8"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="00F778E8"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U</w:t>
      </w:r>
      <w:r w:rsidR="00F778E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P</w:t>
      </w:r>
      <w:r w:rsidR="00F778E8"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B</w:t>
      </w:r>
      <w:r w:rsidR="00F778E8" w:rsidRPr="00352A4E">
        <w:rPr>
          <w:rFonts w:ascii="那年十七" w:eastAsia="那年十七" w:hAnsi="Cuteness"/>
          <w:position w:val="2"/>
          <w:sz w:val="18"/>
          <w:szCs w:val="16"/>
          <w:lang w:val="en-US"/>
        </w:rPr>
        <w:t>Y</w:t>
      </w:r>
      <w:r w:rsidR="00F778E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n</w:t>
      </w:r>
      <w:r w:rsidR="00F778E8"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m</w:t>
      </w:r>
      <w:r w:rsidR="00F778E8"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H</w:t>
      </w:r>
      <w:r w:rsidR="00F778E8"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="00F778E8"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V</w:t>
      </w:r>
      <w:r w:rsidR="00F778E8"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N</w:t>
      </w:r>
      <w:r w:rsidR="00F778E8"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G</w:t>
      </w:r>
      <w:r w:rsidR="00F778E8"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C</w:t>
      </w:r>
      <w:r w:rsidR="00F778E8"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O</w:t>
      </w:r>
      <w:r w:rsidR="00F778E8"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="00F778E8"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N</w:t>
      </w:r>
      <w:r w:rsidR="00F778E8"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T</w:t>
      </w:r>
      <w:r w:rsidR="00F778E8"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(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="00F778E8"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v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e</w:t>
      </w:r>
      <w:r w:rsidR="00F778E8"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.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="00F778E8"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d</w:t>
      </w:r>
      <w:r w:rsidR="00F778E8"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)</w:t>
      </w:r>
      <w:r w:rsidR="00F778E8"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 xml:space="preserve"> </w:t>
      </w:r>
      <w:r w:rsidR="00F778E8"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&gt;</w:t>
      </w:r>
      <w:r w:rsidR="00F778E8"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="00F778E8"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1</w:t>
      </w:r>
    </w:p>
    <w:p w14:paraId="5EB29FDB" w14:textId="77777777" w:rsidR="00AA7DF1" w:rsidRPr="00352A4E" w:rsidRDefault="00AA7DF1" w:rsidP="00352A4E">
      <w:pPr>
        <w:spacing w:after="0" w:line="240" w:lineRule="exact"/>
        <w:rPr>
          <w:rFonts w:ascii="半醉半醒半浮生" w:eastAsia="半醉半醒半浮生" w:hAnsi="Cuteness"/>
          <w:b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b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b/>
          <w:position w:val="2"/>
          <w:sz w:val="17"/>
          <w:szCs w:val="16"/>
          <w:lang w:val="en-US"/>
        </w:rPr>
        <w:t>P</w:t>
      </w:r>
      <w:proofErr w:type="gramStart"/>
      <w:r w:rsidRPr="00352A4E">
        <w:rPr>
          <w:rFonts w:ascii="那年十七" w:eastAsia="那年十七" w:hAnsi="新蒂绿豆体"/>
          <w:b/>
          <w:position w:val="6"/>
          <w:sz w:val="17"/>
          <w:szCs w:val="16"/>
          <w:lang w:val="en-US"/>
        </w:rPr>
        <w:t>0</w:t>
      </w:r>
      <w:r w:rsidRPr="00352A4E">
        <w:rPr>
          <w:rFonts w:ascii="冬雪静人间" w:eastAsia="冬雪静人间" w:hAnsi="新蒂绿豆体"/>
          <w:b/>
          <w:position w:val="6"/>
          <w:sz w:val="17"/>
          <w:szCs w:val="16"/>
          <w:lang w:val="en-US"/>
        </w:rPr>
        <w:t>2</w:t>
      </w:r>
      <w:r w:rsidRPr="00352A4E">
        <w:rPr>
          <w:rFonts w:ascii="半醉半醒半浮生" w:eastAsia="半醉半醒半浮生" w:hAnsi="Cuteness"/>
          <w:b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 w:hint="eastAsia"/>
          <w:b/>
          <w:position w:val="2"/>
          <w:sz w:val="18"/>
          <w:szCs w:val="16"/>
          <w:lang w:val="en-US"/>
        </w:rPr>
        <w:t>建</w:t>
      </w:r>
      <w:r w:rsidRPr="00352A4E">
        <w:rPr>
          <w:rFonts w:ascii="冬雪静人间" w:eastAsia="冬雪静人间" w:hAnsi="新蒂绿豆体" w:hint="eastAsia"/>
          <w:b/>
          <w:position w:val="6"/>
          <w:sz w:val="17"/>
          <w:szCs w:val="16"/>
          <w:lang w:val="en-US"/>
        </w:rPr>
        <w:t>立</w:t>
      </w:r>
      <w:r w:rsidRPr="00352A4E">
        <w:rPr>
          <w:rFonts w:ascii="冬雪静人间" w:eastAsia="冬雪静人间" w:hAnsi="Zeyada" w:hint="eastAsia"/>
          <w:b/>
          <w:position w:val="4"/>
          <w:sz w:val="18"/>
          <w:szCs w:val="16"/>
          <w:lang w:val="en-US"/>
        </w:rPr>
        <w:t>一</w:t>
      </w:r>
      <w:r w:rsidRPr="00352A4E">
        <w:rPr>
          <w:rFonts w:ascii="那年十七" w:eastAsia="那年十七" w:hAnsi="Zeyada" w:hint="eastAsia"/>
          <w:b/>
          <w:position w:val="6"/>
          <w:sz w:val="17"/>
          <w:szCs w:val="16"/>
          <w:lang w:val="en-US"/>
        </w:rPr>
        <w:t>个</w:t>
      </w:r>
      <w:r w:rsidRPr="00352A4E">
        <w:rPr>
          <w:rFonts w:ascii="冬雪静人间" w:eastAsia="冬雪静人间" w:hAnsi="Cuteness" w:hint="eastAsia"/>
          <w:b/>
          <w:position w:val="6"/>
          <w:sz w:val="17"/>
          <w:szCs w:val="16"/>
          <w:lang w:val="en-US"/>
        </w:rPr>
        <w:t>游</w:t>
      </w:r>
      <w:r w:rsidRPr="00352A4E">
        <w:rPr>
          <w:rFonts w:ascii="那年十七" w:eastAsia="那年十七" w:hAnsi="Zeyada" w:hint="eastAsia"/>
          <w:b/>
          <w:position w:val="4"/>
          <w:sz w:val="17"/>
          <w:szCs w:val="16"/>
          <w:lang w:val="en-US"/>
        </w:rPr>
        <w:t>戏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szCs w:val="16"/>
          <w:lang w:val="en-US"/>
        </w:rPr>
        <w:t>商</w:t>
      </w:r>
      <w:r w:rsidRPr="00352A4E">
        <w:rPr>
          <w:rFonts w:ascii="那年十七" w:eastAsia="那年十七" w:hAnsi="新蒂绿豆体" w:hint="eastAsia"/>
          <w:b/>
          <w:position w:val="2"/>
          <w:sz w:val="17"/>
          <w:szCs w:val="16"/>
          <w:lang w:val="en-US"/>
        </w:rPr>
        <w:t>品</w:t>
      </w:r>
      <w:r w:rsidRPr="00352A4E">
        <w:rPr>
          <w:rFonts w:ascii="那年十七" w:eastAsia="那年十七" w:hAnsi="新蒂绿豆体" w:hint="eastAsia"/>
          <w:b/>
          <w:position w:val="6"/>
          <w:sz w:val="17"/>
          <w:szCs w:val="16"/>
          <w:lang w:val="en-US"/>
        </w:rPr>
        <w:t>交易</w:t>
      </w:r>
      <w:r w:rsidRPr="00352A4E">
        <w:rPr>
          <w:rFonts w:ascii="那年十七" w:eastAsia="那年十七" w:hAnsi="Cuteness" w:hint="eastAsia"/>
          <w:b/>
          <w:position w:val="4"/>
          <w:sz w:val="17"/>
          <w:szCs w:val="16"/>
          <w:lang w:val="en-US"/>
        </w:rPr>
        <w:t>数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szCs w:val="16"/>
          <w:lang w:val="en-US"/>
        </w:rPr>
        <w:t>据</w:t>
      </w:r>
      <w:r w:rsidRPr="00352A4E">
        <w:rPr>
          <w:rFonts w:ascii="冬雪静人间" w:eastAsia="冬雪静人间" w:hAnsi="Zeyada" w:hint="eastAsia"/>
          <w:b/>
          <w:position w:val="2"/>
          <w:sz w:val="17"/>
          <w:szCs w:val="16"/>
          <w:lang w:val="en-US"/>
        </w:rPr>
        <w:t>库</w:t>
      </w:r>
      <w:proofErr w:type="gramEnd"/>
    </w:p>
    <w:p w14:paraId="05AB870E" w14:textId="77777777" w:rsidR="00AA7DF1" w:rsidRPr="00352A4E" w:rsidRDefault="00AA7DF1" w:rsidP="00352A4E">
      <w:pPr>
        <w:spacing w:after="0" w:line="230" w:lineRule="exact"/>
        <w:rPr>
          <w:rFonts w:ascii="那年十七" w:eastAsia="那年十七" w:hAnsi="Zeyada"/>
          <w:position w:val="4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yp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: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 xml:space="preserve"> </w:t>
      </w:r>
      <w:proofErr w:type="spellStart"/>
      <w:proofErr w:type="gramStart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proofErr w:type="spellEnd"/>
      <w:proofErr w:type="gramEnd"/>
    </w:p>
    <w:p w14:paraId="2068C62E" w14:textId="77777777" w:rsidR="00AA7DF1" w:rsidRPr="00352A4E" w:rsidRDefault="00AA7DF1" w:rsidP="00352A4E">
      <w:pPr>
        <w:spacing w:after="0" w:line="24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: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proofErr w:type="spellStart"/>
      <w:proofErr w:type="gramStart"/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,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proofErr w:type="gramEnd"/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y</w:t>
      </w:r>
      <w:proofErr w:type="spellEnd"/>
    </w:p>
    <w:p w14:paraId="6E879EFC" w14:textId="77777777" w:rsidR="00AA7DF1" w:rsidRPr="00352A4E" w:rsidRDefault="00AA7DF1" w:rsidP="00352A4E">
      <w:pPr>
        <w:spacing w:after="0" w:line="250" w:lineRule="exact"/>
        <w:rPr>
          <w:rFonts w:ascii="冬雪静人间" w:eastAsia="冬雪静人间" w:hAnsi="Zeyada"/>
          <w:position w:val="4"/>
          <w:sz w:val="17"/>
          <w:szCs w:val="16"/>
          <w:lang w:val="en-US"/>
        </w:rPr>
      </w:pPr>
      <w:proofErr w:type="spellStart"/>
      <w:r w:rsidRPr="00352A4E">
        <w:rPr>
          <w:rFonts w:ascii="半醉半醒半浮生" w:eastAsia="半醉半醒半浮生" w:hAnsi="新蒂绿豆体" w:hint="eastAsia"/>
          <w:position w:val="6"/>
          <w:sz w:val="18"/>
          <w:szCs w:val="16"/>
          <w:lang w:val="en-US"/>
        </w:rPr>
        <w:t>P</w:t>
      </w:r>
      <w:r w:rsidRPr="00352A4E">
        <w:rPr>
          <w:rFonts w:ascii="那年十七" w:eastAsia="那年十七" w:hAnsi="Zeyada" w:hint="eastAsia"/>
          <w:position w:val="4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 w:hint="eastAsia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2"/>
          <w:sz w:val="18"/>
          <w:szCs w:val="16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6"/>
          <w:sz w:val="18"/>
          <w:szCs w:val="16"/>
          <w:lang w:val="en-US"/>
        </w:rPr>
        <w:t>n</w:t>
      </w:r>
      <w:proofErr w:type="spellEnd"/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: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proofErr w:type="spellStart"/>
      <w:proofErr w:type="gramStart"/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d,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proofErr w:type="spellEnd"/>
      <w:proofErr w:type="gramEnd"/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(</w:t>
      </w:r>
      <w:r w:rsidRPr="00352A4E">
        <w:rPr>
          <w:rFonts w:ascii="冬雪静人间" w:eastAsia="冬雪静人间" w:hAnsi="Zeyada" w:hint="eastAsia"/>
          <w:position w:val="6"/>
          <w:sz w:val="17"/>
          <w:szCs w:val="16"/>
          <w:lang w:val="en-US"/>
        </w:rPr>
        <w:t>外</w:t>
      </w:r>
      <w:r w:rsidRPr="00352A4E">
        <w:rPr>
          <w:rFonts w:ascii="冬雪静人间" w:eastAsia="冬雪静人间" w:hAnsi="新蒂绿豆体" w:hint="eastAsia"/>
          <w:position w:val="2"/>
          <w:sz w:val="18"/>
          <w:szCs w:val="16"/>
          <w:lang w:val="en-US"/>
        </w:rPr>
        <w:t>键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2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 w:hint="eastAsi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,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(</w:t>
      </w: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外</w:t>
      </w:r>
      <w:r w:rsidRPr="00352A4E">
        <w:rPr>
          <w:rFonts w:ascii="半醉半醒半浮生" w:eastAsia="半醉半醒半浮生" w:hAnsi="Zeyada" w:hint="eastAsia"/>
          <w:position w:val="2"/>
          <w:sz w:val="18"/>
          <w:szCs w:val="16"/>
          <w:lang w:val="en-US"/>
        </w:rPr>
        <w:t>键</w:t>
      </w:r>
      <w:r w:rsidRPr="00352A4E">
        <w:rPr>
          <w:rFonts w:ascii="那年十七" w:eastAsia="那年十七" w:hAnsi="新蒂绿豆体" w:hint="eastAsi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 w:hint="eastAsia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Cuteness" w:hint="eastAsi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2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 w:hint="eastAsia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)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n</w:t>
      </w:r>
    </w:p>
    <w:p w14:paraId="63EB264D" w14:textId="77777777" w:rsidR="00AA7DF1" w:rsidRPr="00352A4E" w:rsidRDefault="00AA7DF1" w:rsidP="00352A4E">
      <w:pPr>
        <w:spacing w:after="0" w:line="240" w:lineRule="exact"/>
        <w:rPr>
          <w:rFonts w:ascii="半醉半醒半浮生" w:eastAsia="半醉半醒半浮生" w:hAnsi="Zeyada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新蒂绿豆体" w:hint="eastAsia"/>
          <w:position w:val="4"/>
          <w:sz w:val="17"/>
          <w:szCs w:val="16"/>
          <w:lang w:val="en-US"/>
        </w:rPr>
        <w:t>Q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: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k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m</w:t>
      </w:r>
      <w:proofErr w:type="gramEnd"/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v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p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,</w:t>
      </w:r>
    </w:p>
    <w:p w14:paraId="4F294272" w14:textId="77777777" w:rsidR="00AA7DF1" w:rsidRPr="00352A4E" w:rsidRDefault="00AA7DF1" w:rsidP="00352A4E">
      <w:pPr>
        <w:spacing w:after="0" w:line="240" w:lineRule="exact"/>
        <w:rPr>
          <w:rFonts w:ascii="那年十七" w:eastAsia="那年十七" w:hAnsi="新蒂绿豆体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&lt;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&gt;</w:t>
      </w:r>
    </w:p>
    <w:p w14:paraId="7CE6ED85" w14:textId="77777777" w:rsidR="00AA7DF1" w:rsidRPr="00352A4E" w:rsidRDefault="00AA7DF1" w:rsidP="00352A4E">
      <w:pPr>
        <w:spacing w:after="0" w:line="250" w:lineRule="exact"/>
        <w:rPr>
          <w:rFonts w:ascii="那年十七" w:eastAsia="那年十七" w:hAnsi="Cuteness"/>
          <w:position w:val="6"/>
          <w:sz w:val="17"/>
          <w:szCs w:val="16"/>
          <w:lang w:val="en-US"/>
        </w:rPr>
      </w:pPr>
      <w:r w:rsidRPr="00352A4E">
        <w:rPr>
          <w:rFonts w:ascii="半醉半醒半浮生" w:eastAsia="半醉半醒半浮生" w:hAnsi="Cuteness" w:hint="eastAsia"/>
          <w:position w:val="6"/>
          <w:sz w:val="17"/>
          <w:szCs w:val="16"/>
          <w:lang w:val="en-US"/>
        </w:rPr>
        <w:t>Q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: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f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g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v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n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k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</w:p>
    <w:p w14:paraId="42330CEA" w14:textId="77777777" w:rsidR="00AA7DF1" w:rsidRPr="00352A4E" w:rsidRDefault="00AA7DF1" w:rsidP="00352A4E">
      <w:pPr>
        <w:spacing w:after="0" w:line="260" w:lineRule="exact"/>
        <w:rPr>
          <w:rFonts w:ascii="半醉半醒半浮生" w:eastAsia="半醉半醒半浮生" w:hAnsi="Cuteness"/>
          <w:position w:val="6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N</w:t>
      </w:r>
    </w:p>
    <w:p w14:paraId="3B8341C1" w14:textId="77777777" w:rsidR="00AA7DF1" w:rsidRPr="00352A4E" w:rsidRDefault="00AA7DF1" w:rsidP="00352A4E">
      <w:pPr>
        <w:spacing w:after="0" w:line="240" w:lineRule="exact"/>
        <w:rPr>
          <w:rFonts w:ascii="冬雪静人间" w:eastAsia="冬雪静人间" w:hAnsi="Zeyada"/>
          <w:position w:val="2"/>
          <w:sz w:val="17"/>
          <w:szCs w:val="16"/>
          <w:lang w:val="en-US"/>
        </w:rPr>
      </w:pP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proofErr w:type="spellStart"/>
      <w:proofErr w:type="gramStart"/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ic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proofErr w:type="gramEnd"/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,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wn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r</w:t>
      </w:r>
      <w:proofErr w:type="spellEnd"/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proofErr w:type="spellEnd"/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F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ss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n</w:t>
      </w:r>
    </w:p>
    <w:p w14:paraId="357E4D4D" w14:textId="77777777" w:rsidR="00AA7DF1" w:rsidRPr="00352A4E" w:rsidRDefault="00AA7DF1" w:rsidP="00352A4E">
      <w:pPr>
        <w:spacing w:after="0" w:line="230" w:lineRule="exact"/>
        <w:rPr>
          <w:rFonts w:ascii="那年十七" w:eastAsia="那年十七" w:hAnsi="Zeyada"/>
          <w:position w:val="2"/>
          <w:sz w:val="18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W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b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IS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O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 xml:space="preserve"> N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6"/>
          <w:sz w:val="18"/>
          <w:szCs w:val="16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M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proofErr w:type="gramStart"/>
      <w:r w:rsidRPr="00352A4E">
        <w:rPr>
          <w:rFonts w:ascii="半醉半醒半浮生" w:eastAsia="半醉半醒半浮生" w:hAnsi="新蒂绿豆体"/>
          <w:position w:val="4"/>
          <w:sz w:val="18"/>
          <w:szCs w:val="16"/>
          <w:lang w:val="en-US"/>
        </w:rPr>
        <w:t>1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;</w:t>
      </w:r>
      <w:proofErr w:type="gramEnd"/>
    </w:p>
    <w:p w14:paraId="496841B0" w14:textId="77777777" w:rsidR="00AA7DF1" w:rsidRPr="00352A4E" w:rsidRDefault="00AA7DF1" w:rsidP="00352A4E">
      <w:pPr>
        <w:spacing w:after="0" w:line="250" w:lineRule="exact"/>
        <w:rPr>
          <w:rFonts w:ascii="那年十七" w:eastAsia="那年十七" w:hAnsi="新蒂绿豆体"/>
          <w:position w:val="2"/>
          <w:sz w:val="17"/>
          <w:szCs w:val="16"/>
          <w:lang w:val="en-US"/>
        </w:rPr>
      </w:pP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8"/>
          <w:szCs w:val="16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S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m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o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y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m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n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y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+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szCs w:val="16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H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d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 xml:space="preserve"> </w:t>
      </w:r>
      <w:proofErr w:type="spellStart"/>
      <w:proofErr w:type="gramStart"/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c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4"/>
          <w:sz w:val="18"/>
          <w:szCs w:val="16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w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proofErr w:type="spellEnd"/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;</w:t>
      </w:r>
      <w:proofErr w:type="gramEnd"/>
    </w:p>
    <w:p w14:paraId="3FACD80D" w14:textId="77777777" w:rsidR="00AA7DF1" w:rsidRPr="00352A4E" w:rsidRDefault="00AA7DF1" w:rsidP="00352A4E">
      <w:pPr>
        <w:spacing w:after="0" w:line="260" w:lineRule="exact"/>
        <w:rPr>
          <w:rFonts w:ascii="冬雪静人间" w:eastAsia="冬雪静人间" w:hAnsi="Zeyada"/>
          <w:position w:val="2"/>
          <w:sz w:val="18"/>
          <w:szCs w:val="16"/>
          <w:lang w:val="en-US"/>
        </w:rPr>
      </w:pP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p</w:t>
      </w:r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y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y</w:t>
      </w:r>
      <w:r w:rsidRPr="00352A4E">
        <w:rPr>
          <w:rFonts w:ascii="冬雪静人间" w:eastAsia="冬雪静人间" w:hAnsi="新蒂绿豆体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szCs w:val="16"/>
          <w:lang w:val="en-US"/>
        </w:rPr>
        <w:t>-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p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c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RE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szCs w:val="16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=</w:t>
      </w:r>
      <w:r w:rsidRPr="00352A4E">
        <w:rPr>
          <w:rFonts w:ascii="冬雪静人间" w:eastAsia="冬雪静人间" w:hAnsi="Cuteness"/>
          <w:position w:val="4"/>
          <w:sz w:val="18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&lt;</w:t>
      </w:r>
      <w:r w:rsidRPr="00352A4E">
        <w:rPr>
          <w:rFonts w:ascii="冬雪静人间" w:eastAsia="冬雪静人间" w:hAnsi="新蒂绿豆体"/>
          <w:position w:val="2"/>
          <w:sz w:val="17"/>
          <w:szCs w:val="16"/>
          <w:lang w:val="en-US"/>
        </w:rPr>
        <w:t>b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uy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er</w:t>
      </w:r>
      <w:proofErr w:type="gramStart"/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&gt;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;</w:t>
      </w:r>
      <w:proofErr w:type="gramEnd"/>
    </w:p>
    <w:p w14:paraId="64E93FC4" w14:textId="77777777" w:rsidR="00AA7DF1" w:rsidRPr="00352A4E" w:rsidRDefault="00AA7DF1" w:rsidP="00352A4E">
      <w:pPr>
        <w:spacing w:after="0" w:line="250" w:lineRule="exact"/>
        <w:rPr>
          <w:rFonts w:ascii="冬雪静人间" w:eastAsia="冬雪静人间" w:hAnsi="Cuteness"/>
          <w:position w:val="6"/>
          <w:sz w:val="17"/>
          <w:szCs w:val="16"/>
          <w:lang w:val="en-US"/>
        </w:rPr>
      </w:pP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U</w:t>
      </w:r>
      <w:r w:rsidRPr="00352A4E">
        <w:rPr>
          <w:rFonts w:ascii="半醉半醒半浮生" w:eastAsia="半醉半醒半浮生" w:hAnsi="Zeyada"/>
          <w:position w:val="2"/>
          <w:sz w:val="18"/>
          <w:szCs w:val="16"/>
          <w:lang w:val="en-US"/>
        </w:rPr>
        <w:t>P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6"/>
          <w:sz w:val="17"/>
          <w:szCs w:val="16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8"/>
          <w:szCs w:val="16"/>
          <w:lang w:val="en-US"/>
        </w:rPr>
        <w:t>p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4"/>
          <w:sz w:val="17"/>
          <w:szCs w:val="16"/>
          <w:lang w:val="en-US"/>
        </w:rPr>
        <w:t>s</w:t>
      </w:r>
      <w:r w:rsidRPr="00352A4E">
        <w:rPr>
          <w:rFonts w:ascii="那年十七" w:eastAsia="那年十七" w:hAnsi="Zeyada"/>
          <w:position w:val="2"/>
          <w:sz w:val="18"/>
          <w:szCs w:val="16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szCs w:val="16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8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>n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szCs w:val="16"/>
          <w:lang w:val="en-US"/>
        </w:rPr>
        <w:t>S</w:t>
      </w:r>
      <w:r w:rsidRPr="00352A4E">
        <w:rPr>
          <w:rFonts w:ascii="那年十七" w:eastAsia="那年十七" w:hAnsi="新蒂绿豆体"/>
          <w:position w:val="2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8"/>
          <w:szCs w:val="16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szCs w:val="16"/>
          <w:lang w:val="en-US"/>
        </w:rPr>
        <w:t>w</w:t>
      </w:r>
      <w:r w:rsidRPr="00352A4E">
        <w:rPr>
          <w:rFonts w:ascii="半醉半醒半浮生" w:eastAsia="半醉半醒半浮生" w:hAnsi="新蒂绿豆体"/>
          <w:position w:val="6"/>
          <w:sz w:val="17"/>
          <w:szCs w:val="16"/>
          <w:lang w:val="en-US"/>
        </w:rPr>
        <w:t>n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Zeyada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szCs w:val="16"/>
          <w:lang w:val="en-US"/>
        </w:rPr>
        <w:t>&lt;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uy</w:t>
      </w:r>
      <w:r w:rsidRPr="00352A4E">
        <w:rPr>
          <w:rFonts w:ascii="那年十七" w:eastAsia="那年十七" w:hAnsi="新蒂绿豆体"/>
          <w:position w:val="6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8"/>
          <w:szCs w:val="16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>&gt;</w:t>
      </w:r>
      <w:r w:rsidRPr="00352A4E">
        <w:rPr>
          <w:rFonts w:ascii="冬雪静人间" w:eastAsia="冬雪静人间" w:hAnsi="Zeyada"/>
          <w:position w:val="6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W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szCs w:val="16"/>
          <w:lang w:val="en-US"/>
        </w:rPr>
        <w:t>R</w:t>
      </w:r>
      <w:r w:rsidRPr="00352A4E">
        <w:rPr>
          <w:rFonts w:ascii="冬雪静人间" w:eastAsia="冬雪静人间" w:hAnsi="Cuteness"/>
          <w:position w:val="4"/>
          <w:sz w:val="17"/>
          <w:szCs w:val="16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8"/>
          <w:szCs w:val="16"/>
          <w:lang w:val="en-US"/>
        </w:rPr>
        <w:t>i</w:t>
      </w:r>
      <w:r w:rsidRPr="00352A4E">
        <w:rPr>
          <w:rFonts w:ascii="冬雪静人间" w:eastAsia="冬雪静人间" w:hAnsi="新蒂绿豆体"/>
          <w:position w:val="4"/>
          <w:sz w:val="17"/>
          <w:szCs w:val="16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2"/>
          <w:sz w:val="17"/>
          <w:szCs w:val="16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=</w:t>
      </w:r>
      <w:r w:rsidRPr="00352A4E">
        <w:rPr>
          <w:rFonts w:ascii="半醉半醒半浮生" w:eastAsia="半醉半醒半浮生" w:hAnsi="Cuteness"/>
          <w:position w:val="6"/>
          <w:sz w:val="17"/>
          <w:szCs w:val="16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/>
          <w:position w:val="4"/>
          <w:sz w:val="17"/>
          <w:szCs w:val="16"/>
          <w:lang w:val="en-US"/>
        </w:rPr>
        <w:t>i</w:t>
      </w:r>
      <w:r w:rsidRPr="00352A4E">
        <w:rPr>
          <w:rFonts w:ascii="半醉半醒半浮生" w:eastAsia="半醉半醒半浮生" w:hAnsi="Zeyada"/>
          <w:position w:val="4"/>
          <w:sz w:val="17"/>
          <w:szCs w:val="16"/>
          <w:lang w:val="en-US"/>
        </w:rPr>
        <w:t>d</w:t>
      </w:r>
      <w:r w:rsidRPr="00352A4E">
        <w:rPr>
          <w:rFonts w:ascii="那年十七" w:eastAsia="那年十七" w:hAnsi="Zeyada"/>
          <w:position w:val="2"/>
          <w:sz w:val="17"/>
          <w:szCs w:val="16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szCs w:val="16"/>
          <w:lang w:val="en-US"/>
        </w:rPr>
        <w:t>b</w:t>
      </w:r>
      <w:r w:rsidRPr="00352A4E">
        <w:rPr>
          <w:rFonts w:ascii="冬雪静人间" w:eastAsia="冬雪静人间" w:hAnsi="新蒂绿豆体"/>
          <w:position w:val="2"/>
          <w:sz w:val="18"/>
          <w:szCs w:val="16"/>
          <w:lang w:val="en-US"/>
        </w:rPr>
        <w:t>j</w:t>
      </w:r>
      <w:r w:rsidRPr="00352A4E">
        <w:rPr>
          <w:rFonts w:ascii="半醉半醒半浮生" w:eastAsia="半醉半醒半浮生" w:hAnsi="新蒂绿豆体"/>
          <w:position w:val="2"/>
          <w:sz w:val="18"/>
          <w:szCs w:val="16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8"/>
          <w:szCs w:val="16"/>
          <w:lang w:val="en-US"/>
        </w:rPr>
        <w:t>t</w:t>
      </w:r>
      <w:proofErr w:type="spellEnd"/>
    </w:p>
    <w:p w14:paraId="63402242" w14:textId="77777777" w:rsidR="00AA7DF1" w:rsidRPr="00352A4E" w:rsidRDefault="00AA7DF1" w:rsidP="00352A4E">
      <w:pPr>
        <w:spacing w:after="0" w:line="240" w:lineRule="exact"/>
        <w:rPr>
          <w:rFonts w:ascii="半醉半醒半浮生" w:eastAsia="半醉半醒半浮生" w:hAnsi="Cuteness"/>
          <w:position w:val="4"/>
          <w:sz w:val="17"/>
          <w:szCs w:val="16"/>
          <w:lang w:val="en-US"/>
        </w:rPr>
      </w:pPr>
      <w:r w:rsidRPr="00352A4E">
        <w:rPr>
          <w:rFonts w:ascii="冬雪静人间" w:eastAsia="冬雪静人间" w:hAnsi="Zeyada"/>
          <w:position w:val="4"/>
          <w:sz w:val="17"/>
          <w:szCs w:val="16"/>
          <w:lang w:val="en-US"/>
        </w:rPr>
        <w:t>C</w:t>
      </w:r>
      <w:r w:rsidRPr="00352A4E">
        <w:rPr>
          <w:rFonts w:ascii="半醉半醒半浮生" w:eastAsia="半醉半醒半浮生" w:hAnsi="Cuteness"/>
          <w:position w:val="4"/>
          <w:sz w:val="18"/>
          <w:szCs w:val="16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6"/>
          <w:lang w:val="en-US"/>
        </w:rPr>
        <w:t>M</w:t>
      </w:r>
      <w:r w:rsidRPr="00352A4E">
        <w:rPr>
          <w:rFonts w:ascii="半醉半醒半浮生" w:eastAsia="半醉半醒半浮生" w:hAnsi="Cuteness"/>
          <w:position w:val="6"/>
          <w:sz w:val="18"/>
          <w:szCs w:val="16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szCs w:val="16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szCs w:val="16"/>
          <w:lang w:val="en-US"/>
        </w:rPr>
        <w:t>T</w:t>
      </w:r>
    </w:p>
    <w:p w14:paraId="2E6F38EF" w14:textId="77777777" w:rsidR="0057318C" w:rsidRPr="00352A4E" w:rsidRDefault="0057318C" w:rsidP="00352A4E">
      <w:pPr>
        <w:widowControl/>
        <w:spacing w:line="260" w:lineRule="exact"/>
        <w:jc w:val="left"/>
        <w:rPr>
          <w:rFonts w:ascii="冬雪静人间" w:eastAsia="冬雪静人间" w:hAnsi="Cuteness"/>
          <w:position w:val="6"/>
          <w:sz w:val="18"/>
          <w:szCs w:val="16"/>
          <w:lang w:val="en-US"/>
        </w:rPr>
        <w:sectPr w:rsidR="0057318C" w:rsidRPr="00352A4E" w:rsidSect="001A46CC">
          <w:pgSz w:w="11906" w:h="16838"/>
          <w:pgMar w:top="454" w:right="454" w:bottom="454" w:left="454" w:header="851" w:footer="992" w:gutter="0"/>
          <w:cols w:num="2" w:space="425"/>
          <w:docGrid w:linePitch="360"/>
        </w:sectPr>
      </w:pPr>
    </w:p>
    <w:p w14:paraId="03A3A9BF" w14:textId="77777777" w:rsidR="00596155" w:rsidRPr="00352A4E" w:rsidRDefault="00596155" w:rsidP="00352A4E">
      <w:pPr>
        <w:widowControl/>
        <w:spacing w:line="240" w:lineRule="exact"/>
        <w:jc w:val="left"/>
        <w:rPr>
          <w:rFonts w:ascii="半醉半醒半浮生" w:eastAsia="半醉半醒半浮生" w:hAnsi="Zeyada"/>
          <w:b/>
          <w:position w:val="4"/>
          <w:sz w:val="17"/>
          <w:lang w:val="en-US"/>
        </w:rPr>
      </w:pPr>
      <w:r w:rsidRPr="00352A4E">
        <w:rPr>
          <w:rFonts w:ascii="半醉半醒半浮生" w:eastAsia="半醉半醒半浮生" w:hAnsi="Cuteness"/>
          <w:b/>
          <w:position w:val="2"/>
          <w:sz w:val="17"/>
          <w:lang w:val="en-US"/>
        </w:rPr>
        <w:br w:type="page"/>
      </w:r>
    </w:p>
    <w:p w14:paraId="7BE8056F" w14:textId="5A8D8E94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Cuteness"/>
          <w:position w:val="4"/>
          <w:sz w:val="17"/>
          <w:lang w:val="en-US"/>
        </w:rPr>
      </w:pP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lastRenderedPageBreak/>
        <w:t>S</w:t>
      </w:r>
      <w:r w:rsidRPr="00352A4E">
        <w:rPr>
          <w:rFonts w:ascii="那年十七" w:eastAsia="那年十七" w:hAnsi="Cuteness" w:hint="eastAsia"/>
          <w:b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b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b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Zeyada" w:hint="eastAsia"/>
          <w:b/>
          <w:position w:val="2"/>
          <w:sz w:val="18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c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o</w:t>
      </w:r>
      <w:proofErr w:type="spellStart"/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u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e</w:t>
      </w:r>
      <w:proofErr w:type="spellEnd"/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(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)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F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R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e</w:t>
      </w:r>
      <w:proofErr w:type="spellEnd"/>
      <w:r w:rsidRPr="00352A4E">
        <w:rPr>
          <w:rFonts w:ascii="冬雪静人间" w:eastAsia="冬雪静人间" w:hAnsi="Zeyada" w:hint="eastAsia"/>
          <w:position w:val="4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W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H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R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d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4"/>
          <w:sz w:val="18"/>
          <w:lang w:val="en-US"/>
        </w:rPr>
        <w:t>i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6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b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|</w:t>
      </w:r>
      <w:r w:rsidRPr="00352A4E">
        <w:rPr>
          <w:rFonts w:ascii="那年十七" w:eastAsia="那年十七" w:hAnsi="Cuteness" w:hint="eastAsia"/>
          <w:b/>
          <w:position w:val="4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>R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d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i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i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n</w:t>
      </w:r>
    </w:p>
    <w:p w14:paraId="0F2560A6" w14:textId="77777777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Cuteness"/>
          <w:position w:val="6"/>
          <w:sz w:val="18"/>
          <w:lang w:val="en-US"/>
        </w:rPr>
      </w:pP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R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T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B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8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b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>D</w:t>
      </w: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D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c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u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y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p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b/>
          <w:position w:val="4"/>
          <w:sz w:val="17"/>
          <w:lang w:val="en-US"/>
        </w:rPr>
        <w:t>R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FER</w:t>
      </w:r>
      <w:r w:rsidRPr="00352A4E">
        <w:rPr>
          <w:rFonts w:ascii="那年十七" w:eastAsia="那年十七" w:hAnsi="Cuteness" w:hint="eastAsia"/>
          <w:b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b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b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b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lang w:val="en-US"/>
        </w:rPr>
        <w:t>S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F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i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g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(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i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d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)</w:t>
      </w:r>
    </w:p>
    <w:p w14:paraId="27F97462" w14:textId="77777777" w:rsidR="001564E2" w:rsidRPr="00352A4E" w:rsidRDefault="001564E2" w:rsidP="00352A4E">
      <w:pPr>
        <w:spacing w:after="0" w:line="230" w:lineRule="exact"/>
        <w:jc w:val="left"/>
        <w:rPr>
          <w:rFonts w:ascii="那年十七" w:eastAsia="那年十七" w:hAnsi="新蒂绿豆体"/>
          <w:position w:val="6"/>
          <w:sz w:val="17"/>
          <w:lang w:val="en-US"/>
        </w:rPr>
      </w:pP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T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ER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B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v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i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C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OL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U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Y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P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i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U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I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G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proofErr w:type="gramStart"/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s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: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:</w:t>
      </w:r>
      <w:proofErr w:type="gramEnd"/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g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;</w:t>
      </w:r>
    </w:p>
    <w:p w14:paraId="27F2904C" w14:textId="77777777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Zeyada"/>
          <w:position w:val="6"/>
          <w:sz w:val="18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4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v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i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R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es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T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s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2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;</w:t>
      </w:r>
    </w:p>
    <w:p w14:paraId="1F966C08" w14:textId="47D4C0F0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Cuteness"/>
          <w:position w:val="2"/>
          <w:sz w:val="17"/>
          <w:lang w:val="en-US"/>
        </w:rPr>
      </w:pP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8"/>
          <w:lang w:val="en-US"/>
        </w:rPr>
        <w:t xml:space="preserve">R 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B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v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i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b/>
          <w:position w:val="2"/>
          <w:sz w:val="18"/>
          <w:lang w:val="en-US"/>
        </w:rPr>
        <w:t>R</w:t>
      </w:r>
      <w:r w:rsidRPr="00352A4E">
        <w:rPr>
          <w:rFonts w:ascii="冬雪静人间" w:eastAsia="冬雪静人间" w:hAnsi="Cuteness" w:hint="eastAsia"/>
          <w:b/>
          <w:position w:val="4"/>
          <w:sz w:val="18"/>
          <w:lang w:val="en-US"/>
        </w:rPr>
        <w:t>O</w:t>
      </w:r>
      <w:r w:rsidRPr="00352A4E">
        <w:rPr>
          <w:rFonts w:ascii="那年十七" w:eastAsia="那年十七" w:hAnsi="新蒂绿豆体" w:hint="eastAsia"/>
          <w:b/>
          <w:position w:val="2"/>
          <w:sz w:val="17"/>
          <w:lang w:val="en-US"/>
        </w:rPr>
        <w:t>P</w:t>
      </w:r>
      <w:r w:rsidRPr="00352A4E">
        <w:rPr>
          <w:rFonts w:ascii="那年十七" w:eastAsia="那年十七" w:hAnsi="Zeyada" w:hint="eastAsia"/>
          <w:b/>
          <w:position w:val="6"/>
          <w:sz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C</w:t>
      </w:r>
      <w:r w:rsidRPr="00352A4E">
        <w:rPr>
          <w:rFonts w:ascii="冬雪静人间" w:eastAsia="冬雪静人间" w:hAnsi="Zeyada" w:hint="eastAsia"/>
          <w:b/>
          <w:position w:val="4"/>
          <w:sz w:val="17"/>
          <w:lang w:val="en-US"/>
        </w:rPr>
        <w:t>O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b/>
          <w:position w:val="2"/>
          <w:sz w:val="18"/>
          <w:lang w:val="en-US"/>
        </w:rPr>
        <w:t>U</w:t>
      </w:r>
      <w:r w:rsidRPr="00352A4E">
        <w:rPr>
          <w:rFonts w:ascii="半醉半醒半浮生" w:eastAsia="半醉半醒半浮生" w:hAnsi="Zeyada" w:hint="eastAsia"/>
          <w:b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s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;</w:t>
      </w:r>
      <w:r w:rsidR="006B461A" w:rsidRPr="00352A4E">
        <w:rPr>
          <w:rFonts w:ascii="冬雪静人间" w:eastAsia="冬雪静人间" w:hAnsi="Zeyada"/>
          <w:position w:val="6"/>
          <w:sz w:val="17"/>
          <w:lang w:val="en-US"/>
        </w:rPr>
        <w:t xml:space="preserve"> </w:t>
      </w:r>
      <w:r w:rsidR="006B461A"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删</w:t>
      </w:r>
      <w:r w:rsidR="006B461A" w:rsidRPr="00352A4E">
        <w:rPr>
          <w:rFonts w:ascii="那年十七" w:eastAsia="那年十七" w:hAnsi="Zeyada" w:hint="eastAsia"/>
          <w:position w:val="4"/>
          <w:sz w:val="17"/>
          <w:lang w:val="en-US"/>
        </w:rPr>
        <w:t>除</w:t>
      </w:r>
      <w:r w:rsidR="006B461A"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列</w:t>
      </w:r>
      <w:r w:rsidR="006B461A"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是</w:t>
      </w:r>
      <w:r w:rsidR="006B461A" w:rsidRPr="00352A4E">
        <w:rPr>
          <w:rFonts w:ascii="那年十七" w:eastAsia="那年十七" w:hAnsi="Cuteness" w:hint="eastAsia"/>
          <w:position w:val="4"/>
          <w:sz w:val="17"/>
          <w:lang w:val="en-US"/>
        </w:rPr>
        <w:t>在这</w:t>
      </w:r>
      <w:r w:rsidR="006B461A"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里</w:t>
      </w:r>
      <w:r w:rsidR="006B461A"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的</w:t>
      </w:r>
      <w:r w:rsidR="006B461A"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！</w:t>
      </w:r>
    </w:p>
    <w:p w14:paraId="68BB4020" w14:textId="77777777" w:rsidR="001564E2" w:rsidRPr="00352A4E" w:rsidRDefault="001564E2" w:rsidP="00352A4E">
      <w:pPr>
        <w:spacing w:after="0" w:line="230" w:lineRule="exact"/>
        <w:jc w:val="left"/>
        <w:rPr>
          <w:rFonts w:ascii="半醉半醒半浮生" w:eastAsia="半醉半醒半浮生" w:hAnsi="Cuteness"/>
          <w:position w:val="4"/>
          <w:sz w:val="17"/>
          <w:lang w:val="en-US"/>
        </w:rPr>
      </w:pP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o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v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4"/>
          <w:sz w:val="18"/>
          <w:lang w:val="en-US"/>
        </w:rPr>
        <w:t>e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b/>
          <w:position w:val="4"/>
          <w:sz w:val="18"/>
          <w:lang w:val="en-US"/>
        </w:rPr>
        <w:t>R</w:t>
      </w: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b/>
          <w:position w:val="6"/>
          <w:sz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b/>
          <w:position w:val="6"/>
          <w:sz w:val="18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T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v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i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2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;</w:t>
      </w:r>
    </w:p>
    <w:p w14:paraId="729807EE" w14:textId="77777777" w:rsidR="001564E2" w:rsidRPr="00352A4E" w:rsidRDefault="001564E2" w:rsidP="00352A4E">
      <w:pPr>
        <w:spacing w:after="0" w:line="260" w:lineRule="exact"/>
        <w:jc w:val="left"/>
        <w:rPr>
          <w:rFonts w:ascii="冬雪静人间" w:eastAsia="冬雪静人间" w:hAnsi="Cuteness"/>
          <w:position w:val="4"/>
          <w:sz w:val="17"/>
          <w:lang w:val="en-US"/>
        </w:rPr>
      </w:pPr>
      <w:r w:rsidRPr="00352A4E">
        <w:rPr>
          <w:rFonts w:ascii="那年十七" w:eastAsia="那年十七" w:hAnsi="Cuteness" w:hint="eastAsia"/>
          <w:b/>
          <w:position w:val="6"/>
          <w:sz w:val="17"/>
          <w:lang w:val="en-US"/>
        </w:rPr>
        <w:t>D</w:t>
      </w: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R</w:t>
      </w:r>
      <w:r w:rsidRPr="00352A4E">
        <w:rPr>
          <w:rFonts w:ascii="冬雪静人间" w:eastAsia="冬雪静人间" w:hAnsi="Cuteness" w:hint="eastAsia"/>
          <w:b/>
          <w:position w:val="4"/>
          <w:sz w:val="17"/>
          <w:lang w:val="en-US"/>
        </w:rPr>
        <w:t>O</w:t>
      </w: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P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C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U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u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e</w:t>
      </w:r>
      <w:proofErr w:type="spellEnd"/>
    </w:p>
    <w:p w14:paraId="4D751C69" w14:textId="77777777" w:rsidR="001564E2" w:rsidRPr="00352A4E" w:rsidRDefault="001564E2" w:rsidP="00352A4E">
      <w:pPr>
        <w:spacing w:after="0" w:line="240" w:lineRule="exact"/>
        <w:jc w:val="left"/>
        <w:rPr>
          <w:rFonts w:ascii="冬雪静人间" w:eastAsia="冬雪静人间" w:hAnsi="Zeyada"/>
          <w:position w:val="6"/>
          <w:sz w:val="18"/>
          <w:lang w:val="en-US"/>
        </w:rPr>
      </w:pP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L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C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u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_n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b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c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um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i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s</w:t>
      </w:r>
      <w:proofErr w:type="spellEnd"/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F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R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n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;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 xml:space="preserve"> S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L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C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o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m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_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F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R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t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b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_</w:t>
      </w:r>
      <w:proofErr w:type="gramStart"/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m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e</w:t>
      </w:r>
      <w:proofErr w:type="spellEnd"/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S</w:t>
      </w:r>
      <w:proofErr w:type="gramEnd"/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a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b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e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s</w:t>
      </w:r>
      <w:proofErr w:type="spellEnd"/>
    </w:p>
    <w:p w14:paraId="20CFD82A" w14:textId="77777777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Zeyada"/>
          <w:position w:val="2"/>
          <w:sz w:val="17"/>
          <w:lang w:val="en-US"/>
        </w:rPr>
      </w:pP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o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u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am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(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Zeyada" w:hint="eastAsia"/>
          <w:position w:val="4"/>
          <w:sz w:val="18"/>
          <w:lang w:val="en-US"/>
        </w:rPr>
        <w:t>)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F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R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O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b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W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H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R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u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b/>
          <w:position w:val="2"/>
          <w:sz w:val="17"/>
          <w:lang w:val="en-US"/>
        </w:rPr>
        <w:t>B</w:t>
      </w:r>
      <w:r w:rsidRPr="00352A4E">
        <w:rPr>
          <w:rFonts w:ascii="那年十七" w:eastAsia="那年十七" w:hAnsi="新蒂绿豆体" w:hint="eastAsia"/>
          <w:b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b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lang w:val="en-US"/>
        </w:rPr>
        <w:t>W</w:t>
      </w:r>
      <w:r w:rsidRPr="00352A4E">
        <w:rPr>
          <w:rFonts w:ascii="冬雪静人间" w:eastAsia="冬雪静人间" w:hAnsi="Cuteness" w:hint="eastAsia"/>
          <w:b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b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v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1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D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v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u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2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(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包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括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前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后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)</w:t>
      </w:r>
    </w:p>
    <w:p w14:paraId="60A48BF0" w14:textId="77777777" w:rsidR="001564E2" w:rsidRPr="00352A4E" w:rsidRDefault="001564E2" w:rsidP="00352A4E">
      <w:pPr>
        <w:spacing w:after="0" w:line="230" w:lineRule="exact"/>
        <w:jc w:val="left"/>
        <w:rPr>
          <w:rFonts w:ascii="半醉半醒半浮生" w:eastAsia="半醉半醒半浮生" w:hAnsi="新蒂绿豆体"/>
          <w:position w:val="2"/>
          <w:sz w:val="18"/>
          <w:lang w:val="en-US"/>
        </w:rPr>
      </w:pP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>C</w:t>
      </w:r>
      <w:r w:rsidRPr="00352A4E">
        <w:rPr>
          <w:rFonts w:ascii="那年十七" w:eastAsia="那年十七" w:hAnsi="Cuteness" w:hint="eastAsia"/>
          <w:b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b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b/>
          <w:position w:val="6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b/>
          <w:position w:val="4"/>
          <w:sz w:val="18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lang w:val="en-US"/>
        </w:rPr>
        <w:t>D</w:t>
      </w:r>
      <w:r w:rsidRPr="00352A4E">
        <w:rPr>
          <w:rFonts w:ascii="那年十七" w:eastAsia="那年十七" w:hAnsi="Zeyada" w:hint="eastAsia"/>
          <w:b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>TA</w:t>
      </w:r>
      <w:r w:rsidRPr="00352A4E">
        <w:rPr>
          <w:rFonts w:ascii="半醉半醒半浮生" w:eastAsia="半醉半醒半浮生" w:hAnsi="Cuteness" w:hint="eastAsia"/>
          <w:b/>
          <w:position w:val="2"/>
          <w:sz w:val="18"/>
          <w:lang w:val="en-US"/>
        </w:rPr>
        <w:t>B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b/>
          <w:position w:val="6"/>
          <w:sz w:val="18"/>
          <w:lang w:val="en-US"/>
        </w:rPr>
        <w:t>S</w:t>
      </w:r>
      <w:r w:rsidRPr="00352A4E">
        <w:rPr>
          <w:rFonts w:ascii="那年十七" w:eastAsia="那年十七" w:hAnsi="新蒂绿豆体" w:hint="eastAsia"/>
          <w:b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d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t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b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s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n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e</w:t>
      </w:r>
      <w:proofErr w:type="spellEnd"/>
    </w:p>
    <w:p w14:paraId="2399575F" w14:textId="77777777" w:rsidR="001564E2" w:rsidRPr="00352A4E" w:rsidRDefault="001564E2" w:rsidP="00352A4E">
      <w:pPr>
        <w:spacing w:after="0" w:line="260" w:lineRule="exact"/>
        <w:jc w:val="left"/>
        <w:rPr>
          <w:rFonts w:ascii="半醉半醒半浮生" w:eastAsia="半醉半醒半浮生" w:hAnsi="Cuteness"/>
          <w:position w:val="6"/>
          <w:sz w:val="17"/>
          <w:lang w:val="en-US"/>
        </w:rPr>
      </w:pP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C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EA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4"/>
          <w:sz w:val="18"/>
          <w:lang w:val="en-US"/>
        </w:rPr>
        <w:t>T</w:t>
      </w:r>
      <w:r w:rsidRPr="00352A4E">
        <w:rPr>
          <w:rFonts w:ascii="那年十七" w:eastAsia="那年十七" w:hAnsi="新蒂绿豆体" w:hint="eastAsia"/>
          <w:b/>
          <w:position w:val="4"/>
          <w:sz w:val="18"/>
          <w:lang w:val="en-US"/>
        </w:rPr>
        <w:t>A</w:t>
      </w:r>
      <w:r w:rsidRPr="00352A4E">
        <w:rPr>
          <w:rFonts w:ascii="那年十七" w:eastAsia="那年十七" w:hAnsi="新蒂绿豆体" w:hint="eastAsia"/>
          <w:b/>
          <w:position w:val="4"/>
          <w:sz w:val="17"/>
          <w:lang w:val="en-US"/>
        </w:rPr>
        <w:t>B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b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_</w:t>
      </w:r>
      <w:proofErr w:type="gramStart"/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(</w:t>
      </w:r>
      <w:proofErr w:type="gramEnd"/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c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u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1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d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y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p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, 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(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i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d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 xml:space="preserve"> S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P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R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Y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K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Y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,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V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R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H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R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,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t</w:t>
      </w:r>
      <w:proofErr w:type="spellEnd"/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D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H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C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K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(</w:t>
      </w:r>
      <w:proofErr w:type="spellStart"/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r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t</w:t>
      </w:r>
      <w:proofErr w:type="spellEnd"/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&gt;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'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1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8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9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5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-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0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1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-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0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1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'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)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,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d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D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,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H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CK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(</w:t>
      </w:r>
      <w:proofErr w:type="spellStart"/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s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r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t</w:t>
      </w:r>
      <w:proofErr w:type="spellEnd"/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&lt;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d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)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)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;</w:t>
      </w:r>
    </w:p>
    <w:p w14:paraId="4CB9A18A" w14:textId="77777777" w:rsidR="001564E2" w:rsidRPr="00352A4E" w:rsidRDefault="001564E2" w:rsidP="00352A4E">
      <w:pPr>
        <w:spacing w:after="0" w:line="240" w:lineRule="exact"/>
        <w:jc w:val="left"/>
        <w:rPr>
          <w:rFonts w:ascii="冬雪静人间" w:eastAsia="冬雪静人间" w:hAnsi="Zeyada"/>
          <w:position w:val="6"/>
          <w:sz w:val="17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C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b/>
          <w:position w:val="4"/>
          <w:sz w:val="18"/>
          <w:lang w:val="en-US"/>
        </w:rPr>
        <w:t>I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b/>
          <w:position w:val="2"/>
          <w:sz w:val="18"/>
          <w:lang w:val="en-US"/>
        </w:rPr>
        <w:t>D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b/>
          <w:position w:val="6"/>
          <w:sz w:val="17"/>
          <w:lang w:val="en-US"/>
        </w:rPr>
        <w:t>X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i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d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8"/>
          <w:lang w:val="en-US"/>
        </w:rPr>
        <w:t>x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_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ON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_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(</w:t>
      </w:r>
      <w:proofErr w:type="spellStart"/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u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)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(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p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i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v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u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r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w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d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)</w:t>
      </w:r>
    </w:p>
    <w:p w14:paraId="087716A9" w14:textId="77777777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Zeyada"/>
          <w:position w:val="6"/>
          <w:sz w:val="17"/>
          <w:lang w:val="en-US"/>
        </w:rPr>
      </w:pP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C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b/>
          <w:position w:val="6"/>
          <w:sz w:val="18"/>
          <w:lang w:val="en-US"/>
        </w:rPr>
        <w:t>I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b/>
          <w:position w:val="2"/>
          <w:sz w:val="17"/>
          <w:lang w:val="en-US"/>
        </w:rPr>
        <w:t>X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v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_t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g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s</w:t>
      </w:r>
      <w:proofErr w:type="spellEnd"/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v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i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6"/>
          <w:sz w:val="17"/>
          <w:lang w:val="en-US"/>
        </w:rPr>
        <w:t>U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>S</w:t>
      </w:r>
      <w:r w:rsidRPr="00352A4E">
        <w:rPr>
          <w:rFonts w:ascii="那年十七" w:eastAsia="那年十七" w:hAnsi="新蒂绿豆体" w:hint="eastAsia"/>
          <w:b/>
          <w:position w:val="4"/>
          <w:sz w:val="17"/>
          <w:lang w:val="en-US"/>
        </w:rPr>
        <w:t>I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b/>
          <w:position w:val="4"/>
          <w:sz w:val="17"/>
          <w:lang w:val="en-US"/>
        </w:rPr>
        <w:t>G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g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(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g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)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;</w:t>
      </w:r>
    </w:p>
    <w:p w14:paraId="5BACF79B" w14:textId="1957698B" w:rsidR="001564E2" w:rsidRPr="00352A4E" w:rsidRDefault="001564E2" w:rsidP="00352A4E">
      <w:pPr>
        <w:spacing w:after="0" w:line="260" w:lineRule="exact"/>
        <w:jc w:val="left"/>
        <w:rPr>
          <w:rFonts w:ascii="那年十七" w:eastAsia="那年十七" w:hAnsi="Zeyada"/>
          <w:position w:val="4"/>
          <w:sz w:val="17"/>
          <w:lang w:val="en-US"/>
        </w:rPr>
      </w:pP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b/>
          <w:position w:val="4"/>
          <w:sz w:val="17"/>
          <w:lang w:val="en-US"/>
        </w:rPr>
        <w:t>U</w:t>
      </w:r>
      <w:r w:rsidRPr="00352A4E">
        <w:rPr>
          <w:rFonts w:ascii="那年十七" w:eastAsia="那年十七" w:hAnsi="新蒂绿豆体" w:hint="eastAsia"/>
          <w:b/>
          <w:position w:val="6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b/>
          <w:position w:val="4"/>
          <w:sz w:val="17"/>
          <w:lang w:val="en-US"/>
        </w:rPr>
        <w:t>I</w:t>
      </w: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Q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lang w:val="en-US"/>
        </w:rPr>
        <w:t>U</w:t>
      </w: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b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6"/>
          <w:sz w:val="17"/>
          <w:lang w:val="en-US"/>
        </w:rPr>
        <w:t>I</w:t>
      </w:r>
      <w:r w:rsidR="00D13099" w:rsidRPr="00352A4E">
        <w:rPr>
          <w:rFonts w:ascii="半醉半醒半浮生" w:eastAsia="半醉半醒半浮生" w:hAnsi="Zeyada"/>
          <w:b/>
          <w:position w:val="6"/>
          <w:sz w:val="17"/>
          <w:lang w:val="en-US"/>
        </w:rPr>
        <w:t>N</w:t>
      </w:r>
      <w:r w:rsidR="00D13099" w:rsidRPr="00352A4E">
        <w:rPr>
          <w:rFonts w:ascii="冬雪静人间" w:eastAsia="冬雪静人间" w:hAnsi="Zeyada"/>
          <w:b/>
          <w:position w:val="6"/>
          <w:sz w:val="17"/>
          <w:lang w:val="en-US"/>
        </w:rPr>
        <w:t>DE</w:t>
      </w:r>
      <w:r w:rsidR="00D13099" w:rsidRPr="00352A4E">
        <w:rPr>
          <w:rFonts w:ascii="冬雪静人间" w:eastAsia="冬雪静人间" w:hAnsi="Zeyada"/>
          <w:b/>
          <w:position w:val="4"/>
          <w:sz w:val="17"/>
          <w:lang w:val="en-US"/>
        </w:rPr>
        <w:t>X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i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d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8"/>
          <w:lang w:val="en-US"/>
        </w:rPr>
        <w:t>x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N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b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(</w:t>
      </w:r>
      <w:proofErr w:type="spellStart"/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c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u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_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)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(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D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u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p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i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c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v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u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r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ll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w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d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)</w:t>
      </w:r>
    </w:p>
    <w:p w14:paraId="15A3E794" w14:textId="77777777" w:rsidR="001564E2" w:rsidRPr="00352A4E" w:rsidRDefault="001564E2" w:rsidP="00352A4E">
      <w:pPr>
        <w:spacing w:after="0" w:line="250" w:lineRule="exact"/>
        <w:jc w:val="left"/>
        <w:rPr>
          <w:rFonts w:ascii="冬雪静人间" w:eastAsia="冬雪静人间" w:hAnsi="Zeyada"/>
          <w:position w:val="2"/>
          <w:sz w:val="18"/>
          <w:lang w:val="en-US"/>
        </w:rPr>
      </w:pP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RE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b/>
          <w:position w:val="2"/>
          <w:sz w:val="17"/>
          <w:lang w:val="en-US"/>
        </w:rPr>
        <w:t>V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lang w:val="en-US"/>
        </w:rPr>
        <w:t>I</w:t>
      </w:r>
      <w:r w:rsidRPr="00352A4E">
        <w:rPr>
          <w:rFonts w:ascii="那年十七" w:eastAsia="那年十七" w:hAnsi="新蒂绿豆体" w:hint="eastAsia"/>
          <w:b/>
          <w:position w:val="6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b/>
          <w:position w:val="2"/>
          <w:sz w:val="17"/>
          <w:lang w:val="en-US"/>
        </w:rPr>
        <w:t>W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v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w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C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c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u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_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e</w:t>
      </w:r>
      <w:proofErr w:type="spellEnd"/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(s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)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F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R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l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_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W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H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R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c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o</w:t>
      </w:r>
      <w:proofErr w:type="spellStart"/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d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i</w:t>
      </w:r>
      <w:proofErr w:type="spellEnd"/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t</w:t>
      </w:r>
      <w:proofErr w:type="spellStart"/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i</w:t>
      </w:r>
      <w:proofErr w:type="spellEnd"/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n</w:t>
      </w:r>
    </w:p>
    <w:p w14:paraId="4BF7CC51" w14:textId="5FA70F12" w:rsidR="001564E2" w:rsidRPr="00352A4E" w:rsidRDefault="001564E2" w:rsidP="00352A4E">
      <w:pPr>
        <w:spacing w:after="0" w:line="240" w:lineRule="exact"/>
        <w:jc w:val="left"/>
        <w:rPr>
          <w:rFonts w:ascii="半醉半醒半浮生" w:eastAsia="半醉半醒半浮生" w:hAnsi="新蒂绿豆体"/>
          <w:position w:val="6"/>
          <w:sz w:val="17"/>
          <w:lang w:val="en-US"/>
        </w:rPr>
      </w:pPr>
      <w:r w:rsidRPr="00352A4E">
        <w:rPr>
          <w:rFonts w:ascii="半醉半醒半浮生" w:eastAsia="半醉半醒半浮生" w:hAnsi="Cuteness" w:hint="eastAsia"/>
          <w:b/>
          <w:position w:val="2"/>
          <w:sz w:val="17"/>
          <w:lang w:val="en-US"/>
        </w:rPr>
        <w:t>D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b/>
          <w:position w:val="6"/>
          <w:sz w:val="18"/>
          <w:lang w:val="en-US"/>
        </w:rPr>
        <w:t>E</w:t>
      </w:r>
      <w:r w:rsidRPr="00352A4E">
        <w:rPr>
          <w:rFonts w:ascii="那年十七" w:eastAsia="那年十七" w:hAnsi="新蒂绿豆体" w:hint="eastAsia"/>
          <w:b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b/>
          <w:position w:val="4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F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l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_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W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H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R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s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l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u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n</w:t>
      </w:r>
      <w:proofErr w:type="spellEnd"/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=</w:t>
      </w:r>
      <w:proofErr w:type="spellStart"/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4"/>
          <w:sz w:val="18"/>
          <w:lang w:val="en-US"/>
        </w:rPr>
        <w:t>v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u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e</w:t>
      </w:r>
      <w:proofErr w:type="spellEnd"/>
      <w:r w:rsidR="006B461A" w:rsidRPr="00352A4E">
        <w:rPr>
          <w:rFonts w:ascii="那年十七" w:eastAsia="那年十七" w:hAnsi="Cuteness"/>
          <w:position w:val="2"/>
          <w:sz w:val="18"/>
          <w:lang w:val="en-US"/>
        </w:rPr>
        <w:t xml:space="preserve"> </w:t>
      </w:r>
      <w:r w:rsidR="006B461A"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用</w:t>
      </w:r>
      <w:r w:rsidR="006B461A" w:rsidRPr="00352A4E">
        <w:rPr>
          <w:rFonts w:ascii="那年十七" w:eastAsia="那年十七" w:hAnsi="Zeyada" w:hint="eastAsia"/>
          <w:position w:val="6"/>
          <w:sz w:val="18"/>
          <w:lang w:val="en-US"/>
        </w:rPr>
        <w:t>来</w:t>
      </w:r>
      <w:r w:rsidR="006B461A" w:rsidRPr="00352A4E">
        <w:rPr>
          <w:rFonts w:ascii="那年十七" w:eastAsia="那年十七" w:hAnsi="Cuteness" w:hint="eastAsia"/>
          <w:position w:val="6"/>
          <w:sz w:val="17"/>
          <w:lang w:val="en-US"/>
        </w:rPr>
        <w:t>删</w:t>
      </w:r>
      <w:r w:rsidR="006B461A" w:rsidRPr="00352A4E">
        <w:rPr>
          <w:rFonts w:ascii="那年十七" w:eastAsia="那年十七" w:hAnsi="Cuteness" w:hint="eastAsia"/>
          <w:position w:val="2"/>
          <w:sz w:val="18"/>
          <w:lang w:val="en-US"/>
        </w:rPr>
        <w:t>除</w:t>
      </w:r>
      <w:r w:rsidR="006B461A" w:rsidRPr="00352A4E">
        <w:rPr>
          <w:rFonts w:ascii="那年十七" w:eastAsia="那年十七" w:hAnsi="Cuteness" w:hint="eastAsia"/>
          <w:position w:val="2"/>
          <w:sz w:val="17"/>
          <w:lang w:val="en-US"/>
        </w:rPr>
        <w:t>行</w:t>
      </w:r>
    </w:p>
    <w:p w14:paraId="7C661810" w14:textId="77777777" w:rsidR="001564E2" w:rsidRPr="00352A4E" w:rsidRDefault="001564E2" w:rsidP="00352A4E">
      <w:pPr>
        <w:spacing w:after="0" w:line="250" w:lineRule="exact"/>
        <w:jc w:val="left"/>
        <w:rPr>
          <w:rFonts w:ascii="冬雪静人间" w:eastAsia="冬雪静人间" w:hAnsi="Cuteness"/>
          <w:position w:val="6"/>
          <w:sz w:val="17"/>
          <w:lang w:val="en-US"/>
        </w:rPr>
      </w:pP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F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b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_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(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: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h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i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b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!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!</w:t>
      </w:r>
      <w:proofErr w:type="gramStart"/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)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;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D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L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T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E</w:t>
      </w:r>
      <w:proofErr w:type="gramEnd"/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*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F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O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na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(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: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Del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s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h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i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!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!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)</w:t>
      </w:r>
    </w:p>
    <w:p w14:paraId="73B61971" w14:textId="54EB0084" w:rsidR="001564E2" w:rsidRPr="00352A4E" w:rsidRDefault="001564E2" w:rsidP="00352A4E">
      <w:pPr>
        <w:spacing w:after="0" w:line="230" w:lineRule="exact"/>
        <w:jc w:val="left"/>
        <w:rPr>
          <w:rFonts w:ascii="半醉半醒半浮生" w:eastAsia="半醉半醒半浮生" w:hAnsi="Zeyada"/>
          <w:position w:val="2"/>
          <w:sz w:val="17"/>
          <w:lang w:val="en-US"/>
        </w:rPr>
      </w:pP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D</w:t>
      </w:r>
      <w:r w:rsidRPr="00352A4E">
        <w:rPr>
          <w:rFonts w:ascii="冬雪静人间" w:eastAsia="冬雪静人间" w:hAnsi="Zeyada" w:hint="eastAsia"/>
          <w:b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Cuteness" w:hint="eastAsia"/>
          <w:b/>
          <w:position w:val="4"/>
          <w:sz w:val="17"/>
          <w:lang w:val="en-US"/>
        </w:rPr>
        <w:t>O</w:t>
      </w: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P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4"/>
          <w:sz w:val="17"/>
          <w:lang w:val="en-US"/>
        </w:rPr>
        <w:t>D</w:t>
      </w:r>
      <w:r w:rsidRPr="00352A4E">
        <w:rPr>
          <w:rFonts w:ascii="半醉半醒半浮生" w:eastAsia="半醉半醒半浮生" w:hAnsi="Cuteness" w:hint="eastAsia"/>
          <w:b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b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b/>
          <w:position w:val="2"/>
          <w:sz w:val="17"/>
          <w:lang w:val="en-US"/>
        </w:rPr>
        <w:t>B</w:t>
      </w:r>
      <w:r w:rsidRPr="00352A4E">
        <w:rPr>
          <w:rFonts w:ascii="那年十七" w:eastAsia="那年十七" w:hAnsi="Cuteness" w:hint="eastAsia"/>
          <w:b/>
          <w:position w:val="6"/>
          <w:sz w:val="18"/>
          <w:lang w:val="en-US"/>
        </w:rPr>
        <w:t>A</w:t>
      </w:r>
      <w:r w:rsidRPr="00352A4E">
        <w:rPr>
          <w:rFonts w:ascii="那年十七" w:eastAsia="那年十七" w:hAnsi="新蒂绿豆体" w:hint="eastAsia"/>
          <w:b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新蒂绿豆体" w:hint="eastAsia"/>
          <w:b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4"/>
          <w:sz w:val="18"/>
          <w:lang w:val="en-US"/>
        </w:rPr>
        <w:t>d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b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e</w:t>
      </w:r>
      <w:proofErr w:type="spellEnd"/>
      <w:r w:rsidR="007A5726" w:rsidRPr="00352A4E">
        <w:rPr>
          <w:rFonts w:ascii="半醉半醒半浮生" w:eastAsia="半醉半醒半浮生" w:hAnsi="新蒂绿豆体"/>
          <w:position w:val="2"/>
          <w:sz w:val="18"/>
          <w:lang w:val="en-US"/>
        </w:rPr>
        <w:t xml:space="preserve"> </w:t>
      </w:r>
      <w:r w:rsidR="007A5726"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整</w:t>
      </w:r>
      <w:r w:rsidR="007A5726" w:rsidRPr="00352A4E">
        <w:rPr>
          <w:rFonts w:ascii="那年十七" w:eastAsia="那年十七" w:hAnsi="Cuteness" w:hint="eastAsia"/>
          <w:position w:val="6"/>
          <w:sz w:val="17"/>
          <w:lang w:val="en-US"/>
        </w:rPr>
        <w:t>个</w:t>
      </w:r>
      <w:r w:rsidR="007A5726" w:rsidRPr="00352A4E">
        <w:rPr>
          <w:rFonts w:ascii="冬雪静人间" w:eastAsia="冬雪静人间" w:hAnsi="Zeyada" w:hint="eastAsia"/>
          <w:position w:val="4"/>
          <w:sz w:val="17"/>
          <w:lang w:val="en-US"/>
        </w:rPr>
        <w:t>全</w:t>
      </w:r>
      <w:r w:rsidR="007A5726"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部</w:t>
      </w:r>
      <w:r w:rsidR="007A5726"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删</w:t>
      </w:r>
      <w:r w:rsidR="007A5726" w:rsidRPr="00352A4E">
        <w:rPr>
          <w:rFonts w:ascii="那年十七" w:eastAsia="那年十七" w:hAnsi="Zeyada" w:hint="eastAsia"/>
          <w:position w:val="4"/>
          <w:sz w:val="18"/>
          <w:lang w:val="en-US"/>
        </w:rPr>
        <w:t>除</w:t>
      </w:r>
    </w:p>
    <w:p w14:paraId="2BFAF92A" w14:textId="77777777" w:rsidR="001564E2" w:rsidRPr="00352A4E" w:rsidRDefault="001564E2" w:rsidP="00352A4E">
      <w:pPr>
        <w:spacing w:after="0" w:line="230" w:lineRule="exact"/>
        <w:jc w:val="left"/>
        <w:rPr>
          <w:rFonts w:ascii="冬雪静人间" w:eastAsia="冬雪静人间" w:hAnsi="Cuteness"/>
          <w:position w:val="6"/>
          <w:sz w:val="17"/>
          <w:lang w:val="en-US"/>
        </w:rPr>
      </w:pPr>
      <w:r w:rsidRPr="00352A4E">
        <w:rPr>
          <w:rFonts w:ascii="那年十七" w:eastAsia="那年十七" w:hAnsi="Zeyada" w:hint="eastAsia"/>
          <w:b/>
          <w:position w:val="2"/>
          <w:sz w:val="18"/>
          <w:lang w:val="en-US"/>
        </w:rPr>
        <w:t>D</w:t>
      </w:r>
      <w:r w:rsidRPr="00352A4E">
        <w:rPr>
          <w:rFonts w:ascii="那年十七" w:eastAsia="那年十七" w:hAnsi="新蒂绿豆体" w:hint="eastAsia"/>
          <w:b/>
          <w:position w:val="2"/>
          <w:sz w:val="17"/>
          <w:lang w:val="en-US"/>
        </w:rPr>
        <w:t>R</w:t>
      </w:r>
      <w:r w:rsidRPr="00352A4E">
        <w:rPr>
          <w:rFonts w:ascii="冬雪静人间" w:eastAsia="冬雪静人间" w:hAnsi="Cuteness" w:hint="eastAsia"/>
          <w:b/>
          <w:position w:val="6"/>
          <w:sz w:val="18"/>
          <w:lang w:val="en-US"/>
        </w:rPr>
        <w:t>O</w:t>
      </w:r>
      <w:r w:rsidRPr="00352A4E">
        <w:rPr>
          <w:rFonts w:ascii="冬雪静人间" w:eastAsia="冬雪静人间" w:hAnsi="新蒂绿豆体" w:hint="eastAsia"/>
          <w:b/>
          <w:position w:val="6"/>
          <w:sz w:val="18"/>
          <w:lang w:val="en-US"/>
        </w:rPr>
        <w:t>P</w:t>
      </w:r>
      <w:r w:rsidRPr="00352A4E">
        <w:rPr>
          <w:rFonts w:ascii="冬雪静人间" w:eastAsia="冬雪静人间" w:hAnsi="新蒂绿豆体" w:hint="eastAsia"/>
          <w:b/>
          <w:position w:val="2"/>
          <w:sz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b/>
          <w:position w:val="6"/>
          <w:sz w:val="17"/>
          <w:lang w:val="en-US"/>
        </w:rPr>
        <w:t>I</w:t>
      </w:r>
      <w:r w:rsidRPr="00352A4E">
        <w:rPr>
          <w:rFonts w:ascii="那年十七" w:eastAsia="那年十七" w:hAnsi="Cuteness" w:hint="eastAsia"/>
          <w:b/>
          <w:position w:val="4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b/>
          <w:position w:val="6"/>
          <w:sz w:val="18"/>
          <w:lang w:val="en-US"/>
        </w:rPr>
        <w:t>D</w:t>
      </w:r>
      <w:r w:rsidRPr="00352A4E">
        <w:rPr>
          <w:rFonts w:ascii="那年十七" w:eastAsia="那年十七" w:hAnsi="新蒂绿豆体" w:hint="eastAsia"/>
          <w:b/>
          <w:position w:val="6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b/>
          <w:position w:val="6"/>
          <w:sz w:val="17"/>
          <w:lang w:val="en-US"/>
        </w:rPr>
        <w:t>X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b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_</w:t>
      </w:r>
      <w:proofErr w:type="gramStart"/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.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i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x</w:t>
      </w:r>
      <w:proofErr w:type="gramEnd"/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_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n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(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S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Q</w:t>
      </w:r>
      <w:r w:rsidRPr="00352A4E">
        <w:rPr>
          <w:rFonts w:ascii="冬雪静人间" w:eastAsia="冬雪静人间" w:hAnsi="Zeyada" w:hint="eastAsia"/>
          <w:position w:val="4"/>
          <w:sz w:val="18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rv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)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;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D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P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D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X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x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b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a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(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c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c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s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)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;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D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R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P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I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D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X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i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de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x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(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D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B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2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/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)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;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R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B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4"/>
          <w:sz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b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_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e</w:t>
      </w:r>
      <w:proofErr w:type="spellEnd"/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D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P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I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D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X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i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d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x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e</w:t>
      </w:r>
      <w:proofErr w:type="spellEnd"/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(M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y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Q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)</w:t>
      </w:r>
    </w:p>
    <w:p w14:paraId="56359680" w14:textId="2CEB97B0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Cuteness"/>
          <w:position w:val="6"/>
          <w:sz w:val="17"/>
          <w:lang w:val="en-US"/>
        </w:rPr>
      </w:pPr>
      <w:r w:rsidRPr="00352A4E">
        <w:rPr>
          <w:rFonts w:ascii="冬雪静人间" w:eastAsia="冬雪静人间" w:hAnsi="新蒂绿豆体" w:hint="eastAsia"/>
          <w:b/>
          <w:position w:val="6"/>
          <w:sz w:val="18"/>
          <w:lang w:val="en-US"/>
        </w:rPr>
        <w:t>D</w:t>
      </w:r>
      <w:r w:rsidRPr="00352A4E">
        <w:rPr>
          <w:rFonts w:ascii="冬雪静人间" w:eastAsia="冬雪静人间" w:hAnsi="Cuteness" w:hint="eastAsia"/>
          <w:b/>
          <w:position w:val="2"/>
          <w:sz w:val="18"/>
          <w:lang w:val="en-US"/>
        </w:rPr>
        <w:t>R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lang w:val="en-US"/>
        </w:rPr>
        <w:t>O</w:t>
      </w:r>
      <w:r w:rsidRPr="00352A4E">
        <w:rPr>
          <w:rFonts w:ascii="那年十七" w:eastAsia="那年十七" w:hAnsi="Zeyada" w:hint="eastAsia"/>
          <w:b/>
          <w:position w:val="4"/>
          <w:sz w:val="17"/>
          <w:lang w:val="en-US"/>
        </w:rPr>
        <w:t>P</w:t>
      </w:r>
      <w:r w:rsidRPr="00352A4E">
        <w:rPr>
          <w:rFonts w:ascii="冬雪静人间" w:eastAsia="冬雪静人间" w:hAnsi="Zeyada" w:hint="eastAsia"/>
          <w:b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b/>
          <w:position w:val="4"/>
          <w:sz w:val="18"/>
          <w:lang w:val="en-US"/>
        </w:rPr>
        <w:t>T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b/>
          <w:position w:val="6"/>
          <w:sz w:val="17"/>
          <w:lang w:val="en-US"/>
        </w:rPr>
        <w:t>B</w:t>
      </w:r>
      <w:r w:rsidRPr="00352A4E">
        <w:rPr>
          <w:rFonts w:ascii="冬雪静人间" w:eastAsia="冬雪静人间" w:hAnsi="新蒂绿豆体" w:hint="eastAsia"/>
          <w:b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b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r w:rsidR="007A5726" w:rsidRPr="00352A4E">
        <w:rPr>
          <w:rFonts w:ascii="冬雪静人间" w:eastAsia="冬雪静人间" w:hAnsi="Cuteness"/>
          <w:position w:val="6"/>
          <w:sz w:val="17"/>
          <w:lang w:val="en-US"/>
        </w:rPr>
        <w:t xml:space="preserve"> </w:t>
      </w:r>
      <w:r w:rsidR="007A5726"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整</w:t>
      </w:r>
      <w:r w:rsidR="007A5726"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个</w:t>
      </w:r>
      <w:r w:rsidR="00D13099"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全</w:t>
      </w:r>
      <w:r w:rsidR="00D13099"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部</w:t>
      </w:r>
      <w:r w:rsidR="007A5726" w:rsidRPr="00352A4E">
        <w:rPr>
          <w:rFonts w:ascii="那年十七" w:eastAsia="那年十七" w:hAnsi="Zeyada" w:hint="eastAsia"/>
          <w:position w:val="2"/>
          <w:sz w:val="17"/>
          <w:lang w:val="en-US"/>
        </w:rPr>
        <w:t>删</w:t>
      </w:r>
      <w:r w:rsidR="007A5726" w:rsidRPr="00352A4E">
        <w:rPr>
          <w:rFonts w:ascii="那年十七" w:eastAsia="那年十七" w:hAnsi="Cuteness" w:hint="eastAsia"/>
          <w:position w:val="6"/>
          <w:sz w:val="17"/>
          <w:lang w:val="en-US"/>
        </w:rPr>
        <w:t>除</w:t>
      </w:r>
    </w:p>
    <w:p w14:paraId="60DB88F6" w14:textId="77777777" w:rsidR="001564E2" w:rsidRPr="00352A4E" w:rsidRDefault="001564E2" w:rsidP="00352A4E">
      <w:pPr>
        <w:spacing w:after="0" w:line="250" w:lineRule="exact"/>
        <w:jc w:val="left"/>
        <w:rPr>
          <w:rFonts w:ascii="半醉半醒半浮生" w:eastAsia="半醉半醒半浮生" w:hAnsi="Zeyada"/>
          <w:position w:val="4"/>
          <w:sz w:val="17"/>
          <w:lang w:val="en-US"/>
        </w:rPr>
      </w:pP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I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F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b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>X</w:t>
      </w:r>
      <w:r w:rsidRPr="00352A4E">
        <w:rPr>
          <w:rFonts w:ascii="半醉半醒半浮生" w:eastAsia="半醉半醒半浮生" w:hAnsi="新蒂绿豆体" w:hint="eastAsia"/>
          <w:b/>
          <w:position w:val="4"/>
          <w:sz w:val="17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S</w:t>
      </w: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(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*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F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R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O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b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_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W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H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R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i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d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 xml:space="preserve"> </w:t>
      </w:r>
      <w:proofErr w:type="gramStart"/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=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?</w:t>
      </w:r>
      <w:proofErr w:type="gramEnd"/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)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proofErr w:type="gramStart"/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B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G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 xml:space="preserve">N 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-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-</w:t>
      </w:r>
      <w:proofErr w:type="gramEnd"/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d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w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h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at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d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o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d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i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f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x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i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 xml:space="preserve"> E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D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 xml:space="preserve"> E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G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I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-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-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d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w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h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d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s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b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d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i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f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>E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D</w:t>
      </w:r>
    </w:p>
    <w:p w14:paraId="612224C0" w14:textId="77777777" w:rsidR="001564E2" w:rsidRPr="00352A4E" w:rsidRDefault="001564E2" w:rsidP="00352A4E">
      <w:pPr>
        <w:spacing w:after="0" w:line="260" w:lineRule="exact"/>
        <w:jc w:val="left"/>
        <w:rPr>
          <w:rFonts w:ascii="半醉半醒半浮生" w:eastAsia="半醉半醒半浮生" w:hAnsi="Zeyada"/>
          <w:position w:val="2"/>
          <w:sz w:val="17"/>
          <w:u w:val="single"/>
          <w:lang w:val="en-US"/>
        </w:rPr>
      </w:pPr>
      <w:r w:rsidRPr="00352A4E">
        <w:rPr>
          <w:rFonts w:ascii="冬雪静人间" w:eastAsia="冬雪静人间" w:hAnsi="Cuteness" w:hint="eastAsia"/>
          <w:position w:val="4"/>
          <w:sz w:val="18"/>
          <w:u w:val="single"/>
          <w:lang w:val="en-US"/>
        </w:rPr>
        <w:t>S</w:t>
      </w:r>
      <w:r w:rsidRPr="00352A4E">
        <w:rPr>
          <w:rFonts w:ascii="那年十七" w:eastAsia="那年十七" w:hAnsi="Zeyada" w:hint="eastAsia"/>
          <w:position w:val="2"/>
          <w:sz w:val="18"/>
          <w:u w:val="single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8"/>
          <w:u w:val="single"/>
          <w:lang w:val="en-US"/>
        </w:rPr>
        <w:t>L</w:t>
      </w:r>
      <w:r w:rsidRPr="00352A4E">
        <w:rPr>
          <w:rFonts w:ascii="那年十七" w:eastAsia="那年十七" w:hAnsi="Cuteness" w:hint="eastAsia"/>
          <w:position w:val="6"/>
          <w:sz w:val="17"/>
          <w:u w:val="single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u w:val="single"/>
          <w:lang w:val="en-US"/>
        </w:rPr>
        <w:t>C</w:t>
      </w:r>
      <w:r w:rsidRPr="00352A4E">
        <w:rPr>
          <w:rFonts w:ascii="冬雪静人间" w:eastAsia="冬雪静人间" w:hAnsi="Cuteness" w:hint="eastAsia"/>
          <w:position w:val="2"/>
          <w:sz w:val="18"/>
          <w:u w:val="single"/>
          <w:lang w:val="en-US"/>
        </w:rPr>
        <w:t>T</w:t>
      </w:r>
      <w:r w:rsidRPr="00352A4E">
        <w:rPr>
          <w:rFonts w:ascii="冬雪静人间" w:eastAsia="冬雪静人间" w:hAnsi="Zeyada" w:hint="eastAsia"/>
          <w:position w:val="2"/>
          <w:sz w:val="17"/>
          <w:u w:val="single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 w:hint="eastAsia"/>
          <w:position w:val="2"/>
          <w:sz w:val="18"/>
          <w:u w:val="single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position w:val="2"/>
          <w:sz w:val="17"/>
          <w:u w:val="single"/>
          <w:lang w:val="en-US"/>
        </w:rPr>
        <w:t>o</w:t>
      </w:r>
      <w:r w:rsidRPr="00352A4E">
        <w:rPr>
          <w:rFonts w:ascii="那年十七" w:eastAsia="那年十七" w:hAnsi="Zeyada" w:hint="eastAsia"/>
          <w:position w:val="4"/>
          <w:sz w:val="17"/>
          <w:u w:val="single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7"/>
          <w:u w:val="single"/>
          <w:lang w:val="en-US"/>
        </w:rPr>
        <w:t>u</w:t>
      </w:r>
      <w:r w:rsidRPr="00352A4E">
        <w:rPr>
          <w:rFonts w:ascii="半醉半醒半浮生" w:eastAsia="半醉半醒半浮生" w:hAnsi="Cuteness" w:hint="eastAsia"/>
          <w:position w:val="4"/>
          <w:sz w:val="17"/>
          <w:u w:val="single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6"/>
          <w:sz w:val="17"/>
          <w:u w:val="single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2"/>
          <w:sz w:val="17"/>
          <w:u w:val="single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6"/>
          <w:sz w:val="17"/>
          <w:u w:val="single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7"/>
          <w:u w:val="single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4"/>
          <w:sz w:val="17"/>
          <w:u w:val="single"/>
          <w:lang w:val="en-US"/>
        </w:rPr>
        <w:t>m</w:t>
      </w:r>
      <w:r w:rsidRPr="00352A4E">
        <w:rPr>
          <w:rFonts w:ascii="冬雪静人间" w:eastAsia="冬雪静人间" w:hAnsi="Zeyada" w:hint="eastAsia"/>
          <w:position w:val="4"/>
          <w:sz w:val="17"/>
          <w:u w:val="single"/>
          <w:lang w:val="en-US"/>
        </w:rPr>
        <w:t>e</w:t>
      </w:r>
      <w:proofErr w:type="spellEnd"/>
      <w:r w:rsidRPr="00352A4E">
        <w:rPr>
          <w:rFonts w:ascii="半醉半醒半浮生" w:eastAsia="半醉半醒半浮生" w:hAnsi="Cuteness" w:hint="eastAsia"/>
          <w:position w:val="6"/>
          <w:sz w:val="17"/>
          <w:u w:val="single"/>
          <w:lang w:val="en-US"/>
        </w:rPr>
        <w:t>,</w:t>
      </w:r>
      <w:r w:rsidRPr="00352A4E">
        <w:rPr>
          <w:rFonts w:ascii="半醉半醒半浮生" w:eastAsia="半醉半醒半浮生" w:hAnsi="Zeyada" w:hint="eastAsia"/>
          <w:position w:val="2"/>
          <w:sz w:val="17"/>
          <w:u w:val="single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 w:hint="eastAsia"/>
          <w:position w:val="2"/>
          <w:sz w:val="18"/>
          <w:u w:val="single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6"/>
          <w:sz w:val="17"/>
          <w:u w:val="single"/>
          <w:lang w:val="en-US"/>
        </w:rPr>
        <w:t>g</w:t>
      </w:r>
      <w:r w:rsidRPr="00352A4E">
        <w:rPr>
          <w:rFonts w:ascii="那年十七" w:eastAsia="那年十七" w:hAnsi="新蒂绿豆体" w:hint="eastAsia"/>
          <w:position w:val="2"/>
          <w:sz w:val="17"/>
          <w:u w:val="single"/>
          <w:lang w:val="en-US"/>
        </w:rPr>
        <w:t>g</w:t>
      </w:r>
      <w:r w:rsidRPr="00352A4E">
        <w:rPr>
          <w:rFonts w:ascii="那年十七" w:eastAsia="那年十七" w:hAnsi="Zeyada" w:hint="eastAsia"/>
          <w:position w:val="4"/>
          <w:sz w:val="17"/>
          <w:u w:val="single"/>
          <w:lang w:val="en-US"/>
        </w:rPr>
        <w:t>r</w:t>
      </w:r>
      <w:r w:rsidRPr="00352A4E">
        <w:rPr>
          <w:rFonts w:ascii="那年十七" w:eastAsia="那年十七" w:hAnsi="新蒂绿豆体" w:hint="eastAsia"/>
          <w:position w:val="4"/>
          <w:sz w:val="18"/>
          <w:u w:val="single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6"/>
          <w:sz w:val="17"/>
          <w:u w:val="single"/>
          <w:lang w:val="en-US"/>
        </w:rPr>
        <w:t>g</w:t>
      </w:r>
      <w:r w:rsidRPr="00352A4E">
        <w:rPr>
          <w:rFonts w:ascii="半醉半醒半浮生" w:eastAsia="半醉半醒半浮生" w:hAnsi="新蒂绿豆体" w:hint="eastAsia"/>
          <w:position w:val="2"/>
          <w:sz w:val="17"/>
          <w:u w:val="single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8"/>
          <w:u w:val="single"/>
          <w:lang w:val="en-US"/>
        </w:rPr>
        <w:t>t</w:t>
      </w:r>
      <w:r w:rsidRPr="00352A4E">
        <w:rPr>
          <w:rFonts w:ascii="那年十七" w:eastAsia="那年十七" w:hAnsi="Cuteness" w:hint="eastAsia"/>
          <w:position w:val="2"/>
          <w:sz w:val="18"/>
          <w:u w:val="single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7"/>
          <w:u w:val="single"/>
          <w:lang w:val="en-US"/>
        </w:rPr>
        <w:t>_</w:t>
      </w:r>
      <w:r w:rsidRPr="00352A4E">
        <w:rPr>
          <w:rFonts w:ascii="冬雪静人间" w:eastAsia="冬雪静人间" w:hAnsi="Cuteness" w:hint="eastAsia"/>
          <w:position w:val="4"/>
          <w:sz w:val="17"/>
          <w:u w:val="single"/>
          <w:lang w:val="en-US"/>
        </w:rPr>
        <w:t>f</w:t>
      </w:r>
      <w:r w:rsidRPr="00352A4E">
        <w:rPr>
          <w:rFonts w:ascii="半醉半醒半浮生" w:eastAsia="半醉半醒半浮生" w:hAnsi="Cuteness" w:hint="eastAsia"/>
          <w:position w:val="4"/>
          <w:sz w:val="18"/>
          <w:u w:val="single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4"/>
          <w:sz w:val="17"/>
          <w:u w:val="single"/>
          <w:lang w:val="en-US"/>
        </w:rPr>
        <w:t>n</w:t>
      </w:r>
      <w:r w:rsidRPr="00352A4E">
        <w:rPr>
          <w:rFonts w:ascii="冬雪静人间" w:eastAsia="冬雪静人间" w:hAnsi="Zeyada" w:hint="eastAsia"/>
          <w:position w:val="4"/>
          <w:sz w:val="17"/>
          <w:u w:val="single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4"/>
          <w:sz w:val="18"/>
          <w:u w:val="single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7"/>
          <w:u w:val="single"/>
          <w:lang w:val="en-US"/>
        </w:rPr>
        <w:t>i</w:t>
      </w:r>
      <w:r w:rsidRPr="00352A4E">
        <w:rPr>
          <w:rFonts w:ascii="冬雪静人间" w:eastAsia="冬雪静人间" w:hAnsi="Cuteness" w:hint="eastAsia"/>
          <w:position w:val="6"/>
          <w:sz w:val="18"/>
          <w:u w:val="single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2"/>
          <w:sz w:val="17"/>
          <w:u w:val="single"/>
          <w:lang w:val="en-US"/>
        </w:rPr>
        <w:t>n</w:t>
      </w:r>
      <w:proofErr w:type="spellEnd"/>
      <w:r w:rsidRPr="00352A4E">
        <w:rPr>
          <w:rFonts w:ascii="那年十七" w:eastAsia="那年十七" w:hAnsi="Zeyada" w:hint="eastAsia"/>
          <w:position w:val="6"/>
          <w:sz w:val="18"/>
          <w:u w:val="single"/>
          <w:lang w:val="en-US"/>
        </w:rPr>
        <w:t>(</w:t>
      </w:r>
      <w:proofErr w:type="spellStart"/>
      <w:r w:rsidRPr="00352A4E">
        <w:rPr>
          <w:rFonts w:ascii="那年十七" w:eastAsia="那年十七" w:hAnsi="Zeyada" w:hint="eastAsia"/>
          <w:position w:val="2"/>
          <w:sz w:val="17"/>
          <w:u w:val="single"/>
          <w:lang w:val="en-US"/>
        </w:rPr>
        <w:t>c</w:t>
      </w:r>
      <w:r w:rsidRPr="00352A4E">
        <w:rPr>
          <w:rFonts w:ascii="那年十七" w:eastAsia="那年十七" w:hAnsi="Cuteness" w:hint="eastAsia"/>
          <w:position w:val="6"/>
          <w:sz w:val="17"/>
          <w:u w:val="single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2"/>
          <w:sz w:val="17"/>
          <w:u w:val="single"/>
          <w:lang w:val="en-US"/>
        </w:rPr>
        <w:t>l</w:t>
      </w:r>
      <w:r w:rsidRPr="00352A4E">
        <w:rPr>
          <w:rFonts w:ascii="冬雪静人间" w:eastAsia="冬雪静人间" w:hAnsi="Zeyada" w:hint="eastAsia"/>
          <w:position w:val="2"/>
          <w:sz w:val="17"/>
          <w:u w:val="single"/>
          <w:lang w:val="en-US"/>
        </w:rPr>
        <w:t>u</w:t>
      </w:r>
      <w:r w:rsidRPr="00352A4E">
        <w:rPr>
          <w:rFonts w:ascii="半醉半醒半浮生" w:eastAsia="半醉半醒半浮生" w:hAnsi="新蒂绿豆体" w:hint="eastAsia"/>
          <w:position w:val="2"/>
          <w:sz w:val="17"/>
          <w:u w:val="single"/>
          <w:lang w:val="en-US"/>
        </w:rPr>
        <w:t>m</w:t>
      </w:r>
      <w:r w:rsidRPr="00352A4E">
        <w:rPr>
          <w:rFonts w:ascii="冬雪静人间" w:eastAsia="冬雪静人间" w:hAnsi="Zeyada" w:hint="eastAsia"/>
          <w:position w:val="4"/>
          <w:sz w:val="17"/>
          <w:u w:val="single"/>
          <w:lang w:val="en-US"/>
        </w:rPr>
        <w:t>n</w:t>
      </w:r>
      <w:r w:rsidRPr="00352A4E">
        <w:rPr>
          <w:rFonts w:ascii="冬雪静人间" w:eastAsia="冬雪静人间" w:hAnsi="Zeyada" w:hint="eastAsia"/>
          <w:position w:val="2"/>
          <w:sz w:val="17"/>
          <w:u w:val="single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4"/>
          <w:sz w:val="18"/>
          <w:u w:val="single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6"/>
          <w:sz w:val="17"/>
          <w:u w:val="single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2"/>
          <w:sz w:val="17"/>
          <w:u w:val="single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4"/>
          <w:sz w:val="17"/>
          <w:u w:val="single"/>
          <w:lang w:val="en-US"/>
        </w:rPr>
        <w:t>e</w:t>
      </w:r>
      <w:proofErr w:type="spellEnd"/>
      <w:r w:rsidRPr="00352A4E">
        <w:rPr>
          <w:rFonts w:ascii="半醉半醒半浮生" w:eastAsia="半醉半醒半浮生" w:hAnsi="新蒂绿豆体" w:hint="eastAsia"/>
          <w:position w:val="4"/>
          <w:sz w:val="17"/>
          <w:u w:val="single"/>
          <w:lang w:val="en-US"/>
        </w:rPr>
        <w:t>)</w:t>
      </w:r>
      <w:r w:rsidRPr="00352A4E">
        <w:rPr>
          <w:rFonts w:ascii="半醉半醒半浮生" w:eastAsia="半醉半醒半浮生" w:hAnsi="Cuteness" w:hint="eastAsia"/>
          <w:position w:val="6"/>
          <w:sz w:val="17"/>
          <w:u w:val="single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6"/>
          <w:sz w:val="17"/>
          <w:u w:val="single"/>
          <w:lang w:val="en-US"/>
        </w:rPr>
        <w:t>F</w:t>
      </w:r>
      <w:r w:rsidRPr="00352A4E">
        <w:rPr>
          <w:rFonts w:ascii="冬雪静人间" w:eastAsia="冬雪静人间" w:hAnsi="Cuteness" w:hint="eastAsia"/>
          <w:position w:val="4"/>
          <w:sz w:val="17"/>
          <w:u w:val="single"/>
          <w:lang w:val="en-US"/>
        </w:rPr>
        <w:t>R</w:t>
      </w:r>
      <w:r w:rsidRPr="00352A4E">
        <w:rPr>
          <w:rFonts w:ascii="冬雪静人间" w:eastAsia="冬雪静人间" w:hAnsi="新蒂绿豆体" w:hint="eastAsia"/>
          <w:position w:val="6"/>
          <w:sz w:val="17"/>
          <w:u w:val="single"/>
          <w:lang w:val="en-US"/>
        </w:rPr>
        <w:t>O</w:t>
      </w:r>
      <w:r w:rsidRPr="00352A4E">
        <w:rPr>
          <w:rFonts w:ascii="冬雪静人间" w:eastAsia="冬雪静人间" w:hAnsi="Zeyada" w:hint="eastAsia"/>
          <w:position w:val="4"/>
          <w:sz w:val="17"/>
          <w:u w:val="single"/>
          <w:lang w:val="en-US"/>
        </w:rPr>
        <w:t>M</w:t>
      </w:r>
      <w:r w:rsidRPr="00352A4E">
        <w:rPr>
          <w:rFonts w:ascii="冬雪静人间" w:eastAsia="冬雪静人间" w:hAnsi="Zeyada" w:hint="eastAsia"/>
          <w:position w:val="2"/>
          <w:sz w:val="18"/>
          <w:u w:val="single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 w:hint="eastAsia"/>
          <w:position w:val="6"/>
          <w:sz w:val="17"/>
          <w:u w:val="single"/>
          <w:lang w:val="en-US"/>
        </w:rPr>
        <w:t>t</w:t>
      </w:r>
      <w:r w:rsidRPr="00352A4E">
        <w:rPr>
          <w:rFonts w:ascii="那年十七" w:eastAsia="那年十七" w:hAnsi="Cuteness" w:hint="eastAsia"/>
          <w:position w:val="6"/>
          <w:sz w:val="17"/>
          <w:u w:val="single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u w:val="single"/>
          <w:lang w:val="en-US"/>
        </w:rPr>
        <w:t>b</w:t>
      </w:r>
      <w:r w:rsidRPr="00352A4E">
        <w:rPr>
          <w:rFonts w:ascii="半醉半醒半浮生" w:eastAsia="半醉半醒半浮生" w:hAnsi="Cuteness" w:hint="eastAsia"/>
          <w:position w:val="6"/>
          <w:sz w:val="17"/>
          <w:u w:val="single"/>
          <w:lang w:val="en-US"/>
        </w:rPr>
        <w:t>l</w:t>
      </w:r>
      <w:r w:rsidRPr="00352A4E">
        <w:rPr>
          <w:rFonts w:ascii="冬雪静人间" w:eastAsia="冬雪静人间" w:hAnsi="Zeyada" w:hint="eastAsia"/>
          <w:position w:val="6"/>
          <w:sz w:val="17"/>
          <w:u w:val="single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4"/>
          <w:sz w:val="17"/>
          <w:u w:val="single"/>
          <w:lang w:val="en-US"/>
        </w:rPr>
        <w:t>_</w:t>
      </w:r>
      <w:r w:rsidRPr="00352A4E">
        <w:rPr>
          <w:rFonts w:ascii="那年十七" w:eastAsia="那年十七" w:hAnsi="Cuteness" w:hint="eastAsia"/>
          <w:position w:val="2"/>
          <w:sz w:val="18"/>
          <w:u w:val="single"/>
          <w:lang w:val="en-US"/>
        </w:rPr>
        <w:t>n</w:t>
      </w:r>
      <w:r w:rsidRPr="00352A4E">
        <w:rPr>
          <w:rFonts w:ascii="冬雪静人间" w:eastAsia="冬雪静人间" w:hAnsi="Zeyada" w:hint="eastAsia"/>
          <w:position w:val="2"/>
          <w:sz w:val="17"/>
          <w:u w:val="single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2"/>
          <w:sz w:val="18"/>
          <w:u w:val="single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4"/>
          <w:sz w:val="17"/>
          <w:u w:val="single"/>
          <w:lang w:val="en-US"/>
        </w:rPr>
        <w:t>e</w:t>
      </w:r>
      <w:proofErr w:type="spellEnd"/>
      <w:r w:rsidRPr="00352A4E">
        <w:rPr>
          <w:rFonts w:ascii="冬雪静人间" w:eastAsia="冬雪静人间" w:hAnsi="Zeyada" w:hint="eastAsia"/>
          <w:position w:val="4"/>
          <w:sz w:val="17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u w:val="single"/>
          <w:lang w:val="en-US"/>
        </w:rPr>
        <w:t>W</w:t>
      </w:r>
      <w:r w:rsidRPr="00352A4E">
        <w:rPr>
          <w:rFonts w:ascii="那年十七" w:eastAsia="那年十七" w:hAnsi="Zeyada" w:hint="eastAsia"/>
          <w:position w:val="2"/>
          <w:sz w:val="17"/>
          <w:u w:val="single"/>
          <w:lang w:val="en-US"/>
        </w:rPr>
        <w:t>H</w:t>
      </w:r>
      <w:r w:rsidRPr="00352A4E">
        <w:rPr>
          <w:rFonts w:ascii="冬雪静人间" w:eastAsia="冬雪静人间" w:hAnsi="新蒂绿豆体" w:hint="eastAsia"/>
          <w:position w:val="4"/>
          <w:sz w:val="17"/>
          <w:u w:val="single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2"/>
          <w:sz w:val="17"/>
          <w:u w:val="single"/>
          <w:lang w:val="en-US"/>
        </w:rPr>
        <w:t>R</w:t>
      </w:r>
      <w:r w:rsidRPr="00352A4E">
        <w:rPr>
          <w:rFonts w:ascii="冬雪静人间" w:eastAsia="冬雪静人间" w:hAnsi="Zeyada" w:hint="eastAsia"/>
          <w:position w:val="2"/>
          <w:sz w:val="17"/>
          <w:u w:val="single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7"/>
          <w:u w:val="single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 w:hint="eastAsia"/>
          <w:position w:val="2"/>
          <w:sz w:val="17"/>
          <w:u w:val="single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position w:val="4"/>
          <w:sz w:val="18"/>
          <w:u w:val="single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6"/>
          <w:sz w:val="17"/>
          <w:u w:val="single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4"/>
          <w:sz w:val="17"/>
          <w:u w:val="single"/>
          <w:lang w:val="en-US"/>
        </w:rPr>
        <w:t>u</w:t>
      </w:r>
      <w:r w:rsidRPr="00352A4E">
        <w:rPr>
          <w:rFonts w:ascii="那年十七" w:eastAsia="那年十七" w:hAnsi="Cuteness" w:hint="eastAsia"/>
          <w:position w:val="6"/>
          <w:sz w:val="17"/>
          <w:u w:val="single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8"/>
          <w:u w:val="single"/>
          <w:lang w:val="en-US"/>
        </w:rPr>
        <w:t>n</w:t>
      </w:r>
      <w:r w:rsidRPr="00352A4E">
        <w:rPr>
          <w:rFonts w:ascii="那年十七" w:eastAsia="那年十七" w:hAnsi="Cuteness" w:hint="eastAsia"/>
          <w:position w:val="4"/>
          <w:sz w:val="17"/>
          <w:u w:val="single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4"/>
          <w:sz w:val="18"/>
          <w:u w:val="single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6"/>
          <w:sz w:val="17"/>
          <w:u w:val="single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7"/>
          <w:u w:val="single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2"/>
          <w:sz w:val="17"/>
          <w:u w:val="single"/>
          <w:lang w:val="en-US"/>
        </w:rPr>
        <w:t>e</w:t>
      </w:r>
      <w:proofErr w:type="spellEnd"/>
      <w:r w:rsidRPr="00352A4E">
        <w:rPr>
          <w:rFonts w:ascii="半醉半醒半浮生" w:eastAsia="半醉半醒半浮生" w:hAnsi="Zeyada" w:hint="eastAsia"/>
          <w:position w:val="4"/>
          <w:sz w:val="17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u w:val="single"/>
          <w:lang w:val="en-US"/>
        </w:rPr>
        <w:t>o</w:t>
      </w:r>
      <w:r w:rsidRPr="00352A4E">
        <w:rPr>
          <w:rFonts w:ascii="那年十七" w:eastAsia="那年十七" w:hAnsi="Zeyada" w:hint="eastAsia"/>
          <w:position w:val="6"/>
          <w:sz w:val="17"/>
          <w:u w:val="single"/>
          <w:lang w:val="en-US"/>
        </w:rPr>
        <w:t>p</w:t>
      </w:r>
      <w:r w:rsidRPr="00352A4E">
        <w:rPr>
          <w:rFonts w:ascii="半醉半醒半浮生" w:eastAsia="半醉半醒半浮生" w:hAnsi="新蒂绿豆体" w:hint="eastAsia"/>
          <w:position w:val="4"/>
          <w:sz w:val="17"/>
          <w:u w:val="single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2"/>
          <w:sz w:val="17"/>
          <w:u w:val="single"/>
          <w:lang w:val="en-US"/>
        </w:rPr>
        <w:t>r</w:t>
      </w:r>
      <w:r w:rsidRPr="00352A4E">
        <w:rPr>
          <w:rFonts w:ascii="冬雪静人间" w:eastAsia="冬雪静人间" w:hAnsi="新蒂绿豆体" w:hint="eastAsia"/>
          <w:position w:val="2"/>
          <w:sz w:val="17"/>
          <w:u w:val="single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4"/>
          <w:sz w:val="17"/>
          <w:u w:val="single"/>
          <w:lang w:val="en-US"/>
        </w:rPr>
        <w:t>t</w:t>
      </w:r>
      <w:r w:rsidRPr="00352A4E">
        <w:rPr>
          <w:rFonts w:ascii="那年十七" w:eastAsia="那年十七" w:hAnsi="Zeyada" w:hint="eastAsia"/>
          <w:position w:val="2"/>
          <w:sz w:val="17"/>
          <w:u w:val="single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2"/>
          <w:sz w:val="17"/>
          <w:u w:val="single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6"/>
          <w:sz w:val="17"/>
          <w:u w:val="single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u w:val="single"/>
          <w:lang w:val="en-US"/>
        </w:rPr>
        <w:t>v</w:t>
      </w:r>
      <w:r w:rsidRPr="00352A4E">
        <w:rPr>
          <w:rFonts w:ascii="冬雪静人间" w:eastAsia="冬雪静人间" w:hAnsi="新蒂绿豆体" w:hint="eastAsia"/>
          <w:position w:val="2"/>
          <w:sz w:val="17"/>
          <w:u w:val="single"/>
          <w:lang w:val="en-US"/>
        </w:rPr>
        <w:t>a</w:t>
      </w:r>
      <w:r w:rsidRPr="00352A4E">
        <w:rPr>
          <w:rFonts w:ascii="那年十七" w:eastAsia="那年十七" w:hAnsi="Cuteness" w:hint="eastAsia"/>
          <w:position w:val="2"/>
          <w:sz w:val="18"/>
          <w:u w:val="single"/>
          <w:lang w:val="en-US"/>
        </w:rPr>
        <w:t>l</w:t>
      </w:r>
      <w:r w:rsidRPr="00352A4E">
        <w:rPr>
          <w:rFonts w:ascii="那年十七" w:eastAsia="那年十七" w:hAnsi="Zeyada" w:hint="eastAsia"/>
          <w:position w:val="6"/>
          <w:sz w:val="17"/>
          <w:u w:val="single"/>
          <w:lang w:val="en-US"/>
        </w:rPr>
        <w:t>u</w:t>
      </w:r>
      <w:r w:rsidRPr="00352A4E">
        <w:rPr>
          <w:rFonts w:ascii="那年十七" w:eastAsia="那年十七" w:hAnsi="Zeyada" w:hint="eastAsia"/>
          <w:position w:val="4"/>
          <w:sz w:val="17"/>
          <w:u w:val="single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u w:val="single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2"/>
          <w:sz w:val="17"/>
          <w:u w:val="single"/>
          <w:lang w:val="en-US"/>
        </w:rPr>
        <w:t>G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u w:val="single"/>
          <w:lang w:val="en-US"/>
        </w:rPr>
        <w:t>R</w:t>
      </w:r>
      <w:r w:rsidRPr="00352A4E">
        <w:rPr>
          <w:rFonts w:ascii="冬雪静人间" w:eastAsia="冬雪静人间" w:hAnsi="Cuteness" w:hint="eastAsia"/>
          <w:b/>
          <w:position w:val="6"/>
          <w:sz w:val="17"/>
          <w:u w:val="single"/>
          <w:lang w:val="en-US"/>
        </w:rPr>
        <w:t>O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u w:val="single"/>
          <w:lang w:val="en-US"/>
        </w:rPr>
        <w:t>U</w:t>
      </w:r>
      <w:r w:rsidRPr="00352A4E">
        <w:rPr>
          <w:rFonts w:ascii="那年十七" w:eastAsia="那年十七" w:hAnsi="新蒂绿豆体" w:hint="eastAsia"/>
          <w:b/>
          <w:position w:val="4"/>
          <w:sz w:val="17"/>
          <w:u w:val="single"/>
          <w:lang w:val="en-US"/>
        </w:rPr>
        <w:t>P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b/>
          <w:position w:val="6"/>
          <w:sz w:val="17"/>
          <w:u w:val="single"/>
          <w:lang w:val="en-US"/>
        </w:rPr>
        <w:t>B</w:t>
      </w:r>
      <w:r w:rsidRPr="00352A4E">
        <w:rPr>
          <w:rFonts w:ascii="那年十七" w:eastAsia="那年十七" w:hAnsi="Cuteness" w:hint="eastAsia"/>
          <w:b/>
          <w:position w:val="6"/>
          <w:sz w:val="17"/>
          <w:u w:val="single"/>
          <w:lang w:val="en-US"/>
        </w:rPr>
        <w:t>Y</w:t>
      </w:r>
      <w:r w:rsidRPr="00352A4E">
        <w:rPr>
          <w:rFonts w:ascii="半醉半醒半浮生" w:eastAsia="半醉半醒半浮生" w:hAnsi="Cuteness" w:hint="eastAsia"/>
          <w:position w:val="4"/>
          <w:sz w:val="17"/>
          <w:u w:val="single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 w:hint="eastAsia"/>
          <w:position w:val="6"/>
          <w:sz w:val="17"/>
          <w:u w:val="single"/>
          <w:lang w:val="en-US"/>
        </w:rPr>
        <w:t>c</w:t>
      </w:r>
      <w:r w:rsidRPr="00352A4E">
        <w:rPr>
          <w:rFonts w:ascii="那年十七" w:eastAsia="那年十七" w:hAnsi="Zeyada" w:hint="eastAsia"/>
          <w:position w:val="6"/>
          <w:sz w:val="18"/>
          <w:u w:val="single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2"/>
          <w:sz w:val="18"/>
          <w:u w:val="single"/>
          <w:lang w:val="en-US"/>
        </w:rPr>
        <w:t>l</w:t>
      </w:r>
      <w:r w:rsidRPr="00352A4E">
        <w:rPr>
          <w:rFonts w:ascii="冬雪静人间" w:eastAsia="冬雪静人间" w:hAnsi="Zeyada" w:hint="eastAsia"/>
          <w:position w:val="4"/>
          <w:sz w:val="17"/>
          <w:u w:val="single"/>
          <w:lang w:val="en-US"/>
        </w:rPr>
        <w:t>u</w:t>
      </w:r>
      <w:r w:rsidRPr="00352A4E">
        <w:rPr>
          <w:rFonts w:ascii="冬雪静人间" w:eastAsia="冬雪静人间" w:hAnsi="Cuteness" w:hint="eastAsia"/>
          <w:position w:val="6"/>
          <w:sz w:val="18"/>
          <w:u w:val="single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7"/>
          <w:u w:val="single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7"/>
          <w:u w:val="single"/>
          <w:lang w:val="en-US"/>
        </w:rPr>
        <w:t>_</w:t>
      </w:r>
      <w:r w:rsidRPr="00352A4E">
        <w:rPr>
          <w:rFonts w:ascii="冬雪静人间" w:eastAsia="冬雪静人间" w:hAnsi="Cuteness" w:hint="eastAsia"/>
          <w:position w:val="4"/>
          <w:sz w:val="17"/>
          <w:u w:val="single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7"/>
          <w:u w:val="single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4"/>
          <w:sz w:val="17"/>
          <w:u w:val="single"/>
          <w:lang w:val="en-US"/>
        </w:rPr>
        <w:t>m</w:t>
      </w:r>
      <w:r w:rsidRPr="00352A4E">
        <w:rPr>
          <w:rFonts w:ascii="冬雪静人间" w:eastAsia="冬雪静人间" w:hAnsi="Zeyada" w:hint="eastAsia"/>
          <w:position w:val="2"/>
          <w:sz w:val="17"/>
          <w:u w:val="single"/>
          <w:lang w:val="en-US"/>
        </w:rPr>
        <w:t>e</w:t>
      </w:r>
      <w:proofErr w:type="spellEnd"/>
      <w:r w:rsidRPr="00352A4E">
        <w:rPr>
          <w:rFonts w:ascii="半醉半醒半浮生" w:eastAsia="半醉半醒半浮生" w:hAnsi="Cuteness" w:hint="eastAsia"/>
          <w:position w:val="6"/>
          <w:sz w:val="17"/>
          <w:u w:val="single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b/>
          <w:position w:val="2"/>
          <w:sz w:val="17"/>
          <w:u w:val="single"/>
          <w:lang w:val="en-US"/>
        </w:rPr>
        <w:t>H</w:t>
      </w:r>
      <w:r w:rsidRPr="00352A4E">
        <w:rPr>
          <w:rFonts w:ascii="半醉半醒半浮生" w:eastAsia="半醉半醒半浮生" w:hAnsi="新蒂绿豆体" w:hint="eastAsia"/>
          <w:b/>
          <w:position w:val="6"/>
          <w:sz w:val="18"/>
          <w:u w:val="single"/>
          <w:lang w:val="en-US"/>
        </w:rPr>
        <w:t>A</w:t>
      </w:r>
      <w:r w:rsidRPr="00352A4E">
        <w:rPr>
          <w:rFonts w:ascii="冬雪静人间" w:eastAsia="冬雪静人间" w:hAnsi="Zeyada" w:hint="eastAsia"/>
          <w:b/>
          <w:position w:val="2"/>
          <w:sz w:val="17"/>
          <w:u w:val="single"/>
          <w:lang w:val="en-US"/>
        </w:rPr>
        <w:t>V</w:t>
      </w:r>
      <w:r w:rsidRPr="00352A4E">
        <w:rPr>
          <w:rFonts w:ascii="冬雪静人间" w:eastAsia="冬雪静人间" w:hAnsi="Zeyada" w:hint="eastAsia"/>
          <w:b/>
          <w:position w:val="4"/>
          <w:sz w:val="17"/>
          <w:u w:val="single"/>
          <w:lang w:val="en-US"/>
        </w:rPr>
        <w:t>I</w:t>
      </w:r>
      <w:r w:rsidRPr="00352A4E">
        <w:rPr>
          <w:rFonts w:ascii="半醉半醒半浮生" w:eastAsia="半醉半醒半浮生" w:hAnsi="Cuteness" w:hint="eastAsia"/>
          <w:b/>
          <w:position w:val="4"/>
          <w:sz w:val="17"/>
          <w:u w:val="single"/>
          <w:lang w:val="en-US"/>
        </w:rPr>
        <w:t>N</w:t>
      </w:r>
      <w:r w:rsidRPr="00352A4E">
        <w:rPr>
          <w:rFonts w:ascii="那年十七" w:eastAsia="那年十七" w:hAnsi="新蒂绿豆体" w:hint="eastAsia"/>
          <w:b/>
          <w:position w:val="2"/>
          <w:sz w:val="17"/>
          <w:u w:val="single"/>
          <w:lang w:val="en-US"/>
        </w:rPr>
        <w:t>G</w:t>
      </w:r>
      <w:r w:rsidRPr="00352A4E">
        <w:rPr>
          <w:rFonts w:ascii="半醉半醒半浮生" w:eastAsia="半醉半醒半浮生" w:hAnsi="新蒂绿豆体" w:hint="eastAsia"/>
          <w:position w:val="2"/>
          <w:sz w:val="18"/>
          <w:u w:val="single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 w:hint="eastAsia"/>
          <w:position w:val="2"/>
          <w:sz w:val="17"/>
          <w:u w:val="single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u w:val="single"/>
          <w:lang w:val="en-US"/>
        </w:rPr>
        <w:t>g</w:t>
      </w:r>
      <w:r w:rsidRPr="00352A4E">
        <w:rPr>
          <w:rFonts w:ascii="半醉半醒半浮生" w:eastAsia="半醉半醒半浮生" w:hAnsi="新蒂绿豆体" w:hint="eastAsia"/>
          <w:position w:val="4"/>
          <w:sz w:val="17"/>
          <w:u w:val="single"/>
          <w:lang w:val="en-US"/>
        </w:rPr>
        <w:t>g</w:t>
      </w:r>
      <w:r w:rsidRPr="00352A4E">
        <w:rPr>
          <w:rFonts w:ascii="冬雪静人间" w:eastAsia="冬雪静人间" w:hAnsi="新蒂绿豆体" w:hint="eastAsia"/>
          <w:position w:val="6"/>
          <w:sz w:val="17"/>
          <w:u w:val="single"/>
          <w:lang w:val="en-US"/>
        </w:rPr>
        <w:t>r</w:t>
      </w:r>
      <w:r w:rsidRPr="00352A4E">
        <w:rPr>
          <w:rFonts w:ascii="冬雪静人间" w:eastAsia="冬雪静人间" w:hAnsi="Zeyada" w:hint="eastAsia"/>
          <w:position w:val="2"/>
          <w:sz w:val="17"/>
          <w:u w:val="single"/>
          <w:lang w:val="en-US"/>
        </w:rPr>
        <w:t>eg</w:t>
      </w:r>
      <w:r w:rsidRPr="00352A4E">
        <w:rPr>
          <w:rFonts w:ascii="冬雪静人间" w:eastAsia="冬雪静人间" w:hAnsi="Zeyada" w:hint="eastAsia"/>
          <w:position w:val="2"/>
          <w:sz w:val="18"/>
          <w:u w:val="single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2"/>
          <w:sz w:val="17"/>
          <w:u w:val="single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7"/>
          <w:u w:val="single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2"/>
          <w:sz w:val="18"/>
          <w:u w:val="single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6"/>
          <w:sz w:val="17"/>
          <w:u w:val="single"/>
          <w:lang w:val="en-US"/>
        </w:rPr>
        <w:t>f</w:t>
      </w:r>
      <w:r w:rsidRPr="00352A4E">
        <w:rPr>
          <w:rFonts w:ascii="冬雪静人间" w:eastAsia="冬雪静人间" w:hAnsi="Cuteness" w:hint="eastAsia"/>
          <w:position w:val="6"/>
          <w:sz w:val="18"/>
          <w:u w:val="single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4"/>
          <w:sz w:val="17"/>
          <w:u w:val="single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7"/>
          <w:u w:val="single"/>
          <w:lang w:val="en-US"/>
        </w:rPr>
        <w:t>c</w:t>
      </w:r>
      <w:r w:rsidRPr="00352A4E">
        <w:rPr>
          <w:rFonts w:ascii="冬雪静人间" w:eastAsia="冬雪静人间" w:hAnsi="Cuteness" w:hint="eastAsia"/>
          <w:position w:val="4"/>
          <w:sz w:val="18"/>
          <w:u w:val="single"/>
          <w:lang w:val="en-US"/>
        </w:rPr>
        <w:t>t</w:t>
      </w:r>
      <w:r w:rsidRPr="00352A4E">
        <w:rPr>
          <w:rFonts w:ascii="那年十七" w:eastAsia="那年十七" w:hAnsi="Cuteness" w:hint="eastAsia"/>
          <w:position w:val="2"/>
          <w:sz w:val="17"/>
          <w:u w:val="single"/>
          <w:lang w:val="en-US"/>
        </w:rPr>
        <w:t>i</w:t>
      </w:r>
      <w:r w:rsidRPr="00352A4E">
        <w:rPr>
          <w:rFonts w:ascii="那年十七" w:eastAsia="那年十七" w:hAnsi="Zeyada" w:hint="eastAsia"/>
          <w:position w:val="6"/>
          <w:sz w:val="17"/>
          <w:u w:val="single"/>
          <w:lang w:val="en-US"/>
        </w:rPr>
        <w:t>o</w:t>
      </w:r>
      <w:r w:rsidRPr="00352A4E">
        <w:rPr>
          <w:rFonts w:ascii="冬雪静人间" w:eastAsia="冬雪静人间" w:hAnsi="Zeyada" w:hint="eastAsia"/>
          <w:position w:val="4"/>
          <w:sz w:val="18"/>
          <w:u w:val="single"/>
          <w:lang w:val="en-US"/>
        </w:rPr>
        <w:t>n</w:t>
      </w:r>
      <w:proofErr w:type="spellEnd"/>
      <w:r w:rsidRPr="00352A4E">
        <w:rPr>
          <w:rFonts w:ascii="那年十七" w:eastAsia="那年十七" w:hAnsi="Cuteness" w:hint="eastAsia"/>
          <w:position w:val="2"/>
          <w:sz w:val="17"/>
          <w:u w:val="single"/>
          <w:lang w:val="en-US"/>
        </w:rPr>
        <w:t>(</w:t>
      </w:r>
      <w:proofErr w:type="spellStart"/>
      <w:r w:rsidRPr="00352A4E">
        <w:rPr>
          <w:rFonts w:ascii="半醉半醒半浮生" w:eastAsia="半醉半醒半浮生" w:hAnsi="Zeyada" w:hint="eastAsia"/>
          <w:position w:val="6"/>
          <w:sz w:val="17"/>
          <w:u w:val="single"/>
          <w:lang w:val="en-US"/>
        </w:rPr>
        <w:t>c</w:t>
      </w:r>
      <w:r w:rsidRPr="00352A4E">
        <w:rPr>
          <w:rFonts w:ascii="冬雪静人间" w:eastAsia="冬雪静人间" w:hAnsi="Zeyada" w:hint="eastAsia"/>
          <w:position w:val="4"/>
          <w:sz w:val="17"/>
          <w:u w:val="single"/>
          <w:lang w:val="en-US"/>
        </w:rPr>
        <w:t>o</w:t>
      </w:r>
      <w:r w:rsidRPr="00352A4E">
        <w:rPr>
          <w:rFonts w:ascii="那年十七" w:eastAsia="那年十七" w:hAnsi="Zeyada" w:hint="eastAsia"/>
          <w:position w:val="2"/>
          <w:sz w:val="17"/>
          <w:u w:val="single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6"/>
          <w:sz w:val="18"/>
          <w:u w:val="single"/>
          <w:lang w:val="en-US"/>
        </w:rPr>
        <w:t>u</w:t>
      </w:r>
      <w:r w:rsidRPr="00352A4E">
        <w:rPr>
          <w:rFonts w:ascii="那年十七" w:eastAsia="那年十七" w:hAnsi="Zeyada" w:hint="eastAsia"/>
          <w:position w:val="2"/>
          <w:sz w:val="17"/>
          <w:u w:val="single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6"/>
          <w:sz w:val="17"/>
          <w:u w:val="single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2"/>
          <w:sz w:val="17"/>
          <w:u w:val="single"/>
          <w:lang w:val="en-US"/>
        </w:rPr>
        <w:t>_</w:t>
      </w:r>
      <w:r w:rsidRPr="00352A4E">
        <w:rPr>
          <w:rFonts w:ascii="那年十七" w:eastAsia="那年十七" w:hAnsi="Zeyada" w:hint="eastAsia"/>
          <w:position w:val="6"/>
          <w:sz w:val="18"/>
          <w:u w:val="single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7"/>
          <w:u w:val="single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u w:val="single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6"/>
          <w:sz w:val="18"/>
          <w:u w:val="single"/>
          <w:lang w:val="en-US"/>
        </w:rPr>
        <w:t>e</w:t>
      </w:r>
      <w:proofErr w:type="spellEnd"/>
      <w:r w:rsidRPr="00352A4E">
        <w:rPr>
          <w:rFonts w:ascii="冬雪静人间" w:eastAsia="冬雪静人间" w:hAnsi="Zeyada" w:hint="eastAsia"/>
          <w:position w:val="6"/>
          <w:sz w:val="17"/>
          <w:u w:val="single"/>
          <w:lang w:val="en-US"/>
        </w:rPr>
        <w:t xml:space="preserve">) </w:t>
      </w:r>
      <w:r w:rsidRPr="00352A4E">
        <w:rPr>
          <w:rFonts w:ascii="那年十七" w:eastAsia="那年十七" w:hAnsi="Cuteness" w:hint="eastAsia"/>
          <w:position w:val="2"/>
          <w:sz w:val="17"/>
          <w:u w:val="single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4"/>
          <w:sz w:val="17"/>
          <w:u w:val="single"/>
          <w:lang w:val="en-US"/>
        </w:rPr>
        <w:t>p</w:t>
      </w:r>
      <w:r w:rsidRPr="00352A4E">
        <w:rPr>
          <w:rFonts w:ascii="半醉半醒半浮生" w:eastAsia="半醉半醒半浮生" w:hAnsi="新蒂绿豆体" w:hint="eastAsia"/>
          <w:position w:val="2"/>
          <w:sz w:val="17"/>
          <w:u w:val="single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6"/>
          <w:sz w:val="18"/>
          <w:u w:val="single"/>
          <w:lang w:val="en-US"/>
        </w:rPr>
        <w:t>r</w:t>
      </w:r>
      <w:r w:rsidRPr="00352A4E">
        <w:rPr>
          <w:rFonts w:ascii="那年十七" w:eastAsia="那年十七" w:hAnsi="新蒂绿豆体" w:hint="eastAsia"/>
          <w:position w:val="6"/>
          <w:sz w:val="17"/>
          <w:u w:val="single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7"/>
          <w:u w:val="single"/>
          <w:lang w:val="en-US"/>
        </w:rPr>
        <w:t>t</w:t>
      </w:r>
      <w:r w:rsidRPr="00352A4E">
        <w:rPr>
          <w:rFonts w:ascii="冬雪静人间" w:eastAsia="冬雪静人间" w:hAnsi="Zeyada" w:hint="eastAsia"/>
          <w:position w:val="2"/>
          <w:sz w:val="17"/>
          <w:u w:val="single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2"/>
          <w:sz w:val="18"/>
          <w:u w:val="single"/>
          <w:lang w:val="en-US"/>
        </w:rPr>
        <w:t>r</w:t>
      </w:r>
      <w:r w:rsidRPr="00352A4E">
        <w:rPr>
          <w:rFonts w:ascii="冬雪静人间" w:eastAsia="冬雪静人间" w:hAnsi="新蒂绿豆体" w:hint="eastAsia"/>
          <w:position w:val="4"/>
          <w:sz w:val="17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u w:val="single"/>
          <w:lang w:val="en-US"/>
        </w:rPr>
        <w:t>v</w:t>
      </w:r>
      <w:r w:rsidRPr="00352A4E">
        <w:rPr>
          <w:rFonts w:ascii="那年十七" w:eastAsia="那年十七" w:hAnsi="新蒂绿豆体" w:hint="eastAsia"/>
          <w:position w:val="2"/>
          <w:sz w:val="17"/>
          <w:u w:val="single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4"/>
          <w:sz w:val="17"/>
          <w:u w:val="single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u w:val="single"/>
          <w:lang w:val="en-US"/>
        </w:rPr>
        <w:t>u</w:t>
      </w:r>
      <w:r w:rsidRPr="00352A4E">
        <w:rPr>
          <w:rFonts w:ascii="那年十七" w:eastAsia="那年十七" w:hAnsi="新蒂绿豆体" w:hint="eastAsia"/>
          <w:position w:val="4"/>
          <w:sz w:val="17"/>
          <w:u w:val="single"/>
          <w:lang w:val="en-US"/>
        </w:rPr>
        <w:t>e</w:t>
      </w:r>
      <w:r w:rsidRPr="00352A4E">
        <w:rPr>
          <w:rFonts w:ascii="那年十七" w:eastAsia="那年十七" w:hAnsi="Cuteness" w:hint="eastAsia"/>
          <w:position w:val="6"/>
          <w:sz w:val="18"/>
          <w:u w:val="single"/>
          <w:lang w:val="en-US"/>
        </w:rPr>
        <w:t>(</w:t>
      </w:r>
      <w:r w:rsidRPr="00352A4E">
        <w:rPr>
          <w:rFonts w:ascii="那年十七" w:eastAsia="那年十七" w:hAnsi="新蒂绿豆体" w:hint="eastAsia"/>
          <w:position w:val="2"/>
          <w:sz w:val="18"/>
          <w:u w:val="single"/>
          <w:lang w:val="en-US"/>
        </w:rPr>
        <w:t>常</w:t>
      </w:r>
      <w:r w:rsidRPr="00352A4E">
        <w:rPr>
          <w:rFonts w:ascii="半醉半醒半浮生" w:eastAsia="半醉半醒半浮生" w:hAnsi="Cuteness" w:hint="eastAsia"/>
          <w:position w:val="4"/>
          <w:sz w:val="17"/>
          <w:u w:val="single"/>
          <w:lang w:val="en-US"/>
        </w:rPr>
        <w:t>与</w:t>
      </w:r>
      <w:proofErr w:type="gramStart"/>
      <w:r w:rsidRPr="00352A4E">
        <w:rPr>
          <w:rFonts w:ascii="冬雪静人间" w:eastAsia="冬雪静人间" w:hAnsi="Cuteness" w:hint="eastAsia"/>
          <w:position w:val="4"/>
          <w:sz w:val="17"/>
          <w:u w:val="single"/>
          <w:lang w:val="en-US"/>
        </w:rPr>
        <w:t>C</w:t>
      </w:r>
      <w:r w:rsidRPr="00352A4E">
        <w:rPr>
          <w:rFonts w:ascii="那年十七" w:eastAsia="那年十七" w:hAnsi="Cuteness" w:hint="eastAsia"/>
          <w:position w:val="6"/>
          <w:sz w:val="17"/>
          <w:u w:val="single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6"/>
          <w:sz w:val="18"/>
          <w:u w:val="single"/>
          <w:lang w:val="en-US"/>
        </w:rPr>
        <w:t>U</w:t>
      </w:r>
      <w:r w:rsidRPr="00352A4E">
        <w:rPr>
          <w:rFonts w:ascii="冬雪静人间" w:eastAsia="冬雪静人间" w:hAnsi="Zeyada" w:hint="eastAsia"/>
          <w:position w:val="4"/>
          <w:sz w:val="17"/>
          <w:u w:val="single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8"/>
          <w:u w:val="single"/>
          <w:lang w:val="en-US"/>
        </w:rPr>
        <w:t>T</w:t>
      </w:r>
      <w:r w:rsidRPr="00352A4E">
        <w:rPr>
          <w:rFonts w:ascii="那年十七" w:eastAsia="那年十七" w:hAnsi="Cuteness" w:hint="eastAsia"/>
          <w:position w:val="4"/>
          <w:sz w:val="18"/>
          <w:u w:val="single"/>
          <w:lang w:val="en-US"/>
        </w:rPr>
        <w:t>(</w:t>
      </w:r>
      <w:proofErr w:type="gramEnd"/>
      <w:r w:rsidRPr="00352A4E">
        <w:rPr>
          <w:rFonts w:ascii="冬雪静人间" w:eastAsia="冬雪静人间" w:hAnsi="新蒂绿豆体" w:hint="eastAsia"/>
          <w:position w:val="2"/>
          <w:sz w:val="18"/>
          <w:u w:val="single"/>
          <w:lang w:val="en-US"/>
        </w:rPr>
        <w:t>)</w:t>
      </w:r>
      <w:r w:rsidRPr="00352A4E">
        <w:rPr>
          <w:rFonts w:ascii="那年十七" w:eastAsia="那年十七" w:hAnsi="Zeyada" w:hint="eastAsia"/>
          <w:position w:val="6"/>
          <w:sz w:val="17"/>
          <w:u w:val="single"/>
          <w:lang w:val="en-US"/>
        </w:rPr>
        <w:t>,</w:t>
      </w:r>
      <w:r w:rsidRPr="00352A4E">
        <w:rPr>
          <w:rFonts w:ascii="冬雪静人间" w:eastAsia="冬雪静人间" w:hAnsi="新蒂绿豆体" w:hint="eastAsia"/>
          <w:position w:val="6"/>
          <w:sz w:val="17"/>
          <w:u w:val="single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4"/>
          <w:sz w:val="17"/>
          <w:u w:val="single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8"/>
          <w:u w:val="single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6"/>
          <w:sz w:val="17"/>
          <w:u w:val="single"/>
          <w:lang w:val="en-US"/>
        </w:rPr>
        <w:t>X</w:t>
      </w:r>
      <w:r w:rsidRPr="00352A4E">
        <w:rPr>
          <w:rFonts w:ascii="半醉半醒半浮生" w:eastAsia="半醉半醒半浮生" w:hAnsi="新蒂绿豆体" w:hint="eastAsia"/>
          <w:position w:val="4"/>
          <w:sz w:val="17"/>
          <w:u w:val="single"/>
          <w:lang w:val="en-US"/>
        </w:rPr>
        <w:t>(</w:t>
      </w:r>
      <w:r w:rsidRPr="00352A4E">
        <w:rPr>
          <w:rFonts w:ascii="那年十七" w:eastAsia="那年十七" w:hAnsi="新蒂绿豆体" w:hint="eastAsia"/>
          <w:position w:val="6"/>
          <w:sz w:val="17"/>
          <w:u w:val="single"/>
          <w:lang w:val="en-US"/>
        </w:rPr>
        <w:t>)</w:t>
      </w:r>
      <w:r w:rsidRPr="00352A4E">
        <w:rPr>
          <w:rFonts w:ascii="半醉半醒半浮生" w:eastAsia="半醉半醒半浮生" w:hAnsi="新蒂绿豆体" w:hint="eastAsia"/>
          <w:position w:val="2"/>
          <w:sz w:val="17"/>
          <w:u w:val="single"/>
          <w:lang w:val="en-US"/>
        </w:rPr>
        <w:t>,</w:t>
      </w:r>
      <w:r w:rsidRPr="00352A4E">
        <w:rPr>
          <w:rFonts w:ascii="那年十七" w:eastAsia="那年十七" w:hAnsi="新蒂绿豆体" w:hint="eastAsia"/>
          <w:position w:val="2"/>
          <w:sz w:val="17"/>
          <w:u w:val="single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7"/>
          <w:u w:val="single"/>
          <w:lang w:val="en-US"/>
        </w:rPr>
        <w:t>M</w:t>
      </w:r>
      <w:r w:rsidRPr="00352A4E">
        <w:rPr>
          <w:rFonts w:ascii="那年十七" w:eastAsia="那年十七" w:hAnsi="Zeyada" w:hint="eastAsia"/>
          <w:position w:val="4"/>
          <w:sz w:val="17"/>
          <w:u w:val="single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6"/>
          <w:sz w:val="17"/>
          <w:u w:val="single"/>
          <w:lang w:val="en-US"/>
        </w:rPr>
        <w:t>N</w:t>
      </w:r>
      <w:r w:rsidRPr="00352A4E">
        <w:rPr>
          <w:rFonts w:ascii="冬雪静人间" w:eastAsia="冬雪静人间" w:hAnsi="Zeyada" w:hint="eastAsia"/>
          <w:position w:val="6"/>
          <w:sz w:val="17"/>
          <w:u w:val="single"/>
          <w:lang w:val="en-US"/>
        </w:rPr>
        <w:t>(</w:t>
      </w:r>
      <w:r w:rsidRPr="00352A4E">
        <w:rPr>
          <w:rFonts w:ascii="冬雪静人间" w:eastAsia="冬雪静人间" w:hAnsi="Cuteness" w:hint="eastAsia"/>
          <w:position w:val="2"/>
          <w:sz w:val="17"/>
          <w:u w:val="single"/>
          <w:lang w:val="en-US"/>
        </w:rPr>
        <w:t>)</w:t>
      </w:r>
      <w:r w:rsidRPr="00352A4E">
        <w:rPr>
          <w:rFonts w:ascii="那年十七" w:eastAsia="那年十七" w:hAnsi="Zeyada" w:hint="eastAsia"/>
          <w:position w:val="2"/>
          <w:sz w:val="17"/>
          <w:u w:val="single"/>
          <w:lang w:val="en-US"/>
        </w:rPr>
        <w:t xml:space="preserve">, </w:t>
      </w:r>
      <w:r w:rsidRPr="00352A4E">
        <w:rPr>
          <w:rFonts w:ascii="那年十七" w:eastAsia="那年十七" w:hAnsi="新蒂绿豆体" w:hint="eastAsia"/>
          <w:position w:val="4"/>
          <w:sz w:val="18"/>
          <w:u w:val="single"/>
          <w:lang w:val="en-US"/>
        </w:rPr>
        <w:t>S</w:t>
      </w:r>
      <w:r w:rsidRPr="00352A4E">
        <w:rPr>
          <w:rFonts w:ascii="半醉半醒半浮生" w:eastAsia="半醉半醒半浮生" w:hAnsi="新蒂绿豆体" w:hint="eastAsia"/>
          <w:position w:val="2"/>
          <w:sz w:val="17"/>
          <w:u w:val="single"/>
          <w:lang w:val="en-US"/>
        </w:rPr>
        <w:t>U</w:t>
      </w:r>
      <w:r w:rsidRPr="00352A4E">
        <w:rPr>
          <w:rFonts w:ascii="那年十七" w:eastAsia="那年十七" w:hAnsi="新蒂绿豆体" w:hint="eastAsia"/>
          <w:position w:val="2"/>
          <w:sz w:val="18"/>
          <w:u w:val="single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8"/>
          <w:u w:val="single"/>
          <w:lang w:val="en-US"/>
        </w:rPr>
        <w:t>(</w:t>
      </w:r>
      <w:r w:rsidRPr="00352A4E">
        <w:rPr>
          <w:rFonts w:ascii="半醉半醒半浮生" w:eastAsia="半醉半醒半浮生" w:hAnsi="Zeyada" w:hint="eastAsia"/>
          <w:position w:val="2"/>
          <w:sz w:val="17"/>
          <w:u w:val="single"/>
          <w:lang w:val="en-US"/>
        </w:rPr>
        <w:t>)</w:t>
      </w:r>
      <w:r w:rsidRPr="00352A4E">
        <w:rPr>
          <w:rFonts w:ascii="半醉半醒半浮生" w:eastAsia="半醉半醒半浮生" w:hAnsi="Cuteness" w:hint="eastAsia"/>
          <w:position w:val="6"/>
          <w:sz w:val="17"/>
          <w:u w:val="single"/>
          <w:lang w:val="en-US"/>
        </w:rPr>
        <w:t>,</w:t>
      </w:r>
      <w:r w:rsidRPr="00352A4E">
        <w:rPr>
          <w:rFonts w:ascii="半醉半醒半浮生" w:eastAsia="半醉半醒半浮生" w:hAnsi="Cuteness" w:hint="eastAsia"/>
          <w:position w:val="6"/>
          <w:sz w:val="18"/>
          <w:u w:val="single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4"/>
          <w:sz w:val="17"/>
          <w:u w:val="single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7"/>
          <w:u w:val="single"/>
          <w:lang w:val="en-US"/>
        </w:rPr>
        <w:t>V</w:t>
      </w:r>
      <w:r w:rsidRPr="00352A4E">
        <w:rPr>
          <w:rFonts w:ascii="冬雪静人间" w:eastAsia="冬雪静人间" w:hAnsi="Zeyada" w:hint="eastAsia"/>
          <w:position w:val="4"/>
          <w:sz w:val="17"/>
          <w:u w:val="single"/>
          <w:lang w:val="en-US"/>
        </w:rPr>
        <w:t>G</w:t>
      </w:r>
      <w:r w:rsidRPr="00352A4E">
        <w:rPr>
          <w:rFonts w:ascii="冬雪静人间" w:eastAsia="冬雪静人间" w:hAnsi="新蒂绿豆体" w:hint="eastAsia"/>
          <w:position w:val="6"/>
          <w:sz w:val="17"/>
          <w:u w:val="single"/>
          <w:lang w:val="en-US"/>
        </w:rPr>
        <w:t>(</w:t>
      </w:r>
      <w:r w:rsidRPr="00352A4E">
        <w:rPr>
          <w:rFonts w:ascii="那年十七" w:eastAsia="那年十七" w:hAnsi="Zeyada" w:hint="eastAsia"/>
          <w:position w:val="2"/>
          <w:sz w:val="17"/>
          <w:u w:val="single"/>
          <w:lang w:val="en-US"/>
        </w:rPr>
        <w:t>)</w:t>
      </w:r>
      <w:r w:rsidRPr="00352A4E">
        <w:rPr>
          <w:rFonts w:ascii="冬雪静人间" w:eastAsia="冬雪静人间" w:hAnsi="Zeyada" w:hint="eastAsia"/>
          <w:position w:val="6"/>
          <w:sz w:val="17"/>
          <w:u w:val="single"/>
          <w:lang w:val="en-US"/>
        </w:rPr>
        <w:t>一</w:t>
      </w:r>
      <w:r w:rsidRPr="00352A4E">
        <w:rPr>
          <w:rFonts w:ascii="那年十七" w:eastAsia="那年十七" w:hAnsi="Zeyada" w:hint="eastAsia"/>
          <w:position w:val="2"/>
          <w:sz w:val="17"/>
          <w:u w:val="single"/>
          <w:lang w:val="en-US"/>
        </w:rPr>
        <w:t>起</w:t>
      </w:r>
      <w:r w:rsidRPr="00352A4E">
        <w:rPr>
          <w:rFonts w:ascii="半醉半醒半浮生" w:eastAsia="半醉半醒半浮生" w:hAnsi="新蒂绿豆体" w:hint="eastAsia"/>
          <w:position w:val="4"/>
          <w:sz w:val="17"/>
          <w:u w:val="single"/>
          <w:lang w:val="en-US"/>
        </w:rPr>
        <w:t>用</w:t>
      </w:r>
      <w:r w:rsidRPr="00352A4E">
        <w:rPr>
          <w:rFonts w:ascii="冬雪静人间" w:eastAsia="冬雪静人间" w:hAnsi="Cuteness" w:hint="eastAsia"/>
          <w:position w:val="2"/>
          <w:sz w:val="18"/>
          <w:u w:val="single"/>
          <w:lang w:val="en-US"/>
        </w:rPr>
        <w:t>)</w:t>
      </w:r>
    </w:p>
    <w:p w14:paraId="75E8BC5A" w14:textId="77777777" w:rsidR="001564E2" w:rsidRPr="00352A4E" w:rsidRDefault="001564E2" w:rsidP="00352A4E">
      <w:pPr>
        <w:spacing w:after="0" w:line="260" w:lineRule="exact"/>
        <w:jc w:val="left"/>
        <w:rPr>
          <w:rFonts w:ascii="半醉半醒半浮生" w:eastAsia="半醉半醒半浮生" w:hAnsi="Zeyada"/>
          <w:position w:val="4"/>
          <w:sz w:val="18"/>
          <w:lang w:val="en-US"/>
        </w:rPr>
      </w:pP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S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4"/>
          <w:sz w:val="18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u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(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s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)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F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b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8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W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H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lu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4"/>
          <w:sz w:val="18"/>
          <w:lang w:val="en-US"/>
        </w:rPr>
        <w:t>n</w:t>
      </w:r>
      <w:r w:rsidRPr="00352A4E">
        <w:rPr>
          <w:rFonts w:ascii="冬雪静人间" w:eastAsia="冬雪静人间" w:hAnsi="Zeyada" w:hint="eastAsia"/>
          <w:position w:val="4"/>
          <w:sz w:val="18"/>
          <w:lang w:val="en-US"/>
        </w:rPr>
        <w:t>_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I</w:t>
      </w: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(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v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a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e</w:t>
      </w:r>
      <w:proofErr w:type="gramStart"/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1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,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v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u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e</w:t>
      </w:r>
      <w:proofErr w:type="gramEnd"/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2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,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.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.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)</w:t>
      </w:r>
    </w:p>
    <w:p w14:paraId="7C8ECA65" w14:textId="30397D44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Cuteness"/>
          <w:position w:val="2"/>
          <w:sz w:val="18"/>
          <w:lang w:val="en-US"/>
        </w:rPr>
      </w:pPr>
      <w:r w:rsidRPr="00352A4E">
        <w:rPr>
          <w:rFonts w:ascii="那年十七" w:eastAsia="那年十七" w:hAnsi="Cuteness" w:hint="eastAsia"/>
          <w:b/>
          <w:position w:val="4"/>
          <w:sz w:val="18"/>
          <w:lang w:val="en-US"/>
        </w:rPr>
        <w:t>I</w:t>
      </w:r>
      <w:r w:rsidRPr="00352A4E">
        <w:rPr>
          <w:rFonts w:ascii="半醉半醒半浮生" w:eastAsia="半醉半醒半浮生" w:hAnsi="Zeyada" w:hint="eastAsia"/>
          <w:b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b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Zeyada" w:hint="eastAsia"/>
          <w:b/>
          <w:position w:val="4"/>
          <w:sz w:val="18"/>
          <w:lang w:val="en-US"/>
        </w:rPr>
        <w:t>E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>R</w:t>
      </w:r>
      <w:r w:rsidRPr="00352A4E">
        <w:rPr>
          <w:rFonts w:ascii="半醉半醒半浮生" w:eastAsia="半醉半醒半浮生" w:hAnsi="Cuteness" w:hint="eastAsia"/>
          <w:b/>
          <w:position w:val="6"/>
          <w:sz w:val="18"/>
          <w:lang w:val="en-US"/>
        </w:rPr>
        <w:t>T</w:t>
      </w:r>
      <w:r w:rsidRPr="00352A4E">
        <w:rPr>
          <w:rFonts w:ascii="冬雪静人间" w:eastAsia="冬雪静人间" w:hAnsi="Zeyada" w:hint="eastAsia"/>
          <w:b/>
          <w:position w:val="6"/>
          <w:sz w:val="17"/>
          <w:lang w:val="en-US"/>
        </w:rPr>
        <w:t xml:space="preserve"> I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b/>
          <w:position w:val="4"/>
          <w:sz w:val="18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V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U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(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v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1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,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v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2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,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v</w:t>
      </w:r>
      <w:proofErr w:type="gramStart"/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3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,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.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.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.</w:t>
      </w:r>
      <w:proofErr w:type="gramEnd"/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.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)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;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I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S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R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I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NT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b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e</w:t>
      </w:r>
      <w:proofErr w:type="spellEnd"/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(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c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u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1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,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2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,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u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>3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,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.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.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.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)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V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A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U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(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v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1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,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v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2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 xml:space="preserve">, 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v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3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,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.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.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.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.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)</w:t>
      </w:r>
    </w:p>
    <w:p w14:paraId="28877544" w14:textId="67022008" w:rsidR="00B16839" w:rsidRPr="00352A4E" w:rsidRDefault="00B16839" w:rsidP="00352A4E">
      <w:pPr>
        <w:spacing w:after="0" w:line="240" w:lineRule="exact"/>
        <w:jc w:val="left"/>
        <w:rPr>
          <w:rFonts w:ascii="那年十七" w:eastAsia="那年十七" w:hAnsi="Zeyada"/>
          <w:position w:val="4"/>
          <w:sz w:val="17"/>
          <w:lang w:val="en-US"/>
        </w:rPr>
      </w:pPr>
      <w:r w:rsidRPr="00352A4E">
        <w:rPr>
          <w:rFonts w:ascii="半醉半醒半浮生" w:eastAsia="半醉半醒半浮生" w:hAnsi="新蒂绿豆体"/>
          <w:b/>
          <w:position w:val="4"/>
          <w:sz w:val="17"/>
          <w:lang w:val="en-US"/>
        </w:rPr>
        <w:t>I</w:t>
      </w:r>
      <w:r w:rsidRPr="00352A4E">
        <w:rPr>
          <w:rFonts w:ascii="那年十七" w:eastAsia="那年十七" w:hAnsi="Zeyada"/>
          <w:b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新蒂绿豆体"/>
          <w:b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新蒂绿豆体"/>
          <w:b/>
          <w:position w:val="6"/>
          <w:sz w:val="17"/>
          <w:lang w:val="en-US"/>
        </w:rPr>
        <w:t>E</w:t>
      </w:r>
      <w:r w:rsidRPr="00352A4E">
        <w:rPr>
          <w:rFonts w:ascii="那年十七" w:eastAsia="那年十七" w:hAnsi="Cuteness"/>
          <w:b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Zeyada"/>
          <w:b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新蒂绿豆体"/>
          <w:b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b/>
          <w:position w:val="4"/>
          <w:sz w:val="17"/>
          <w:lang w:val="en-US"/>
        </w:rPr>
        <w:t>I</w:t>
      </w:r>
      <w:r w:rsidRPr="00352A4E">
        <w:rPr>
          <w:rFonts w:ascii="冬雪静人间" w:eastAsia="冬雪静人间" w:hAnsi="Cuteness"/>
          <w:b/>
          <w:position w:val="4"/>
          <w:sz w:val="17"/>
          <w:lang w:val="en-US"/>
        </w:rPr>
        <w:t>N</w:t>
      </w:r>
      <w:r w:rsidRPr="00352A4E">
        <w:rPr>
          <w:rFonts w:ascii="那年十七" w:eastAsia="那年十七" w:hAnsi="Cuteness"/>
          <w:b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新蒂绿豆体"/>
          <w:b/>
          <w:position w:val="4"/>
          <w:sz w:val="17"/>
          <w:lang w:val="en-US"/>
        </w:rPr>
        <w:t>O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b</w:t>
      </w:r>
      <w:r w:rsidRPr="00352A4E">
        <w:rPr>
          <w:rFonts w:ascii="半醉半醒半浮生" w:eastAsia="半醉半醒半浮生" w:hAnsi="Cuteness"/>
          <w:position w:val="4"/>
          <w:sz w:val="18"/>
          <w:lang w:val="en-US"/>
        </w:rPr>
        <w:t>l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2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(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lu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8"/>
          <w:lang w:val="en-US"/>
        </w:rPr>
        <w:t>1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,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c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u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8"/>
          <w:lang w:val="en-US"/>
        </w:rPr>
        <w:t>2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4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8"/>
          <w:lang w:val="en-US"/>
        </w:rPr>
        <w:t>u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m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3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,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.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>.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.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)</w:t>
      </w:r>
      <w:r w:rsidRPr="00352A4E">
        <w:rPr>
          <w:rFonts w:ascii="半醉半醒半浮生" w:eastAsia="半醉半醒半浮生" w:hAnsi="新蒂绿豆体"/>
          <w:position w:val="4"/>
          <w:sz w:val="18"/>
          <w:lang w:val="en-US"/>
        </w:rPr>
        <w:t xml:space="preserve"> </w:t>
      </w:r>
      <w:r w:rsidRPr="00352A4E">
        <w:rPr>
          <w:rFonts w:ascii="那年十七" w:eastAsia="那年十七" w:hAnsi="Cuteness"/>
          <w:b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新蒂绿豆体"/>
          <w:b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/>
          <w:b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新蒂绿豆体"/>
          <w:b/>
          <w:position w:val="6"/>
          <w:sz w:val="17"/>
          <w:lang w:val="en-US"/>
        </w:rPr>
        <w:t>E</w:t>
      </w:r>
      <w:r w:rsidRPr="00352A4E">
        <w:rPr>
          <w:rFonts w:ascii="那年十七" w:eastAsia="那年十七" w:hAnsi="Cuteness"/>
          <w:b/>
          <w:position w:val="4"/>
          <w:sz w:val="17"/>
          <w:lang w:val="en-US"/>
        </w:rPr>
        <w:t>C</w:t>
      </w:r>
      <w:r w:rsidRPr="00352A4E">
        <w:rPr>
          <w:rFonts w:ascii="半醉半醒半浮生" w:eastAsia="半醉半醒半浮生" w:hAnsi="新蒂绿豆体"/>
          <w:b/>
          <w:position w:val="4"/>
          <w:sz w:val="17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u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1</w:t>
      </w:r>
      <w:r w:rsidRPr="00352A4E">
        <w:rPr>
          <w:rFonts w:ascii="半醉半醒半浮生" w:eastAsia="半醉半醒半浮生" w:hAnsi="新蒂绿豆体"/>
          <w:position w:val="6"/>
          <w:sz w:val="18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2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,</w:t>
      </w:r>
      <w:r w:rsidRPr="00352A4E">
        <w:rPr>
          <w:rFonts w:ascii="半醉半醒半浮生" w:eastAsia="半醉半醒半浮生" w:hAnsi="Zeyada"/>
          <w:position w:val="2"/>
          <w:sz w:val="18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>c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8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3</w:t>
      </w:r>
      <w:r w:rsidRPr="00352A4E">
        <w:rPr>
          <w:rFonts w:ascii="冬雪静人间" w:eastAsia="冬雪静人间" w:hAnsi="Zeyada"/>
          <w:position w:val="6"/>
          <w:sz w:val="18"/>
          <w:lang w:val="en-US"/>
        </w:rPr>
        <w:t>,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.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.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>.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8"/>
          <w:lang w:val="en-US"/>
        </w:rPr>
        <w:t>F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新蒂绿豆体"/>
          <w:position w:val="2"/>
          <w:sz w:val="18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b</w:t>
      </w:r>
      <w:r w:rsidRPr="00352A4E">
        <w:rPr>
          <w:rFonts w:ascii="半醉半醒半浮生" w:eastAsia="半醉半醒半浮生" w:hAnsi="Cuteness"/>
          <w:position w:val="6"/>
          <w:sz w:val="18"/>
          <w:lang w:val="en-US"/>
        </w:rPr>
        <w:t>l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8"/>
          <w:lang w:val="en-US"/>
        </w:rPr>
        <w:t>1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W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lang w:val="en-US"/>
        </w:rPr>
        <w:t>c</w:t>
      </w:r>
      <w:r w:rsidRPr="00352A4E">
        <w:rPr>
          <w:rFonts w:ascii="那年十七" w:eastAsia="那年十七" w:hAnsi="新蒂绿豆体"/>
          <w:position w:val="4"/>
          <w:sz w:val="18"/>
          <w:lang w:val="en-US"/>
        </w:rPr>
        <w:t>o</w:t>
      </w:r>
      <w:r w:rsidRPr="00352A4E">
        <w:rPr>
          <w:rFonts w:ascii="半醉半醒半浮生" w:eastAsia="半醉半醒半浮生" w:hAnsi="Cuteness"/>
          <w:position w:val="2"/>
          <w:sz w:val="18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d</w:t>
      </w:r>
      <w:r w:rsidRPr="00352A4E">
        <w:rPr>
          <w:rFonts w:ascii="冬雪静人间" w:eastAsia="冬雪静人间" w:hAnsi="Cuteness"/>
          <w:position w:val="2"/>
          <w:sz w:val="18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8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lang w:val="en-US"/>
        </w:rPr>
        <w:t>i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8"/>
          <w:lang w:val="en-US"/>
        </w:rPr>
        <w:t>;</w:t>
      </w:r>
    </w:p>
    <w:p w14:paraId="0CF76EB8" w14:textId="77777777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Zeyada"/>
          <w:position w:val="6"/>
          <w:sz w:val="18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S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u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_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(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)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F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ROM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b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_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1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b/>
          <w:position w:val="2"/>
          <w:sz w:val="17"/>
          <w:lang w:val="en-US"/>
        </w:rPr>
        <w:t>I</w:t>
      </w:r>
      <w:r w:rsidRPr="00352A4E">
        <w:rPr>
          <w:rFonts w:ascii="那年十七" w:eastAsia="那年十七" w:hAnsi="Cuteness" w:hint="eastAsia"/>
          <w:b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>NE</w:t>
      </w: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>R</w:t>
      </w:r>
      <w:r w:rsidRPr="00352A4E">
        <w:rPr>
          <w:rFonts w:ascii="那年十七" w:eastAsia="那年十七" w:hAnsi="新蒂绿豆体" w:hint="eastAsia"/>
          <w:b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4"/>
          <w:sz w:val="17"/>
          <w:lang w:val="en-US"/>
        </w:rPr>
        <w:t>J</w:t>
      </w:r>
      <w:r w:rsidRPr="00352A4E">
        <w:rPr>
          <w:rFonts w:ascii="那年十七" w:eastAsia="那年十七" w:hAnsi="Zeyada" w:hint="eastAsia"/>
          <w:b/>
          <w:position w:val="6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b/>
          <w:position w:val="2"/>
          <w:sz w:val="17"/>
          <w:lang w:val="en-US"/>
        </w:rPr>
        <w:t>I</w:t>
      </w:r>
      <w:r w:rsidRPr="00352A4E">
        <w:rPr>
          <w:rFonts w:ascii="那年十七" w:eastAsia="那年十七" w:hAnsi="Zeyada" w:hint="eastAsia"/>
          <w:b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4"/>
          <w:sz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le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_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2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proofErr w:type="gramStart"/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e</w:t>
      </w:r>
      <w:proofErr w:type="gramEnd"/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n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1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.c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u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_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=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b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2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.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u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_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n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e</w:t>
      </w:r>
    </w:p>
    <w:p w14:paraId="0B5F3D39" w14:textId="28ED3B74" w:rsidR="001564E2" w:rsidRPr="00352A4E" w:rsidRDefault="00D13099" w:rsidP="00352A4E">
      <w:pPr>
        <w:spacing w:after="0" w:line="240" w:lineRule="exact"/>
        <w:jc w:val="left"/>
        <w:rPr>
          <w:rFonts w:ascii="那年十七" w:eastAsia="那年十七" w:hAnsi="Cuteness"/>
          <w:position w:val="4"/>
          <w:sz w:val="18"/>
          <w:lang w:val="en-US"/>
        </w:rPr>
      </w:pPr>
      <w:r w:rsidRPr="00352A4E">
        <w:rPr>
          <w:rFonts w:ascii="冬雪静人间" w:eastAsia="冬雪静人间" w:hAnsi="Zeyada" w:hint="eastAsia"/>
          <w:noProof/>
          <w:position w:val="4"/>
          <w:sz w:val="17"/>
        </w:rPr>
        <w:drawing>
          <wp:anchor distT="0" distB="0" distL="114300" distR="114300" simplePos="0" relativeHeight="251662336" behindDoc="1" locked="0" layoutInCell="1" allowOverlap="1" wp14:anchorId="193D9F0D" wp14:editId="5C686F95">
            <wp:simplePos x="0" y="0"/>
            <wp:positionH relativeFrom="column">
              <wp:posOffset>3416709</wp:posOffset>
            </wp:positionH>
            <wp:positionV relativeFrom="paragraph">
              <wp:posOffset>58203</wp:posOffset>
            </wp:positionV>
            <wp:extent cx="1975234" cy="483294"/>
            <wp:effectExtent l="0" t="0" r="635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234" cy="4832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64E2" w:rsidRPr="00352A4E">
        <w:rPr>
          <w:rFonts w:ascii="冬雪静人间" w:eastAsia="冬雪静人间" w:hAnsi="Zeyada" w:hint="eastAsia"/>
          <w:noProof/>
          <w:position w:val="4"/>
          <w:sz w:val="17"/>
        </w:rPr>
        <w:drawing>
          <wp:anchor distT="0" distB="0" distL="114300" distR="114300" simplePos="0" relativeHeight="251661312" behindDoc="1" locked="0" layoutInCell="1" allowOverlap="1" wp14:anchorId="470C61B1" wp14:editId="3A4CA581">
            <wp:simplePos x="0" y="0"/>
            <wp:positionH relativeFrom="column">
              <wp:posOffset>5822315</wp:posOffset>
            </wp:positionH>
            <wp:positionV relativeFrom="paragraph">
              <wp:posOffset>26035</wp:posOffset>
            </wp:positionV>
            <wp:extent cx="634365" cy="406400"/>
            <wp:effectExtent l="0" t="0" r="0" b="0"/>
            <wp:wrapNone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233" r="63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365" cy="406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564E2" w:rsidRPr="00352A4E">
        <w:rPr>
          <w:rFonts w:ascii="冬雪静人间" w:eastAsia="冬雪静人间" w:hAnsi="Zeyada" w:hint="eastAsia"/>
          <w:position w:val="4"/>
          <w:sz w:val="17"/>
          <w:lang w:val="en-US"/>
        </w:rPr>
        <w:t>S</w:t>
      </w:r>
      <w:r w:rsidR="001564E2" w:rsidRPr="00352A4E">
        <w:rPr>
          <w:rFonts w:ascii="冬雪静人间" w:eastAsia="冬雪静人间" w:hAnsi="Zeyada" w:hint="eastAsia"/>
          <w:position w:val="2"/>
          <w:sz w:val="17"/>
          <w:lang w:val="en-US"/>
        </w:rPr>
        <w:t>E</w:t>
      </w:r>
      <w:r w:rsidR="001564E2"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L</w:t>
      </w:r>
      <w:r w:rsidR="001564E2"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E</w:t>
      </w:r>
      <w:r w:rsidR="001564E2" w:rsidRPr="00352A4E">
        <w:rPr>
          <w:rFonts w:ascii="那年十七" w:eastAsia="那年十七" w:hAnsi="Zeyada" w:hint="eastAsia"/>
          <w:position w:val="6"/>
          <w:sz w:val="17"/>
          <w:lang w:val="en-US"/>
        </w:rPr>
        <w:t>C</w:t>
      </w:r>
      <w:r w:rsidR="001564E2"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T</w:t>
      </w:r>
      <w:r w:rsidR="001564E2" w:rsidRPr="00352A4E">
        <w:rPr>
          <w:rFonts w:ascii="冬雪静人间" w:eastAsia="冬雪静人间" w:hAnsi="Cuteness" w:hint="eastAsia"/>
          <w:position w:val="6"/>
          <w:sz w:val="18"/>
          <w:lang w:val="en-US"/>
        </w:rPr>
        <w:t xml:space="preserve"> </w:t>
      </w:r>
      <w:r w:rsidR="001564E2"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c</w:t>
      </w:r>
      <w:r w:rsidR="001564E2"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o</w:t>
      </w:r>
      <w:r w:rsidR="001564E2" w:rsidRPr="00352A4E">
        <w:rPr>
          <w:rFonts w:ascii="冬雪静人间" w:eastAsia="冬雪静人间" w:hAnsi="Zeyada" w:hint="eastAsia"/>
          <w:position w:val="6"/>
          <w:sz w:val="18"/>
          <w:lang w:val="en-US"/>
        </w:rPr>
        <w:t>l</w:t>
      </w:r>
      <w:r w:rsidR="001564E2"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u</w:t>
      </w:r>
      <w:proofErr w:type="spellStart"/>
      <w:r w:rsidR="001564E2" w:rsidRPr="00352A4E">
        <w:rPr>
          <w:rFonts w:ascii="冬雪静人间" w:eastAsia="冬雪静人间" w:hAnsi="Zeyada" w:hint="eastAsia"/>
          <w:position w:val="2"/>
          <w:sz w:val="18"/>
          <w:lang w:val="en-US"/>
        </w:rPr>
        <w:t>m</w:t>
      </w:r>
      <w:r w:rsidR="001564E2"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n</w:t>
      </w:r>
      <w:r w:rsidR="001564E2"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_</w:t>
      </w:r>
      <w:r w:rsidR="001564E2"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n</w:t>
      </w:r>
      <w:r w:rsidR="001564E2" w:rsidRPr="00352A4E">
        <w:rPr>
          <w:rFonts w:ascii="那年十七" w:eastAsia="那年十七" w:hAnsi="Cuteness" w:hint="eastAsia"/>
          <w:position w:val="2"/>
          <w:sz w:val="17"/>
          <w:lang w:val="en-US"/>
        </w:rPr>
        <w:t>a</w:t>
      </w:r>
      <w:r w:rsidR="001564E2" w:rsidRPr="00352A4E">
        <w:rPr>
          <w:rFonts w:ascii="冬雪静人间" w:eastAsia="冬雪静人间" w:hAnsi="Zeyada" w:hint="eastAsia"/>
          <w:position w:val="2"/>
          <w:sz w:val="18"/>
          <w:lang w:val="en-US"/>
        </w:rPr>
        <w:t>m</w:t>
      </w:r>
      <w:r w:rsidR="001564E2"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e</w:t>
      </w:r>
      <w:proofErr w:type="spellEnd"/>
      <w:r w:rsidR="001564E2" w:rsidRPr="00352A4E">
        <w:rPr>
          <w:rFonts w:ascii="那年十七" w:eastAsia="那年十七" w:hAnsi="Zeyada" w:hint="eastAsia"/>
          <w:position w:val="2"/>
          <w:sz w:val="17"/>
          <w:lang w:val="en-US"/>
        </w:rPr>
        <w:t>(</w:t>
      </w:r>
      <w:r w:rsidR="001564E2"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s</w:t>
      </w:r>
      <w:r w:rsidR="001564E2"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)</w:t>
      </w:r>
      <w:r w:rsidR="001564E2"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r w:rsidR="001564E2"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F</w:t>
      </w:r>
      <w:r w:rsidR="001564E2"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R</w:t>
      </w:r>
      <w:r w:rsidR="001564E2" w:rsidRPr="00352A4E">
        <w:rPr>
          <w:rFonts w:ascii="那年十七" w:eastAsia="那年十七" w:hAnsi="Zeyada" w:hint="eastAsia"/>
          <w:position w:val="4"/>
          <w:sz w:val="17"/>
          <w:lang w:val="en-US"/>
        </w:rPr>
        <w:t>O</w:t>
      </w:r>
      <w:r w:rsidR="001564E2"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M</w:t>
      </w:r>
      <w:r w:rsidR="001564E2" w:rsidRPr="00352A4E">
        <w:rPr>
          <w:rFonts w:ascii="那年十七" w:eastAsia="那年十七" w:hAnsi="Cuteness" w:hint="eastAsia"/>
          <w:position w:val="2"/>
          <w:sz w:val="18"/>
          <w:lang w:val="en-US"/>
        </w:rPr>
        <w:t xml:space="preserve"> </w:t>
      </w:r>
      <w:r w:rsidR="001564E2" w:rsidRPr="00352A4E">
        <w:rPr>
          <w:rFonts w:ascii="冬雪静人间" w:eastAsia="冬雪静人间" w:hAnsi="Zeyada" w:hint="eastAsia"/>
          <w:position w:val="2"/>
          <w:sz w:val="17"/>
          <w:lang w:val="en-US"/>
        </w:rPr>
        <w:t>t</w:t>
      </w:r>
      <w:r w:rsidR="001564E2" w:rsidRPr="00352A4E">
        <w:rPr>
          <w:rFonts w:ascii="那年十七" w:eastAsia="那年十七" w:hAnsi="Cuteness" w:hint="eastAsia"/>
          <w:position w:val="6"/>
          <w:sz w:val="18"/>
          <w:lang w:val="en-US"/>
        </w:rPr>
        <w:t>a</w:t>
      </w:r>
      <w:r w:rsidR="001564E2"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b</w:t>
      </w:r>
      <w:r w:rsidR="001564E2"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l</w:t>
      </w:r>
      <w:r w:rsidR="001564E2"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e</w:t>
      </w:r>
      <w:r w:rsidR="001564E2" w:rsidRPr="00352A4E">
        <w:rPr>
          <w:rFonts w:ascii="冬雪静人间" w:eastAsia="冬雪静人间" w:hAnsi="Zeyada" w:hint="eastAsia"/>
          <w:position w:val="4"/>
          <w:sz w:val="18"/>
          <w:lang w:val="en-US"/>
        </w:rPr>
        <w:t>_</w:t>
      </w:r>
      <w:r w:rsidR="001564E2"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n</w:t>
      </w:r>
      <w:r w:rsidR="001564E2"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a</w:t>
      </w:r>
      <w:r w:rsidR="001564E2"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m</w:t>
      </w:r>
      <w:r w:rsidR="001564E2"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e</w:t>
      </w:r>
      <w:r w:rsidR="001564E2" w:rsidRPr="00352A4E">
        <w:rPr>
          <w:rFonts w:ascii="冬雪静人间" w:eastAsia="冬雪静人间" w:hAnsi="Zeyada" w:hint="eastAsia"/>
          <w:position w:val="2"/>
          <w:sz w:val="18"/>
          <w:lang w:val="en-US"/>
        </w:rPr>
        <w:t>1</w:t>
      </w:r>
      <w:r w:rsidR="001564E2" w:rsidRPr="00352A4E">
        <w:rPr>
          <w:rFonts w:ascii="那年十七" w:eastAsia="那年十七" w:hAnsi="Cuteness" w:hint="eastAsia"/>
          <w:position w:val="6"/>
          <w:sz w:val="17"/>
          <w:lang w:val="en-US"/>
        </w:rPr>
        <w:t xml:space="preserve"> </w:t>
      </w:r>
      <w:r w:rsidR="001564E2" w:rsidRPr="00352A4E">
        <w:rPr>
          <w:rFonts w:ascii="那年十七" w:eastAsia="那年十七" w:hAnsi="Cuteness" w:hint="eastAsia"/>
          <w:b/>
          <w:position w:val="2"/>
          <w:sz w:val="17"/>
          <w:lang w:val="en-US"/>
        </w:rPr>
        <w:t>L</w:t>
      </w:r>
      <w:r w:rsidR="001564E2" w:rsidRPr="00352A4E">
        <w:rPr>
          <w:rFonts w:ascii="那年十七" w:eastAsia="那年十七" w:hAnsi="Cuteness" w:hint="eastAsia"/>
          <w:b/>
          <w:position w:val="2"/>
          <w:sz w:val="18"/>
          <w:lang w:val="en-US"/>
        </w:rPr>
        <w:t>E</w:t>
      </w:r>
      <w:r w:rsidR="001564E2" w:rsidRPr="00352A4E">
        <w:rPr>
          <w:rFonts w:ascii="冬雪静人间" w:eastAsia="冬雪静人间" w:hAnsi="新蒂绿豆体" w:hint="eastAsia"/>
          <w:b/>
          <w:position w:val="4"/>
          <w:sz w:val="17"/>
          <w:lang w:val="en-US"/>
        </w:rPr>
        <w:t>F</w:t>
      </w:r>
      <w:r w:rsidR="001564E2" w:rsidRPr="00352A4E">
        <w:rPr>
          <w:rFonts w:ascii="冬雪静人间" w:eastAsia="冬雪静人间" w:hAnsi="Cuteness" w:hint="eastAsia"/>
          <w:b/>
          <w:position w:val="4"/>
          <w:sz w:val="17"/>
          <w:lang w:val="en-US"/>
        </w:rPr>
        <w:t>T</w:t>
      </w:r>
      <w:r w:rsidR="001564E2" w:rsidRPr="00352A4E">
        <w:rPr>
          <w:rFonts w:ascii="半醉半醒半浮生" w:eastAsia="半醉半醒半浮生" w:hAnsi="Zeyada" w:hint="eastAsia"/>
          <w:b/>
          <w:position w:val="4"/>
          <w:sz w:val="17"/>
          <w:lang w:val="en-US"/>
        </w:rPr>
        <w:t xml:space="preserve"> </w:t>
      </w:r>
      <w:r w:rsidR="001564E2" w:rsidRPr="00352A4E">
        <w:rPr>
          <w:rFonts w:ascii="那年十七" w:eastAsia="那年十七" w:hAnsi="Zeyada" w:hint="eastAsia"/>
          <w:b/>
          <w:position w:val="4"/>
          <w:sz w:val="17"/>
          <w:lang w:val="en-US"/>
        </w:rPr>
        <w:t>J</w:t>
      </w:r>
      <w:r w:rsidR="001564E2"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O</w:t>
      </w:r>
      <w:r w:rsidR="001564E2" w:rsidRPr="00352A4E">
        <w:rPr>
          <w:rFonts w:ascii="冬雪静人间" w:eastAsia="冬雪静人间" w:hAnsi="Cuteness" w:hint="eastAsia"/>
          <w:b/>
          <w:position w:val="4"/>
          <w:sz w:val="18"/>
          <w:lang w:val="en-US"/>
        </w:rPr>
        <w:t>I</w:t>
      </w:r>
      <w:r w:rsidR="001564E2" w:rsidRPr="00352A4E">
        <w:rPr>
          <w:rFonts w:ascii="那年十七" w:eastAsia="那年十七" w:hAnsi="Cuteness" w:hint="eastAsia"/>
          <w:b/>
          <w:position w:val="2"/>
          <w:sz w:val="17"/>
          <w:lang w:val="en-US"/>
        </w:rPr>
        <w:t>N</w:t>
      </w:r>
      <w:r w:rsidR="001564E2"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 xml:space="preserve"> </w:t>
      </w:r>
      <w:r w:rsidR="001564E2"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t</w:t>
      </w:r>
      <w:r w:rsidR="001564E2"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a</w:t>
      </w:r>
      <w:r w:rsidR="001564E2" w:rsidRPr="00352A4E">
        <w:rPr>
          <w:rFonts w:ascii="那年十七" w:eastAsia="那年十七" w:hAnsi="Cuteness" w:hint="eastAsia"/>
          <w:position w:val="4"/>
          <w:sz w:val="17"/>
          <w:lang w:val="en-US"/>
        </w:rPr>
        <w:t>b</w:t>
      </w:r>
      <w:r w:rsidR="001564E2"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l</w:t>
      </w:r>
      <w:r w:rsidR="001564E2" w:rsidRPr="00352A4E">
        <w:rPr>
          <w:rFonts w:ascii="冬雪静人间" w:eastAsia="冬雪静人间" w:hAnsi="Zeyada" w:hint="eastAsia"/>
          <w:position w:val="4"/>
          <w:sz w:val="17"/>
          <w:lang w:val="en-US"/>
        </w:rPr>
        <w:t>e</w:t>
      </w:r>
      <w:r w:rsidR="001564E2"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_</w:t>
      </w:r>
      <w:r w:rsidR="001564E2"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n</w:t>
      </w:r>
      <w:r w:rsidR="001564E2"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a</w:t>
      </w:r>
      <w:r w:rsidR="001564E2"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me</w:t>
      </w:r>
      <w:r w:rsidR="001564E2"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2</w:t>
      </w:r>
      <w:r w:rsidR="001564E2"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O</w:t>
      </w:r>
      <w:r w:rsidR="001564E2"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N</w:t>
      </w:r>
      <w:r w:rsidR="001564E2"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</w:t>
      </w:r>
      <w:r w:rsidR="001564E2"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…</w:t>
      </w:r>
    </w:p>
    <w:p w14:paraId="5FBC65E8" w14:textId="77777777" w:rsidR="001564E2" w:rsidRPr="00352A4E" w:rsidRDefault="001564E2" w:rsidP="00352A4E">
      <w:pPr>
        <w:spacing w:after="0" w:line="260" w:lineRule="exact"/>
        <w:jc w:val="left"/>
        <w:rPr>
          <w:rFonts w:ascii="那年十七" w:eastAsia="那年十七" w:hAnsi="新蒂绿豆体"/>
          <w:position w:val="2"/>
          <w:sz w:val="18"/>
          <w:lang w:val="en-US"/>
        </w:rPr>
      </w:pP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C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u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na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(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s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)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F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b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_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 xml:space="preserve">1 </w:t>
      </w:r>
      <w:r w:rsidRPr="00352A4E">
        <w:rPr>
          <w:rFonts w:ascii="冬雪静人间" w:eastAsia="冬雪静人间" w:hAnsi="Zeyada" w:hint="eastAsia"/>
          <w:b/>
          <w:position w:val="4"/>
          <w:sz w:val="17"/>
          <w:lang w:val="en-US"/>
        </w:rPr>
        <w:t>R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>I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lang w:val="en-US"/>
        </w:rPr>
        <w:t>G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lang w:val="en-US"/>
        </w:rPr>
        <w:t>H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lang w:val="en-US"/>
        </w:rPr>
        <w:t>J</w:t>
      </w:r>
      <w:r w:rsidRPr="00352A4E">
        <w:rPr>
          <w:rFonts w:ascii="半醉半醒半浮生" w:eastAsia="半醉半醒半浮生" w:hAnsi="新蒂绿豆体" w:hint="eastAsia"/>
          <w:b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2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…</w:t>
      </w:r>
    </w:p>
    <w:p w14:paraId="599E69F2" w14:textId="77777777" w:rsidR="001564E2" w:rsidRPr="00352A4E" w:rsidRDefault="001564E2" w:rsidP="00352A4E">
      <w:pPr>
        <w:spacing w:after="0" w:line="260" w:lineRule="exact"/>
        <w:jc w:val="left"/>
        <w:rPr>
          <w:rFonts w:ascii="冬雪静人间" w:eastAsia="冬雪静人间" w:hAnsi="新蒂绿豆体"/>
          <w:position w:val="2"/>
          <w:sz w:val="17"/>
          <w:lang w:val="en-US"/>
        </w:rPr>
      </w:pP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S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C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l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(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)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F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b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1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b/>
          <w:position w:val="6"/>
          <w:sz w:val="17"/>
          <w:lang w:val="en-US"/>
        </w:rPr>
        <w:t>F</w:t>
      </w:r>
      <w:r w:rsidRPr="00352A4E">
        <w:rPr>
          <w:rFonts w:ascii="那年十七" w:eastAsia="那年十七" w:hAnsi="新蒂绿豆体" w:hint="eastAsia"/>
          <w:b/>
          <w:position w:val="4"/>
          <w:sz w:val="17"/>
          <w:lang w:val="en-US"/>
        </w:rPr>
        <w:t>U</w:t>
      </w:r>
      <w:r w:rsidRPr="00352A4E">
        <w:rPr>
          <w:rFonts w:ascii="半醉半醒半浮生" w:eastAsia="半醉半醒半浮生" w:hAnsi="Cuteness" w:hint="eastAsia"/>
          <w:b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b/>
          <w:position w:val="4"/>
          <w:sz w:val="18"/>
          <w:lang w:val="en-US"/>
        </w:rPr>
        <w:t>L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b/>
          <w:position w:val="6"/>
          <w:sz w:val="17"/>
          <w:lang w:val="en-US"/>
        </w:rPr>
        <w:t>J</w:t>
      </w:r>
      <w:r w:rsidRPr="00352A4E">
        <w:rPr>
          <w:rFonts w:ascii="冬雪静人间" w:eastAsia="冬雪静人间" w:hAnsi="新蒂绿豆体" w:hint="eastAsia"/>
          <w:b/>
          <w:position w:val="2"/>
          <w:sz w:val="18"/>
          <w:lang w:val="en-US"/>
        </w:rPr>
        <w:t>O</w:t>
      </w:r>
      <w:r w:rsidRPr="00352A4E">
        <w:rPr>
          <w:rFonts w:ascii="那年十七" w:eastAsia="那年十七" w:hAnsi="Cuteness" w:hint="eastAsia"/>
          <w:b/>
          <w:position w:val="2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b/>
          <w:position w:val="2"/>
          <w:sz w:val="18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l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_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me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2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N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…</w:t>
      </w:r>
    </w:p>
    <w:p w14:paraId="0DBF26E9" w14:textId="77777777" w:rsidR="006917F5" w:rsidRPr="00352A4E" w:rsidRDefault="001564E2" w:rsidP="00352A4E">
      <w:pPr>
        <w:spacing w:after="0" w:line="230" w:lineRule="exact"/>
        <w:jc w:val="left"/>
        <w:rPr>
          <w:rFonts w:ascii="冬雪静人间" w:eastAsia="冬雪静人间" w:hAnsi="新蒂绿豆体"/>
          <w:position w:val="6"/>
          <w:sz w:val="18"/>
          <w:lang w:val="en-US"/>
        </w:rPr>
      </w:pP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C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u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(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s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)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F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b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_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na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W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H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l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u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_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m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b/>
          <w:position w:val="4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I</w:t>
      </w:r>
      <w:r w:rsidRPr="00352A4E">
        <w:rPr>
          <w:rFonts w:ascii="那年十七" w:eastAsia="那年十七" w:hAnsi="Cuteness" w:hint="eastAsia"/>
          <w:b/>
          <w:position w:val="6"/>
          <w:sz w:val="17"/>
          <w:lang w:val="en-US"/>
        </w:rPr>
        <w:t>K</w:t>
      </w:r>
      <w:r w:rsidRPr="00352A4E">
        <w:rPr>
          <w:rFonts w:ascii="半醉半醒半浮生" w:eastAsia="半醉半醒半浮生" w:hAnsi="Zeyada" w:hint="eastAsia"/>
          <w:b/>
          <w:position w:val="4"/>
          <w:sz w:val="18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 xml:space="preserve"> p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r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 xml:space="preserve"> </w:t>
      </w:r>
    </w:p>
    <w:p w14:paraId="2D533BA3" w14:textId="219ADF26" w:rsidR="001564E2" w:rsidRPr="00352A4E" w:rsidRDefault="001564E2" w:rsidP="00352A4E">
      <w:pPr>
        <w:spacing w:after="0" w:line="230" w:lineRule="exact"/>
        <w:jc w:val="left"/>
        <w:rPr>
          <w:rFonts w:ascii="那年十七" w:eastAsia="那年十七" w:hAnsi="Cuteness"/>
          <w:position w:val="2"/>
          <w:sz w:val="17"/>
          <w:lang w:val="en-US"/>
        </w:rPr>
      </w:pPr>
      <w:proofErr w:type="gramStart"/>
      <w:r w:rsidRPr="00352A4E">
        <w:rPr>
          <w:rFonts w:ascii="冬雪静人间" w:eastAsia="冬雪静人间" w:hAnsi="Zeyada" w:hint="eastAsia"/>
          <w:b/>
          <w:position w:val="4"/>
          <w:sz w:val="17"/>
          <w:lang w:val="en-US"/>
        </w:rPr>
        <w:t>%</w:t>
      </w: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: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z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o</w:t>
      </w:r>
      <w:proofErr w:type="gramEnd"/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,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o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,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>o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m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u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i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p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l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c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h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r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,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>(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>_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lang w:val="en-US"/>
        </w:rPr>
        <w:t>)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e 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i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g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 xml:space="preserve">e 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c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h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c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r</w:t>
      </w:r>
      <w:r w:rsidR="006917F5"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.</w:t>
      </w:r>
      <w:r w:rsidR="006917F5" w:rsidRPr="00352A4E">
        <w:rPr>
          <w:rFonts w:ascii="那年十七" w:eastAsia="那年十七" w:hAnsi="Zeyada"/>
          <w:position w:val="6"/>
          <w:sz w:val="17"/>
          <w:lang w:val="en-US"/>
        </w:rPr>
        <w:t xml:space="preserve"> </w:t>
      </w:r>
      <w:r w:rsidR="006917F5" w:rsidRPr="00352A4E">
        <w:rPr>
          <w:rFonts w:ascii="半醉半醒半浮生" w:eastAsia="半醉半醒半浮生" w:hAnsi="Cuteness"/>
          <w:position w:val="4"/>
          <w:sz w:val="17"/>
          <w:lang w:val="en-US"/>
        </w:rPr>
        <w:t>[</w:t>
      </w:r>
      <w:proofErr w:type="spellStart"/>
      <w:r w:rsidR="006917F5" w:rsidRPr="00352A4E">
        <w:rPr>
          <w:rFonts w:ascii="冬雪静人间" w:eastAsia="冬雪静人间" w:hAnsi="新蒂绿豆体"/>
          <w:position w:val="2"/>
          <w:sz w:val="17"/>
          <w:lang w:val="en-US"/>
        </w:rPr>
        <w:t>a</w:t>
      </w:r>
      <w:r w:rsidR="006917F5" w:rsidRPr="00352A4E">
        <w:rPr>
          <w:rFonts w:ascii="冬雪静人间" w:eastAsia="冬雪静人间" w:hAnsi="Zeyada"/>
          <w:position w:val="6"/>
          <w:sz w:val="17"/>
          <w:lang w:val="en-US"/>
        </w:rPr>
        <w:t>b</w:t>
      </w:r>
      <w:r w:rsidR="006917F5"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c</w:t>
      </w:r>
      <w:r w:rsidR="006917F5" w:rsidRPr="00352A4E">
        <w:rPr>
          <w:rFonts w:ascii="那年十七" w:eastAsia="那年十七" w:hAnsi="Cuteness"/>
          <w:position w:val="6"/>
          <w:sz w:val="17"/>
          <w:lang w:val="en-US"/>
        </w:rPr>
        <w:t>d</w:t>
      </w:r>
      <w:r w:rsidR="006917F5" w:rsidRPr="00352A4E">
        <w:rPr>
          <w:rFonts w:ascii="冬雪静人间" w:eastAsia="冬雪静人间" w:hAnsi="Zeyada"/>
          <w:position w:val="6"/>
          <w:sz w:val="17"/>
          <w:lang w:val="en-US"/>
        </w:rPr>
        <w:t>e</w:t>
      </w:r>
      <w:proofErr w:type="spellEnd"/>
      <w:r w:rsidR="006917F5" w:rsidRPr="00352A4E">
        <w:rPr>
          <w:rFonts w:ascii="冬雪静人间" w:eastAsia="冬雪静人间" w:hAnsi="新蒂绿豆体"/>
          <w:position w:val="6"/>
          <w:sz w:val="17"/>
          <w:lang w:val="en-US"/>
        </w:rPr>
        <w:t>]</w:t>
      </w:r>
      <w:r w:rsidR="006917F5" w:rsidRPr="00352A4E">
        <w:rPr>
          <w:rFonts w:ascii="那年十七" w:eastAsia="那年十七" w:hAnsi="新蒂绿豆体"/>
          <w:position w:val="2"/>
          <w:sz w:val="17"/>
          <w:lang w:val="en-US"/>
        </w:rPr>
        <w:t>=</w:t>
      </w:r>
      <w:r w:rsidR="006917F5" w:rsidRPr="00352A4E">
        <w:rPr>
          <w:rFonts w:ascii="半醉半醒半浮生" w:eastAsia="半醉半醒半浮生" w:hAnsi="Zeyada"/>
          <w:position w:val="6"/>
          <w:sz w:val="17"/>
          <w:lang w:val="en-US"/>
        </w:rPr>
        <w:t>[</w:t>
      </w:r>
      <w:r w:rsidR="006917F5" w:rsidRPr="00352A4E">
        <w:rPr>
          <w:rFonts w:ascii="那年十七" w:eastAsia="那年十七" w:hAnsi="Cuteness"/>
          <w:position w:val="6"/>
          <w:sz w:val="17"/>
          <w:lang w:val="en-US"/>
        </w:rPr>
        <w:t>a</w:t>
      </w:r>
      <w:r w:rsidR="006917F5" w:rsidRPr="00352A4E">
        <w:rPr>
          <w:rFonts w:ascii="冬雪静人间" w:eastAsia="冬雪静人间" w:hAnsi="新蒂绿豆体"/>
          <w:position w:val="6"/>
          <w:sz w:val="18"/>
          <w:lang w:val="en-US"/>
        </w:rPr>
        <w:t>-</w:t>
      </w:r>
      <w:r w:rsidR="006917F5"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e</w:t>
      </w:r>
      <w:proofErr w:type="gramStart"/>
      <w:r w:rsidR="006917F5" w:rsidRPr="00352A4E">
        <w:rPr>
          <w:rFonts w:ascii="那年十七" w:eastAsia="那年十七" w:hAnsi="Cuteness"/>
          <w:position w:val="4"/>
          <w:sz w:val="17"/>
          <w:lang w:val="en-US"/>
        </w:rPr>
        <w:t>],</w:t>
      </w:r>
      <w:r w:rsidR="006917F5"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[</w:t>
      </w:r>
      <w:proofErr w:type="gramEnd"/>
      <w:r w:rsidR="00C907BD"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！</w:t>
      </w:r>
      <w:proofErr w:type="spellStart"/>
      <w:r w:rsidR="006917F5" w:rsidRPr="00352A4E">
        <w:rPr>
          <w:rFonts w:ascii="冬雪静人间" w:eastAsia="冬雪静人间" w:hAnsi="Cuteness"/>
          <w:position w:val="4"/>
          <w:sz w:val="18"/>
          <w:lang w:val="en-US"/>
        </w:rPr>
        <w:t>a</w:t>
      </w:r>
      <w:r w:rsidR="006917F5" w:rsidRPr="00352A4E">
        <w:rPr>
          <w:rFonts w:ascii="那年十七" w:eastAsia="那年十七" w:hAnsi="Cuteness"/>
          <w:position w:val="4"/>
          <w:sz w:val="17"/>
          <w:lang w:val="en-US"/>
        </w:rPr>
        <w:t>b</w:t>
      </w:r>
      <w:r w:rsidR="006917F5" w:rsidRPr="00352A4E">
        <w:rPr>
          <w:rFonts w:ascii="半醉半醒半浮生" w:eastAsia="半醉半醒半浮生" w:hAnsi="Cuteness"/>
          <w:position w:val="6"/>
          <w:sz w:val="18"/>
          <w:lang w:val="en-US"/>
        </w:rPr>
        <w:t>c</w:t>
      </w:r>
      <w:proofErr w:type="spellEnd"/>
      <w:r w:rsidR="006917F5" w:rsidRPr="00352A4E">
        <w:rPr>
          <w:rFonts w:ascii="冬雪静人间" w:eastAsia="冬雪静人间" w:hAnsi="Zeyada"/>
          <w:position w:val="2"/>
          <w:sz w:val="17"/>
          <w:lang w:val="en-US"/>
        </w:rPr>
        <w:t>]</w:t>
      </w:r>
    </w:p>
    <w:p w14:paraId="6D23A412" w14:textId="1DE9D562" w:rsidR="001564E2" w:rsidRPr="00352A4E" w:rsidRDefault="001564E2" w:rsidP="00352A4E">
      <w:pPr>
        <w:spacing w:after="0" w:line="260" w:lineRule="exact"/>
        <w:jc w:val="left"/>
        <w:rPr>
          <w:rFonts w:ascii="那年十七" w:eastAsia="那年十七" w:hAnsi="Cuteness"/>
          <w:position w:val="6"/>
          <w:sz w:val="17"/>
          <w:lang w:val="en-US"/>
        </w:rPr>
      </w:pP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c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u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n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(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)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F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R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l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4"/>
          <w:sz w:val="18"/>
          <w:lang w:val="en-US"/>
        </w:rPr>
        <w:t>O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lang w:val="en-US"/>
        </w:rPr>
        <w:t>R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b/>
          <w:position w:val="6"/>
          <w:sz w:val="17"/>
          <w:lang w:val="en-US"/>
        </w:rPr>
        <w:t>R</w:t>
      </w:r>
      <w:r w:rsidRPr="00352A4E">
        <w:rPr>
          <w:rFonts w:ascii="那年十七" w:eastAsia="那年十七" w:hAnsi="新蒂绿豆体" w:hint="eastAsia"/>
          <w:b/>
          <w:position w:val="4"/>
          <w:sz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4"/>
          <w:sz w:val="17"/>
          <w:lang w:val="en-US"/>
        </w:rPr>
        <w:t>B</w:t>
      </w:r>
      <w:r w:rsidRPr="00352A4E">
        <w:rPr>
          <w:rFonts w:ascii="冬雪静人间" w:eastAsia="冬雪静人间" w:hAnsi="Cuteness" w:hint="eastAsia"/>
          <w:b/>
          <w:position w:val="4"/>
          <w:sz w:val="17"/>
          <w:lang w:val="en-US"/>
        </w:rPr>
        <w:t>Y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l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u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_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lang w:val="en-US"/>
        </w:rPr>
        <w:t>[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b/>
          <w:position w:val="6"/>
          <w:sz w:val="18"/>
          <w:lang w:val="en-US"/>
        </w:rPr>
        <w:t>S</w:t>
      </w:r>
      <w:r w:rsidRPr="00352A4E">
        <w:rPr>
          <w:rFonts w:ascii="那年十七" w:eastAsia="那年十七" w:hAnsi="Cuteness" w:hint="eastAsia"/>
          <w:b/>
          <w:position w:val="6"/>
          <w:sz w:val="18"/>
          <w:lang w:val="en-US"/>
        </w:rPr>
        <w:t>C</w:t>
      </w:r>
      <w:r w:rsidRPr="00352A4E">
        <w:rPr>
          <w:rFonts w:ascii="那年十七" w:eastAsia="那年十七" w:hAnsi="新蒂绿豆体" w:hint="eastAsia"/>
          <w:b/>
          <w:position w:val="6"/>
          <w:sz w:val="17"/>
          <w:lang w:val="en-US"/>
        </w:rPr>
        <w:t>|</w:t>
      </w:r>
      <w:r w:rsidRPr="00352A4E">
        <w:rPr>
          <w:rFonts w:ascii="那年十七" w:eastAsia="那年十七" w:hAnsi="新蒂绿豆体" w:hint="eastAsia"/>
          <w:b/>
          <w:position w:val="4"/>
          <w:sz w:val="17"/>
          <w:lang w:val="en-US"/>
        </w:rPr>
        <w:t>D</w:t>
      </w:r>
      <w:r w:rsidRPr="00352A4E">
        <w:rPr>
          <w:rFonts w:ascii="冬雪静人间" w:eastAsia="冬雪静人间" w:hAnsi="Zeyada" w:hint="eastAsia"/>
          <w:b/>
          <w:position w:val="2"/>
          <w:sz w:val="18"/>
          <w:lang w:val="en-US"/>
        </w:rPr>
        <w:t>E</w:t>
      </w:r>
      <w:r w:rsidRPr="00352A4E">
        <w:rPr>
          <w:rFonts w:ascii="冬雪静人间" w:eastAsia="冬雪静人间" w:hAnsi="Zeyada" w:hint="eastAsia"/>
          <w:b/>
          <w:position w:val="6"/>
          <w:sz w:val="18"/>
          <w:lang w:val="en-US"/>
        </w:rPr>
        <w:t>S</w:t>
      </w:r>
      <w:r w:rsidRPr="00352A4E">
        <w:rPr>
          <w:rFonts w:ascii="那年十七" w:eastAsia="那年十七" w:hAnsi="Zeyada" w:hint="eastAsia"/>
          <w:b/>
          <w:position w:val="2"/>
          <w:sz w:val="18"/>
          <w:lang w:val="en-US"/>
        </w:rPr>
        <w:t>C</w:t>
      </w:r>
      <w:r w:rsidRPr="00352A4E">
        <w:rPr>
          <w:rFonts w:ascii="半醉半醒半浮生" w:eastAsia="半醉半醒半浮生" w:hAnsi="Zeyada" w:hint="eastAsia"/>
          <w:b/>
          <w:position w:val="4"/>
          <w:sz w:val="18"/>
          <w:lang w:val="en-US"/>
        </w:rPr>
        <w:t>]</w:t>
      </w:r>
      <w:r w:rsidR="00B16839" w:rsidRPr="00352A4E">
        <w:rPr>
          <w:rFonts w:ascii="半醉半醒半浮生" w:eastAsia="半醉半醒半浮生" w:hAnsi="Cuteness"/>
          <w:b/>
          <w:position w:val="6"/>
          <w:sz w:val="17"/>
          <w:lang w:val="en-US"/>
        </w:rPr>
        <w:t>,</w:t>
      </w:r>
      <w:r w:rsidR="00B16839" w:rsidRPr="00352A4E">
        <w:rPr>
          <w:rFonts w:ascii="那年十七" w:eastAsia="那年十七" w:hAnsi="Zeyada"/>
          <w:b/>
          <w:position w:val="6"/>
          <w:sz w:val="17"/>
          <w:lang w:val="en-US"/>
        </w:rPr>
        <w:t xml:space="preserve"> </w:t>
      </w:r>
      <w:r w:rsidR="00B16839" w:rsidRPr="00352A4E">
        <w:rPr>
          <w:rFonts w:ascii="那年十七" w:eastAsia="那年十七" w:hAnsi="Cuteness"/>
          <w:position w:val="6"/>
          <w:sz w:val="17"/>
          <w:lang w:val="en-US"/>
        </w:rPr>
        <w:t>c</w:t>
      </w:r>
      <w:r w:rsidR="00B16839" w:rsidRPr="00352A4E">
        <w:rPr>
          <w:rFonts w:ascii="冬雪静人间" w:eastAsia="冬雪静人间" w:hAnsi="Zeyada"/>
          <w:position w:val="2"/>
          <w:sz w:val="18"/>
          <w:lang w:val="en-US"/>
        </w:rPr>
        <w:t>o</w:t>
      </w:r>
      <w:r w:rsidR="00B16839" w:rsidRPr="00352A4E">
        <w:rPr>
          <w:rFonts w:ascii="那年十七" w:eastAsia="那年十七" w:hAnsi="Cuteness"/>
          <w:position w:val="6"/>
          <w:sz w:val="18"/>
          <w:lang w:val="en-US"/>
        </w:rPr>
        <w:t>l</w:t>
      </w:r>
      <w:r w:rsidR="00B16839" w:rsidRPr="00352A4E">
        <w:rPr>
          <w:rFonts w:ascii="冬雪静人间" w:eastAsia="冬雪静人间" w:hAnsi="Cuteness"/>
          <w:position w:val="2"/>
          <w:sz w:val="17"/>
          <w:lang w:val="en-US"/>
        </w:rPr>
        <w:t>u</w:t>
      </w:r>
      <w:r w:rsidR="00B16839" w:rsidRPr="00352A4E">
        <w:rPr>
          <w:rFonts w:ascii="冬雪静人间" w:eastAsia="冬雪静人间" w:hAnsi="新蒂绿豆体"/>
          <w:position w:val="6"/>
          <w:sz w:val="17"/>
          <w:lang w:val="en-US"/>
        </w:rPr>
        <w:t>m</w:t>
      </w:r>
      <w:r w:rsidR="00B16839" w:rsidRPr="00352A4E">
        <w:rPr>
          <w:rFonts w:ascii="那年十七" w:eastAsia="那年十七" w:hAnsi="Zeyada"/>
          <w:position w:val="4"/>
          <w:sz w:val="18"/>
          <w:lang w:val="en-US"/>
        </w:rPr>
        <w:t>n</w:t>
      </w:r>
      <w:r w:rsidR="00B16839" w:rsidRPr="00352A4E">
        <w:rPr>
          <w:rFonts w:ascii="那年十七" w:eastAsia="那年十七" w:hAnsi="Zeyada"/>
          <w:position w:val="6"/>
          <w:sz w:val="17"/>
          <w:lang w:val="en-US"/>
        </w:rPr>
        <w:t>_</w:t>
      </w:r>
      <w:r w:rsidR="00B16839" w:rsidRPr="00352A4E">
        <w:rPr>
          <w:rFonts w:ascii="半醉半醒半浮生" w:eastAsia="半醉半醒半浮生" w:hAnsi="Zeyada"/>
          <w:position w:val="6"/>
          <w:sz w:val="18"/>
          <w:lang w:val="en-US"/>
        </w:rPr>
        <w:t>n</w:t>
      </w:r>
      <w:r w:rsidR="00B16839" w:rsidRPr="00352A4E">
        <w:rPr>
          <w:rFonts w:ascii="半醉半醒半浮生" w:eastAsia="半醉半醒半浮生" w:hAnsi="Cuteness"/>
          <w:position w:val="2"/>
          <w:sz w:val="17"/>
          <w:lang w:val="en-US"/>
        </w:rPr>
        <w:t>am</w:t>
      </w:r>
      <w:r w:rsidR="00B16839" w:rsidRPr="00352A4E">
        <w:rPr>
          <w:rFonts w:ascii="半醉半醒半浮生" w:eastAsia="半醉半醒半浮生" w:hAnsi="Cuteness"/>
          <w:position w:val="6"/>
          <w:sz w:val="17"/>
          <w:lang w:val="en-US"/>
        </w:rPr>
        <w:t>e</w:t>
      </w:r>
      <w:r w:rsidR="00B16839" w:rsidRPr="00352A4E">
        <w:rPr>
          <w:rFonts w:ascii="那年十七" w:eastAsia="那年十七" w:hAnsi="Zeyada"/>
          <w:position w:val="2"/>
          <w:sz w:val="18"/>
          <w:lang w:val="en-US"/>
        </w:rPr>
        <w:t>2</w:t>
      </w:r>
      <w:r w:rsidR="00B16839" w:rsidRPr="00352A4E">
        <w:rPr>
          <w:rFonts w:ascii="半醉半醒半浮生" w:eastAsia="半醉半醒半浮生" w:hAnsi="Zeyada"/>
          <w:position w:val="6"/>
          <w:sz w:val="18"/>
          <w:lang w:val="en-US"/>
        </w:rPr>
        <w:t xml:space="preserve"> </w:t>
      </w:r>
      <w:r w:rsidR="00B16839" w:rsidRPr="00352A4E">
        <w:rPr>
          <w:rFonts w:ascii="那年十七" w:eastAsia="那年十七" w:hAnsi="新蒂绿豆体"/>
          <w:position w:val="2"/>
          <w:sz w:val="18"/>
          <w:lang w:val="en-US"/>
        </w:rPr>
        <w:t>[</w:t>
      </w:r>
      <w:r w:rsidR="00B16839"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A</w:t>
      </w:r>
      <w:r w:rsidR="00B16839" w:rsidRPr="00352A4E">
        <w:rPr>
          <w:rFonts w:ascii="那年十七" w:eastAsia="那年十七" w:hAnsi="Cuteness"/>
          <w:position w:val="2"/>
          <w:sz w:val="17"/>
          <w:lang w:val="en-US"/>
        </w:rPr>
        <w:t>S</w:t>
      </w:r>
      <w:r w:rsidR="00B16839" w:rsidRPr="00352A4E">
        <w:rPr>
          <w:rFonts w:ascii="半醉半醒半浮生" w:eastAsia="半醉半醒半浮生" w:hAnsi="Cuteness"/>
          <w:position w:val="4"/>
          <w:sz w:val="17"/>
          <w:lang w:val="en-US"/>
        </w:rPr>
        <w:t>C</w:t>
      </w:r>
      <w:r w:rsidR="00B16839"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|</w:t>
      </w:r>
      <w:r w:rsidR="00B16839" w:rsidRPr="00352A4E">
        <w:rPr>
          <w:rFonts w:ascii="冬雪静人间" w:eastAsia="冬雪静人间" w:hAnsi="新蒂绿豆体"/>
          <w:position w:val="2"/>
          <w:sz w:val="17"/>
          <w:lang w:val="en-US"/>
        </w:rPr>
        <w:t>D</w:t>
      </w:r>
      <w:r w:rsidR="00B16839" w:rsidRPr="00352A4E">
        <w:rPr>
          <w:rFonts w:ascii="冬雪静人间" w:eastAsia="冬雪静人间" w:hAnsi="新蒂绿豆体"/>
          <w:position w:val="6"/>
          <w:sz w:val="18"/>
          <w:lang w:val="en-US"/>
        </w:rPr>
        <w:t>E</w:t>
      </w:r>
      <w:r w:rsidR="00B16839" w:rsidRPr="00352A4E">
        <w:rPr>
          <w:rFonts w:ascii="那年十七" w:eastAsia="那年十七" w:hAnsi="Cuteness"/>
          <w:position w:val="4"/>
          <w:sz w:val="17"/>
          <w:lang w:val="en-US"/>
        </w:rPr>
        <w:t>S</w:t>
      </w:r>
      <w:r w:rsidR="00B16839" w:rsidRPr="00352A4E">
        <w:rPr>
          <w:rFonts w:ascii="半醉半醒半浮生" w:eastAsia="半醉半醒半浮生" w:hAnsi="Cuteness"/>
          <w:position w:val="6"/>
          <w:sz w:val="17"/>
          <w:lang w:val="en-US"/>
        </w:rPr>
        <w:t>C</w:t>
      </w:r>
      <w:r w:rsidR="00B16839" w:rsidRPr="00352A4E">
        <w:rPr>
          <w:rFonts w:ascii="那年十七" w:eastAsia="那年十七" w:hAnsi="Cuteness"/>
          <w:position w:val="2"/>
          <w:sz w:val="17"/>
          <w:lang w:val="en-US"/>
        </w:rPr>
        <w:t>]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b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Zeyada" w:hint="eastAsia"/>
          <w:b/>
          <w:position w:val="4"/>
          <w:sz w:val="18"/>
          <w:lang w:val="en-US"/>
        </w:rPr>
        <w:t>I</w:t>
      </w:r>
      <w:r w:rsidRPr="00352A4E">
        <w:rPr>
          <w:rFonts w:ascii="那年十七" w:eastAsia="那年十七" w:hAnsi="新蒂绿豆体" w:hint="eastAsia"/>
          <w:b/>
          <w:position w:val="2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b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b/>
          <w:position w:val="6"/>
          <w:sz w:val="17"/>
          <w:lang w:val="en-US"/>
        </w:rPr>
        <w:t>5</w:t>
      </w:r>
    </w:p>
    <w:p w14:paraId="0B5A27CD" w14:textId="77777777" w:rsidR="001564E2" w:rsidRPr="00352A4E" w:rsidRDefault="001564E2" w:rsidP="00352A4E">
      <w:pPr>
        <w:spacing w:after="0" w:line="250" w:lineRule="exact"/>
        <w:jc w:val="left"/>
        <w:rPr>
          <w:rFonts w:ascii="半醉半醒半浮生" w:eastAsia="半醉半醒半浮生" w:hAnsi="Cuteness"/>
          <w:position w:val="2"/>
          <w:sz w:val="18"/>
          <w:lang w:val="en-US"/>
        </w:rPr>
      </w:pPr>
      <w:r w:rsidRPr="00352A4E">
        <w:rPr>
          <w:rFonts w:ascii="冬雪静人间" w:eastAsia="冬雪静人间" w:hAnsi="Zeyada" w:hint="eastAsia"/>
          <w:b/>
          <w:position w:val="6"/>
          <w:sz w:val="17"/>
          <w:lang w:val="en-US"/>
        </w:rPr>
        <w:t>S</w:t>
      </w: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>EL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>C</w:t>
      </w:r>
      <w:r w:rsidRPr="00352A4E">
        <w:rPr>
          <w:rFonts w:ascii="那年十七" w:eastAsia="那年十七" w:hAnsi="新蒂绿豆体" w:hint="eastAsia"/>
          <w:b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>D</w:t>
      </w:r>
      <w:r w:rsidRPr="00352A4E">
        <w:rPr>
          <w:rFonts w:ascii="那年十七" w:eastAsia="那年十七" w:hAnsi="Zeyada" w:hint="eastAsia"/>
          <w:b/>
          <w:position w:val="2"/>
          <w:sz w:val="18"/>
          <w:lang w:val="en-US"/>
        </w:rPr>
        <w:t>I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>S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b/>
          <w:position w:val="4"/>
          <w:sz w:val="17"/>
          <w:lang w:val="en-US"/>
        </w:rPr>
        <w:t>I</w:t>
      </w:r>
      <w:r w:rsidRPr="00352A4E">
        <w:rPr>
          <w:rFonts w:ascii="半醉半醒半浮生" w:eastAsia="半醉半醒半浮生" w:hAnsi="Cuteness" w:hint="eastAsia"/>
          <w:b/>
          <w:position w:val="2"/>
          <w:sz w:val="18"/>
          <w:lang w:val="en-US"/>
        </w:rPr>
        <w:t>N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lang w:val="en-US"/>
        </w:rPr>
        <w:t>C</w:t>
      </w:r>
      <w:r w:rsidRPr="00352A4E">
        <w:rPr>
          <w:rFonts w:ascii="那年十七" w:eastAsia="那年十七" w:hAnsi="新蒂绿豆体" w:hint="eastAsia"/>
          <w:b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c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u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m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_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(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)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F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b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_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(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u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y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d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i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i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c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(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i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f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f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r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)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v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)</w:t>
      </w:r>
    </w:p>
    <w:p w14:paraId="1CB58E42" w14:textId="77777777" w:rsidR="00A27A97" w:rsidRPr="00352A4E" w:rsidRDefault="00A27A97" w:rsidP="00352A4E">
      <w:pPr>
        <w:spacing w:after="0" w:line="240" w:lineRule="exact"/>
        <w:jc w:val="left"/>
        <w:rPr>
          <w:rFonts w:ascii="冬雪静人间" w:eastAsia="冬雪静人间" w:hAnsi="新蒂绿豆体"/>
          <w:position w:val="6"/>
          <w:sz w:val="18"/>
          <w:lang w:val="en-US"/>
        </w:rPr>
      </w:pPr>
      <w:r w:rsidRPr="00352A4E">
        <w:rPr>
          <w:rFonts w:ascii="那年十七" w:eastAsia="那年十七" w:hAnsi="Cuteness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2"/>
          <w:sz w:val="18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新蒂绿豆体"/>
          <w:position w:val="2"/>
          <w:sz w:val="18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6"/>
          <w:sz w:val="18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 xml:space="preserve"> </w:t>
      </w:r>
      <w:proofErr w:type="gramStart"/>
      <w:r w:rsidRPr="00352A4E">
        <w:rPr>
          <w:rFonts w:ascii="冬雪静人间" w:eastAsia="冬雪静人间" w:hAnsi="Cuteness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8"/>
          <w:lang w:val="en-US"/>
        </w:rPr>
        <w:t>B</w:t>
      </w:r>
      <w:r w:rsidRPr="00352A4E">
        <w:rPr>
          <w:rFonts w:ascii="半醉半醒半浮生" w:eastAsia="半醉半醒半浮生" w:hAnsi="Cuteness"/>
          <w:position w:val="2"/>
          <w:sz w:val="18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8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(</w:t>
      </w:r>
      <w:proofErr w:type="gramEnd"/>
      <w:r w:rsidRPr="00352A4E">
        <w:rPr>
          <w:rFonts w:ascii="那年十七" w:eastAsia="那年十七" w:hAnsi="Zeyada"/>
          <w:position w:val="6"/>
          <w:sz w:val="18"/>
          <w:lang w:val="en-US"/>
        </w:rPr>
        <w:t>"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8"/>
          <w:lang w:val="en-US"/>
        </w:rPr>
        <w:t>Q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8"/>
          <w:lang w:val="en-US"/>
        </w:rPr>
        <w:t>u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8"/>
          <w:lang w:val="en-US"/>
        </w:rPr>
        <w:t>o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8"/>
          <w:lang w:val="en-US"/>
        </w:rPr>
        <w:t>i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"</w:t>
      </w:r>
      <w:r w:rsidRPr="00352A4E">
        <w:rPr>
          <w:rFonts w:ascii="半醉半醒半浮生" w:eastAsia="半醉半醒半浮生" w:hAnsi="Cuteness"/>
          <w:position w:val="6"/>
          <w:sz w:val="18"/>
          <w:lang w:val="en-US"/>
        </w:rPr>
        <w:t>,</w:t>
      </w:r>
      <w:r w:rsidRPr="00352A4E">
        <w:rPr>
          <w:rFonts w:ascii="半醉半醒半浮生" w:eastAsia="半醉半醒半浮生" w:hAnsi="Zeyada"/>
          <w:position w:val="6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>5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>,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3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)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8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S</w:t>
      </w:r>
      <w:r w:rsidRPr="00352A4E">
        <w:rPr>
          <w:rFonts w:ascii="冬雪静人间" w:eastAsia="冬雪静人间" w:hAnsi="Zeyada"/>
          <w:position w:val="6"/>
          <w:sz w:val="18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>x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r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>c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tr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i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>n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>g</w:t>
      </w:r>
      <w:proofErr w:type="spellEnd"/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;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(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x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c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u</w:t>
      </w:r>
      <w:r w:rsidRPr="00352A4E">
        <w:rPr>
          <w:rFonts w:ascii="冬雪静人间" w:eastAsia="冬雪静人间" w:hAnsi="Zeyada"/>
          <w:position w:val="2"/>
          <w:sz w:val="18"/>
          <w:lang w:val="en-US"/>
        </w:rPr>
        <w:t>b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g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f</w:t>
      </w:r>
      <w:r w:rsidRPr="00352A4E">
        <w:rPr>
          <w:rFonts w:ascii="冬雪静人间" w:eastAsia="冬雪静人间" w:hAnsi="Cuteness"/>
          <w:position w:val="4"/>
          <w:sz w:val="18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8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8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8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8"/>
          <w:lang w:val="en-US"/>
        </w:rPr>
        <w:t>s</w:t>
      </w:r>
      <w:r w:rsidRPr="00352A4E">
        <w:rPr>
          <w:rFonts w:ascii="那年十七" w:eastAsia="那年十七" w:hAnsi="Zeyada"/>
          <w:position w:val="6"/>
          <w:sz w:val="18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8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g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(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Zeyada"/>
          <w:position w:val="4"/>
          <w:sz w:val="18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p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i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8"/>
          <w:lang w:val="en-US"/>
        </w:rPr>
        <w:t>i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5</w:t>
      </w:r>
      <w:r w:rsidRPr="00352A4E">
        <w:rPr>
          <w:rFonts w:ascii="冬雪静人间" w:eastAsia="冬雪静人间" w:hAnsi="Zeyada"/>
          <w:position w:val="4"/>
          <w:sz w:val="18"/>
          <w:lang w:val="en-US"/>
        </w:rPr>
        <w:t>,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>x</w:t>
      </w:r>
      <w:r w:rsidRPr="00352A4E">
        <w:rPr>
          <w:rFonts w:ascii="冬雪静人间" w:eastAsia="冬雪静人间" w:hAnsi="Cuteness"/>
          <w:position w:val="4"/>
          <w:sz w:val="18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r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>ct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lang w:val="en-US"/>
        </w:rPr>
        <w:t>3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>c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h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>r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8"/>
          <w:lang w:val="en-US"/>
        </w:rPr>
        <w:t>c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Cuteness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8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s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)</w:t>
      </w:r>
      <w:r w:rsidRPr="00352A4E">
        <w:rPr>
          <w:rFonts w:ascii="那年十七" w:eastAsia="那年十七" w:hAnsi="Zeyada"/>
          <w:position w:val="6"/>
          <w:sz w:val="18"/>
          <w:lang w:val="en-US"/>
        </w:rPr>
        <w:t>: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)</w:t>
      </w:r>
    </w:p>
    <w:p w14:paraId="7C1F48F3" w14:textId="07A233F3" w:rsidR="001564E2" w:rsidRPr="00352A4E" w:rsidRDefault="006917F5" w:rsidP="00352A4E">
      <w:pPr>
        <w:spacing w:after="0" w:line="260" w:lineRule="exact"/>
        <w:jc w:val="left"/>
        <w:rPr>
          <w:rFonts w:ascii="那年十七" w:eastAsia="那年十七" w:hAnsi="Cuteness"/>
          <w:position w:val="2"/>
          <w:sz w:val="17"/>
          <w:lang w:val="en-US"/>
        </w:rPr>
      </w:pPr>
      <w:r w:rsidRPr="00352A4E">
        <w:rPr>
          <w:rFonts w:ascii="那年十七" w:eastAsia="那年十七" w:hAnsi="Zeyad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Zeyada"/>
          <w:position w:val="4"/>
          <w:sz w:val="18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8"/>
          <w:lang w:val="en-US"/>
        </w:rPr>
        <w:t>C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T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/>
          <w:b/>
          <w:position w:val="2"/>
          <w:sz w:val="18"/>
          <w:lang w:val="en-US"/>
        </w:rPr>
        <w:t>M</w:t>
      </w:r>
      <w:r w:rsidRPr="00352A4E">
        <w:rPr>
          <w:rFonts w:ascii="半醉半醒半浮生" w:eastAsia="半醉半醒半浮生" w:hAnsi="Cuteness"/>
          <w:b/>
          <w:position w:val="2"/>
          <w:sz w:val="17"/>
          <w:lang w:val="en-US"/>
        </w:rPr>
        <w:t>I</w:t>
      </w:r>
      <w:r w:rsidRPr="00352A4E">
        <w:rPr>
          <w:rFonts w:ascii="那年十七" w:eastAsia="那年十七" w:hAnsi="Zeyada"/>
          <w:b/>
          <w:position w:val="2"/>
          <w:sz w:val="17"/>
          <w:lang w:val="en-US"/>
        </w:rPr>
        <w:t>N/</w:t>
      </w:r>
      <w:r w:rsidRPr="00352A4E">
        <w:rPr>
          <w:rFonts w:ascii="半醉半醒半浮生" w:eastAsia="半醉半醒半浮生" w:hAnsi="新蒂绿豆体"/>
          <w:b/>
          <w:position w:val="4"/>
          <w:sz w:val="18"/>
          <w:lang w:val="en-US"/>
        </w:rPr>
        <w:t>A</w:t>
      </w:r>
      <w:r w:rsidRPr="00352A4E">
        <w:rPr>
          <w:rFonts w:ascii="冬雪静人间" w:eastAsia="冬雪静人间" w:hAnsi="新蒂绿豆体"/>
          <w:b/>
          <w:position w:val="2"/>
          <w:sz w:val="18"/>
          <w:lang w:val="en-US"/>
        </w:rPr>
        <w:t>V</w:t>
      </w:r>
      <w:r w:rsidRPr="00352A4E">
        <w:rPr>
          <w:rFonts w:ascii="半醉半醒半浮生" w:eastAsia="半醉半醒半浮生" w:hAnsi="新蒂绿豆体"/>
          <w:b/>
          <w:position w:val="2"/>
          <w:sz w:val="17"/>
          <w:lang w:val="en-US"/>
        </w:rPr>
        <w:t>G</w:t>
      </w:r>
      <w:r w:rsidRPr="00352A4E">
        <w:rPr>
          <w:rFonts w:ascii="冬雪静人间" w:eastAsia="冬雪静人间" w:hAnsi="Cuteness"/>
          <w:b/>
          <w:position w:val="6"/>
          <w:sz w:val="17"/>
          <w:lang w:val="en-US"/>
        </w:rPr>
        <w:t>/</w:t>
      </w:r>
      <w:r w:rsidRPr="00352A4E">
        <w:rPr>
          <w:rFonts w:ascii="半醉半醒半浮生" w:eastAsia="半醉半醒半浮生" w:hAnsi="Zeyada"/>
          <w:b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Cuteness"/>
          <w:b/>
          <w:position w:val="6"/>
          <w:sz w:val="18"/>
          <w:lang w:val="en-US"/>
        </w:rPr>
        <w:t>I</w:t>
      </w:r>
      <w:r w:rsidRPr="00352A4E">
        <w:rPr>
          <w:rFonts w:ascii="冬雪静人间" w:eastAsia="冬雪静人间" w:hAnsi="新蒂绿豆体"/>
          <w:b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新蒂绿豆体"/>
          <w:b/>
          <w:position w:val="2"/>
          <w:sz w:val="18"/>
          <w:lang w:val="en-US"/>
        </w:rPr>
        <w:t>/</w:t>
      </w:r>
      <w:proofErr w:type="gramStart"/>
      <w:r w:rsidRPr="00352A4E">
        <w:rPr>
          <w:rFonts w:ascii="半醉半醒半浮生" w:eastAsia="半醉半醒半浮生" w:hAnsi="Zeyada"/>
          <w:b/>
          <w:position w:val="4"/>
          <w:sz w:val="17"/>
          <w:lang w:val="en-US"/>
        </w:rPr>
        <w:t>C</w:t>
      </w:r>
      <w:r w:rsidRPr="00352A4E">
        <w:rPr>
          <w:rFonts w:ascii="半醉半醒半浮生" w:eastAsia="半醉半醒半浮生" w:hAnsi="新蒂绿豆体"/>
          <w:b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Zeyada"/>
          <w:b/>
          <w:position w:val="2"/>
          <w:sz w:val="17"/>
          <w:lang w:val="en-US"/>
        </w:rPr>
        <w:t>U</w:t>
      </w:r>
      <w:r w:rsidRPr="00352A4E">
        <w:rPr>
          <w:rFonts w:ascii="半醉半醒半浮生" w:eastAsia="半醉半醒半浮生" w:hAnsi="新蒂绿豆体"/>
          <w:b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新蒂绿豆体"/>
          <w:b/>
          <w:position w:val="4"/>
          <w:sz w:val="18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(</w:t>
      </w:r>
      <w:proofErr w:type="spellStart"/>
      <w:proofErr w:type="gramEnd"/>
      <w:r w:rsidRPr="00352A4E">
        <w:rPr>
          <w:rFonts w:ascii="冬雪静人间" w:eastAsia="冬雪静人间" w:hAnsi="新蒂绿豆体"/>
          <w:position w:val="4"/>
          <w:sz w:val="18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8"/>
          <w:lang w:val="en-US"/>
        </w:rPr>
        <w:t>l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_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新蒂绿豆体"/>
          <w:position w:val="2"/>
          <w:sz w:val="18"/>
          <w:lang w:val="en-US"/>
        </w:rPr>
        <w:t>e</w:t>
      </w:r>
      <w:proofErr w:type="spellEnd"/>
      <w:r w:rsidRPr="00352A4E">
        <w:rPr>
          <w:rFonts w:ascii="那年十七" w:eastAsia="那年十七" w:hAnsi="新蒂绿豆体"/>
          <w:position w:val="4"/>
          <w:sz w:val="17"/>
          <w:lang w:val="en-US"/>
        </w:rPr>
        <w:t>)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F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>R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O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 xml:space="preserve">M </w:t>
      </w:r>
      <w:proofErr w:type="spellStart"/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/>
          <w:position w:val="2"/>
          <w:sz w:val="18"/>
          <w:lang w:val="en-US"/>
        </w:rPr>
        <w:t>b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_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m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 xml:space="preserve"> W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H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c</w:t>
      </w:r>
      <w:r w:rsidRPr="00352A4E">
        <w:rPr>
          <w:rFonts w:ascii="那年十七" w:eastAsia="那年十七" w:hAnsi="Cuteness"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Cuteness"/>
          <w:position w:val="6"/>
          <w:sz w:val="18"/>
          <w:lang w:val="en-US"/>
        </w:rPr>
        <w:t>n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d</w:t>
      </w:r>
      <w:r w:rsidRPr="00352A4E">
        <w:rPr>
          <w:rFonts w:ascii="半醉半醒半浮生" w:eastAsia="半醉半醒半浮生" w:hAnsi="新蒂绿豆体"/>
          <w:position w:val="6"/>
          <w:sz w:val="18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n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>;</w:t>
      </w:r>
    </w:p>
    <w:p w14:paraId="596F7390" w14:textId="77777777" w:rsidR="008752EC" w:rsidRPr="00352A4E" w:rsidRDefault="008752EC" w:rsidP="00352A4E">
      <w:pPr>
        <w:spacing w:after="0" w:line="240" w:lineRule="exact"/>
        <w:jc w:val="left"/>
        <w:rPr>
          <w:rFonts w:ascii="冬雪静人间" w:eastAsia="冬雪静人间" w:hAnsi="新蒂绿豆体"/>
          <w:b/>
          <w:position w:val="6"/>
          <w:sz w:val="17"/>
          <w:lang w:val="en-US"/>
        </w:rPr>
      </w:pPr>
    </w:p>
    <w:p w14:paraId="573E7D59" w14:textId="1D301A58" w:rsidR="006917F5" w:rsidRPr="00352A4E" w:rsidRDefault="006917F5" w:rsidP="00352A4E">
      <w:pPr>
        <w:spacing w:after="0" w:line="240" w:lineRule="exact"/>
        <w:jc w:val="left"/>
        <w:rPr>
          <w:rFonts w:ascii="冬雪静人间" w:eastAsia="冬雪静人间" w:hAnsi="Zeyada"/>
          <w:b/>
          <w:position w:val="6"/>
          <w:sz w:val="17"/>
          <w:lang w:val="en-US"/>
        </w:rPr>
        <w:sectPr w:rsidR="006917F5" w:rsidRPr="00352A4E" w:rsidSect="0057318C">
          <w:type w:val="continuous"/>
          <w:pgSz w:w="11906" w:h="16838"/>
          <w:pgMar w:top="454" w:right="454" w:bottom="454" w:left="454" w:header="851" w:footer="992" w:gutter="0"/>
          <w:cols w:space="425"/>
          <w:docGrid w:linePitch="360"/>
        </w:sectPr>
      </w:pPr>
    </w:p>
    <w:p w14:paraId="135BAEE7" w14:textId="77777777" w:rsidR="001564E2" w:rsidRPr="00352A4E" w:rsidRDefault="001564E2" w:rsidP="00352A4E">
      <w:pPr>
        <w:spacing w:after="0" w:line="250" w:lineRule="exact"/>
        <w:jc w:val="left"/>
        <w:rPr>
          <w:rFonts w:ascii="冬雪静人间" w:eastAsia="冬雪静人间" w:hAnsi="Cuteness"/>
          <w:position w:val="4"/>
          <w:sz w:val="17"/>
          <w:lang w:val="en-US"/>
        </w:rPr>
      </w:pPr>
      <w:r w:rsidRPr="00352A4E">
        <w:rPr>
          <w:rFonts w:ascii="冬雪静人间" w:eastAsia="冬雪静人间" w:hAnsi="新蒂绿豆体" w:hint="eastAsia"/>
          <w:b/>
          <w:position w:val="6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b/>
          <w:position w:val="2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b/>
          <w:position w:val="4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b/>
          <w:position w:val="6"/>
          <w:sz w:val="18"/>
          <w:lang w:val="en-US"/>
        </w:rPr>
        <w:t>C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b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b/>
          <w:position w:val="6"/>
          <w:sz w:val="17"/>
          <w:lang w:val="en-US"/>
        </w:rPr>
        <w:t>*</w:t>
      </w:r>
      <w:r w:rsidRPr="00352A4E">
        <w:rPr>
          <w:rFonts w:ascii="那年十七" w:eastAsia="那年十七" w:hAnsi="Zeyada" w:hint="eastAsia"/>
          <w:b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lang w:val="en-US"/>
        </w:rPr>
        <w:t>I</w:t>
      </w:r>
      <w:r w:rsidRPr="00352A4E">
        <w:rPr>
          <w:rFonts w:ascii="那年十七" w:eastAsia="那年十七" w:hAnsi="Zeyada" w:hint="eastAsia"/>
          <w:b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b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lang w:val="en-US"/>
        </w:rPr>
        <w:t>O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e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w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b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e</w:t>
      </w:r>
      <w:proofErr w:type="spellEnd"/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[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I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x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b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s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e</w:t>
      </w:r>
      <w:proofErr w:type="spellEnd"/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]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F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_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e_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(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p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d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f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o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i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w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b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)</w:t>
      </w:r>
    </w:p>
    <w:p w14:paraId="3F519927" w14:textId="77777777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Zeyada"/>
          <w:position w:val="4"/>
          <w:sz w:val="18"/>
          <w:lang w:val="en-US"/>
        </w:rPr>
      </w:pP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e</w:t>
      </w:r>
      <w:proofErr w:type="spellEnd"/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(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)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w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b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e</w:t>
      </w:r>
      <w:proofErr w:type="spellEnd"/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[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N</w:t>
      </w:r>
      <w:r w:rsidR="008752EC" w:rsidRPr="00352A4E">
        <w:rPr>
          <w:rFonts w:ascii="冬雪静人间" w:eastAsia="冬雪静人间" w:hAnsi="新蒂绿豆体"/>
          <w:position w:val="4"/>
          <w:sz w:val="18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x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a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d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b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e</w:t>
      </w:r>
      <w:proofErr w:type="spellEnd"/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]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F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d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_t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6"/>
          <w:sz w:val="18"/>
          <w:lang w:val="en-US"/>
        </w:rPr>
        <w:t>b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_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m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e</w:t>
      </w:r>
      <w:proofErr w:type="spellEnd"/>
    </w:p>
    <w:p w14:paraId="386D40B7" w14:textId="77777777" w:rsidR="001564E2" w:rsidRPr="00352A4E" w:rsidRDefault="001564E2" w:rsidP="00352A4E">
      <w:pPr>
        <w:spacing w:after="0" w:line="250" w:lineRule="exact"/>
        <w:jc w:val="left"/>
        <w:rPr>
          <w:rFonts w:ascii="那年十七" w:eastAsia="那年十七" w:hAnsi="Zeyada"/>
          <w:position w:val="2"/>
          <w:sz w:val="18"/>
          <w:lang w:val="en-US"/>
        </w:rPr>
      </w:pP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EL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EC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b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b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>P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u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b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r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|</w:t>
      </w:r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p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>r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>t</w:t>
      </w:r>
      <w:proofErr w:type="spellEnd"/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u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_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e</w:t>
      </w:r>
      <w:proofErr w:type="spellEnd"/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(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)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F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_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proofErr w:type="spellEnd"/>
    </w:p>
    <w:p w14:paraId="52587443" w14:textId="7B2F4AE3" w:rsidR="001564E2" w:rsidRPr="00352A4E" w:rsidRDefault="001564E2" w:rsidP="00352A4E">
      <w:pPr>
        <w:spacing w:after="0" w:line="240" w:lineRule="exact"/>
        <w:jc w:val="left"/>
        <w:rPr>
          <w:rFonts w:ascii="冬雪静人间" w:eastAsia="冬雪静人间" w:hAnsi="Zeyada"/>
          <w:position w:val="4"/>
          <w:sz w:val="17"/>
          <w:lang w:val="en-US"/>
        </w:rPr>
      </w:pP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新蒂绿豆体" w:hint="eastAsia"/>
          <w:b/>
          <w:position w:val="6"/>
          <w:sz w:val="18"/>
          <w:lang w:val="en-US"/>
        </w:rPr>
        <w:t>R</w:t>
      </w:r>
      <w:r w:rsidRPr="00352A4E">
        <w:rPr>
          <w:rFonts w:ascii="冬雪静人间" w:eastAsia="冬雪静人间" w:hAnsi="新蒂绿豆体" w:hint="eastAsia"/>
          <w:b/>
          <w:position w:val="6"/>
          <w:sz w:val="17"/>
          <w:lang w:val="en-US"/>
        </w:rPr>
        <w:t>U</w:t>
      </w:r>
      <w:r w:rsidRPr="00352A4E">
        <w:rPr>
          <w:rFonts w:ascii="冬雪静人间" w:eastAsia="冬雪静人间" w:hAnsi="Cuteness" w:hint="eastAsia"/>
          <w:b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b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b/>
          <w:position w:val="4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b/>
          <w:position w:val="2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T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B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4"/>
          <w:sz w:val="18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b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_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me</w:t>
      </w:r>
      <w:proofErr w:type="spellEnd"/>
      <w:r w:rsidR="006B461A" w:rsidRPr="00352A4E">
        <w:rPr>
          <w:rFonts w:ascii="那年十七" w:eastAsia="那年十七" w:hAnsi="新蒂绿豆体"/>
          <w:position w:val="4"/>
          <w:sz w:val="17"/>
          <w:lang w:val="en-US"/>
        </w:rPr>
        <w:t xml:space="preserve"> </w:t>
      </w:r>
      <w:r w:rsidR="006B461A"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删</w:t>
      </w:r>
      <w:r w:rsidR="006B461A"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除</w:t>
      </w:r>
      <w:r w:rsidR="006B461A"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表</w:t>
      </w:r>
      <w:r w:rsidR="006B461A" w:rsidRPr="00352A4E">
        <w:rPr>
          <w:rFonts w:ascii="冬雪静人间" w:eastAsia="冬雪静人间" w:hAnsi="Zeyada" w:hint="eastAsia"/>
          <w:position w:val="6"/>
          <w:sz w:val="17"/>
          <w:lang w:val="en-US"/>
        </w:rPr>
        <w:t>里</w:t>
      </w:r>
      <w:r w:rsidR="006B461A" w:rsidRPr="00352A4E">
        <w:rPr>
          <w:rFonts w:ascii="冬雪静人间" w:eastAsia="冬雪静人间" w:hAnsi="Zeyada" w:hint="eastAsia"/>
          <w:position w:val="4"/>
          <w:sz w:val="17"/>
          <w:lang w:val="en-US"/>
        </w:rPr>
        <w:t>数</w:t>
      </w:r>
      <w:r w:rsidR="006B461A"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据</w:t>
      </w:r>
      <w:r w:rsidR="006B461A" w:rsidRPr="00352A4E">
        <w:rPr>
          <w:rFonts w:ascii="那年十七" w:eastAsia="那年十七" w:hAnsi="Zeyada" w:hint="eastAsia"/>
          <w:position w:val="6"/>
          <w:sz w:val="17"/>
          <w:lang w:val="en-US"/>
        </w:rPr>
        <w:t>而</w:t>
      </w:r>
      <w:r w:rsidR="006B461A"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不</w:t>
      </w:r>
      <w:r w:rsidR="006B461A"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删</w:t>
      </w:r>
      <w:r w:rsidR="006B461A"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除</w:t>
      </w:r>
      <w:r w:rsidR="006B461A"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表</w:t>
      </w:r>
      <w:r w:rsidR="006B461A"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本</w:t>
      </w:r>
      <w:r w:rsidR="006B461A" w:rsidRPr="00352A4E">
        <w:rPr>
          <w:rFonts w:ascii="那年十七" w:eastAsia="那年十七" w:hAnsi="Cuteness" w:hint="eastAsia"/>
          <w:position w:val="4"/>
          <w:sz w:val="18"/>
          <w:lang w:val="en-US"/>
        </w:rPr>
        <w:t>身</w:t>
      </w:r>
    </w:p>
    <w:p w14:paraId="267108A1" w14:textId="77777777" w:rsidR="001564E2" w:rsidRPr="00352A4E" w:rsidRDefault="001564E2" w:rsidP="00352A4E">
      <w:pPr>
        <w:spacing w:after="0" w:line="260" w:lineRule="exact"/>
        <w:jc w:val="left"/>
        <w:rPr>
          <w:rFonts w:ascii="半醉半醒半浮生" w:eastAsia="半醉半醒半浮生" w:hAnsi="新蒂绿豆体"/>
          <w:position w:val="2"/>
          <w:sz w:val="17"/>
          <w:lang w:val="en-US"/>
        </w:rPr>
      </w:pP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8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o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l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u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(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>)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F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R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bl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_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1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6"/>
          <w:sz w:val="18"/>
          <w:lang w:val="en-US"/>
        </w:rPr>
        <w:t>U</w:t>
      </w:r>
      <w:r w:rsidRPr="00352A4E">
        <w:rPr>
          <w:rFonts w:ascii="那年十七" w:eastAsia="那年十七" w:hAnsi="Cuteness" w:hint="eastAsia"/>
          <w:b/>
          <w:position w:val="4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b/>
          <w:position w:val="4"/>
          <w:sz w:val="17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b/>
          <w:position w:val="4"/>
          <w:sz w:val="18"/>
          <w:lang w:val="en-US"/>
        </w:rPr>
        <w:t>N</w:t>
      </w:r>
      <w:r w:rsidRPr="00352A4E">
        <w:rPr>
          <w:rFonts w:ascii="那年十七" w:eastAsia="那年十七" w:hAnsi="新蒂绿豆体" w:hint="eastAsia"/>
          <w:b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c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u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m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_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n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(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)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F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R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b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_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m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2</w:t>
      </w:r>
    </w:p>
    <w:p w14:paraId="5964DD9B" w14:textId="77777777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Cuteness"/>
          <w:position w:val="4"/>
          <w:sz w:val="17"/>
          <w:lang w:val="en-US"/>
        </w:rPr>
      </w:pP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S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C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T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u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6"/>
          <w:sz w:val="18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(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)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F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R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4"/>
          <w:sz w:val="18"/>
          <w:lang w:val="en-US"/>
        </w:rPr>
        <w:t>b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_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m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1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b/>
          <w:position w:val="6"/>
          <w:sz w:val="18"/>
          <w:lang w:val="en-US"/>
        </w:rPr>
        <w:t>U</w:t>
      </w:r>
      <w:r w:rsidRPr="00352A4E">
        <w:rPr>
          <w:rFonts w:ascii="冬雪静人间" w:eastAsia="冬雪静人间" w:hAnsi="Cuteness" w:hint="eastAsia"/>
          <w:b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lang w:val="en-US"/>
        </w:rPr>
        <w:t>I</w:t>
      </w:r>
      <w:r w:rsidRPr="00352A4E">
        <w:rPr>
          <w:rFonts w:ascii="那年十七" w:eastAsia="那年十七" w:hAnsi="Zeyada" w:hint="eastAsia"/>
          <w:b/>
          <w:position w:val="4"/>
          <w:sz w:val="17"/>
          <w:lang w:val="en-US"/>
        </w:rPr>
        <w:t>O</w:t>
      </w:r>
      <w:r w:rsidRPr="00352A4E">
        <w:rPr>
          <w:rFonts w:ascii="那年十七" w:eastAsia="那年十七" w:hAnsi="Zeyada" w:hint="eastAsia"/>
          <w:b/>
          <w:position w:val="2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b/>
          <w:position w:val="4"/>
          <w:sz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lang w:val="en-US"/>
        </w:rPr>
        <w:t>A</w:t>
      </w:r>
      <w:r w:rsidRPr="00352A4E">
        <w:rPr>
          <w:rFonts w:ascii="那年十七" w:eastAsia="那年十七" w:hAnsi="Zeyada" w:hint="eastAsia"/>
          <w:b/>
          <w:position w:val="4"/>
          <w:sz w:val="18"/>
          <w:lang w:val="en-US"/>
        </w:rPr>
        <w:t>L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4"/>
          <w:sz w:val="18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C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u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n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e</w:t>
      </w:r>
      <w:proofErr w:type="spellEnd"/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(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s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)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F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R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M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Zeyada" w:hint="eastAsi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b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_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2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(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6"/>
          <w:sz w:val="18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w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d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u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p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i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c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v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a</w:t>
      </w:r>
      <w:r w:rsidRPr="00352A4E">
        <w:rPr>
          <w:rFonts w:ascii="冬雪静人间" w:eastAsia="冬雪静人间" w:hAnsi="Zeyada" w:hint="eastAsia"/>
          <w:position w:val="6"/>
          <w:sz w:val="18"/>
          <w:lang w:val="en-US"/>
        </w:rPr>
        <w:t>l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u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)</w:t>
      </w:r>
    </w:p>
    <w:p w14:paraId="0D966A57" w14:textId="417A6097" w:rsidR="001564E2" w:rsidRPr="00352A4E" w:rsidRDefault="001564E2" w:rsidP="00352A4E">
      <w:pPr>
        <w:spacing w:after="0" w:line="230" w:lineRule="exact"/>
        <w:jc w:val="left"/>
        <w:rPr>
          <w:rFonts w:ascii="半醉半醒半浮生" w:eastAsia="半醉半醒半浮生" w:hAnsi="Zeyada"/>
          <w:position w:val="2"/>
          <w:sz w:val="17"/>
          <w:lang w:val="en-US"/>
        </w:rPr>
      </w:pPr>
      <w:r w:rsidRPr="00352A4E">
        <w:rPr>
          <w:rFonts w:ascii="冬雪静人间" w:eastAsia="冬雪静人间" w:hAnsi="新蒂绿豆体" w:hint="eastAsia"/>
          <w:b/>
          <w:position w:val="4"/>
          <w:sz w:val="18"/>
          <w:lang w:val="en-US"/>
        </w:rPr>
        <w:t>U</w:t>
      </w:r>
      <w:r w:rsidRPr="00352A4E">
        <w:rPr>
          <w:rFonts w:ascii="冬雪静人间" w:eastAsia="冬雪静人间" w:hAnsi="Zeyada" w:hint="eastAsia"/>
          <w:b/>
          <w:position w:val="2"/>
          <w:sz w:val="17"/>
          <w:lang w:val="en-US"/>
        </w:rPr>
        <w:t>P</w:t>
      </w:r>
      <w:r w:rsidRPr="00352A4E">
        <w:rPr>
          <w:rFonts w:ascii="那年十七" w:eastAsia="那年十七" w:hAnsi="Cuteness" w:hint="eastAsia"/>
          <w:b/>
          <w:position w:val="6"/>
          <w:sz w:val="17"/>
          <w:lang w:val="en-US"/>
        </w:rPr>
        <w:t>D</w:t>
      </w:r>
      <w:r w:rsidRPr="00352A4E">
        <w:rPr>
          <w:rFonts w:ascii="半醉半醒半浮生" w:eastAsia="半醉半醒半浮生" w:hAnsi="Zeyada" w:hint="eastAsia"/>
          <w:b/>
          <w:position w:val="6"/>
          <w:sz w:val="17"/>
          <w:lang w:val="en-US"/>
        </w:rPr>
        <w:t>A</w:t>
      </w:r>
      <w:r w:rsidRPr="00352A4E">
        <w:rPr>
          <w:rFonts w:ascii="那年十七" w:eastAsia="那年十七" w:hAnsi="Cuteness" w:hint="eastAsia"/>
          <w:b/>
          <w:position w:val="4"/>
          <w:sz w:val="18"/>
          <w:lang w:val="en-US"/>
        </w:rPr>
        <w:t>T</w:t>
      </w:r>
      <w:r w:rsidRPr="00352A4E">
        <w:rPr>
          <w:rFonts w:ascii="那年十七" w:eastAsia="那年十七" w:hAnsi="Cuteness" w:hint="eastAsia"/>
          <w:b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 w:hint="eastAsia"/>
          <w:position w:val="4"/>
          <w:sz w:val="18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b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_</w:t>
      </w:r>
      <w:r w:rsidRPr="00352A4E">
        <w:rPr>
          <w:rFonts w:ascii="半醉半醒半浮生" w:eastAsia="半醉半醒半浮生" w:hAnsi="Cuteness" w:hint="eastAsia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m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lang w:val="en-US"/>
        </w:rPr>
        <w:t>S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4"/>
          <w:sz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8"/>
          <w:lang w:val="en-US"/>
        </w:rPr>
        <w:t>c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um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1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>=</w:t>
      </w:r>
      <w:r w:rsidRPr="00352A4E">
        <w:rPr>
          <w:rFonts w:ascii="那年十七" w:eastAsia="那年十七" w:hAnsi="新蒂绿豆体" w:hint="eastAsia"/>
          <w:position w:val="4"/>
          <w:sz w:val="18"/>
          <w:lang w:val="en-US"/>
        </w:rPr>
        <w:t>v</w:t>
      </w:r>
      <w:r w:rsidRPr="00352A4E">
        <w:rPr>
          <w:rFonts w:ascii="那年十七" w:eastAsia="那年十七" w:hAnsi="Cuteness" w:hint="eastAsia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u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,</w:t>
      </w:r>
      <w:r w:rsidRPr="00352A4E">
        <w:rPr>
          <w:rFonts w:ascii="那年十七" w:eastAsia="那年十七" w:hAnsi="Zeyada" w:hint="eastAsia"/>
          <w:position w:val="4"/>
          <w:sz w:val="18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2"/>
          <w:sz w:val="18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2"/>
          <w:sz w:val="18"/>
          <w:lang w:val="en-US"/>
        </w:rPr>
        <w:t>l</w:t>
      </w:r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u</w:t>
      </w:r>
      <w:r w:rsidRPr="00352A4E">
        <w:rPr>
          <w:rFonts w:ascii="那年十七" w:eastAsia="那年十七" w:hAnsi="新蒂绿豆体" w:hint="eastAsia"/>
          <w:position w:val="6"/>
          <w:sz w:val="18"/>
          <w:lang w:val="en-US"/>
        </w:rPr>
        <w:t>m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n</w:t>
      </w:r>
      <w:r w:rsidRPr="00352A4E">
        <w:rPr>
          <w:rFonts w:ascii="那年十七" w:eastAsia="那年十七" w:hAnsi="Zeyada" w:hint="eastAsia"/>
          <w:position w:val="4"/>
          <w:sz w:val="17"/>
          <w:lang w:val="en-US"/>
        </w:rPr>
        <w:t>2</w:t>
      </w:r>
      <w:r w:rsidRPr="00352A4E">
        <w:rPr>
          <w:rFonts w:ascii="半醉半醒半浮生" w:eastAsia="半醉半醒半浮生" w:hAnsi="Cuteness" w:hint="eastAsia"/>
          <w:position w:val="2"/>
          <w:sz w:val="18"/>
          <w:lang w:val="en-US"/>
        </w:rPr>
        <w:t>=</w:t>
      </w:r>
      <w:proofErr w:type="gramStart"/>
      <w:r w:rsidRPr="00352A4E">
        <w:rPr>
          <w:rFonts w:ascii="那年十七" w:eastAsia="那年十七" w:hAnsi="新蒂绿豆体" w:hint="eastAsia"/>
          <w:position w:val="6"/>
          <w:sz w:val="17"/>
          <w:lang w:val="en-US"/>
        </w:rPr>
        <w:t>v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l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u</w:t>
      </w:r>
      <w:r w:rsidRPr="00352A4E">
        <w:rPr>
          <w:rFonts w:ascii="冬雪静人间" w:eastAsia="冬雪静人间" w:hAnsi="新蒂绿豆体" w:hint="eastAsi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,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.</w:t>
      </w:r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.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.</w:t>
      </w:r>
      <w:proofErr w:type="gramEnd"/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8"/>
          <w:lang w:val="en-US"/>
        </w:rPr>
        <w:t>W</w:t>
      </w:r>
      <w:r w:rsidRPr="00352A4E">
        <w:rPr>
          <w:rFonts w:ascii="半醉半醒半浮生" w:eastAsia="半醉半醒半浮生" w:hAnsi="新蒂绿豆体" w:hint="eastAsia"/>
          <w:position w:val="6"/>
          <w:sz w:val="18"/>
          <w:lang w:val="en-US"/>
        </w:rPr>
        <w:t>H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Cuteness" w:hint="eastAsia"/>
          <w:position w:val="2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Zeyada" w:hint="eastAsia"/>
          <w:position w:val="2"/>
          <w:sz w:val="17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4"/>
          <w:sz w:val="17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lang w:val="en-US"/>
        </w:rPr>
        <w:t>_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co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u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m</w:t>
      </w:r>
      <w:r w:rsidRPr="00352A4E">
        <w:rPr>
          <w:rFonts w:ascii="那年十七" w:eastAsia="那年十七" w:hAnsi="Zeyada" w:hint="eastAsia"/>
          <w:position w:val="6"/>
          <w:sz w:val="17"/>
          <w:lang w:val="en-US"/>
        </w:rPr>
        <w:t>n</w:t>
      </w:r>
      <w:proofErr w:type="spellEnd"/>
      <w:r w:rsidRPr="00352A4E">
        <w:rPr>
          <w:rFonts w:ascii="半醉半醒半浮生" w:eastAsia="半醉半醒半浮生" w:hAnsi="新蒂绿豆体" w:hint="eastAsia"/>
          <w:position w:val="4"/>
          <w:sz w:val="17"/>
          <w:lang w:val="en-US"/>
        </w:rPr>
        <w:t>=</w:t>
      </w:r>
      <w:proofErr w:type="spellStart"/>
      <w:r w:rsidRPr="00352A4E">
        <w:rPr>
          <w:rFonts w:ascii="半醉半醒半浮生" w:eastAsia="半醉半醒半浮生" w:hAnsi="新蒂绿豆体" w:hint="eastAsia"/>
          <w:position w:val="4"/>
          <w:sz w:val="18"/>
          <w:lang w:val="en-US"/>
        </w:rPr>
        <w:t>s</w:t>
      </w:r>
      <w:r w:rsidRPr="00352A4E">
        <w:rPr>
          <w:rFonts w:ascii="那年十七" w:eastAsia="那年十七" w:hAnsi="Zeyada" w:hint="eastAsia"/>
          <w:position w:val="2"/>
          <w:sz w:val="18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2"/>
          <w:sz w:val="17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_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v</w:t>
      </w:r>
      <w:r w:rsidRPr="00352A4E">
        <w:rPr>
          <w:rFonts w:ascii="冬雪静人间" w:eastAsia="冬雪静人间" w:hAnsi="Zeyada" w:hint="eastAsi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4"/>
          <w:sz w:val="17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2"/>
          <w:sz w:val="17"/>
          <w:lang w:val="en-US"/>
        </w:rPr>
        <w:t>u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e</w:t>
      </w:r>
      <w:proofErr w:type="spellEnd"/>
    </w:p>
    <w:p w14:paraId="0ED8554E" w14:textId="0EFCABAE" w:rsidR="006917F5" w:rsidRPr="00352A4E" w:rsidRDefault="006917F5" w:rsidP="00352A4E">
      <w:pPr>
        <w:spacing w:after="0" w:line="230" w:lineRule="exact"/>
        <w:jc w:val="left"/>
        <w:rPr>
          <w:rFonts w:ascii="冬雪静人间" w:eastAsia="冬雪静人间" w:hAnsi="新蒂绿豆体"/>
          <w:position w:val="6"/>
          <w:sz w:val="17"/>
          <w:lang w:val="en-US"/>
        </w:rPr>
      </w:pPr>
      <w:r w:rsidRPr="00352A4E">
        <w:rPr>
          <w:rFonts w:ascii="冬雪静人间" w:eastAsia="冬雪静人间" w:hAnsi="Zeyada"/>
          <w:b/>
          <w:position w:val="4"/>
          <w:sz w:val="17"/>
          <w:lang w:val="en-US"/>
        </w:rPr>
        <w:t>D</w:t>
      </w:r>
      <w:r w:rsidRPr="00352A4E">
        <w:rPr>
          <w:rFonts w:ascii="那年十七" w:eastAsia="那年十七" w:hAnsi="Zeyada"/>
          <w:b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新蒂绿豆体"/>
          <w:b/>
          <w:position w:val="2"/>
          <w:sz w:val="17"/>
          <w:lang w:val="en-US"/>
        </w:rPr>
        <w:t>L</w:t>
      </w:r>
      <w:r w:rsidRPr="00352A4E">
        <w:rPr>
          <w:rFonts w:ascii="半醉半醒半浮生" w:eastAsia="半醉半醒半浮生" w:hAnsi="Cuteness"/>
          <w:b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Cuteness"/>
          <w:b/>
          <w:position w:val="4"/>
          <w:sz w:val="17"/>
          <w:lang w:val="en-US"/>
        </w:rPr>
        <w:t>T</w:t>
      </w:r>
      <w:r w:rsidRPr="00352A4E">
        <w:rPr>
          <w:rFonts w:ascii="那年十七" w:eastAsia="那年十七" w:hAnsi="新蒂绿豆体"/>
          <w:b/>
          <w:position w:val="2"/>
          <w:sz w:val="17"/>
          <w:lang w:val="en-US"/>
        </w:rPr>
        <w:t>E</w:t>
      </w:r>
      <w:r w:rsidRPr="00352A4E">
        <w:rPr>
          <w:rFonts w:ascii="那年十七" w:eastAsia="那年十七" w:hAnsi="新蒂绿豆体"/>
          <w:b/>
          <w:position w:val="4"/>
          <w:sz w:val="18"/>
          <w:lang w:val="en-US"/>
        </w:rPr>
        <w:t xml:space="preserve"> </w:t>
      </w:r>
      <w:r w:rsidRPr="00352A4E">
        <w:rPr>
          <w:rFonts w:ascii="那年十七" w:eastAsia="那年十七" w:hAnsi="新蒂绿豆体"/>
          <w:b/>
          <w:position w:val="6"/>
          <w:sz w:val="17"/>
          <w:lang w:val="en-US"/>
        </w:rPr>
        <w:t>F</w:t>
      </w:r>
      <w:r w:rsidRPr="00352A4E">
        <w:rPr>
          <w:rFonts w:ascii="冬雪静人间" w:eastAsia="冬雪静人间" w:hAnsi="Cuteness"/>
          <w:b/>
          <w:position w:val="4"/>
          <w:sz w:val="17"/>
          <w:lang w:val="en-US"/>
        </w:rPr>
        <w:t>R</w:t>
      </w:r>
      <w:r w:rsidRPr="00352A4E">
        <w:rPr>
          <w:rFonts w:ascii="那年十七" w:eastAsia="那年十七" w:hAnsi="Zeyada"/>
          <w:b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Cuteness"/>
          <w:b/>
          <w:position w:val="6"/>
          <w:sz w:val="17"/>
          <w:lang w:val="en-US"/>
        </w:rPr>
        <w:t>M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2"/>
          <w:sz w:val="18"/>
          <w:lang w:val="en-US"/>
        </w:rPr>
        <w:t>C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>u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t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o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r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s</w:t>
      </w:r>
      <w:r w:rsidRPr="00352A4E">
        <w:rPr>
          <w:rFonts w:ascii="冬雪静人间" w:eastAsia="冬雪静人间" w:hAnsi="Cuteness"/>
          <w:position w:val="2"/>
          <w:sz w:val="18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8"/>
          <w:lang w:val="en-US"/>
        </w:rPr>
        <w:t>W</w:t>
      </w:r>
      <w:r w:rsidRPr="00352A4E">
        <w:rPr>
          <w:rFonts w:ascii="半醉半醒半浮生" w:eastAsia="半醉半醒半浮生" w:hAnsi="Zeyada"/>
          <w:position w:val="2"/>
          <w:sz w:val="18"/>
          <w:lang w:val="en-US"/>
        </w:rPr>
        <w:t>H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8"/>
          <w:lang w:val="en-US"/>
        </w:rPr>
        <w:t>E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 xml:space="preserve"> </w:t>
      </w:r>
      <w:proofErr w:type="spellStart"/>
      <w:r w:rsidRPr="00352A4E">
        <w:rPr>
          <w:rFonts w:ascii="半醉半醒半浮生" w:eastAsia="半醉半醒半浮生" w:hAnsi="Cuteness"/>
          <w:position w:val="2"/>
          <w:sz w:val="18"/>
          <w:lang w:val="en-US"/>
        </w:rPr>
        <w:t>C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u</w:t>
      </w:r>
      <w:r w:rsidRPr="00352A4E">
        <w:rPr>
          <w:rFonts w:ascii="那年十七" w:eastAsia="那年十七" w:hAnsi="Zeyada"/>
          <w:position w:val="2"/>
          <w:sz w:val="18"/>
          <w:lang w:val="en-US"/>
        </w:rPr>
        <w:t>s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8"/>
          <w:lang w:val="en-US"/>
        </w:rPr>
        <w:t>m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r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8"/>
          <w:lang w:val="en-US"/>
        </w:rPr>
        <w:t>a</w:t>
      </w:r>
      <w:r w:rsidRPr="00352A4E">
        <w:rPr>
          <w:rFonts w:ascii="冬雪静人间" w:eastAsia="冬雪静人间" w:hAnsi="Cuteness"/>
          <w:position w:val="4"/>
          <w:sz w:val="18"/>
          <w:lang w:val="en-US"/>
        </w:rPr>
        <w:t>m</w:t>
      </w:r>
      <w:r w:rsidRPr="00352A4E">
        <w:rPr>
          <w:rFonts w:ascii="冬雪静人间" w:eastAsia="冬雪静人间" w:hAnsi="Zeyada"/>
          <w:position w:val="4"/>
          <w:sz w:val="18"/>
          <w:lang w:val="en-US"/>
        </w:rPr>
        <w:t>e</w:t>
      </w:r>
      <w:proofErr w:type="spellEnd"/>
      <w:r w:rsidRPr="00352A4E">
        <w:rPr>
          <w:rFonts w:ascii="那年十七" w:eastAsia="那年十七" w:hAnsi="Zeyada"/>
          <w:position w:val="4"/>
          <w:sz w:val="18"/>
          <w:lang w:val="en-US"/>
        </w:rPr>
        <w:t>=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'</w:t>
      </w:r>
      <w:proofErr w:type="spellStart"/>
      <w:r w:rsidRPr="00352A4E">
        <w:rPr>
          <w:rFonts w:ascii="冬雪静人间" w:eastAsia="冬雪静人间" w:hAnsi="Cuteness"/>
          <w:position w:val="2"/>
          <w:sz w:val="17"/>
          <w:lang w:val="en-US"/>
        </w:rPr>
        <w:t>A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l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f</w:t>
      </w:r>
      <w:r w:rsidRPr="00352A4E">
        <w:rPr>
          <w:rFonts w:ascii="冬雪静人间" w:eastAsia="冬雪静人间" w:hAnsi="新蒂绿豆体"/>
          <w:position w:val="4"/>
          <w:sz w:val="18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s</w:t>
      </w:r>
      <w:proofErr w:type="spellEnd"/>
      <w:r w:rsidRPr="00352A4E">
        <w:rPr>
          <w:rFonts w:ascii="那年十七" w:eastAsia="那年十七" w:hAnsi="Zeyada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2"/>
          <w:sz w:val="17"/>
          <w:lang w:val="en-US"/>
        </w:rPr>
        <w:t>F</w:t>
      </w:r>
      <w:r w:rsidRPr="00352A4E">
        <w:rPr>
          <w:rFonts w:ascii="冬雪静人间" w:eastAsia="冬雪静人间" w:hAnsi="新蒂绿豆体"/>
          <w:position w:val="6"/>
          <w:sz w:val="18"/>
          <w:lang w:val="en-US"/>
        </w:rPr>
        <w:t>u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>t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k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i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e</w:t>
      </w:r>
      <w:proofErr w:type="spellEnd"/>
      <w:r w:rsidRPr="00352A4E">
        <w:rPr>
          <w:rFonts w:ascii="冬雪静人间" w:eastAsia="冬雪静人间" w:hAnsi="Zeyada"/>
          <w:position w:val="2"/>
          <w:sz w:val="17"/>
          <w:lang w:val="en-US"/>
        </w:rPr>
        <w:t>'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;</w:t>
      </w:r>
    </w:p>
    <w:p w14:paraId="0E52E384" w14:textId="1D911DEC" w:rsidR="006917F5" w:rsidRPr="00352A4E" w:rsidRDefault="006917F5" w:rsidP="00352A4E">
      <w:pPr>
        <w:spacing w:after="0" w:line="250" w:lineRule="exact"/>
        <w:jc w:val="left"/>
        <w:rPr>
          <w:rFonts w:ascii="半醉半醒半浮生" w:eastAsia="半醉半醒半浮生" w:hAnsi="新蒂绿豆体"/>
          <w:position w:val="6"/>
          <w:sz w:val="17"/>
          <w:lang w:val="en-US"/>
        </w:rPr>
      </w:pPr>
      <w:r w:rsidRPr="00352A4E">
        <w:rPr>
          <w:rFonts w:ascii="那年十七" w:eastAsia="那年十七" w:hAnsi="Cuteness"/>
          <w:position w:val="4"/>
          <w:sz w:val="18"/>
          <w:lang w:val="en-US"/>
        </w:rPr>
        <w:t>W</w:t>
      </w:r>
      <w:r w:rsidRPr="00352A4E">
        <w:rPr>
          <w:rFonts w:ascii="冬雪静人间" w:eastAsia="冬雪静人间" w:hAnsi="Cuteness"/>
          <w:position w:val="2"/>
          <w:sz w:val="18"/>
          <w:lang w:val="en-US"/>
        </w:rPr>
        <w:t>H</w:t>
      </w:r>
      <w:r w:rsidRPr="00352A4E">
        <w:rPr>
          <w:rFonts w:ascii="半醉半醒半浮生" w:eastAsia="半醉半醒半浮生" w:hAnsi="Cuteness"/>
          <w:position w:val="2"/>
          <w:sz w:val="18"/>
          <w:lang w:val="en-US"/>
        </w:rPr>
        <w:t>E</w:t>
      </w:r>
      <w:r w:rsidRPr="00352A4E">
        <w:rPr>
          <w:rFonts w:ascii="那年十七" w:eastAsia="那年十七" w:hAnsi="Zeyada"/>
          <w:position w:val="4"/>
          <w:sz w:val="18"/>
          <w:lang w:val="en-US"/>
        </w:rPr>
        <w:t>R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lang w:val="en-US"/>
        </w:rPr>
        <w:t xml:space="preserve"> </w:t>
      </w:r>
      <w:r w:rsidRPr="00352A4E">
        <w:rPr>
          <w:rFonts w:ascii="冬雪静人间" w:eastAsia="冬雪静人间" w:hAnsi="Cuteness"/>
          <w:b/>
          <w:position w:val="4"/>
          <w:sz w:val="17"/>
          <w:lang w:val="en-US"/>
        </w:rPr>
        <w:t>N</w:t>
      </w:r>
      <w:r w:rsidRPr="00352A4E">
        <w:rPr>
          <w:rFonts w:ascii="那年十七" w:eastAsia="那年十七" w:hAnsi="Cuteness"/>
          <w:b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Zeyada"/>
          <w:b/>
          <w:position w:val="6"/>
          <w:sz w:val="17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c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o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d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it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i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8"/>
          <w:lang w:val="en-US"/>
        </w:rPr>
        <w:t>.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4"/>
          <w:sz w:val="17"/>
          <w:lang w:val="en-US"/>
        </w:rPr>
        <w:t>或</w:t>
      </w:r>
      <w:r w:rsidRPr="00352A4E">
        <w:rPr>
          <w:rFonts w:ascii="那年十七" w:eastAsia="那年十七" w:hAnsi="新蒂绿豆体" w:hint="eastAsia"/>
          <w:position w:val="2"/>
          <w:sz w:val="17"/>
          <w:lang w:val="en-US"/>
        </w:rPr>
        <w:t>者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是</w:t>
      </w:r>
      <w:r w:rsidRPr="00352A4E">
        <w:rPr>
          <w:rFonts w:ascii="冬雪静人间" w:eastAsia="冬雪静人间" w:hAnsi="新蒂绿豆体" w:hint="eastAsia"/>
          <w:position w:val="6"/>
          <w:sz w:val="17"/>
          <w:lang w:val="en-US"/>
        </w:rPr>
        <w:t>C</w:t>
      </w:r>
      <w:r w:rsidRPr="00352A4E">
        <w:rPr>
          <w:rFonts w:ascii="半醉半醒半浮生" w:eastAsia="半醉半醒半浮生" w:hAnsi="Zeyada" w:hint="eastAsia"/>
          <w:position w:val="6"/>
          <w:sz w:val="17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6"/>
          <w:sz w:val="17"/>
          <w:lang w:val="en-US"/>
        </w:rPr>
        <w:t>t</w:t>
      </w:r>
      <w:r w:rsidRPr="00352A4E">
        <w:rPr>
          <w:rFonts w:ascii="那年十七" w:eastAsia="那年十七" w:hAnsi="Cuteness" w:hint="eastAsia"/>
          <w:position w:val="2"/>
          <w:sz w:val="17"/>
          <w:lang w:val="en-US"/>
        </w:rPr>
        <w:t>y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O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I</w:t>
      </w:r>
      <w:r w:rsidRPr="00352A4E">
        <w:rPr>
          <w:rFonts w:ascii="半醉半醒半浮生" w:eastAsia="半醉半醒半浮生" w:hAnsi="Zeyada"/>
          <w:position w:val="2"/>
          <w:sz w:val="18"/>
          <w:lang w:val="en-US"/>
        </w:rPr>
        <w:t>N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>;</w:t>
      </w:r>
      <w:r w:rsidRPr="00352A4E">
        <w:rPr>
          <w:rFonts w:ascii="半醉半醒半浮生" w:eastAsia="半醉半醒半浮生" w:hAnsi="Zeyada"/>
          <w:position w:val="6"/>
          <w:sz w:val="18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>OT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>L</w:t>
      </w:r>
      <w:r w:rsidRPr="00352A4E">
        <w:rPr>
          <w:rFonts w:ascii="那年十七" w:eastAsia="那年十七" w:hAnsi="Cuteness"/>
          <w:position w:val="2"/>
          <w:sz w:val="18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4"/>
          <w:sz w:val="18"/>
          <w:lang w:val="en-US"/>
        </w:rPr>
        <w:t>k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>;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8"/>
          <w:lang w:val="en-US"/>
        </w:rPr>
        <w:t>N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O</w:t>
      </w:r>
      <w:r w:rsidRPr="00352A4E">
        <w:rPr>
          <w:rFonts w:ascii="那年十七" w:eastAsia="那年十七" w:hAnsi="Cuteness" w:hint="eastAsia"/>
          <w:position w:val="6"/>
          <w:sz w:val="18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lang w:val="en-US"/>
        </w:rPr>
        <w:t>在</w:t>
      </w:r>
      <w:r w:rsidRPr="00352A4E">
        <w:rPr>
          <w:rFonts w:ascii="冬雪静人间" w:eastAsia="冬雪静人间" w:hAnsi="Zeyada" w:hint="eastAsia"/>
          <w:position w:val="2"/>
          <w:sz w:val="17"/>
          <w:lang w:val="en-US"/>
        </w:rPr>
        <w:t>列</w:t>
      </w:r>
      <w:r w:rsidRPr="00352A4E">
        <w:rPr>
          <w:rFonts w:ascii="那年十七" w:eastAsia="那年十七" w:hAnsi="新蒂绿豆体" w:hint="eastAsia"/>
          <w:position w:val="4"/>
          <w:sz w:val="17"/>
          <w:lang w:val="en-US"/>
        </w:rPr>
        <w:t>名</w:t>
      </w:r>
      <w:r w:rsidRPr="00352A4E">
        <w:rPr>
          <w:rFonts w:ascii="那年十七" w:eastAsia="那年十七" w:hAnsi="Cuteness" w:hint="eastAsia"/>
          <w:position w:val="2"/>
          <w:sz w:val="18"/>
          <w:lang w:val="en-US"/>
        </w:rPr>
        <w:t>的</w:t>
      </w:r>
      <w:r w:rsidRPr="00352A4E">
        <w:rPr>
          <w:rFonts w:ascii="那年十七" w:eastAsia="那年十七" w:hAnsi="Zeyada" w:hint="eastAsia"/>
          <w:position w:val="2"/>
          <w:sz w:val="17"/>
          <w:lang w:val="en-US"/>
        </w:rPr>
        <w:t>后</w:t>
      </w:r>
      <w:r w:rsidRPr="00352A4E">
        <w:rPr>
          <w:rFonts w:ascii="冬雪静人间" w:eastAsia="冬雪静人间" w:hAnsi="新蒂绿豆体" w:hint="eastAsia"/>
          <w:position w:val="2"/>
          <w:sz w:val="18"/>
          <w:lang w:val="en-US"/>
        </w:rPr>
        <w:t>面</w:t>
      </w:r>
    </w:p>
    <w:p w14:paraId="2C09E73A" w14:textId="77777777" w:rsidR="00BB1520" w:rsidRPr="00352A4E" w:rsidRDefault="00BB1520" w:rsidP="00352A4E">
      <w:pPr>
        <w:spacing w:after="0" w:line="260" w:lineRule="exact"/>
        <w:jc w:val="left"/>
        <w:rPr>
          <w:rFonts w:ascii="那年十七" w:eastAsia="那年十七" w:hAnsi="Zeyada"/>
          <w:position w:val="4"/>
          <w:sz w:val="18"/>
          <w:lang w:val="en-US"/>
        </w:rPr>
      </w:pPr>
    </w:p>
    <w:p w14:paraId="49B80AA1" w14:textId="2D54DF5E" w:rsidR="00BB1520" w:rsidRPr="00352A4E" w:rsidRDefault="00BB1520" w:rsidP="00352A4E">
      <w:pPr>
        <w:spacing w:after="0" w:line="240" w:lineRule="exact"/>
        <w:jc w:val="left"/>
        <w:rPr>
          <w:rFonts w:ascii="半醉半醒半浮生" w:eastAsia="半醉半醒半浮生" w:hAnsi="新蒂绿豆体"/>
          <w:position w:val="4"/>
          <w:sz w:val="17"/>
          <w:lang w:val="en-US"/>
        </w:rPr>
      </w:pPr>
      <w:r w:rsidRPr="00352A4E">
        <w:rPr>
          <w:rFonts w:ascii="冬雪静人间" w:eastAsia="冬雪静人间" w:hAnsi="Cuteness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E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L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C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2"/>
          <w:sz w:val="17"/>
          <w:lang w:val="en-US"/>
        </w:rPr>
        <w:t>O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d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r</w:t>
      </w:r>
      <w:r w:rsidRPr="00352A4E">
        <w:rPr>
          <w:rFonts w:ascii="那年十七" w:eastAsia="那年十七" w:hAnsi="新蒂绿豆体"/>
          <w:position w:val="6"/>
          <w:sz w:val="18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D</w:t>
      </w:r>
      <w:proofErr w:type="spellEnd"/>
      <w:r w:rsidRPr="00352A4E">
        <w:rPr>
          <w:rFonts w:ascii="那年十七" w:eastAsia="那年十七" w:hAnsi="新蒂绿豆体"/>
          <w:position w:val="4"/>
          <w:sz w:val="17"/>
          <w:lang w:val="en-US"/>
        </w:rPr>
        <w:t>,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>Q</w:t>
      </w:r>
      <w:r w:rsidRPr="00352A4E">
        <w:rPr>
          <w:rFonts w:ascii="半醉半醒半浮生" w:eastAsia="半醉半醒半浮生" w:hAnsi="Cuteness"/>
          <w:position w:val="2"/>
          <w:sz w:val="18"/>
          <w:lang w:val="en-US"/>
        </w:rPr>
        <w:t>u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8"/>
          <w:lang w:val="en-US"/>
        </w:rPr>
        <w:t>n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>i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>y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,</w:t>
      </w:r>
    </w:p>
    <w:p w14:paraId="128930E0" w14:textId="347CA864" w:rsidR="00BB1520" w:rsidRPr="00352A4E" w:rsidRDefault="00BB1520" w:rsidP="00352A4E">
      <w:pPr>
        <w:spacing w:after="0" w:line="250" w:lineRule="exact"/>
        <w:jc w:val="left"/>
        <w:rPr>
          <w:rFonts w:ascii="冬雪静人间" w:eastAsia="冬雪静人间" w:hAnsi="新蒂绿豆体"/>
          <w:b/>
          <w:position w:val="2"/>
          <w:sz w:val="17"/>
          <w:lang w:val="en-US"/>
        </w:rPr>
      </w:pPr>
      <w:r w:rsidRPr="00352A4E">
        <w:rPr>
          <w:rFonts w:ascii="冬雪静人间" w:eastAsia="冬雪静人间" w:hAnsi="新蒂绿豆体"/>
          <w:b/>
          <w:position w:val="4"/>
          <w:sz w:val="17"/>
          <w:lang w:val="en-US"/>
        </w:rPr>
        <w:t>C</w:t>
      </w:r>
      <w:r w:rsidRPr="00352A4E">
        <w:rPr>
          <w:rFonts w:ascii="半醉半醒半浮生" w:eastAsia="半醉半醒半浮生" w:hAnsi="新蒂绿豆体"/>
          <w:b/>
          <w:position w:val="2"/>
          <w:sz w:val="17"/>
          <w:lang w:val="en-US"/>
        </w:rPr>
        <w:t>A</w:t>
      </w:r>
      <w:r w:rsidRPr="00352A4E">
        <w:rPr>
          <w:rFonts w:ascii="冬雪静人间" w:eastAsia="冬雪静人间" w:hAnsi="Cuteness"/>
          <w:b/>
          <w:position w:val="2"/>
          <w:sz w:val="17"/>
          <w:lang w:val="en-US"/>
        </w:rPr>
        <w:t>S</w:t>
      </w:r>
      <w:r w:rsidRPr="00352A4E">
        <w:rPr>
          <w:rFonts w:ascii="那年十七" w:eastAsia="那年十七" w:hAnsi="Zeyada"/>
          <w:b/>
          <w:position w:val="2"/>
          <w:sz w:val="18"/>
          <w:lang w:val="en-US"/>
        </w:rPr>
        <w:t>E</w:t>
      </w:r>
    </w:p>
    <w:p w14:paraId="3424AC4F" w14:textId="77777777" w:rsidR="00BB1520" w:rsidRPr="00352A4E" w:rsidRDefault="00BB1520" w:rsidP="00352A4E">
      <w:pPr>
        <w:spacing w:after="0" w:line="240" w:lineRule="exact"/>
        <w:jc w:val="left"/>
        <w:rPr>
          <w:rFonts w:ascii="冬雪静人间" w:eastAsia="冬雪静人间" w:hAnsi="Zeyada"/>
          <w:position w:val="6"/>
          <w:sz w:val="17"/>
          <w:lang w:val="en-US"/>
        </w:rPr>
      </w:pPr>
      <w:r w:rsidRPr="00352A4E">
        <w:rPr>
          <w:rFonts w:ascii="半醉半醒半浮生" w:eastAsia="半醉半醒半浮生" w:hAnsi="Zeyada"/>
          <w:position w:val="2"/>
          <w:sz w:val="18"/>
          <w:lang w:val="en-US"/>
        </w:rPr>
        <w:t xml:space="preserve"> 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W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H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E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Q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u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a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>t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 xml:space="preserve">y 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>&gt;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3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0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>H</w:t>
      </w:r>
      <w:r w:rsidRPr="00352A4E">
        <w:rPr>
          <w:rFonts w:ascii="半醉半醒半浮生" w:eastAsia="半醉半醒半浮生" w:hAnsi="Cuteness"/>
          <w:position w:val="4"/>
          <w:sz w:val="18"/>
          <w:lang w:val="en-US"/>
        </w:rPr>
        <w:t>E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N</w:t>
      </w:r>
      <w:r w:rsidRPr="00352A4E">
        <w:rPr>
          <w:rFonts w:ascii="那年十七" w:eastAsia="那年十七" w:hAnsi="新蒂绿豆体"/>
          <w:position w:val="4"/>
          <w:sz w:val="18"/>
          <w:lang w:val="en-US"/>
        </w:rPr>
        <w:t xml:space="preserve"> 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>'</w:t>
      </w:r>
      <w:r w:rsidRPr="00352A4E">
        <w:rPr>
          <w:rFonts w:ascii="半醉半醒半浮生" w:eastAsia="半醉半醒半浮生" w:hAnsi="Cuteness"/>
          <w:position w:val="2"/>
          <w:sz w:val="18"/>
          <w:lang w:val="en-US"/>
        </w:rPr>
        <w:t>T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h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q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u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6"/>
          <w:sz w:val="18"/>
          <w:lang w:val="en-US"/>
        </w:rPr>
        <w:t>n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y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i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s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g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r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6"/>
          <w:sz w:val="18"/>
          <w:lang w:val="en-US"/>
        </w:rPr>
        <w:t>at</w:t>
      </w:r>
      <w:r w:rsidRPr="00352A4E">
        <w:rPr>
          <w:rFonts w:ascii="半醉半醒半浮生" w:eastAsia="半醉半醒半浮生" w:hAnsi="Cuteness"/>
          <w:position w:val="4"/>
          <w:sz w:val="18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r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7"/>
          <w:lang w:val="en-US"/>
        </w:rPr>
        <w:t>h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>a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n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>3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0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'</w:t>
      </w:r>
    </w:p>
    <w:p w14:paraId="7DF32F9B" w14:textId="77777777" w:rsidR="00BB1520" w:rsidRPr="00352A4E" w:rsidRDefault="00BB1520" w:rsidP="00352A4E">
      <w:pPr>
        <w:spacing w:after="0" w:line="250" w:lineRule="exact"/>
        <w:jc w:val="left"/>
        <w:rPr>
          <w:rFonts w:ascii="半醉半醒半浮生" w:eastAsia="半醉半醒半浮生" w:hAnsi="新蒂绿豆体"/>
          <w:position w:val="2"/>
          <w:sz w:val="17"/>
          <w:lang w:val="en-US"/>
        </w:rPr>
      </w:pPr>
      <w:r w:rsidRPr="00352A4E">
        <w:rPr>
          <w:rFonts w:ascii="那年十七" w:eastAsia="那年十七" w:hAnsi="Zeyada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W</w:t>
      </w:r>
      <w:r w:rsidRPr="00352A4E">
        <w:rPr>
          <w:rFonts w:ascii="那年十七" w:eastAsia="那年十七" w:hAnsi="Cuteness"/>
          <w:position w:val="6"/>
          <w:sz w:val="17"/>
          <w:lang w:val="en-US"/>
        </w:rPr>
        <w:t>H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E</w:t>
      </w:r>
      <w:r w:rsidRPr="00352A4E">
        <w:rPr>
          <w:rFonts w:ascii="那年十七" w:eastAsia="那年十七" w:hAnsi="Cuteness"/>
          <w:position w:val="6"/>
          <w:sz w:val="18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8"/>
          <w:lang w:val="en-US"/>
        </w:rPr>
        <w:t>Q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lang w:val="en-US"/>
        </w:rPr>
        <w:t>t</w:t>
      </w:r>
      <w:r w:rsidRPr="00352A4E">
        <w:rPr>
          <w:rFonts w:ascii="冬雪静人间" w:eastAsia="冬雪静人间" w:hAnsi="Cuteness"/>
          <w:position w:val="4"/>
          <w:sz w:val="18"/>
          <w:lang w:val="en-US"/>
        </w:rPr>
        <w:t>y</w:t>
      </w:r>
      <w:r w:rsidRPr="00352A4E">
        <w:rPr>
          <w:rFonts w:ascii="那年十七" w:eastAsia="那年十七" w:hAnsi="Cuteness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lang w:val="en-US"/>
        </w:rPr>
        <w:t>=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8"/>
          <w:lang w:val="en-US"/>
        </w:rPr>
        <w:t>3</w:t>
      </w:r>
      <w:r w:rsidRPr="00352A4E">
        <w:rPr>
          <w:rFonts w:ascii="冬雪静人间" w:eastAsia="冬雪静人间" w:hAnsi="Cuteness"/>
          <w:position w:val="6"/>
          <w:sz w:val="18"/>
          <w:lang w:val="en-US"/>
        </w:rPr>
        <w:t>0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新蒂绿豆体"/>
          <w:position w:val="4"/>
          <w:sz w:val="17"/>
          <w:lang w:val="en-US"/>
        </w:rPr>
        <w:t>TH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8"/>
          <w:lang w:val="en-US"/>
        </w:rPr>
        <w:t>N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'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新蒂绿豆体"/>
          <w:position w:val="6"/>
          <w:sz w:val="18"/>
          <w:lang w:val="en-US"/>
        </w:rPr>
        <w:t>h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q</w:t>
      </w:r>
      <w:r w:rsidRPr="00352A4E">
        <w:rPr>
          <w:rFonts w:ascii="半醉半醒半浮生" w:eastAsia="半醉半醒半浮生" w:hAnsi="Zeyada"/>
          <w:position w:val="6"/>
          <w:sz w:val="18"/>
          <w:lang w:val="en-US"/>
        </w:rPr>
        <w:t>u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a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n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t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i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>y</w:t>
      </w:r>
      <w:r w:rsidRPr="00352A4E">
        <w:rPr>
          <w:rFonts w:ascii="冬雪静人间" w:eastAsia="冬雪静人间" w:hAnsi="新蒂绿豆体"/>
          <w:position w:val="6"/>
          <w:sz w:val="18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>i</w:t>
      </w:r>
      <w:r w:rsidRPr="00352A4E">
        <w:rPr>
          <w:rFonts w:ascii="那年十七" w:eastAsia="那年十七" w:hAnsi="新蒂绿豆体"/>
          <w:position w:val="2"/>
          <w:sz w:val="17"/>
          <w:lang w:val="en-US"/>
        </w:rPr>
        <w:t>s</w:t>
      </w:r>
      <w:r w:rsidRPr="00352A4E">
        <w:rPr>
          <w:rFonts w:ascii="半醉半醒半浮生" w:eastAsia="半醉半醒半浮生" w:hAnsi="Zeyada"/>
          <w:position w:val="4"/>
          <w:sz w:val="17"/>
          <w:lang w:val="en-US"/>
        </w:rPr>
        <w:t xml:space="preserve"> </w:t>
      </w:r>
      <w:r w:rsidRPr="00352A4E">
        <w:rPr>
          <w:rFonts w:ascii="那年十七" w:eastAsia="那年十七" w:hAnsi="Cuteness"/>
          <w:position w:val="2"/>
          <w:sz w:val="18"/>
          <w:lang w:val="en-US"/>
        </w:rPr>
        <w:t>3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0</w:t>
      </w:r>
      <w:r w:rsidRPr="00352A4E">
        <w:rPr>
          <w:rFonts w:ascii="半醉半醒半浮生" w:eastAsia="半醉半醒半浮生" w:hAnsi="Cuteness"/>
          <w:position w:val="4"/>
          <w:sz w:val="18"/>
          <w:lang w:val="en-US"/>
        </w:rPr>
        <w:t>'</w:t>
      </w:r>
    </w:p>
    <w:p w14:paraId="75765680" w14:textId="77777777" w:rsidR="00BB1520" w:rsidRPr="00352A4E" w:rsidRDefault="00BB1520" w:rsidP="00352A4E">
      <w:pPr>
        <w:spacing w:after="0" w:line="250" w:lineRule="exact"/>
        <w:jc w:val="left"/>
        <w:rPr>
          <w:rFonts w:ascii="半醉半醒半浮生" w:eastAsia="半醉半醒半浮生" w:hAnsi="新蒂绿豆体"/>
          <w:position w:val="4"/>
          <w:sz w:val="17"/>
          <w:lang w:val="en-US"/>
        </w:rPr>
      </w:pPr>
      <w:r w:rsidRPr="00352A4E">
        <w:rPr>
          <w:rFonts w:ascii="那年十七" w:eastAsia="那年十七" w:hAnsi="Cuteness"/>
          <w:position w:val="2"/>
          <w:sz w:val="17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Cuteness"/>
          <w:position w:val="2"/>
          <w:sz w:val="18"/>
          <w:lang w:val="en-US"/>
        </w:rPr>
        <w:t>L</w:t>
      </w:r>
      <w:r w:rsidRPr="00352A4E">
        <w:rPr>
          <w:rFonts w:ascii="那年十七" w:eastAsia="那年十七" w:hAnsi="Cuteness"/>
          <w:position w:val="6"/>
          <w:sz w:val="18"/>
          <w:lang w:val="en-US"/>
        </w:rPr>
        <w:t>S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E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 xml:space="preserve"> 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'</w:t>
      </w:r>
      <w:r w:rsidRPr="00352A4E">
        <w:rPr>
          <w:rFonts w:ascii="冬雪静人间" w:eastAsia="冬雪静人间" w:hAnsi="Zeyada"/>
          <w:position w:val="4"/>
          <w:sz w:val="17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h</w:t>
      </w:r>
      <w:r w:rsidRPr="00352A4E">
        <w:rPr>
          <w:rFonts w:ascii="半醉半醒半浮生" w:eastAsia="半醉半醒半浮生" w:hAnsi="Cuteness"/>
          <w:position w:val="6"/>
          <w:sz w:val="18"/>
          <w:lang w:val="en-US"/>
        </w:rPr>
        <w:t>e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Zeyada"/>
          <w:position w:val="6"/>
          <w:sz w:val="17"/>
          <w:lang w:val="en-US"/>
        </w:rPr>
        <w:t>q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7"/>
          <w:lang w:val="en-US"/>
        </w:rPr>
        <w:t>a</w:t>
      </w:r>
      <w:r w:rsidRPr="00352A4E">
        <w:rPr>
          <w:rFonts w:ascii="冬雪静人间" w:eastAsia="冬雪静人间" w:hAnsi="Cuteness"/>
          <w:position w:val="6"/>
          <w:sz w:val="18"/>
          <w:lang w:val="en-US"/>
        </w:rPr>
        <w:t>n</w:t>
      </w:r>
      <w:r w:rsidRPr="00352A4E">
        <w:rPr>
          <w:rFonts w:ascii="半醉半醒半浮生" w:eastAsia="半醉半醒半浮生" w:hAnsi="新蒂绿豆体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i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>t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y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6"/>
          <w:sz w:val="18"/>
          <w:lang w:val="en-US"/>
        </w:rPr>
        <w:t>i</w:t>
      </w:r>
      <w:r w:rsidRPr="00352A4E">
        <w:rPr>
          <w:rFonts w:ascii="半醉半醒半浮生" w:eastAsia="半醉半醒半浮生" w:hAnsi="新蒂绿豆体"/>
          <w:position w:val="2"/>
          <w:sz w:val="17"/>
          <w:lang w:val="en-US"/>
        </w:rPr>
        <w:t>s</w:t>
      </w:r>
      <w:r w:rsidRPr="00352A4E">
        <w:rPr>
          <w:rFonts w:ascii="冬雪静人间" w:eastAsia="冬雪静人间" w:hAnsi="Cuteness"/>
          <w:position w:val="4"/>
          <w:sz w:val="18"/>
          <w:lang w:val="en-US"/>
        </w:rPr>
        <w:t xml:space="preserve"> 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u</w:t>
      </w:r>
      <w:r w:rsidRPr="00352A4E">
        <w:rPr>
          <w:rFonts w:ascii="那年十七" w:eastAsia="那年十七" w:hAnsi="Cuteness"/>
          <w:position w:val="6"/>
          <w:sz w:val="18"/>
          <w:lang w:val="en-US"/>
        </w:rPr>
        <w:t>n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d</w:t>
      </w:r>
      <w:r w:rsidRPr="00352A4E">
        <w:rPr>
          <w:rFonts w:ascii="那年十七" w:eastAsia="那年十七" w:hAnsi="Cuteness"/>
          <w:position w:val="2"/>
          <w:sz w:val="18"/>
          <w:lang w:val="en-US"/>
        </w:rPr>
        <w:t>e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>r</w:t>
      </w:r>
      <w:r w:rsidRPr="00352A4E">
        <w:rPr>
          <w:rFonts w:ascii="冬雪静人间" w:eastAsia="冬雪静人间" w:hAnsi="Zeyada"/>
          <w:position w:val="6"/>
          <w:sz w:val="17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7"/>
          <w:lang w:val="en-US"/>
        </w:rPr>
        <w:t>3</w:t>
      </w:r>
      <w:r w:rsidRPr="00352A4E">
        <w:rPr>
          <w:rFonts w:ascii="半醉半醒半浮生" w:eastAsia="半醉半醒半浮生" w:hAnsi="Cuteness"/>
          <w:position w:val="2"/>
          <w:sz w:val="17"/>
          <w:lang w:val="en-US"/>
        </w:rPr>
        <w:t>0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>'</w:t>
      </w:r>
    </w:p>
    <w:p w14:paraId="57E15CD1" w14:textId="77777777" w:rsidR="00BB1520" w:rsidRPr="00352A4E" w:rsidRDefault="00BB1520" w:rsidP="00352A4E">
      <w:pPr>
        <w:spacing w:after="0" w:line="230" w:lineRule="exact"/>
        <w:jc w:val="left"/>
        <w:rPr>
          <w:rFonts w:ascii="冬雪静人间" w:eastAsia="冬雪静人间" w:hAnsi="新蒂绿豆体"/>
          <w:position w:val="6"/>
          <w:sz w:val="17"/>
          <w:lang w:val="en-US"/>
        </w:rPr>
      </w:pPr>
      <w:r w:rsidRPr="00352A4E">
        <w:rPr>
          <w:rFonts w:ascii="半醉半醒半浮生" w:eastAsia="半醉半醒半浮生" w:hAnsi="Cuteness"/>
          <w:position w:val="4"/>
          <w:sz w:val="18"/>
          <w:lang w:val="en-US"/>
        </w:rPr>
        <w:t>E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D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 xml:space="preserve"> </w:t>
      </w:r>
      <w:r w:rsidRPr="00352A4E">
        <w:rPr>
          <w:rFonts w:ascii="冬雪静人间" w:eastAsia="冬雪静人间" w:hAnsi="Zeyada"/>
          <w:position w:val="4"/>
          <w:sz w:val="18"/>
          <w:lang w:val="en-US"/>
        </w:rPr>
        <w:t>A</w:t>
      </w:r>
      <w:r w:rsidRPr="00352A4E">
        <w:rPr>
          <w:rFonts w:ascii="半醉半醒半浮生" w:eastAsia="半醉半醒半浮生" w:hAnsi="Cuteness"/>
          <w:position w:val="6"/>
          <w:sz w:val="17"/>
          <w:lang w:val="en-US"/>
        </w:rPr>
        <w:t>S</w:t>
      </w:r>
      <w:r w:rsidRPr="00352A4E">
        <w:rPr>
          <w:rFonts w:ascii="半醉半醒半浮生" w:eastAsia="半醉半醒半浮生" w:hAnsi="Cuteness"/>
          <w:position w:val="2"/>
          <w:sz w:val="18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Zeyada"/>
          <w:position w:val="2"/>
          <w:sz w:val="17"/>
          <w:lang w:val="en-US"/>
        </w:rPr>
        <w:t>Q</w:t>
      </w:r>
      <w:r w:rsidRPr="00352A4E">
        <w:rPr>
          <w:rFonts w:ascii="那年十七" w:eastAsia="那年十七" w:hAnsi="新蒂绿豆体"/>
          <w:position w:val="6"/>
          <w:sz w:val="17"/>
          <w:lang w:val="en-US"/>
        </w:rPr>
        <w:t>u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a</w:t>
      </w:r>
      <w:r w:rsidRPr="00352A4E">
        <w:rPr>
          <w:rFonts w:ascii="那年十七" w:eastAsia="那年十七" w:hAnsi="Cuteness"/>
          <w:position w:val="4"/>
          <w:sz w:val="18"/>
          <w:lang w:val="en-US"/>
        </w:rPr>
        <w:t>n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t</w:t>
      </w:r>
      <w:r w:rsidRPr="00352A4E">
        <w:rPr>
          <w:rFonts w:ascii="那年十七" w:eastAsia="那年十七" w:hAnsi="Cuteness"/>
          <w:position w:val="6"/>
          <w:sz w:val="18"/>
          <w:lang w:val="en-US"/>
        </w:rPr>
        <w:t>i</w:t>
      </w:r>
      <w:r w:rsidRPr="00352A4E">
        <w:rPr>
          <w:rFonts w:ascii="冬雪静人间" w:eastAsia="冬雪静人间" w:hAnsi="Cuteness"/>
          <w:position w:val="6"/>
          <w:sz w:val="17"/>
          <w:lang w:val="en-US"/>
        </w:rPr>
        <w:t>t</w:t>
      </w:r>
      <w:r w:rsidRPr="00352A4E">
        <w:rPr>
          <w:rFonts w:ascii="那年十七" w:eastAsia="那年十七" w:hAnsi="Cuteness"/>
          <w:position w:val="2"/>
          <w:sz w:val="17"/>
          <w:lang w:val="en-US"/>
        </w:rPr>
        <w:t>y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T</w:t>
      </w:r>
      <w:r w:rsidRPr="00352A4E">
        <w:rPr>
          <w:rFonts w:ascii="半醉半醒半浮生" w:eastAsia="半醉半醒半浮生" w:hAnsi="Zeyada"/>
          <w:position w:val="2"/>
          <w:sz w:val="17"/>
          <w:lang w:val="en-US"/>
        </w:rPr>
        <w:t>e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x</w:t>
      </w:r>
      <w:r w:rsidRPr="00352A4E">
        <w:rPr>
          <w:rFonts w:ascii="那年十七" w:eastAsia="那年十七" w:hAnsi="Zeyada"/>
          <w:position w:val="4"/>
          <w:sz w:val="17"/>
          <w:lang w:val="en-US"/>
        </w:rPr>
        <w:t>t</w:t>
      </w:r>
      <w:proofErr w:type="spellEnd"/>
    </w:p>
    <w:p w14:paraId="175403F1" w14:textId="7BB2A28D" w:rsidR="00BB1520" w:rsidRPr="00352A4E" w:rsidRDefault="00BB1520" w:rsidP="00352A4E">
      <w:pPr>
        <w:spacing w:after="0" w:line="250" w:lineRule="exact"/>
        <w:jc w:val="left"/>
        <w:rPr>
          <w:rFonts w:ascii="冬雪静人间" w:eastAsia="冬雪静人间" w:hAnsi="Cuteness"/>
          <w:position w:val="4"/>
          <w:sz w:val="17"/>
          <w:lang w:val="en-US"/>
        </w:rPr>
      </w:pP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F</w:t>
      </w:r>
      <w:r w:rsidRPr="00352A4E">
        <w:rPr>
          <w:rFonts w:ascii="那年十七" w:eastAsia="那年十七" w:hAnsi="新蒂绿豆体"/>
          <w:position w:val="2"/>
          <w:sz w:val="18"/>
          <w:lang w:val="en-US"/>
        </w:rPr>
        <w:t>R</w:t>
      </w:r>
      <w:r w:rsidRPr="00352A4E">
        <w:rPr>
          <w:rFonts w:ascii="冬雪静人间" w:eastAsia="冬雪静人间" w:hAnsi="Cuteness"/>
          <w:position w:val="2"/>
          <w:sz w:val="17"/>
          <w:lang w:val="en-US"/>
        </w:rPr>
        <w:t>O</w:t>
      </w:r>
      <w:r w:rsidRPr="00352A4E">
        <w:rPr>
          <w:rFonts w:ascii="半醉半醒半浮生" w:eastAsia="半醉半醒半浮生" w:hAnsi="Zeyada"/>
          <w:position w:val="4"/>
          <w:sz w:val="18"/>
          <w:lang w:val="en-US"/>
        </w:rPr>
        <w:t>M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 xml:space="preserve"> </w:t>
      </w:r>
      <w:proofErr w:type="spellStart"/>
      <w:r w:rsidRPr="00352A4E">
        <w:rPr>
          <w:rFonts w:ascii="那年十七" w:eastAsia="那年十七" w:hAnsi="新蒂绿豆体"/>
          <w:position w:val="6"/>
          <w:sz w:val="18"/>
          <w:lang w:val="en-US"/>
        </w:rPr>
        <w:t>O</w:t>
      </w:r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r</w:t>
      </w:r>
      <w:r w:rsidRPr="00352A4E">
        <w:rPr>
          <w:rFonts w:ascii="半醉半醒半浮生" w:eastAsia="半醉半醒半浮生" w:hAnsi="新蒂绿豆体"/>
          <w:position w:val="6"/>
          <w:sz w:val="17"/>
          <w:lang w:val="en-US"/>
        </w:rPr>
        <w:t>d</w:t>
      </w:r>
      <w:r w:rsidRPr="00352A4E">
        <w:rPr>
          <w:rFonts w:ascii="冬雪静人间" w:eastAsia="冬雪静人间" w:hAnsi="Cuteness"/>
          <w:position w:val="4"/>
          <w:sz w:val="17"/>
          <w:lang w:val="en-US"/>
        </w:rPr>
        <w:t>e</w:t>
      </w:r>
      <w:r w:rsidRPr="00352A4E">
        <w:rPr>
          <w:rFonts w:ascii="冬雪静人间" w:eastAsia="冬雪静人间" w:hAnsi="新蒂绿豆体"/>
          <w:position w:val="6"/>
          <w:sz w:val="17"/>
          <w:lang w:val="en-US"/>
        </w:rPr>
        <w:t>rD</w:t>
      </w:r>
      <w:r w:rsidRPr="00352A4E">
        <w:rPr>
          <w:rFonts w:ascii="冬雪静人间" w:eastAsia="冬雪静人间" w:hAnsi="Cuteness"/>
          <w:position w:val="2"/>
          <w:sz w:val="18"/>
          <w:lang w:val="en-US"/>
        </w:rPr>
        <w:t>e</w:t>
      </w:r>
      <w:r w:rsidRPr="00352A4E">
        <w:rPr>
          <w:rFonts w:ascii="冬雪静人间" w:eastAsia="冬雪静人间" w:hAnsi="新蒂绿豆体"/>
          <w:position w:val="2"/>
          <w:sz w:val="17"/>
          <w:lang w:val="en-US"/>
        </w:rPr>
        <w:t>t</w:t>
      </w:r>
      <w:r w:rsidRPr="00352A4E">
        <w:rPr>
          <w:rFonts w:ascii="半醉半醒半浮生" w:eastAsia="半醉半醒半浮生" w:hAnsi="Cuteness"/>
          <w:position w:val="4"/>
          <w:sz w:val="17"/>
          <w:lang w:val="en-US"/>
        </w:rPr>
        <w:t>a</w:t>
      </w:r>
      <w:r w:rsidRPr="00352A4E">
        <w:rPr>
          <w:rFonts w:ascii="冬雪静人间" w:eastAsia="冬雪静人间" w:hAnsi="Zeyada"/>
          <w:position w:val="2"/>
          <w:sz w:val="17"/>
          <w:lang w:val="en-US"/>
        </w:rPr>
        <w:t>i</w:t>
      </w:r>
      <w:r w:rsidRPr="00352A4E">
        <w:rPr>
          <w:rFonts w:ascii="那年十七" w:eastAsia="那年十七" w:hAnsi="Cuteness"/>
          <w:position w:val="6"/>
          <w:sz w:val="17"/>
          <w:lang w:val="en-US"/>
        </w:rPr>
        <w:t>l</w:t>
      </w:r>
      <w:r w:rsidRPr="00352A4E">
        <w:rPr>
          <w:rFonts w:ascii="那年十七" w:eastAsia="那年十七" w:hAnsi="Zeyada"/>
          <w:position w:val="2"/>
          <w:sz w:val="17"/>
          <w:lang w:val="en-US"/>
        </w:rPr>
        <w:t>s</w:t>
      </w:r>
      <w:proofErr w:type="spellEnd"/>
      <w:r w:rsidRPr="00352A4E">
        <w:rPr>
          <w:rFonts w:ascii="冬雪静人间" w:eastAsia="冬雪静人间" w:hAnsi="新蒂绿豆体"/>
          <w:position w:val="4"/>
          <w:sz w:val="17"/>
          <w:lang w:val="en-US"/>
        </w:rPr>
        <w:t>;</w:t>
      </w:r>
    </w:p>
    <w:p w14:paraId="5E7A35B7" w14:textId="77777777" w:rsidR="001564E2" w:rsidRPr="00352A4E" w:rsidRDefault="001564E2" w:rsidP="00352A4E">
      <w:pPr>
        <w:spacing w:after="0" w:line="240" w:lineRule="exact"/>
        <w:jc w:val="left"/>
        <w:rPr>
          <w:rFonts w:ascii="那年十七" w:eastAsia="那年十七" w:hAnsi="新蒂绿豆体"/>
          <w:position w:val="4"/>
          <w:sz w:val="17"/>
          <w:szCs w:val="18"/>
          <w:lang w:val="en-US"/>
        </w:rPr>
      </w:pPr>
    </w:p>
    <w:p w14:paraId="116B8A78" w14:textId="77777777" w:rsidR="001564E2" w:rsidRPr="00352A4E" w:rsidRDefault="001564E2" w:rsidP="00352A4E">
      <w:pPr>
        <w:spacing w:after="0" w:line="240" w:lineRule="exact"/>
        <w:jc w:val="left"/>
        <w:rPr>
          <w:rFonts w:ascii="冬雪静人间" w:eastAsia="冬雪静人间" w:hAnsi="新蒂绿豆体"/>
          <w:position w:val="6"/>
          <w:sz w:val="17"/>
          <w:szCs w:val="18"/>
          <w:lang w:val="en-US"/>
        </w:rPr>
      </w:pP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C</w:t>
      </w:r>
      <w:r w:rsidRPr="00352A4E">
        <w:rPr>
          <w:rFonts w:ascii="半醉半醒半浮生" w:eastAsia="半醉半醒半浮生" w:hAnsi="新蒂绿豆体" w:hint="eastAsia"/>
          <w:position w:val="6"/>
          <w:sz w:val="18"/>
          <w:szCs w:val="18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6"/>
          <w:sz w:val="18"/>
          <w:szCs w:val="18"/>
          <w:lang w:val="en-US"/>
        </w:rPr>
        <w:t>m</w:t>
      </w:r>
      <w:r w:rsidRPr="00352A4E">
        <w:rPr>
          <w:rFonts w:ascii="那年十七" w:eastAsia="那年十七" w:hAnsi="Zeyada" w:hint="eastAsia"/>
          <w:position w:val="6"/>
          <w:sz w:val="18"/>
          <w:szCs w:val="18"/>
          <w:lang w:val="en-US"/>
        </w:rPr>
        <w:t>m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8"/>
          <w:szCs w:val="18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4"/>
          <w:sz w:val="18"/>
          <w:szCs w:val="18"/>
          <w:lang w:val="en-US"/>
        </w:rPr>
        <w:t>t</w:t>
      </w:r>
      <w:r w:rsidRPr="00352A4E">
        <w:rPr>
          <w:rFonts w:ascii="冬雪静人间" w:eastAsia="冬雪静人间" w:hAnsi="Zeyada" w:hint="eastAsia"/>
          <w:position w:val="4"/>
          <w:sz w:val="18"/>
          <w:szCs w:val="18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6"/>
          <w:sz w:val="18"/>
          <w:szCs w:val="18"/>
          <w:lang w:val="en-US"/>
        </w:rPr>
        <w:t>,</w:t>
      </w:r>
      <w:r w:rsidRPr="00352A4E">
        <w:rPr>
          <w:rFonts w:ascii="半醉半醒半浮生" w:eastAsia="半醉半醒半浮生" w:hAnsi="Cuteness" w:hint="eastAsia"/>
          <w:position w:val="6"/>
          <w:sz w:val="18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w</w:t>
      </w:r>
      <w:r w:rsidRPr="00352A4E">
        <w:rPr>
          <w:rFonts w:ascii="冬雪静人间" w:eastAsia="冬雪静人间" w:hAnsi="Zeyada" w:hint="eastAsia"/>
          <w:position w:val="2"/>
          <w:sz w:val="18"/>
          <w:szCs w:val="18"/>
          <w:lang w:val="en-US"/>
        </w:rPr>
        <w:t>i</w:t>
      </w:r>
      <w:r w:rsidRPr="00352A4E">
        <w:rPr>
          <w:rFonts w:ascii="那年十七" w:eastAsia="那年十七" w:hAnsi="Cuteness" w:hint="eastAsia"/>
          <w:position w:val="6"/>
          <w:sz w:val="17"/>
          <w:szCs w:val="18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8"/>
          <w:szCs w:val="18"/>
          <w:lang w:val="en-US"/>
        </w:rPr>
        <w:t>h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6"/>
          <w:sz w:val="17"/>
          <w:szCs w:val="18"/>
          <w:lang w:val="en-US"/>
        </w:rPr>
        <w:t>-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-</w:t>
      </w:r>
      <w:r w:rsidRPr="00352A4E">
        <w:rPr>
          <w:rFonts w:ascii="那年十七" w:eastAsia="那年十七" w:hAnsi="Cuteness" w:hint="eastAsia"/>
          <w:position w:val="4"/>
          <w:sz w:val="18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8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2"/>
          <w:sz w:val="18"/>
          <w:szCs w:val="18"/>
          <w:lang w:val="en-US"/>
        </w:rPr>
        <w:t>r</w:t>
      </w:r>
      <w:r w:rsidRPr="00352A4E">
        <w:rPr>
          <w:rFonts w:ascii="那年十七" w:eastAsia="那年十七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>/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*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>.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>.</w:t>
      </w:r>
      <w:r w:rsidRPr="00352A4E">
        <w:rPr>
          <w:rFonts w:ascii="冬雪静人间" w:eastAsia="冬雪静人间" w:hAnsi="Zeyada" w:hint="eastAsia"/>
          <w:position w:val="4"/>
          <w:sz w:val="18"/>
          <w:szCs w:val="18"/>
          <w:lang w:val="en-US"/>
        </w:rPr>
        <w:t>.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4"/>
          <w:sz w:val="18"/>
          <w:szCs w:val="18"/>
          <w:lang w:val="en-US"/>
        </w:rPr>
        <w:t>*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>/</w:t>
      </w:r>
    </w:p>
    <w:p w14:paraId="65ABE107" w14:textId="77777777" w:rsidR="001564E2" w:rsidRPr="00352A4E" w:rsidRDefault="001564E2" w:rsidP="00352A4E">
      <w:pPr>
        <w:spacing w:after="0" w:line="250" w:lineRule="exact"/>
        <w:jc w:val="left"/>
        <w:rPr>
          <w:rFonts w:ascii="半醉半醒半浮生" w:eastAsia="半醉半醒半浮生" w:hAnsi="Cuteness"/>
          <w:position w:val="4"/>
          <w:sz w:val="18"/>
          <w:szCs w:val="18"/>
          <w:lang w:val="en-US"/>
        </w:rPr>
      </w:pPr>
      <w:r w:rsidRPr="00352A4E">
        <w:rPr>
          <w:rFonts w:ascii="半醉半醒半浮生" w:eastAsia="半醉半醒半浮生" w:hAnsi="Cuteness" w:hint="eastAsia"/>
          <w:b/>
          <w:position w:val="2"/>
          <w:sz w:val="17"/>
          <w:szCs w:val="18"/>
          <w:lang w:val="en-US"/>
        </w:rPr>
        <w:t>\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szCs w:val="18"/>
          <w:lang w:val="en-US"/>
        </w:rPr>
        <w:t>l</w:t>
      </w:r>
      <w:r w:rsidRPr="00352A4E">
        <w:rPr>
          <w:rFonts w:ascii="那年十七" w:eastAsia="那年十七" w:hAnsi="Cuteness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t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szCs w:val="18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4"/>
          <w:sz w:val="17"/>
          <w:szCs w:val="18"/>
          <w:lang w:val="en-US"/>
        </w:rPr>
        <w:t>i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s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8"/>
          <w:szCs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6"/>
          <w:sz w:val="17"/>
          <w:szCs w:val="18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4"/>
          <w:sz w:val="17"/>
          <w:szCs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4"/>
          <w:sz w:val="18"/>
          <w:szCs w:val="18"/>
          <w:lang w:val="en-US"/>
        </w:rPr>
        <w:t>b</w:t>
      </w:r>
      <w:r w:rsidRPr="00352A4E">
        <w:rPr>
          <w:rFonts w:ascii="冬雪静人间" w:eastAsia="冬雪静人间" w:hAnsi="Zeyada" w:hint="eastAsia"/>
          <w:position w:val="6"/>
          <w:sz w:val="18"/>
          <w:szCs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6"/>
          <w:sz w:val="18"/>
          <w:szCs w:val="18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4"/>
          <w:sz w:val="17"/>
          <w:szCs w:val="18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b/>
          <w:position w:val="6"/>
          <w:sz w:val="17"/>
          <w:szCs w:val="18"/>
          <w:lang w:val="en-US"/>
        </w:rPr>
        <w:t>\</w:t>
      </w:r>
      <w:r w:rsidRPr="00352A4E">
        <w:rPr>
          <w:rFonts w:ascii="半醉半醒半浮生" w:eastAsia="半醉半醒半浮生" w:hAnsi="新蒂绿豆体" w:hint="eastAsia"/>
          <w:b/>
          <w:position w:val="4"/>
          <w:sz w:val="18"/>
          <w:szCs w:val="18"/>
          <w:lang w:val="en-US"/>
        </w:rPr>
        <w:t>c</w:t>
      </w:r>
      <w:r w:rsidRPr="00352A4E">
        <w:rPr>
          <w:rFonts w:ascii="那年十七" w:eastAsia="那年十七" w:hAnsi="新蒂绿豆体" w:hint="eastAsia"/>
          <w:b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b/>
          <w:position w:val="2"/>
          <w:sz w:val="17"/>
          <w:szCs w:val="18"/>
          <w:lang w:val="en-US"/>
        </w:rPr>
        <w:t>d</w:t>
      </w:r>
      <w:r w:rsidRPr="00352A4E">
        <w:rPr>
          <w:rFonts w:ascii="冬雪静人间" w:eastAsia="冬雪静人间" w:hAnsi="Zeyada" w:hint="eastAsia"/>
          <w:b/>
          <w:position w:val="4"/>
          <w:sz w:val="17"/>
          <w:szCs w:val="18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szCs w:val="18"/>
          <w:lang w:val="en-US"/>
        </w:rPr>
        <w:t>t</w:t>
      </w:r>
      <w:r w:rsidRPr="00352A4E">
        <w:rPr>
          <w:rFonts w:ascii="那年十七" w:eastAsia="那年十七" w:hAnsi="Cuteness" w:hint="eastAsia"/>
          <w:b/>
          <w:position w:val="4"/>
          <w:sz w:val="17"/>
          <w:szCs w:val="18"/>
          <w:lang w:val="en-US"/>
        </w:rPr>
        <w:t>a</w:t>
      </w:r>
      <w:r w:rsidRPr="00352A4E">
        <w:rPr>
          <w:rFonts w:ascii="那年十七" w:eastAsia="那年十七" w:hAnsi="Zeyada" w:hint="eastAsia"/>
          <w:b/>
          <w:position w:val="4"/>
          <w:sz w:val="17"/>
          <w:szCs w:val="18"/>
          <w:lang w:val="en-US"/>
        </w:rPr>
        <w:t>b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szCs w:val="18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b/>
          <w:position w:val="2"/>
          <w:sz w:val="17"/>
          <w:szCs w:val="18"/>
          <w:lang w:val="en-US"/>
        </w:rPr>
        <w:t>s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szCs w:val="18"/>
          <w:lang w:val="en-US"/>
        </w:rPr>
        <w:t>e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8"/>
          <w:lang w:val="en-US"/>
        </w:rPr>
        <w:t>c</w:t>
      </w:r>
      <w:r w:rsidRPr="00352A4E">
        <w:rPr>
          <w:rFonts w:ascii="冬雪静人间" w:eastAsia="冬雪静人间" w:hAnsi="Cuteness" w:hint="eastAsia"/>
          <w:position w:val="4"/>
          <w:sz w:val="17"/>
          <w:szCs w:val="18"/>
          <w:lang w:val="en-US"/>
        </w:rPr>
        <w:t>h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>a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8"/>
          <w:lang w:val="en-US"/>
        </w:rPr>
        <w:t>g</w:t>
      </w:r>
      <w:r w:rsidRPr="00352A4E">
        <w:rPr>
          <w:rFonts w:ascii="冬雪静人间" w:eastAsia="冬雪静人间" w:hAnsi="新蒂绿豆体" w:hint="eastAsia"/>
          <w:position w:val="6"/>
          <w:sz w:val="17"/>
          <w:szCs w:val="18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>d</w:t>
      </w:r>
      <w:r w:rsidRPr="00352A4E">
        <w:rPr>
          <w:rFonts w:ascii="那年十七" w:eastAsia="那年十七" w:hAnsi="Cuteness" w:hint="eastAsia"/>
          <w:position w:val="6"/>
          <w:sz w:val="17"/>
          <w:szCs w:val="18"/>
          <w:lang w:val="en-US"/>
        </w:rPr>
        <w:t>a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>ta</w:t>
      </w:r>
      <w:r w:rsidRPr="00352A4E">
        <w:rPr>
          <w:rFonts w:ascii="那年十七" w:eastAsia="那年十七" w:hAnsi="新蒂绿豆体" w:hint="eastAsia"/>
          <w:position w:val="6"/>
          <w:sz w:val="17"/>
          <w:szCs w:val="18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>s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8"/>
          <w:szCs w:val="18"/>
          <w:lang w:val="en-US"/>
        </w:rPr>
        <w:t>\</w:t>
      </w:r>
      <w:r w:rsidRPr="00352A4E">
        <w:rPr>
          <w:rFonts w:ascii="那年十七" w:eastAsia="那年十七" w:hAnsi="Cuteness" w:hint="eastAsia"/>
          <w:b/>
          <w:position w:val="4"/>
          <w:sz w:val="17"/>
          <w:szCs w:val="18"/>
          <w:lang w:val="en-US"/>
        </w:rPr>
        <w:t>d</w:t>
      </w:r>
      <w:r w:rsidRPr="00352A4E">
        <w:rPr>
          <w:rFonts w:ascii="半醉半醒半浮生" w:eastAsia="半醉半醒半浮生" w:hAnsi="新蒂绿豆体" w:hint="eastAsia"/>
          <w:b/>
          <w:position w:val="6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7"/>
          <w:szCs w:val="18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2"/>
          <w:sz w:val="18"/>
          <w:szCs w:val="18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>s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t</w:t>
      </w:r>
      <w:r w:rsidRPr="00352A4E">
        <w:rPr>
          <w:rFonts w:ascii="冬雪静人间" w:eastAsia="冬雪静人间" w:hAnsi="新蒂绿豆体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>a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l</w:t>
      </w:r>
      <w:r w:rsidRPr="00352A4E">
        <w:rPr>
          <w:rFonts w:ascii="那年十七" w:eastAsia="那年十七" w:hAnsi="Zeyada" w:hint="eastAsia"/>
          <w:position w:val="2"/>
          <w:sz w:val="18"/>
          <w:szCs w:val="18"/>
          <w:lang w:val="en-US"/>
        </w:rPr>
        <w:t>e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>s</w:t>
      </w:r>
      <w:r w:rsidRPr="00352A4E">
        <w:rPr>
          <w:rFonts w:ascii="那年十七" w:eastAsia="那年十七" w:hAnsi="Cuteness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szCs w:val="18"/>
          <w:lang w:val="en-US"/>
        </w:rPr>
        <w:t>\</w:t>
      </w:r>
      <w:r w:rsidRPr="00352A4E">
        <w:rPr>
          <w:rFonts w:ascii="半醉半醒半浮生" w:eastAsia="半醉半醒半浮生" w:hAnsi="Zeyada" w:hint="eastAsia"/>
          <w:b/>
          <w:position w:val="6"/>
          <w:sz w:val="18"/>
          <w:szCs w:val="18"/>
          <w:lang w:val="en-US"/>
        </w:rPr>
        <w:t>d</w:t>
      </w:r>
      <w:r w:rsidRPr="00352A4E">
        <w:rPr>
          <w:rFonts w:ascii="冬雪静人间" w:eastAsia="冬雪静人间" w:hAnsi="Zeyada" w:hint="eastAsia"/>
          <w:b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b/>
          <w:position w:val="4"/>
          <w:sz w:val="17"/>
          <w:szCs w:val="18"/>
          <w:lang w:val="en-US"/>
        </w:rPr>
        <w:t>t</w:t>
      </w:r>
      <w:r w:rsidRPr="00352A4E">
        <w:rPr>
          <w:rFonts w:ascii="冬雪静人间" w:eastAsia="冬雪静人间" w:hAnsi="新蒂绿豆体" w:hint="eastAsia"/>
          <w:b/>
          <w:position w:val="6"/>
          <w:sz w:val="17"/>
          <w:szCs w:val="18"/>
          <w:lang w:val="en-US"/>
        </w:rPr>
        <w:t>a</w:t>
      </w:r>
      <w:r w:rsidRPr="00352A4E">
        <w:rPr>
          <w:rFonts w:ascii="半醉半醒半浮生" w:eastAsia="半醉半醒半浮生" w:hAnsi="Zeyada" w:hint="eastAsia"/>
          <w:b/>
          <w:position w:val="6"/>
          <w:sz w:val="18"/>
          <w:szCs w:val="18"/>
          <w:lang w:val="en-US"/>
        </w:rPr>
        <w:t>b</w:t>
      </w:r>
      <w:r w:rsidRPr="00352A4E">
        <w:rPr>
          <w:rFonts w:ascii="那年十七" w:eastAsia="那年十七" w:hAnsi="Cuteness" w:hint="eastAsia"/>
          <w:b/>
          <w:position w:val="4"/>
          <w:sz w:val="17"/>
          <w:szCs w:val="18"/>
          <w:lang w:val="en-US"/>
        </w:rPr>
        <w:t>l</w:t>
      </w:r>
      <w:r w:rsidRPr="00352A4E">
        <w:rPr>
          <w:rFonts w:ascii="冬雪静人间" w:eastAsia="冬雪静人间" w:hAnsi="Cuteness" w:hint="eastAsia"/>
          <w:b/>
          <w:position w:val="2"/>
          <w:sz w:val="17"/>
          <w:szCs w:val="18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4"/>
          <w:sz w:val="17"/>
          <w:szCs w:val="18"/>
          <w:lang w:val="en-US"/>
        </w:rPr>
        <w:t xml:space="preserve"> s</w:t>
      </w:r>
      <w:r w:rsidRPr="00352A4E">
        <w:rPr>
          <w:rFonts w:ascii="冬雪静人间" w:eastAsia="冬雪静人间" w:hAnsi="Cuteness" w:hint="eastAsia"/>
          <w:position w:val="6"/>
          <w:sz w:val="17"/>
          <w:szCs w:val="18"/>
          <w:lang w:val="en-US"/>
        </w:rPr>
        <w:t>h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ow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 xml:space="preserve"> d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8"/>
          <w:lang w:val="en-US"/>
        </w:rPr>
        <w:t>ls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6"/>
          <w:sz w:val="17"/>
          <w:szCs w:val="18"/>
          <w:lang w:val="en-US"/>
        </w:rPr>
        <w:t>b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>a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6"/>
          <w:sz w:val="18"/>
          <w:szCs w:val="18"/>
          <w:lang w:val="en-US"/>
        </w:rPr>
        <w:t>b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l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>e</w:t>
      </w:r>
    </w:p>
    <w:p w14:paraId="1A1A18B8" w14:textId="6B916777" w:rsidR="001564E2" w:rsidRPr="00352A4E" w:rsidRDefault="001564E2" w:rsidP="00352A4E">
      <w:pPr>
        <w:spacing w:after="0" w:line="250" w:lineRule="exact"/>
        <w:jc w:val="left"/>
        <w:rPr>
          <w:rFonts w:ascii="半醉半醒半浮生" w:eastAsia="半醉半醒半浮生" w:hAnsi="Cuteness"/>
          <w:position w:val="4"/>
          <w:sz w:val="18"/>
          <w:szCs w:val="18"/>
          <w:lang w:val="en-US"/>
        </w:rPr>
      </w:pPr>
      <w:r w:rsidRPr="00352A4E">
        <w:rPr>
          <w:rFonts w:ascii="冬雪静人间" w:eastAsia="冬雪静人间" w:hAnsi="新蒂绿豆体" w:hint="eastAsia"/>
          <w:position w:val="2"/>
          <w:sz w:val="18"/>
          <w:szCs w:val="18"/>
          <w:lang w:val="en-US"/>
        </w:rPr>
        <w:t>P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o</w:t>
      </w:r>
      <w:r w:rsidRPr="00352A4E">
        <w:rPr>
          <w:rFonts w:ascii="那年十七" w:eastAsia="那年十七" w:hAnsi="Cuteness" w:hint="eastAsia"/>
          <w:position w:val="2"/>
          <w:sz w:val="17"/>
          <w:szCs w:val="18"/>
          <w:lang w:val="en-US"/>
        </w:rPr>
        <w:t>s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4"/>
          <w:sz w:val="18"/>
          <w:szCs w:val="18"/>
          <w:lang w:val="en-US"/>
        </w:rPr>
        <w:t>g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>r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8"/>
          <w:szCs w:val="18"/>
          <w:lang w:val="en-US"/>
        </w:rPr>
        <w:t>S</w:t>
      </w:r>
      <w:r w:rsidRPr="00352A4E">
        <w:rPr>
          <w:rFonts w:ascii="冬雪静人间" w:eastAsia="冬雪静人间" w:hAnsi="Zeyada" w:hint="eastAsia"/>
          <w:position w:val="4"/>
          <w:sz w:val="18"/>
          <w:szCs w:val="18"/>
          <w:lang w:val="en-US"/>
        </w:rPr>
        <w:t>Q</w:t>
      </w:r>
      <w:r w:rsidRPr="00352A4E">
        <w:rPr>
          <w:rFonts w:ascii="半醉半醒半浮生" w:eastAsia="半醉半醒半浮生" w:hAnsi="新蒂绿豆体" w:hint="eastAsia"/>
          <w:position w:val="6"/>
          <w:sz w:val="18"/>
          <w:szCs w:val="18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2"/>
          <w:sz w:val="18"/>
          <w:szCs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冬雪静人间" w:eastAsia="冬雪静人间" w:hAnsi="Zeyada" w:hint="eastAsia"/>
          <w:position w:val="6"/>
          <w:sz w:val="17"/>
          <w:szCs w:val="18"/>
          <w:lang w:val="en-US"/>
        </w:rPr>
        <w:t>y</w:t>
      </w:r>
      <w:r w:rsidRPr="00352A4E">
        <w:rPr>
          <w:rFonts w:ascii="半醉半醒半浮生" w:eastAsia="半醉半醒半浮生" w:hAnsi="新蒂绿豆体" w:hint="eastAsia"/>
          <w:position w:val="2"/>
          <w:sz w:val="18"/>
          <w:szCs w:val="18"/>
          <w:lang w:val="en-US"/>
        </w:rPr>
        <w:t>p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6"/>
          <w:sz w:val="18"/>
          <w:szCs w:val="18"/>
          <w:lang w:val="en-US"/>
        </w:rPr>
        <w:t>s</w:t>
      </w:r>
      <w:r w:rsidRPr="00352A4E">
        <w:rPr>
          <w:rFonts w:ascii="半醉半醒半浮生" w:eastAsia="半醉半醒半浮生" w:hAnsi="新蒂绿豆体" w:cs="Cambria"/>
          <w:position w:val="6"/>
          <w:sz w:val="17"/>
          <w:szCs w:val="18"/>
          <w:lang w:val="en-US"/>
        </w:rPr>
        <w:t> </w:t>
      </w:r>
      <w:r w:rsidRPr="00352A4E">
        <w:rPr>
          <w:rFonts w:ascii="半醉半醒半浮生" w:eastAsia="半醉半醒半浮生" w:hAnsi="新蒂绿豆体" w:hint="eastAsia"/>
          <w:position w:val="2"/>
          <w:sz w:val="18"/>
          <w:szCs w:val="18"/>
          <w:lang w:val="en-US"/>
        </w:rPr>
        <w:t>: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b/>
          <w:position w:val="6"/>
          <w:sz w:val="18"/>
          <w:szCs w:val="18"/>
          <w:lang w:val="en-US"/>
        </w:rPr>
        <w:t>B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szCs w:val="18"/>
          <w:lang w:val="en-US"/>
        </w:rPr>
        <w:t>O</w:t>
      </w:r>
      <w:r w:rsidRPr="00352A4E">
        <w:rPr>
          <w:rFonts w:ascii="那年十七" w:eastAsia="那年十七" w:hAnsi="新蒂绿豆体" w:hint="eastAsia"/>
          <w:b/>
          <w:position w:val="6"/>
          <w:sz w:val="17"/>
          <w:szCs w:val="18"/>
          <w:lang w:val="en-US"/>
        </w:rPr>
        <w:t>O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szCs w:val="18"/>
          <w:lang w:val="en-US"/>
        </w:rPr>
        <w:t>L</w:t>
      </w:r>
      <w:r w:rsidRPr="00352A4E">
        <w:rPr>
          <w:rFonts w:ascii="那年十七" w:eastAsia="那年十七" w:hAnsi="Cuteness" w:hint="eastAsia"/>
          <w:b/>
          <w:position w:val="2"/>
          <w:sz w:val="18"/>
          <w:szCs w:val="18"/>
          <w:lang w:val="en-US"/>
        </w:rPr>
        <w:t>EA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szCs w:val="18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,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b/>
          <w:position w:val="4"/>
          <w:sz w:val="17"/>
          <w:szCs w:val="18"/>
          <w:lang w:val="en-US"/>
        </w:rPr>
        <w:t>I</w:t>
      </w:r>
      <w:r w:rsidRPr="00352A4E">
        <w:rPr>
          <w:rFonts w:ascii="那年十七" w:eastAsia="那年十七" w:hAnsi="新蒂绿豆体" w:hint="eastAsia"/>
          <w:b/>
          <w:position w:val="4"/>
          <w:sz w:val="17"/>
          <w:szCs w:val="18"/>
          <w:lang w:val="en-US"/>
        </w:rPr>
        <w:t>N</w:t>
      </w:r>
      <w:r w:rsidRPr="00352A4E">
        <w:rPr>
          <w:rFonts w:ascii="那年十七" w:eastAsia="那年十七" w:hAnsi="Zeyada" w:hint="eastAsia"/>
          <w:b/>
          <w:position w:val="2"/>
          <w:sz w:val="17"/>
          <w:szCs w:val="18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7"/>
          <w:szCs w:val="18"/>
          <w:lang w:val="en-US"/>
        </w:rPr>
        <w:t>f</w:t>
      </w:r>
      <w:r w:rsidRPr="00352A4E">
        <w:rPr>
          <w:rFonts w:ascii="冬雪静人间" w:eastAsia="冬雪静人间" w:hAnsi="Cuteness" w:hint="eastAsia"/>
          <w:position w:val="6"/>
          <w:sz w:val="18"/>
          <w:szCs w:val="18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2"/>
          <w:sz w:val="17"/>
          <w:szCs w:val="18"/>
          <w:lang w:val="en-US"/>
        </w:rPr>
        <w:t>r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i</w:t>
      </w:r>
      <w:r w:rsidRPr="00352A4E">
        <w:rPr>
          <w:rFonts w:ascii="冬雪静人间" w:eastAsia="冬雪静人间" w:hAnsi="Zeyada" w:hint="eastAsia"/>
          <w:position w:val="2"/>
          <w:sz w:val="18"/>
          <w:szCs w:val="18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>g</w:t>
      </w:r>
      <w:r w:rsidRPr="00352A4E">
        <w:rPr>
          <w:rFonts w:ascii="冬雪静人间" w:eastAsia="冬雪静人间" w:hAnsi="Cuteness" w:hint="eastAsia"/>
          <w:position w:val="2"/>
          <w:sz w:val="18"/>
          <w:szCs w:val="18"/>
          <w:lang w:val="en-US"/>
        </w:rPr>
        <w:t>e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>r</w:t>
      </w:r>
      <w:r w:rsidRPr="00352A4E">
        <w:rPr>
          <w:rFonts w:ascii="那年十七" w:eastAsia="那年十七" w:hAnsi="Zeyada" w:hint="eastAsia"/>
          <w:position w:val="6"/>
          <w:sz w:val="18"/>
          <w:szCs w:val="18"/>
          <w:lang w:val="en-US"/>
        </w:rPr>
        <w:t>s</w:t>
      </w:r>
      <w:r w:rsidRPr="00352A4E">
        <w:rPr>
          <w:rFonts w:ascii="冬雪静人间" w:eastAsia="冬雪静人间" w:hAnsi="Cuteness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(</w:t>
      </w:r>
      <w:r w:rsidRPr="00352A4E">
        <w:rPr>
          <w:rFonts w:ascii="冬雪静人间" w:eastAsia="冬雪静人间" w:hAnsi="Cuteness" w:hint="eastAsia"/>
          <w:position w:val="4"/>
          <w:sz w:val="18"/>
          <w:szCs w:val="18"/>
          <w:lang w:val="en-US"/>
        </w:rPr>
        <w:t>4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-</w:t>
      </w:r>
      <w:r w:rsidRPr="00352A4E">
        <w:rPr>
          <w:rFonts w:ascii="冬雪静人间" w:eastAsia="冬雪静人间" w:hAnsi="Cuteness" w:hint="eastAsia"/>
          <w:position w:val="2"/>
          <w:sz w:val="18"/>
          <w:szCs w:val="18"/>
          <w:lang w:val="en-US"/>
        </w:rPr>
        <w:t>b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y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2"/>
          <w:sz w:val="18"/>
          <w:szCs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6"/>
          <w:sz w:val="17"/>
          <w:szCs w:val="18"/>
          <w:lang w:val="en-US"/>
        </w:rPr>
        <w:t>)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b/>
          <w:position w:val="6"/>
          <w:sz w:val="17"/>
          <w:szCs w:val="18"/>
          <w:lang w:val="en-US"/>
        </w:rPr>
        <w:t>S</w:t>
      </w:r>
      <w:r w:rsidRPr="00352A4E">
        <w:rPr>
          <w:rFonts w:ascii="半醉半醒半浮生" w:eastAsia="半醉半醒半浮生" w:hAnsi="Cuteness" w:hint="eastAsia"/>
          <w:b/>
          <w:position w:val="2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szCs w:val="18"/>
          <w:lang w:val="en-US"/>
        </w:rPr>
        <w:t>R</w:t>
      </w:r>
      <w:r w:rsidRPr="00352A4E">
        <w:rPr>
          <w:rFonts w:ascii="冬雪静人间" w:eastAsia="冬雪静人间" w:hAnsi="Zeyada" w:hint="eastAsia"/>
          <w:b/>
          <w:position w:val="2"/>
          <w:sz w:val="17"/>
          <w:szCs w:val="18"/>
          <w:lang w:val="en-US"/>
        </w:rPr>
        <w:t>I</w:t>
      </w:r>
      <w:r w:rsidRPr="00352A4E">
        <w:rPr>
          <w:rFonts w:ascii="那年十七" w:eastAsia="那年十七" w:hAnsi="Cuteness" w:hint="eastAsia"/>
          <w:b/>
          <w:position w:val="6"/>
          <w:sz w:val="17"/>
          <w:szCs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szCs w:val="18"/>
          <w:lang w:val="en-US"/>
        </w:rPr>
        <w:t>L</w:t>
      </w:r>
      <w:r w:rsidRPr="00352A4E">
        <w:rPr>
          <w:rFonts w:ascii="半醉半醒半浮生" w:eastAsia="半醉半醒半浮生" w:hAnsi="Cuteness" w:hint="eastAsia"/>
          <w:position w:val="4"/>
          <w:sz w:val="18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4"/>
          <w:sz w:val="18"/>
          <w:szCs w:val="18"/>
          <w:lang w:val="en-US"/>
        </w:rPr>
        <w:t>f</w:t>
      </w:r>
      <w:r w:rsidRPr="00352A4E">
        <w:rPr>
          <w:rFonts w:ascii="那年十七" w:eastAsia="那年十七" w:hAnsi="新蒂绿豆体" w:hint="eastAsia"/>
          <w:position w:val="2"/>
          <w:sz w:val="17"/>
          <w:szCs w:val="18"/>
          <w:lang w:val="en-US"/>
        </w:rPr>
        <w:t>o</w:t>
      </w:r>
      <w:r w:rsidRPr="00352A4E">
        <w:rPr>
          <w:rFonts w:ascii="半醉半醒半浮生" w:eastAsia="半醉半醒半浮生" w:hAnsi="Zeyada" w:hint="eastAsia"/>
          <w:position w:val="6"/>
          <w:sz w:val="18"/>
          <w:szCs w:val="18"/>
          <w:lang w:val="en-US"/>
        </w:rPr>
        <w:t>r</w:t>
      </w:r>
      <w:r w:rsidRPr="00352A4E">
        <w:rPr>
          <w:rFonts w:ascii="半醉半醒半浮生" w:eastAsia="半醉半醒半浮生" w:hAnsi="Zeyada" w:hint="eastAsia"/>
          <w:position w:val="4"/>
          <w:sz w:val="18"/>
          <w:szCs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8"/>
          <w:szCs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7"/>
          <w:szCs w:val="18"/>
          <w:lang w:val="en-US"/>
        </w:rPr>
        <w:t>n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8"/>
          <w:szCs w:val="18"/>
          <w:lang w:val="en-US"/>
        </w:rPr>
        <w:t>a</w:t>
      </w:r>
      <w:r w:rsidRPr="00352A4E">
        <w:rPr>
          <w:rFonts w:ascii="冬雪静人间" w:eastAsia="冬雪静人间" w:hAnsi="Zeyada" w:hint="eastAsia"/>
          <w:position w:val="2"/>
          <w:sz w:val="18"/>
          <w:szCs w:val="18"/>
          <w:lang w:val="en-US"/>
        </w:rPr>
        <w:t>u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2"/>
          <w:sz w:val="18"/>
          <w:szCs w:val="18"/>
          <w:lang w:val="en-US"/>
        </w:rPr>
        <w:t>o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-</w:t>
      </w:r>
      <w:r w:rsidRPr="00352A4E">
        <w:rPr>
          <w:rFonts w:ascii="那年十七" w:eastAsia="那年十七" w:hAnsi="Cuteness" w:hint="eastAsia"/>
          <w:position w:val="2"/>
          <w:sz w:val="17"/>
          <w:szCs w:val="18"/>
          <w:lang w:val="en-US"/>
        </w:rPr>
        <w:t>i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4"/>
          <w:sz w:val="18"/>
          <w:szCs w:val="18"/>
          <w:lang w:val="en-US"/>
        </w:rPr>
        <w:t>c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r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8"/>
          <w:szCs w:val="18"/>
          <w:lang w:val="en-US"/>
        </w:rPr>
        <w:t>m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8"/>
          <w:szCs w:val="18"/>
          <w:lang w:val="en-US"/>
        </w:rPr>
        <w:t>n</w:t>
      </w:r>
      <w:r w:rsidRPr="00352A4E">
        <w:rPr>
          <w:rFonts w:ascii="那年十七" w:eastAsia="那年十七" w:hAnsi="Cuteness" w:hint="eastAsia"/>
          <w:position w:val="2"/>
          <w:sz w:val="17"/>
          <w:szCs w:val="18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8"/>
          <w:szCs w:val="18"/>
          <w:lang w:val="en-US"/>
        </w:rPr>
        <w:t>i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n</w:t>
      </w:r>
      <w:r w:rsidRPr="00352A4E">
        <w:rPr>
          <w:rFonts w:ascii="冬雪静人间" w:eastAsia="冬雪静人间" w:hAnsi="Cuteness" w:hint="eastAsia"/>
          <w:position w:val="4"/>
          <w:sz w:val="17"/>
          <w:szCs w:val="18"/>
          <w:lang w:val="en-US"/>
        </w:rPr>
        <w:t>g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7"/>
          <w:szCs w:val="18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>d</w:t>
      </w:r>
      <w:r w:rsidRPr="00352A4E">
        <w:rPr>
          <w:rFonts w:ascii="那年十七" w:eastAsia="那年十七" w:hAnsi="Zeyada" w:hint="eastAsia"/>
          <w:position w:val="4"/>
          <w:sz w:val="18"/>
          <w:szCs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>n</w:t>
      </w:r>
      <w:r w:rsidRPr="00352A4E">
        <w:rPr>
          <w:rFonts w:ascii="冬雪静人间" w:eastAsia="冬雪静人间" w:hAnsi="新蒂绿豆体" w:hint="eastAsia"/>
          <w:position w:val="6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i</w:t>
      </w:r>
      <w:r w:rsidRPr="00352A4E">
        <w:rPr>
          <w:rFonts w:ascii="那年十七" w:eastAsia="那年十七" w:hAnsi="新蒂绿豆体" w:hint="eastAsia"/>
          <w:position w:val="2"/>
          <w:sz w:val="17"/>
          <w:szCs w:val="18"/>
          <w:lang w:val="en-US"/>
        </w:rPr>
        <w:t>f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>i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 xml:space="preserve">r </w:t>
      </w:r>
      <w:r w:rsidRPr="00352A4E">
        <w:rPr>
          <w:rFonts w:ascii="冬雪静人间" w:eastAsia="冬雪静人间" w:hAnsi="新蒂绿豆体" w:hint="eastAsia"/>
          <w:position w:val="6"/>
          <w:sz w:val="17"/>
          <w:szCs w:val="18"/>
          <w:lang w:val="en-US"/>
        </w:rPr>
        <w:t>(</w:t>
      </w:r>
      <w:r w:rsidRPr="00352A4E">
        <w:rPr>
          <w:rFonts w:ascii="那年十七" w:eastAsia="那年十七" w:hAnsi="Zeyada" w:hint="eastAsia"/>
          <w:position w:val="2"/>
          <w:sz w:val="18"/>
          <w:szCs w:val="18"/>
          <w:lang w:val="en-US"/>
        </w:rPr>
        <w:t>4</w:t>
      </w:r>
      <w:r w:rsidRPr="00352A4E">
        <w:rPr>
          <w:rFonts w:ascii="那年十七" w:eastAsia="那年十七" w:hAnsi="Cuteness" w:hint="eastAsia"/>
          <w:position w:val="2"/>
          <w:sz w:val="17"/>
          <w:szCs w:val="18"/>
          <w:lang w:val="en-US"/>
        </w:rPr>
        <w:t>-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8"/>
          <w:lang w:val="en-US"/>
        </w:rPr>
        <w:t>b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>y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>e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>)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8"/>
          <w:lang w:val="en-US"/>
        </w:rPr>
        <w:t>,</w:t>
      </w:r>
      <w:r w:rsidRPr="00352A4E">
        <w:rPr>
          <w:rFonts w:ascii="那年十七" w:eastAsia="那年十七" w:hAnsi="Cuteness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8"/>
          <w:szCs w:val="18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6"/>
          <w:sz w:val="17"/>
          <w:szCs w:val="18"/>
          <w:lang w:val="en-US"/>
        </w:rPr>
        <w:t>r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>A</w:t>
      </w:r>
      <w:r w:rsidRPr="00352A4E">
        <w:rPr>
          <w:rFonts w:ascii="冬雪静人间" w:eastAsia="冬雪静人间" w:hAnsi="Zeyada" w:hint="eastAsia"/>
          <w:position w:val="6"/>
          <w:sz w:val="17"/>
          <w:szCs w:val="18"/>
          <w:lang w:val="en-US"/>
        </w:rPr>
        <w:t>U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8"/>
          <w:szCs w:val="18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4"/>
          <w:sz w:val="18"/>
          <w:szCs w:val="18"/>
          <w:lang w:val="en-US"/>
        </w:rPr>
        <w:t>C</w:t>
      </w:r>
      <w:r w:rsidRPr="00352A4E">
        <w:rPr>
          <w:rFonts w:ascii="那年十七" w:eastAsia="那年十七" w:hAnsi="Cuteness" w:hint="eastAsia"/>
          <w:position w:val="6"/>
          <w:sz w:val="18"/>
          <w:szCs w:val="18"/>
          <w:lang w:val="en-US"/>
        </w:rPr>
        <w:t>R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6"/>
          <w:sz w:val="17"/>
          <w:szCs w:val="18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6"/>
          <w:sz w:val="17"/>
          <w:szCs w:val="18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4"/>
          <w:sz w:val="18"/>
          <w:szCs w:val="18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>w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>i</w:t>
      </w:r>
      <w:r w:rsidRPr="00352A4E">
        <w:rPr>
          <w:rFonts w:ascii="冬雪静人间" w:eastAsia="冬雪静人间" w:hAnsi="Cuteness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>h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8"/>
          <w:szCs w:val="18"/>
          <w:lang w:val="en-US"/>
        </w:rPr>
        <w:t>M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y</w:t>
      </w:r>
      <w:r w:rsidRPr="00352A4E">
        <w:rPr>
          <w:rFonts w:ascii="那年十七" w:eastAsia="那年十七" w:hAnsi="新蒂绿豆体" w:hint="eastAsia"/>
          <w:position w:val="2"/>
          <w:sz w:val="17"/>
          <w:szCs w:val="18"/>
          <w:lang w:val="en-US"/>
        </w:rPr>
        <w:t>S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>QL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b/>
          <w:position w:val="2"/>
          <w:sz w:val="17"/>
          <w:szCs w:val="18"/>
          <w:lang w:val="en-US"/>
        </w:rPr>
        <w:t>R</w:t>
      </w:r>
      <w:r w:rsidRPr="00352A4E">
        <w:rPr>
          <w:rFonts w:ascii="冬雪静人间" w:eastAsia="冬雪静人间" w:hAnsi="Zeyada" w:hint="eastAsia"/>
          <w:b/>
          <w:position w:val="6"/>
          <w:sz w:val="17"/>
          <w:szCs w:val="18"/>
          <w:lang w:val="en-US"/>
        </w:rPr>
        <w:t>E</w:t>
      </w:r>
      <w:r w:rsidRPr="00352A4E">
        <w:rPr>
          <w:rFonts w:ascii="冬雪静人间" w:eastAsia="冬雪静人间" w:hAnsi="Cuteness" w:hint="eastAsia"/>
          <w:b/>
          <w:position w:val="2"/>
          <w:sz w:val="18"/>
          <w:szCs w:val="18"/>
          <w:lang w:val="en-US"/>
        </w:rPr>
        <w:t>A</w:t>
      </w:r>
      <w:r w:rsidRPr="00352A4E">
        <w:rPr>
          <w:rFonts w:ascii="半醉半醒半浮生" w:eastAsia="半醉半醒半浮生" w:hAnsi="Zeyada" w:hint="eastAsia"/>
          <w:b/>
          <w:position w:val="6"/>
          <w:sz w:val="17"/>
          <w:szCs w:val="18"/>
          <w:lang w:val="en-US"/>
        </w:rPr>
        <w:t>L</w:t>
      </w:r>
      <w:r w:rsidRPr="00352A4E">
        <w:rPr>
          <w:rFonts w:ascii="冬雪静人间" w:eastAsia="冬雪静人间" w:hAnsi="Cuteness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8"/>
          <w:szCs w:val="18"/>
          <w:lang w:val="en-US"/>
        </w:rPr>
        <w:t>f</w:t>
      </w:r>
      <w:r w:rsidRPr="00352A4E">
        <w:rPr>
          <w:rFonts w:ascii="冬雪静人间" w:eastAsia="冬雪静人间" w:hAnsi="新蒂绿豆体" w:hint="eastAsia"/>
          <w:position w:val="4"/>
          <w:sz w:val="18"/>
          <w:szCs w:val="18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4"/>
          <w:sz w:val="18"/>
          <w:szCs w:val="18"/>
          <w:lang w:val="en-US"/>
        </w:rPr>
        <w:t>r</w:t>
      </w:r>
      <w:r w:rsidRPr="00352A4E">
        <w:rPr>
          <w:rFonts w:ascii="冬雪静人间" w:eastAsia="冬雪静人间" w:hAnsi="新蒂绿豆体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6"/>
          <w:sz w:val="18"/>
          <w:szCs w:val="18"/>
          <w:lang w:val="en-US"/>
        </w:rPr>
        <w:t>f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>o</w:t>
      </w:r>
      <w:r w:rsidRPr="00352A4E">
        <w:rPr>
          <w:rFonts w:ascii="半醉半醒半浮生" w:eastAsia="半醉半醒半浮生" w:hAnsi="新蒂绿豆体" w:hint="eastAsia"/>
          <w:position w:val="2"/>
          <w:sz w:val="18"/>
          <w:szCs w:val="18"/>
          <w:lang w:val="en-US"/>
        </w:rPr>
        <w:t>a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t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i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n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g</w:t>
      </w:r>
      <w:r w:rsidRPr="00352A4E">
        <w:rPr>
          <w:rFonts w:ascii="冬雪静人间" w:eastAsia="冬雪静人间" w:hAnsi="Cuteness" w:hint="eastAsia"/>
          <w:position w:val="6"/>
          <w:sz w:val="17"/>
          <w:szCs w:val="18"/>
          <w:lang w:val="en-US"/>
        </w:rPr>
        <w:t>-</w:t>
      </w:r>
      <w:r w:rsidRPr="00352A4E">
        <w:rPr>
          <w:rFonts w:ascii="冬雪静人间" w:eastAsia="冬雪静人间" w:hAnsi="新蒂绿豆体" w:hint="eastAsia"/>
          <w:position w:val="4"/>
          <w:sz w:val="18"/>
          <w:szCs w:val="18"/>
          <w:lang w:val="en-US"/>
        </w:rPr>
        <w:t>p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>o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>n</w:t>
      </w:r>
      <w:r w:rsidRPr="00352A4E">
        <w:rPr>
          <w:rFonts w:ascii="那年十七" w:eastAsia="那年十七" w:hAnsi="Cuteness" w:hint="eastAsia"/>
          <w:position w:val="6"/>
          <w:sz w:val="18"/>
          <w:szCs w:val="18"/>
          <w:lang w:val="en-US"/>
        </w:rPr>
        <w:t>t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n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u</w:t>
      </w:r>
      <w:r w:rsidRPr="00352A4E">
        <w:rPr>
          <w:rFonts w:ascii="冬雪静人间" w:eastAsia="冬雪静人间" w:hAnsi="新蒂绿豆体" w:hint="eastAsia"/>
          <w:position w:val="6"/>
          <w:sz w:val="17"/>
          <w:szCs w:val="18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7"/>
          <w:szCs w:val="18"/>
          <w:lang w:val="en-US"/>
        </w:rPr>
        <w:t>b</w:t>
      </w:r>
      <w:r w:rsidRPr="00352A4E">
        <w:rPr>
          <w:rFonts w:ascii="冬雪静人间" w:eastAsia="冬雪静人间" w:hAnsi="新蒂绿豆体" w:hint="eastAsia"/>
          <w:position w:val="6"/>
          <w:sz w:val="17"/>
          <w:szCs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7"/>
          <w:szCs w:val="18"/>
          <w:lang w:val="en-US"/>
        </w:rPr>
        <w:t>r</w:t>
      </w:r>
      <w:r w:rsidRPr="00352A4E">
        <w:rPr>
          <w:rFonts w:ascii="那年十七" w:eastAsia="那年十七" w:hAnsi="Cuteness" w:hint="eastAsia"/>
          <w:position w:val="2"/>
          <w:sz w:val="17"/>
          <w:szCs w:val="18"/>
          <w:lang w:val="en-US"/>
        </w:rPr>
        <w:t>s</w:t>
      </w:r>
      <w:r w:rsidRPr="00352A4E">
        <w:rPr>
          <w:rFonts w:ascii="冬雪静人间" w:eastAsia="冬雪静人间" w:hAnsi="Cuteness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(</w:t>
      </w:r>
      <w:r w:rsidRPr="00352A4E">
        <w:rPr>
          <w:rFonts w:ascii="冬雪静人间" w:eastAsia="冬雪静人间" w:hAnsi="Zeyada" w:hint="eastAsia"/>
          <w:position w:val="6"/>
          <w:sz w:val="17"/>
          <w:szCs w:val="18"/>
          <w:lang w:val="en-US"/>
        </w:rPr>
        <w:t>4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-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y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>e)</w:t>
      </w:r>
      <w:r w:rsidRPr="00352A4E">
        <w:rPr>
          <w:rFonts w:ascii="那年十七" w:eastAsia="那年十七" w:hAnsi="新蒂绿豆体" w:hint="eastAsia"/>
          <w:position w:val="6"/>
          <w:sz w:val="18"/>
          <w:szCs w:val="18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b/>
          <w:position w:val="6"/>
          <w:sz w:val="18"/>
          <w:szCs w:val="18"/>
          <w:lang w:val="en-US"/>
        </w:rPr>
        <w:t>N</w:t>
      </w:r>
      <w:r w:rsidRPr="00352A4E">
        <w:rPr>
          <w:rFonts w:ascii="那年十七" w:eastAsia="那年十七" w:hAnsi="Cuteness" w:hint="eastAsia"/>
          <w:b/>
          <w:position w:val="2"/>
          <w:sz w:val="17"/>
          <w:szCs w:val="18"/>
          <w:lang w:val="en-US"/>
        </w:rPr>
        <w:t>U</w:t>
      </w:r>
      <w:r w:rsidRPr="00352A4E">
        <w:rPr>
          <w:rFonts w:ascii="半醉半醒半浮生" w:eastAsia="半醉半醒半浮生" w:hAnsi="Cuteness" w:hint="eastAsia"/>
          <w:b/>
          <w:position w:val="6"/>
          <w:sz w:val="18"/>
          <w:szCs w:val="18"/>
          <w:lang w:val="en-US"/>
        </w:rPr>
        <w:t>M</w:t>
      </w:r>
      <w:r w:rsidRPr="00352A4E">
        <w:rPr>
          <w:rFonts w:ascii="那年十七" w:eastAsia="那年十七" w:hAnsi="Zeyada" w:hint="eastAsia"/>
          <w:b/>
          <w:position w:val="2"/>
          <w:sz w:val="17"/>
          <w:szCs w:val="18"/>
          <w:lang w:val="en-US"/>
        </w:rPr>
        <w:t>E</w:t>
      </w:r>
      <w:r w:rsidRPr="00352A4E">
        <w:rPr>
          <w:rFonts w:ascii="冬雪静人间" w:eastAsia="冬雪静人间" w:hAnsi="Cuteness" w:hint="eastAsia"/>
          <w:b/>
          <w:position w:val="4"/>
          <w:sz w:val="17"/>
          <w:szCs w:val="18"/>
          <w:lang w:val="en-US"/>
        </w:rPr>
        <w:t>R</w:t>
      </w:r>
      <w:r w:rsidRPr="00352A4E">
        <w:rPr>
          <w:rFonts w:ascii="冬雪静人间" w:eastAsia="冬雪静人间" w:hAnsi="Zeyada" w:hint="eastAsia"/>
          <w:b/>
          <w:position w:val="4"/>
          <w:sz w:val="17"/>
          <w:szCs w:val="18"/>
          <w:lang w:val="en-US"/>
        </w:rPr>
        <w:t>I</w:t>
      </w:r>
      <w:r w:rsidRPr="00352A4E">
        <w:rPr>
          <w:rFonts w:ascii="冬雪静人间" w:eastAsia="冬雪静人间" w:hAnsi="Cuteness" w:hint="eastAsia"/>
          <w:b/>
          <w:position w:val="6"/>
          <w:sz w:val="17"/>
          <w:szCs w:val="18"/>
          <w:lang w:val="en-US"/>
        </w:rPr>
        <w:t>C</w:t>
      </w:r>
      <w:r w:rsidRPr="00352A4E">
        <w:rPr>
          <w:rFonts w:ascii="那年十七" w:eastAsia="那年十七" w:hAnsi="Zeyada" w:hint="eastAsia"/>
          <w:position w:val="4"/>
          <w:sz w:val="18"/>
          <w:szCs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4"/>
          <w:sz w:val="18"/>
          <w:szCs w:val="18"/>
          <w:lang w:val="en-US"/>
        </w:rPr>
        <w:t>f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>o</w:t>
      </w:r>
      <w:r w:rsidRPr="00352A4E">
        <w:rPr>
          <w:rFonts w:ascii="那年十七" w:eastAsia="那年十七" w:hAnsi="新蒂绿豆体" w:hint="eastAsia"/>
          <w:position w:val="2"/>
          <w:sz w:val="17"/>
          <w:szCs w:val="18"/>
          <w:lang w:val="en-US"/>
        </w:rPr>
        <w:t>r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h</w:t>
      </w:r>
      <w:r w:rsidRPr="00352A4E">
        <w:rPr>
          <w:rFonts w:ascii="冬雪静人间" w:eastAsia="冬雪静人间" w:hAnsi="Zeyada" w:hint="eastAsia"/>
          <w:position w:val="4"/>
          <w:sz w:val="18"/>
          <w:szCs w:val="18"/>
          <w:lang w:val="en-US"/>
        </w:rPr>
        <w:t>i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g</w:t>
      </w:r>
      <w:r w:rsidRPr="00352A4E">
        <w:rPr>
          <w:rFonts w:ascii="那年十七" w:eastAsia="那年十七" w:hAnsi="Cuteness" w:hint="eastAsia"/>
          <w:position w:val="6"/>
          <w:sz w:val="17"/>
          <w:szCs w:val="18"/>
          <w:lang w:val="en-US"/>
        </w:rPr>
        <w:t>h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-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p</w:t>
      </w:r>
      <w:r w:rsidRPr="00352A4E">
        <w:rPr>
          <w:rFonts w:ascii="冬雪静人间" w:eastAsia="冬雪静人间" w:hAnsi="Zeyada" w:hint="eastAsia"/>
          <w:position w:val="4"/>
          <w:sz w:val="18"/>
          <w:szCs w:val="18"/>
          <w:lang w:val="en-US"/>
        </w:rPr>
        <w:t>r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>c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i</w:t>
      </w:r>
      <w:r w:rsidRPr="00352A4E">
        <w:rPr>
          <w:rFonts w:ascii="那年十七" w:eastAsia="那年十七" w:hAnsi="Cuteness" w:hint="eastAsia"/>
          <w:position w:val="2"/>
          <w:sz w:val="18"/>
          <w:szCs w:val="18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>i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o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7"/>
          <w:szCs w:val="18"/>
          <w:lang w:val="en-US"/>
        </w:rPr>
        <w:t>n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u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>m</w:t>
      </w:r>
      <w:r w:rsidRPr="00352A4E">
        <w:rPr>
          <w:rFonts w:ascii="冬雪静人间" w:eastAsia="冬雪静人间" w:hAnsi="Zeyada" w:hint="eastAsia"/>
          <w:position w:val="6"/>
          <w:sz w:val="17"/>
          <w:szCs w:val="18"/>
          <w:lang w:val="en-US"/>
        </w:rPr>
        <w:t>b</w:t>
      </w:r>
      <w:r w:rsidRPr="00352A4E">
        <w:rPr>
          <w:rFonts w:ascii="那年十七" w:eastAsia="那年十七" w:hAnsi="Zeyada" w:hint="eastAsia"/>
          <w:position w:val="4"/>
          <w:sz w:val="18"/>
          <w:szCs w:val="18"/>
          <w:lang w:val="en-US"/>
        </w:rPr>
        <w:t>e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>r</w:t>
      </w:r>
      <w:r w:rsidRPr="00352A4E">
        <w:rPr>
          <w:rFonts w:ascii="那年十七" w:eastAsia="那年十七" w:hAnsi="Cuteness" w:hint="eastAsia"/>
          <w:position w:val="6"/>
          <w:sz w:val="17"/>
          <w:szCs w:val="18"/>
          <w:lang w:val="en-US"/>
        </w:rPr>
        <w:t>s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>(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1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>0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>0</w:t>
      </w:r>
      <w:r w:rsidRPr="00352A4E">
        <w:rPr>
          <w:rFonts w:ascii="冬雪静人间" w:eastAsia="冬雪静人间" w:hAnsi="Cuteness" w:hint="eastAsia"/>
          <w:position w:val="6"/>
          <w:sz w:val="17"/>
          <w:szCs w:val="18"/>
          <w:lang w:val="en-US"/>
        </w:rPr>
        <w:t>0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8"/>
          <w:lang w:val="en-US"/>
        </w:rPr>
        <w:t>d</w:t>
      </w:r>
      <w:r w:rsidRPr="00352A4E">
        <w:rPr>
          <w:rFonts w:ascii="冬雪静人间" w:eastAsia="冬雪静人间" w:hAnsi="Cuteness" w:hint="eastAsia"/>
          <w:position w:val="6"/>
          <w:sz w:val="18"/>
          <w:szCs w:val="18"/>
          <w:lang w:val="en-US"/>
        </w:rPr>
        <w:t>i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g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8"/>
          <w:lang w:val="en-US"/>
        </w:rPr>
        <w:t>i</w:t>
      </w:r>
      <w:r w:rsidRPr="00352A4E">
        <w:rPr>
          <w:rFonts w:ascii="冬雪静人间" w:eastAsia="冬雪静人间" w:hAnsi="Cuteness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>s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>)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4"/>
          <w:sz w:val="18"/>
          <w:szCs w:val="18"/>
          <w:lang w:val="en-US"/>
        </w:rPr>
        <w:t>•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b/>
          <w:position w:val="2"/>
          <w:sz w:val="18"/>
          <w:szCs w:val="18"/>
          <w:lang w:val="en-US"/>
        </w:rPr>
        <w:t>T</w:t>
      </w:r>
      <w:r w:rsidRPr="00352A4E">
        <w:rPr>
          <w:rFonts w:ascii="那年十七" w:eastAsia="那年十七" w:hAnsi="新蒂绿豆体" w:hint="eastAsia"/>
          <w:b/>
          <w:position w:val="4"/>
          <w:sz w:val="17"/>
          <w:szCs w:val="18"/>
          <w:lang w:val="en-US"/>
        </w:rPr>
        <w:t>E</w:t>
      </w:r>
      <w:r w:rsidRPr="00352A4E">
        <w:rPr>
          <w:rFonts w:ascii="那年十七" w:eastAsia="那年十七" w:hAnsi="新蒂绿豆体" w:hint="eastAsia"/>
          <w:b/>
          <w:position w:val="6"/>
          <w:sz w:val="17"/>
          <w:szCs w:val="18"/>
          <w:lang w:val="en-US"/>
        </w:rPr>
        <w:t>X</w:t>
      </w:r>
      <w:r w:rsidRPr="00352A4E">
        <w:rPr>
          <w:rFonts w:ascii="那年十七" w:eastAsia="那年十七" w:hAnsi="新蒂绿豆体" w:hint="eastAsia"/>
          <w:b/>
          <w:position w:val="4"/>
          <w:sz w:val="18"/>
          <w:szCs w:val="18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b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b/>
          <w:position w:val="4"/>
          <w:sz w:val="17"/>
          <w:szCs w:val="18"/>
          <w:lang w:val="en-US"/>
        </w:rPr>
        <w:t>o</w:t>
      </w:r>
      <w:r w:rsidRPr="00352A4E">
        <w:rPr>
          <w:rFonts w:ascii="冬雪静人间" w:eastAsia="冬雪静人间" w:hAnsi="Zeyada" w:hint="eastAsia"/>
          <w:b/>
          <w:position w:val="4"/>
          <w:sz w:val="17"/>
          <w:szCs w:val="18"/>
          <w:lang w:val="en-US"/>
        </w:rPr>
        <w:t>r</w:t>
      </w:r>
      <w:r w:rsidRPr="00352A4E">
        <w:rPr>
          <w:rFonts w:ascii="冬雪静人间" w:eastAsia="冬雪静人间" w:hAnsi="Zeyada" w:hint="eastAsia"/>
          <w:b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b/>
          <w:position w:val="2"/>
          <w:sz w:val="17"/>
          <w:szCs w:val="18"/>
          <w:lang w:val="en-US"/>
        </w:rPr>
        <w:t>V</w:t>
      </w:r>
      <w:r w:rsidRPr="00352A4E">
        <w:rPr>
          <w:rFonts w:ascii="那年十七" w:eastAsia="那年十七" w:hAnsi="Zeyada" w:hint="eastAsia"/>
          <w:b/>
          <w:position w:val="6"/>
          <w:sz w:val="18"/>
          <w:szCs w:val="18"/>
          <w:lang w:val="en-US"/>
        </w:rPr>
        <w:t>A</w:t>
      </w:r>
      <w:r w:rsidRPr="00352A4E">
        <w:rPr>
          <w:rFonts w:ascii="冬雪静人间" w:eastAsia="冬雪静人间" w:hAnsi="Cuteness" w:hint="eastAsia"/>
          <w:b/>
          <w:position w:val="6"/>
          <w:sz w:val="17"/>
          <w:szCs w:val="18"/>
          <w:lang w:val="en-US"/>
        </w:rPr>
        <w:t>R</w:t>
      </w:r>
      <w:r w:rsidRPr="00352A4E">
        <w:rPr>
          <w:rFonts w:ascii="冬雪静人间" w:eastAsia="冬雪静人间" w:hAnsi="新蒂绿豆体" w:hint="eastAsia"/>
          <w:b/>
          <w:position w:val="6"/>
          <w:sz w:val="17"/>
          <w:szCs w:val="18"/>
          <w:lang w:val="en-US"/>
        </w:rPr>
        <w:t>C</w:t>
      </w:r>
      <w:r w:rsidRPr="00352A4E">
        <w:rPr>
          <w:rFonts w:ascii="半醉半醒半浮生" w:eastAsia="半醉半醒半浮生" w:hAnsi="Zeyada" w:hint="eastAsia"/>
          <w:b/>
          <w:position w:val="2"/>
          <w:sz w:val="17"/>
          <w:szCs w:val="18"/>
          <w:lang w:val="en-US"/>
        </w:rPr>
        <w:t>H</w:t>
      </w:r>
      <w:r w:rsidRPr="00352A4E">
        <w:rPr>
          <w:rFonts w:ascii="半醉半醒半浮生" w:eastAsia="半醉半醒半浮生" w:hAnsi="Zeyada" w:hint="eastAsia"/>
          <w:b/>
          <w:position w:val="4"/>
          <w:sz w:val="17"/>
          <w:szCs w:val="18"/>
          <w:lang w:val="en-US"/>
        </w:rPr>
        <w:t>A</w:t>
      </w:r>
      <w:r w:rsidRPr="00352A4E">
        <w:rPr>
          <w:rFonts w:ascii="那年十七" w:eastAsia="那年十七" w:hAnsi="Cuteness" w:hint="eastAsia"/>
          <w:b/>
          <w:position w:val="2"/>
          <w:sz w:val="17"/>
          <w:szCs w:val="18"/>
          <w:lang w:val="en-US"/>
        </w:rPr>
        <w:t>R</w:t>
      </w:r>
      <w:r w:rsidRPr="00352A4E">
        <w:rPr>
          <w:rFonts w:ascii="那年十七" w:eastAsia="那年十七" w:hAnsi="新蒂绿豆体" w:hint="eastAsia"/>
          <w:position w:val="4"/>
          <w:sz w:val="18"/>
          <w:szCs w:val="18"/>
          <w:lang w:val="en-US"/>
        </w:rPr>
        <w:t>: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2"/>
          <w:sz w:val="18"/>
          <w:szCs w:val="18"/>
          <w:lang w:val="en-US"/>
        </w:rPr>
        <w:t>x</w:t>
      </w:r>
      <w:r w:rsidRPr="00352A4E">
        <w:rPr>
          <w:rFonts w:ascii="那年十七" w:eastAsia="那年十七" w:hAnsi="新蒂绿豆体" w:hint="eastAsia"/>
          <w:position w:val="6"/>
          <w:sz w:val="17"/>
          <w:szCs w:val="18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>•</w:t>
      </w:r>
      <w:r w:rsidRPr="00352A4E">
        <w:rPr>
          <w:rFonts w:ascii="冬雪静人间" w:eastAsia="冬雪静人间" w:hAnsi="Zeyada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V</w:t>
      </w:r>
      <w:r w:rsidRPr="00352A4E">
        <w:rPr>
          <w:rFonts w:ascii="冬雪静人间" w:eastAsia="冬雪静人间" w:hAnsi="Zeyada" w:hint="eastAsia"/>
          <w:position w:val="4"/>
          <w:sz w:val="18"/>
          <w:szCs w:val="18"/>
          <w:lang w:val="en-US"/>
        </w:rPr>
        <w:t>A</w:t>
      </w:r>
      <w:r w:rsidRPr="00352A4E">
        <w:rPr>
          <w:rFonts w:ascii="冬雪静人间" w:eastAsia="冬雪静人间" w:hAnsi="Cuteness" w:hint="eastAsia"/>
          <w:position w:val="4"/>
          <w:sz w:val="18"/>
          <w:szCs w:val="18"/>
          <w:lang w:val="en-US"/>
        </w:rPr>
        <w:t>R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>C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>H</w:t>
      </w:r>
      <w:r w:rsidRPr="00352A4E">
        <w:rPr>
          <w:rFonts w:ascii="半醉半醒半浮生" w:eastAsia="半醉半醒半浮生" w:hAnsi="Zeyada" w:hint="eastAsia"/>
          <w:position w:val="2"/>
          <w:sz w:val="18"/>
          <w:szCs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4"/>
          <w:sz w:val="18"/>
          <w:szCs w:val="18"/>
          <w:lang w:val="en-US"/>
        </w:rPr>
        <w:t>R(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>4</w:t>
      </w:r>
      <w:r w:rsidRPr="00352A4E">
        <w:rPr>
          <w:rFonts w:ascii="半醉半醒半浮生" w:eastAsia="半醉半醒半浮生" w:hAnsi="Cuteness" w:hint="eastAsia"/>
          <w:position w:val="4"/>
          <w:sz w:val="18"/>
          <w:szCs w:val="18"/>
          <w:lang w:val="en-US"/>
        </w:rPr>
        <w:t>2</w:t>
      </w:r>
      <w:r w:rsidRPr="00352A4E">
        <w:rPr>
          <w:rFonts w:ascii="那年十七" w:eastAsia="那年十七" w:hAnsi="Cuteness" w:hint="eastAsia"/>
          <w:position w:val="6"/>
          <w:sz w:val="18"/>
          <w:szCs w:val="18"/>
          <w:lang w:val="en-US"/>
        </w:rPr>
        <w:t>)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>: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8"/>
          <w:szCs w:val="18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e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x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6"/>
          <w:sz w:val="18"/>
          <w:szCs w:val="18"/>
          <w:lang w:val="en-US"/>
        </w:rPr>
        <w:t>o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>f</w:t>
      </w:r>
      <w:r w:rsidRPr="00352A4E">
        <w:rPr>
          <w:rFonts w:ascii="冬雪静人间" w:eastAsia="冬雪静人间" w:hAnsi="Cuteness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>l</w:t>
      </w:r>
      <w:r w:rsidRPr="00352A4E">
        <w:rPr>
          <w:rFonts w:ascii="冬雪静人间" w:eastAsia="冬雪静人间" w:hAnsi="新蒂绿豆体" w:hint="eastAsia"/>
          <w:position w:val="6"/>
          <w:sz w:val="18"/>
          <w:szCs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n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g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2"/>
          <w:sz w:val="18"/>
          <w:szCs w:val="18"/>
          <w:lang w:val="en-US"/>
        </w:rPr>
        <w:t>h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>a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 xml:space="preserve">t </w:t>
      </w:r>
      <w:r w:rsidRPr="00352A4E">
        <w:rPr>
          <w:rFonts w:ascii="冬雪静人间" w:eastAsia="冬雪静人间" w:hAnsi="新蒂绿豆体" w:hint="eastAsia"/>
          <w:position w:val="6"/>
          <w:sz w:val="17"/>
          <w:szCs w:val="18"/>
          <w:lang w:val="en-US"/>
        </w:rPr>
        <w:t>m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os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t</w:t>
      </w:r>
      <w:r w:rsidRPr="00352A4E">
        <w:rPr>
          <w:rFonts w:ascii="那年十七" w:eastAsia="那年十七" w:hAnsi="Cuteness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>4</w:t>
      </w:r>
      <w:r w:rsidRPr="00352A4E">
        <w:rPr>
          <w:rFonts w:ascii="半醉半醒半浮生" w:eastAsia="半醉半醒半浮生" w:hAnsi="新蒂绿豆体" w:hint="eastAsia"/>
          <w:position w:val="4"/>
          <w:sz w:val="18"/>
          <w:szCs w:val="18"/>
          <w:lang w:val="en-US"/>
        </w:rPr>
        <w:t>2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Cuteness" w:hint="eastAsia"/>
          <w:position w:val="4"/>
          <w:sz w:val="17"/>
          <w:szCs w:val="18"/>
          <w:lang w:val="en-US"/>
        </w:rPr>
        <w:t>•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b/>
          <w:position w:val="4"/>
          <w:sz w:val="18"/>
          <w:szCs w:val="18"/>
          <w:lang w:val="en-US"/>
        </w:rPr>
        <w:t>B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szCs w:val="18"/>
          <w:lang w:val="en-US"/>
        </w:rPr>
        <w:t>Y</w:t>
      </w:r>
      <w:r w:rsidRPr="00352A4E">
        <w:rPr>
          <w:rFonts w:ascii="那年十七" w:eastAsia="那年十七" w:hAnsi="Cuteness" w:hint="eastAsia"/>
          <w:b/>
          <w:position w:val="2"/>
          <w:sz w:val="17"/>
          <w:szCs w:val="18"/>
          <w:lang w:val="en-US"/>
        </w:rPr>
        <w:t>T</w:t>
      </w:r>
      <w:r w:rsidRPr="00352A4E">
        <w:rPr>
          <w:rFonts w:ascii="冬雪静人间" w:eastAsia="冬雪静人间" w:hAnsi="Cuteness" w:hint="eastAsia"/>
          <w:b/>
          <w:position w:val="4"/>
          <w:sz w:val="18"/>
          <w:szCs w:val="18"/>
          <w:lang w:val="en-US"/>
        </w:rPr>
        <w:t>E</w:t>
      </w:r>
      <w:r w:rsidRPr="00352A4E">
        <w:rPr>
          <w:rFonts w:ascii="那年十七" w:eastAsia="那年十七" w:hAnsi="Cuteness" w:hint="eastAsia"/>
          <w:b/>
          <w:position w:val="2"/>
          <w:sz w:val="18"/>
          <w:szCs w:val="18"/>
          <w:lang w:val="en-US"/>
        </w:rPr>
        <w:t>A</w:t>
      </w:r>
      <w:r w:rsidRPr="00352A4E">
        <w:rPr>
          <w:rFonts w:ascii="那年十七" w:eastAsia="那年十七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6"/>
          <w:sz w:val="18"/>
          <w:szCs w:val="18"/>
          <w:lang w:val="en-US"/>
        </w:rPr>
        <w:t>o</w:t>
      </w:r>
      <w:r w:rsidRPr="00352A4E">
        <w:rPr>
          <w:rFonts w:ascii="冬雪静人间" w:eastAsia="冬雪静人间" w:hAnsi="新蒂绿豆体" w:hint="eastAsia"/>
          <w:position w:val="6"/>
          <w:sz w:val="18"/>
          <w:szCs w:val="18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b/>
          <w:position w:val="2"/>
          <w:sz w:val="17"/>
          <w:szCs w:val="18"/>
          <w:lang w:val="en-US"/>
        </w:rPr>
        <w:t>B</w:t>
      </w:r>
      <w:r w:rsidRPr="00352A4E">
        <w:rPr>
          <w:rFonts w:ascii="那年十七" w:eastAsia="那年十七" w:hAnsi="Cuteness" w:hint="eastAsia"/>
          <w:b/>
          <w:position w:val="4"/>
          <w:sz w:val="17"/>
          <w:szCs w:val="18"/>
          <w:lang w:val="en-US"/>
        </w:rPr>
        <w:t>L</w:t>
      </w:r>
      <w:r w:rsidRPr="00352A4E">
        <w:rPr>
          <w:rFonts w:ascii="半醉半醒半浮生" w:eastAsia="半醉半醒半浮生" w:hAnsi="新蒂绿豆体" w:hint="eastAsia"/>
          <w:b/>
          <w:position w:val="2"/>
          <w:sz w:val="17"/>
          <w:szCs w:val="18"/>
          <w:lang w:val="en-US"/>
        </w:rPr>
        <w:t>O</w:t>
      </w:r>
      <w:r w:rsidRPr="00352A4E">
        <w:rPr>
          <w:rFonts w:ascii="冬雪静人间" w:eastAsia="冬雪静人间" w:hAnsi="Cuteness" w:hint="eastAsia"/>
          <w:b/>
          <w:position w:val="2"/>
          <w:sz w:val="18"/>
          <w:szCs w:val="18"/>
          <w:lang w:val="en-US"/>
        </w:rPr>
        <w:t>B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>f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>o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>r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7"/>
          <w:szCs w:val="18"/>
          <w:lang w:val="en-US"/>
        </w:rPr>
        <w:t>b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>i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8"/>
          <w:szCs w:val="18"/>
          <w:lang w:val="en-US"/>
        </w:rPr>
        <w:t>a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8"/>
          <w:lang w:val="en-US"/>
        </w:rPr>
        <w:t>r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>y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s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r</w:t>
      </w:r>
      <w:r w:rsidRPr="00352A4E">
        <w:rPr>
          <w:rFonts w:ascii="冬雪静人间" w:eastAsia="冬雪静人间" w:hAnsi="新蒂绿豆体" w:hint="eastAsia"/>
          <w:position w:val="6"/>
          <w:sz w:val="17"/>
          <w:szCs w:val="18"/>
          <w:lang w:val="en-US"/>
        </w:rPr>
        <w:t>i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>n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g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s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•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新蒂绿豆体" w:hint="eastAsia"/>
          <w:b/>
          <w:position w:val="2"/>
          <w:sz w:val="17"/>
          <w:szCs w:val="18"/>
          <w:lang w:val="en-US"/>
        </w:rPr>
        <w:t>T</w:t>
      </w:r>
      <w:r w:rsidRPr="00352A4E">
        <w:rPr>
          <w:rFonts w:ascii="那年十七" w:eastAsia="那年十七" w:hAnsi="新蒂绿豆体" w:hint="eastAsia"/>
          <w:b/>
          <w:position w:val="2"/>
          <w:sz w:val="17"/>
          <w:szCs w:val="18"/>
          <w:lang w:val="en-US"/>
        </w:rPr>
        <w:t>I</w:t>
      </w:r>
      <w:r w:rsidRPr="00352A4E">
        <w:rPr>
          <w:rFonts w:ascii="冬雪静人间" w:eastAsia="冬雪静人间" w:hAnsi="新蒂绿豆体" w:hint="eastAsia"/>
          <w:b/>
          <w:position w:val="4"/>
          <w:sz w:val="17"/>
          <w:szCs w:val="18"/>
          <w:lang w:val="en-US"/>
        </w:rPr>
        <w:t>M</w:t>
      </w:r>
      <w:r w:rsidRPr="00352A4E">
        <w:rPr>
          <w:rFonts w:ascii="半醉半醒半浮生" w:eastAsia="半醉半醒半浮生" w:hAnsi="Cuteness" w:hint="eastAsia"/>
          <w:b/>
          <w:position w:val="6"/>
          <w:sz w:val="17"/>
          <w:szCs w:val="18"/>
          <w:lang w:val="en-US"/>
        </w:rPr>
        <w:t>E</w:t>
      </w:r>
      <w:r w:rsidRPr="00352A4E">
        <w:rPr>
          <w:rFonts w:ascii="冬雪静人间" w:eastAsia="冬雪静人间" w:hAnsi="Zeyada" w:hint="eastAsia"/>
          <w:b/>
          <w:position w:val="6"/>
          <w:sz w:val="17"/>
          <w:szCs w:val="18"/>
          <w:lang w:val="en-US"/>
        </w:rPr>
        <w:t>S</w:t>
      </w:r>
      <w:r w:rsidRPr="00352A4E">
        <w:rPr>
          <w:rFonts w:ascii="冬雪静人间" w:eastAsia="冬雪静人间" w:hAnsi="Cuteness" w:hint="eastAsia"/>
          <w:b/>
          <w:position w:val="2"/>
          <w:sz w:val="17"/>
          <w:szCs w:val="18"/>
          <w:lang w:val="en-US"/>
        </w:rPr>
        <w:t>T</w:t>
      </w:r>
      <w:r w:rsidRPr="00352A4E">
        <w:rPr>
          <w:rFonts w:ascii="冬雪静人间" w:eastAsia="冬雪静人间" w:hAnsi="Zeyada" w:hint="eastAsia"/>
          <w:b/>
          <w:position w:val="6"/>
          <w:sz w:val="17"/>
          <w:szCs w:val="18"/>
          <w:lang w:val="en-US"/>
        </w:rPr>
        <w:t>A</w:t>
      </w:r>
      <w:r w:rsidRPr="00352A4E">
        <w:rPr>
          <w:rFonts w:ascii="那年十七" w:eastAsia="那年十七" w:hAnsi="新蒂绿豆体" w:hint="eastAsia"/>
          <w:b/>
          <w:position w:val="6"/>
          <w:sz w:val="17"/>
          <w:szCs w:val="18"/>
          <w:lang w:val="en-US"/>
        </w:rPr>
        <w:t>M</w:t>
      </w:r>
      <w:r w:rsidRPr="00352A4E">
        <w:rPr>
          <w:rFonts w:ascii="半醉半醒半浮生" w:eastAsia="半醉半醒半浮生" w:hAnsi="Zeyada" w:hint="eastAsia"/>
          <w:b/>
          <w:position w:val="6"/>
          <w:sz w:val="17"/>
          <w:szCs w:val="18"/>
          <w:lang w:val="en-US"/>
        </w:rPr>
        <w:t>P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f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>o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r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Zeyada" w:hint="eastAsia"/>
          <w:position w:val="6"/>
          <w:sz w:val="17"/>
          <w:szCs w:val="18"/>
          <w:lang w:val="en-US"/>
        </w:rPr>
        <w:t>d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6"/>
          <w:sz w:val="17"/>
          <w:szCs w:val="18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6"/>
          <w:sz w:val="17"/>
          <w:szCs w:val="18"/>
          <w:lang w:val="en-US"/>
        </w:rPr>
        <w:t>e</w:t>
      </w:r>
      <w:r w:rsidRPr="00352A4E">
        <w:rPr>
          <w:rFonts w:ascii="冬雪静人间" w:eastAsia="冬雪静人间" w:hAnsi="Zeyada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6"/>
          <w:sz w:val="17"/>
          <w:szCs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8"/>
          <w:szCs w:val="18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6"/>
          <w:sz w:val="18"/>
          <w:szCs w:val="18"/>
          <w:lang w:val="en-US"/>
        </w:rPr>
        <w:t>d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t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>i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m</w:t>
      </w:r>
      <w:r w:rsidRPr="00352A4E">
        <w:rPr>
          <w:rFonts w:ascii="冬雪静人间" w:eastAsia="冬雪静人间" w:hAnsi="Cuteness" w:hint="eastAsia"/>
          <w:position w:val="6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冬雪静人间" w:eastAsia="冬雪静人间" w:hAnsi="新蒂绿豆体" w:hint="eastAsia"/>
          <w:position w:val="2"/>
          <w:sz w:val="18"/>
          <w:szCs w:val="18"/>
          <w:lang w:val="en-US"/>
        </w:rPr>
        <w:t>(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c</w:t>
      </w:r>
      <w:r w:rsidRPr="00352A4E">
        <w:rPr>
          <w:rFonts w:ascii="那年十七" w:eastAsia="那年十七" w:hAnsi="Zeyada" w:hint="eastAsia"/>
          <w:position w:val="4"/>
          <w:sz w:val="17"/>
          <w:szCs w:val="18"/>
          <w:lang w:val="en-US"/>
        </w:rPr>
        <w:t>a</w:t>
      </w:r>
      <w:r w:rsidRPr="00352A4E">
        <w:rPr>
          <w:rFonts w:ascii="冬雪静人间" w:eastAsia="冬雪静人间" w:hAnsi="新蒂绿豆体" w:hint="eastAsia"/>
          <w:position w:val="2"/>
          <w:sz w:val="17"/>
          <w:szCs w:val="18"/>
          <w:lang w:val="en-US"/>
        </w:rPr>
        <w:t>n</w:t>
      </w:r>
      <w:r w:rsidRPr="00352A4E">
        <w:rPr>
          <w:rFonts w:ascii="那年十七" w:eastAsia="那年十七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8"/>
          <w:lang w:val="en-US"/>
        </w:rPr>
        <w:t>b</w:t>
      </w:r>
      <w:r w:rsidRPr="00352A4E">
        <w:rPr>
          <w:rFonts w:ascii="半醉半醒半浮生" w:eastAsia="半醉半醒半浮生" w:hAnsi="Zeyada" w:hint="eastAsia"/>
          <w:position w:val="2"/>
          <w:sz w:val="18"/>
          <w:szCs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W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>I</w:t>
      </w:r>
      <w:r w:rsidRPr="00352A4E">
        <w:rPr>
          <w:rFonts w:ascii="半醉半醒半浮生" w:eastAsia="半醉半醒半浮生" w:hAnsi="Zeyada" w:hint="eastAsia"/>
          <w:position w:val="4"/>
          <w:sz w:val="17"/>
          <w:szCs w:val="18"/>
          <w:lang w:val="en-US"/>
        </w:rPr>
        <w:t>T</w:t>
      </w:r>
      <w:r w:rsidRPr="00352A4E">
        <w:rPr>
          <w:rFonts w:ascii="那年十七" w:eastAsia="那年十七" w:hAnsi="新蒂绿豆体" w:hint="eastAsia"/>
          <w:position w:val="4"/>
          <w:sz w:val="17"/>
          <w:szCs w:val="18"/>
          <w:lang w:val="en-US"/>
        </w:rPr>
        <w:t>H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新蒂绿豆体" w:hint="eastAsia"/>
          <w:position w:val="2"/>
          <w:sz w:val="17"/>
          <w:szCs w:val="18"/>
          <w:lang w:val="en-US"/>
        </w:rPr>
        <w:t>TI</w:t>
      </w:r>
      <w:r w:rsidRPr="00352A4E">
        <w:rPr>
          <w:rFonts w:ascii="那年十七" w:eastAsia="那年十七" w:hAnsi="新蒂绿豆体" w:hint="eastAsia"/>
          <w:position w:val="6"/>
          <w:sz w:val="17"/>
          <w:szCs w:val="18"/>
          <w:lang w:val="en-US"/>
        </w:rPr>
        <w:t>M</w:t>
      </w:r>
      <w:r w:rsidRPr="00352A4E">
        <w:rPr>
          <w:rFonts w:ascii="冬雪静人间" w:eastAsia="冬雪静人间" w:hAnsi="Zeyada" w:hint="eastAsia"/>
          <w:position w:val="4"/>
          <w:sz w:val="17"/>
          <w:szCs w:val="18"/>
          <w:lang w:val="en-US"/>
        </w:rPr>
        <w:t>E</w:t>
      </w:r>
      <w:r w:rsidRPr="00352A4E">
        <w:rPr>
          <w:rFonts w:ascii="那年十七" w:eastAsia="那年十七" w:hAnsi="新蒂绿豆体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>Z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8"/>
          <w:lang w:val="en-US"/>
        </w:rPr>
        <w:t>O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N</w:t>
      </w:r>
      <w:r w:rsidRPr="00352A4E">
        <w:rPr>
          <w:rFonts w:ascii="冬雪静人间" w:eastAsia="冬雪静人间" w:hAnsi="Zeyada" w:hint="eastAsia"/>
          <w:position w:val="6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Zeyada" w:hint="eastAsia"/>
          <w:position w:val="6"/>
          <w:sz w:val="17"/>
          <w:szCs w:val="18"/>
          <w:lang w:val="en-US"/>
        </w:rPr>
        <w:t>)</w:t>
      </w:r>
      <w:r w:rsidRPr="00352A4E">
        <w:rPr>
          <w:rFonts w:ascii="半醉半醒半浮生" w:eastAsia="半醉半醒半浮生" w:hAnsi="新蒂绿豆体" w:hint="eastAsia"/>
          <w:position w:val="4"/>
          <w:sz w:val="17"/>
          <w:szCs w:val="18"/>
          <w:lang w:val="en-US"/>
        </w:rPr>
        <w:t>,</w:t>
      </w:r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8"/>
          <w:szCs w:val="18"/>
          <w:lang w:val="en-US"/>
        </w:rPr>
        <w:t>D</w:t>
      </w:r>
      <w:r w:rsidRPr="00352A4E">
        <w:rPr>
          <w:rFonts w:ascii="半醉半醒半浮生" w:eastAsia="半醉半醒半浮生" w:hAnsi="Cuteness" w:hint="eastAsia"/>
          <w:position w:val="2"/>
          <w:sz w:val="17"/>
          <w:szCs w:val="18"/>
          <w:lang w:val="en-US"/>
        </w:rPr>
        <w:t>A</w:t>
      </w:r>
      <w:r w:rsidRPr="00352A4E">
        <w:rPr>
          <w:rFonts w:ascii="那年十七" w:eastAsia="那年十七" w:hAnsi="Cuteness" w:hint="eastAsia"/>
          <w:position w:val="4"/>
          <w:sz w:val="17"/>
          <w:szCs w:val="18"/>
          <w:lang w:val="en-US"/>
        </w:rPr>
        <w:t>T</w:t>
      </w:r>
      <w:r w:rsidRPr="00352A4E">
        <w:rPr>
          <w:rFonts w:ascii="冬雪静人间" w:eastAsia="冬雪静人间" w:hAnsi="Cuteness" w:hint="eastAsia"/>
          <w:position w:val="2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Cuteness" w:hint="eastAsia"/>
          <w:position w:val="6"/>
          <w:sz w:val="18"/>
          <w:szCs w:val="18"/>
          <w:lang w:val="en-US"/>
        </w:rPr>
        <w:t>,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8"/>
          <w:lang w:val="en-US"/>
        </w:rPr>
        <w:t xml:space="preserve"> </w:t>
      </w:r>
      <w:proofErr w:type="spellStart"/>
      <w:r w:rsidRPr="00352A4E">
        <w:rPr>
          <w:rFonts w:ascii="冬雪静人间" w:eastAsia="冬雪静人间" w:hAnsi="Cuteness" w:hint="eastAsia"/>
          <w:position w:val="6"/>
          <w:sz w:val="17"/>
          <w:szCs w:val="18"/>
          <w:lang w:val="en-US"/>
        </w:rPr>
        <w:t>e</w:t>
      </w:r>
      <w:r w:rsidRPr="00352A4E">
        <w:rPr>
          <w:rFonts w:ascii="半醉半醒半浮生" w:eastAsia="半醉半醒半浮生" w:hAnsi="新蒂绿豆体" w:hint="eastAsia"/>
          <w:position w:val="6"/>
          <w:sz w:val="17"/>
          <w:szCs w:val="18"/>
          <w:lang w:val="en-US"/>
        </w:rPr>
        <w:t>t</w:t>
      </w:r>
      <w:r w:rsidRPr="00352A4E">
        <w:rPr>
          <w:rFonts w:ascii="半醉半醒半浮生" w:eastAsia="半醉半醒半浮生" w:hAnsi="Zeyada" w:hint="eastAsia"/>
          <w:position w:val="2"/>
          <w:sz w:val="17"/>
          <w:szCs w:val="18"/>
          <w:lang w:val="en-US"/>
        </w:rPr>
        <w:t>c</w:t>
      </w:r>
      <w:proofErr w:type="spellEnd"/>
    </w:p>
    <w:p w14:paraId="76331C23" w14:textId="74AF9936" w:rsidR="00AA7DF1" w:rsidRPr="00352A4E" w:rsidRDefault="00F778E8" w:rsidP="00352A4E">
      <w:pPr>
        <w:spacing w:after="0" w:line="250" w:lineRule="exact"/>
        <w:jc w:val="left"/>
        <w:rPr>
          <w:rFonts w:ascii="那年十七" w:eastAsia="那年十七" w:hAnsi="Zeyada"/>
          <w:position w:val="6"/>
          <w:sz w:val="18"/>
          <w:szCs w:val="18"/>
          <w:lang w:val="en-US"/>
        </w:rPr>
      </w:pPr>
      <w:r w:rsidRPr="00352A4E">
        <w:rPr>
          <w:rFonts w:ascii="那年十七" w:eastAsia="那年十七" w:hAnsi="新蒂绿豆体"/>
          <w:position w:val="6"/>
          <w:sz w:val="17"/>
          <w:szCs w:val="18"/>
          <w:lang w:val="en-US"/>
        </w:rPr>
        <w:t>&lt;</w:t>
      </w:r>
      <w:r w:rsidRPr="00352A4E">
        <w:rPr>
          <w:rFonts w:ascii="那年十七" w:eastAsia="那年十七" w:hAnsi="Zeyada"/>
          <w:position w:val="2"/>
          <w:sz w:val="17"/>
          <w:szCs w:val="18"/>
          <w:lang w:val="en-US"/>
        </w:rPr>
        <w:t>&gt;</w:t>
      </w:r>
      <w:proofErr w:type="gramStart"/>
      <w:r w:rsidRPr="00352A4E">
        <w:rPr>
          <w:rFonts w:ascii="冬雪静人间" w:eastAsia="冬雪静人间" w:hAnsi="Zeyada" w:hint="eastAsia"/>
          <w:position w:val="2"/>
          <w:sz w:val="17"/>
          <w:szCs w:val="18"/>
          <w:lang w:val="en-US"/>
        </w:rPr>
        <w:t>不</w:t>
      </w:r>
      <w:r w:rsidRPr="00352A4E">
        <w:rPr>
          <w:rFonts w:ascii="那年十七" w:eastAsia="那年十七" w:hAnsi="Zeyada" w:hint="eastAsia"/>
          <w:position w:val="2"/>
          <w:sz w:val="17"/>
          <w:szCs w:val="18"/>
          <w:lang w:val="en-US"/>
        </w:rPr>
        <w:t>等</w:t>
      </w:r>
      <w:r w:rsidRPr="00352A4E">
        <w:rPr>
          <w:rFonts w:ascii="冬雪静人间" w:eastAsia="冬雪静人间" w:hAnsi="新蒂绿豆体" w:hint="eastAsia"/>
          <w:position w:val="4"/>
          <w:sz w:val="17"/>
          <w:szCs w:val="18"/>
          <w:lang w:val="en-US"/>
        </w:rPr>
        <w:t>于</w:t>
      </w:r>
      <w:r w:rsidRPr="00352A4E">
        <w:rPr>
          <w:rFonts w:ascii="那年十七" w:eastAsia="那年十七" w:hAnsi="Cuteness" w:hint="eastAsia"/>
          <w:position w:val="6"/>
          <w:sz w:val="17"/>
          <w:szCs w:val="18"/>
          <w:lang w:val="en-US"/>
        </w:rPr>
        <w:t xml:space="preserve"> </w:t>
      </w:r>
      <w:r w:rsidRPr="00352A4E">
        <w:rPr>
          <w:rFonts w:ascii="那年十七" w:eastAsia="那年十七" w:hAnsi="Cuteness" w:hint="eastAsia"/>
          <w:position w:val="2"/>
          <w:sz w:val="18"/>
          <w:szCs w:val="18"/>
          <w:lang w:val="en-US"/>
        </w:rPr>
        <w:t xml:space="preserve"> </w:t>
      </w:r>
      <w:r w:rsidRPr="00352A4E">
        <w:rPr>
          <w:rFonts w:ascii="半醉半醒半浮生" w:eastAsia="半醉半醒半浮生" w:hAnsi="Cuteness" w:hint="eastAsia"/>
          <w:position w:val="4"/>
          <w:sz w:val="17"/>
          <w:szCs w:val="18"/>
          <w:lang w:val="en-US"/>
        </w:rPr>
        <w:t>^</w:t>
      </w:r>
      <w:proofErr w:type="gramEnd"/>
      <w:r w:rsidRPr="00352A4E">
        <w:rPr>
          <w:rFonts w:ascii="冬雪静人间" w:eastAsia="冬雪静人间" w:hAnsi="Cuteness" w:hint="eastAsia"/>
          <w:position w:val="4"/>
          <w:sz w:val="17"/>
          <w:szCs w:val="18"/>
          <w:lang w:val="en-US"/>
        </w:rPr>
        <w:t>X</w:t>
      </w:r>
      <w:r w:rsidRPr="00352A4E">
        <w:rPr>
          <w:rFonts w:ascii="那年十七" w:eastAsia="那年十七" w:hAnsi="Zeyada" w:hint="eastAsia"/>
          <w:position w:val="6"/>
          <w:sz w:val="17"/>
          <w:szCs w:val="18"/>
          <w:lang w:val="en-US"/>
        </w:rPr>
        <w:t>O</w:t>
      </w:r>
      <w:r w:rsidRPr="00352A4E">
        <w:rPr>
          <w:rFonts w:ascii="半醉半醒半浮生" w:eastAsia="半醉半醒半浮生" w:hAnsi="Cuteness" w:hint="eastAsia"/>
          <w:position w:val="6"/>
          <w:sz w:val="17"/>
          <w:szCs w:val="18"/>
          <w:lang w:val="en-US"/>
        </w:rPr>
        <w:t>R</w:t>
      </w:r>
      <w:r w:rsidRPr="00352A4E">
        <w:rPr>
          <w:rFonts w:ascii="冬雪静人间" w:eastAsia="冬雪静人间" w:hAnsi="新蒂绿豆体"/>
          <w:position w:val="4"/>
          <w:sz w:val="18"/>
          <w:szCs w:val="18"/>
          <w:lang w:val="en-US"/>
        </w:rPr>
        <w:t xml:space="preserve"> </w:t>
      </w:r>
      <w:r w:rsidRPr="00352A4E">
        <w:rPr>
          <w:rFonts w:ascii="那年十七" w:eastAsia="那年十七" w:hAnsi="Cuteness"/>
          <w:position w:val="6"/>
          <w:sz w:val="18"/>
          <w:szCs w:val="18"/>
          <w:lang w:val="en-US"/>
        </w:rPr>
        <w:t>%</w:t>
      </w:r>
      <w:r w:rsidRPr="00352A4E">
        <w:rPr>
          <w:rFonts w:ascii="那年十七" w:eastAsia="那年十七" w:hAnsi="Cuteness"/>
          <w:position w:val="4"/>
          <w:sz w:val="17"/>
          <w:szCs w:val="18"/>
          <w:lang w:val="en-US"/>
        </w:rPr>
        <w:t>M</w:t>
      </w:r>
      <w:r w:rsidRPr="00352A4E">
        <w:rPr>
          <w:rFonts w:ascii="半醉半醒半浮生" w:eastAsia="半醉半醒半浮生" w:hAnsi="Cuteness"/>
          <w:position w:val="2"/>
          <w:sz w:val="17"/>
          <w:szCs w:val="18"/>
          <w:lang w:val="en-US"/>
        </w:rPr>
        <w:t>o</w:t>
      </w:r>
      <w:r w:rsidRPr="00352A4E">
        <w:rPr>
          <w:rFonts w:ascii="冬雪静人间" w:eastAsia="冬雪静人间" w:hAnsi="Cuteness"/>
          <w:position w:val="2"/>
          <w:sz w:val="17"/>
          <w:szCs w:val="18"/>
          <w:lang w:val="en-US"/>
        </w:rPr>
        <w:t>d</w:t>
      </w:r>
      <w:r w:rsidRPr="00352A4E">
        <w:rPr>
          <w:rFonts w:ascii="半醉半醒半浮生" w:eastAsia="半醉半醒半浮生" w:hAnsi="Cuteness"/>
          <w:position w:val="6"/>
          <w:sz w:val="18"/>
          <w:szCs w:val="18"/>
          <w:lang w:val="en-US"/>
        </w:rPr>
        <w:t>u</w:t>
      </w:r>
      <w:r w:rsidRPr="00352A4E">
        <w:rPr>
          <w:rFonts w:ascii="半醉半醒半浮生" w:eastAsia="半醉半醒半浮生" w:hAnsi="Cuteness"/>
          <w:position w:val="4"/>
          <w:sz w:val="17"/>
          <w:szCs w:val="18"/>
          <w:lang w:val="en-US"/>
        </w:rPr>
        <w:t>l</w:t>
      </w:r>
      <w:r w:rsidRPr="00352A4E">
        <w:rPr>
          <w:rFonts w:ascii="那年十七" w:eastAsia="那年十七" w:hAnsi="新蒂绿豆体"/>
          <w:position w:val="6"/>
          <w:sz w:val="17"/>
          <w:szCs w:val="18"/>
          <w:lang w:val="en-US"/>
        </w:rPr>
        <w:t>e</w:t>
      </w:r>
    </w:p>
    <w:sectPr w:rsidR="00AA7DF1" w:rsidRPr="00352A4E" w:rsidSect="008752EC">
      <w:type w:val="continuous"/>
      <w:pgSz w:w="11906" w:h="16838"/>
      <w:pgMar w:top="454" w:right="454" w:bottom="454" w:left="454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F66967" w14:textId="77777777" w:rsidR="003D72F0" w:rsidRDefault="003D72F0" w:rsidP="00084DE7">
      <w:pPr>
        <w:spacing w:after="0" w:line="240" w:lineRule="auto"/>
      </w:pPr>
      <w:r>
        <w:separator/>
      </w:r>
    </w:p>
  </w:endnote>
  <w:endnote w:type="continuationSeparator" w:id="0">
    <w:p w14:paraId="22F6ABB5" w14:textId="77777777" w:rsidR="003D72F0" w:rsidRDefault="003D72F0" w:rsidP="00084D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半醉半醒半浮生">
    <w:charset w:val="86"/>
    <w:family w:val="auto"/>
    <w:pitch w:val="variable"/>
    <w:sig w:usb0="00000001" w:usb1="080E0010" w:usb2="00000012" w:usb3="00000000" w:csb0="00040000" w:csb1="00000000"/>
  </w:font>
  <w:font w:name="Zeyada">
    <w:charset w:val="00"/>
    <w:family w:val="auto"/>
    <w:pitch w:val="variable"/>
    <w:sig w:usb0="A000002F" w:usb1="5000004A" w:usb2="00000000" w:usb3="00000000" w:csb0="00000093" w:csb1="00000000"/>
  </w:font>
  <w:font w:name="新蒂绿豆体">
    <w:charset w:val="86"/>
    <w:family w:val="script"/>
    <w:pitch w:val="variable"/>
    <w:sig w:usb0="00000023" w:usb1="080E0000" w:usb2="00000010" w:usb3="00000000" w:csb0="00140001" w:csb1="00000000"/>
  </w:font>
  <w:font w:name="冬雪静人间">
    <w:charset w:val="86"/>
    <w:family w:val="auto"/>
    <w:pitch w:val="variable"/>
    <w:sig w:usb0="00000001" w:usb1="080E0010" w:usb2="00000012" w:usb3="00000000" w:csb0="00040000" w:csb1="00000000"/>
  </w:font>
  <w:font w:name="那年十七">
    <w:charset w:val="86"/>
    <w:family w:val="auto"/>
    <w:pitch w:val="variable"/>
    <w:sig w:usb0="00000001" w:usb1="080E0010" w:usb2="00000012" w:usb3="00000000" w:csb0="00040000" w:csb1="00000000"/>
  </w:font>
  <w:font w:name="Cuteness">
    <w:charset w:val="00"/>
    <w:family w:val="auto"/>
    <w:pitch w:val="variable"/>
    <w:sig w:usb0="80000003" w:usb1="0001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2BC13" w14:textId="77777777" w:rsidR="003D72F0" w:rsidRDefault="003D72F0" w:rsidP="00084DE7">
      <w:pPr>
        <w:spacing w:after="0" w:line="240" w:lineRule="auto"/>
      </w:pPr>
      <w:r>
        <w:separator/>
      </w:r>
    </w:p>
  </w:footnote>
  <w:footnote w:type="continuationSeparator" w:id="0">
    <w:p w14:paraId="7F2DE28A" w14:textId="77777777" w:rsidR="003D72F0" w:rsidRDefault="003D72F0" w:rsidP="00084D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3A7CB9"/>
    <w:multiLevelType w:val="hybridMultilevel"/>
    <w:tmpl w:val="CD12A1DE"/>
    <w:lvl w:ilvl="0" w:tplc="A962A380">
      <w:start w:val="2"/>
      <w:numFmt w:val="bullet"/>
      <w:lvlText w:val="-"/>
      <w:lvlJc w:val="left"/>
      <w:pPr>
        <w:ind w:left="720" w:hanging="360"/>
      </w:pPr>
      <w:rPr>
        <w:rFonts w:ascii="等线" w:eastAsia="等线" w:hAnsi="等线" w:cstheme="minorBidi" w:hint="eastAsia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D77E07"/>
    <w:multiLevelType w:val="hybridMultilevel"/>
    <w:tmpl w:val="63A64260"/>
    <w:lvl w:ilvl="0" w:tplc="E24064D2">
      <w:start w:val="2"/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A9591C"/>
    <w:multiLevelType w:val="hybridMultilevel"/>
    <w:tmpl w:val="9376C3A0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D17C8C"/>
    <w:multiLevelType w:val="hybridMultilevel"/>
    <w:tmpl w:val="98D4ABD8"/>
    <w:lvl w:ilvl="0" w:tplc="0ABC11E4">
      <w:numFmt w:val="bullet"/>
      <w:lvlText w:val="•"/>
      <w:lvlJc w:val="left"/>
      <w:pPr>
        <w:ind w:left="720" w:hanging="360"/>
      </w:pPr>
      <w:rPr>
        <w:rFonts w:ascii="等线" w:eastAsia="等线" w:hAnsi="等线" w:cstheme="minorBidi" w:hint="eastAsia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NzM2MjG0MLM0NTdU0lEKTi0uzszPAykwNK4FAOkGnIMtAAAA"/>
  </w:docVars>
  <w:rsids>
    <w:rsidRoot w:val="0001049C"/>
    <w:rsid w:val="0001049C"/>
    <w:rsid w:val="000157FD"/>
    <w:rsid w:val="00036E22"/>
    <w:rsid w:val="0006744C"/>
    <w:rsid w:val="00084DE7"/>
    <w:rsid w:val="0014082A"/>
    <w:rsid w:val="001564E2"/>
    <w:rsid w:val="001700A8"/>
    <w:rsid w:val="001A1427"/>
    <w:rsid w:val="001A46CC"/>
    <w:rsid w:val="001A778E"/>
    <w:rsid w:val="001C5850"/>
    <w:rsid w:val="001D1155"/>
    <w:rsid w:val="001E345C"/>
    <w:rsid w:val="0025299E"/>
    <w:rsid w:val="002B0CFB"/>
    <w:rsid w:val="002D3BD8"/>
    <w:rsid w:val="002E0BCF"/>
    <w:rsid w:val="003377F0"/>
    <w:rsid w:val="0034296A"/>
    <w:rsid w:val="00352A4E"/>
    <w:rsid w:val="0037768A"/>
    <w:rsid w:val="00394588"/>
    <w:rsid w:val="003A2D13"/>
    <w:rsid w:val="003C545F"/>
    <w:rsid w:val="003D72F0"/>
    <w:rsid w:val="00415915"/>
    <w:rsid w:val="004B3A00"/>
    <w:rsid w:val="004D4C58"/>
    <w:rsid w:val="005665C6"/>
    <w:rsid w:val="0057318C"/>
    <w:rsid w:val="00581F3E"/>
    <w:rsid w:val="0058354E"/>
    <w:rsid w:val="00596155"/>
    <w:rsid w:val="005B7963"/>
    <w:rsid w:val="005C46F3"/>
    <w:rsid w:val="005D09A4"/>
    <w:rsid w:val="005E3D09"/>
    <w:rsid w:val="00610568"/>
    <w:rsid w:val="00632D27"/>
    <w:rsid w:val="006843F7"/>
    <w:rsid w:val="006917F5"/>
    <w:rsid w:val="006B1D18"/>
    <w:rsid w:val="006B461A"/>
    <w:rsid w:val="006B593A"/>
    <w:rsid w:val="00703C2D"/>
    <w:rsid w:val="0075434E"/>
    <w:rsid w:val="00771EC8"/>
    <w:rsid w:val="00780684"/>
    <w:rsid w:val="00784D97"/>
    <w:rsid w:val="0078692E"/>
    <w:rsid w:val="007A5726"/>
    <w:rsid w:val="007E1AD2"/>
    <w:rsid w:val="00811C85"/>
    <w:rsid w:val="0084151F"/>
    <w:rsid w:val="008752EC"/>
    <w:rsid w:val="008D3523"/>
    <w:rsid w:val="00914A90"/>
    <w:rsid w:val="00915D14"/>
    <w:rsid w:val="009B0AEC"/>
    <w:rsid w:val="009D2E84"/>
    <w:rsid w:val="009E2527"/>
    <w:rsid w:val="00A27A97"/>
    <w:rsid w:val="00A76E30"/>
    <w:rsid w:val="00A9792F"/>
    <w:rsid w:val="00AA7DF1"/>
    <w:rsid w:val="00B06E52"/>
    <w:rsid w:val="00B16839"/>
    <w:rsid w:val="00B2035D"/>
    <w:rsid w:val="00B36CFD"/>
    <w:rsid w:val="00B41B02"/>
    <w:rsid w:val="00B42361"/>
    <w:rsid w:val="00B423C0"/>
    <w:rsid w:val="00B43042"/>
    <w:rsid w:val="00BB1520"/>
    <w:rsid w:val="00BB60B0"/>
    <w:rsid w:val="00BC04AF"/>
    <w:rsid w:val="00BF0DFA"/>
    <w:rsid w:val="00C11AF5"/>
    <w:rsid w:val="00C26907"/>
    <w:rsid w:val="00C50F9C"/>
    <w:rsid w:val="00C569E6"/>
    <w:rsid w:val="00C907BD"/>
    <w:rsid w:val="00C971A3"/>
    <w:rsid w:val="00CA190A"/>
    <w:rsid w:val="00CA31DC"/>
    <w:rsid w:val="00CA3271"/>
    <w:rsid w:val="00CB050F"/>
    <w:rsid w:val="00CD7ED7"/>
    <w:rsid w:val="00CE372B"/>
    <w:rsid w:val="00CE52CB"/>
    <w:rsid w:val="00D13099"/>
    <w:rsid w:val="00D45263"/>
    <w:rsid w:val="00D748A5"/>
    <w:rsid w:val="00D75D08"/>
    <w:rsid w:val="00D93B7E"/>
    <w:rsid w:val="00DE4356"/>
    <w:rsid w:val="00DF3A43"/>
    <w:rsid w:val="00E15442"/>
    <w:rsid w:val="00E30B1F"/>
    <w:rsid w:val="00E75AAD"/>
    <w:rsid w:val="00EB560C"/>
    <w:rsid w:val="00F342A6"/>
    <w:rsid w:val="00F40062"/>
    <w:rsid w:val="00F74854"/>
    <w:rsid w:val="00F778E8"/>
    <w:rsid w:val="00F77B3A"/>
    <w:rsid w:val="00FB2CC1"/>
    <w:rsid w:val="00FC5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E88348"/>
  <w15:chartTrackingRefBased/>
  <w15:docId w15:val="{A36219D9-4558-4A04-BEC4-BA06ABFD4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76E30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76E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1049C"/>
    <w:pPr>
      <w:ind w:left="720"/>
      <w:contextualSpacing/>
    </w:pPr>
  </w:style>
  <w:style w:type="paragraph" w:styleId="a4">
    <w:name w:val="Title"/>
    <w:basedOn w:val="a"/>
    <w:next w:val="a"/>
    <w:link w:val="a5"/>
    <w:uiPriority w:val="10"/>
    <w:qFormat/>
    <w:rsid w:val="00A76E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A76E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标题 2 字符"/>
    <w:basedOn w:val="a0"/>
    <w:link w:val="2"/>
    <w:uiPriority w:val="9"/>
    <w:rsid w:val="00A76E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标题 1 字符"/>
    <w:basedOn w:val="a0"/>
    <w:link w:val="1"/>
    <w:uiPriority w:val="9"/>
    <w:rsid w:val="00A76E30"/>
    <w:rPr>
      <w:rFonts w:ascii="Times New Roman" w:eastAsiaTheme="majorEastAsia" w:hAnsi="Times New Roman" w:cstheme="majorBidi"/>
      <w:b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084DE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084DE7"/>
  </w:style>
  <w:style w:type="paragraph" w:styleId="a8">
    <w:name w:val="footer"/>
    <w:basedOn w:val="a"/>
    <w:link w:val="a9"/>
    <w:uiPriority w:val="99"/>
    <w:unhideWhenUsed/>
    <w:rsid w:val="00084DE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084DE7"/>
  </w:style>
  <w:style w:type="character" w:styleId="aa">
    <w:name w:val="Hyperlink"/>
    <w:basedOn w:val="a0"/>
    <w:uiPriority w:val="99"/>
    <w:semiHidden/>
    <w:unhideWhenUsed/>
    <w:rsid w:val="00084DE7"/>
    <w:rPr>
      <w:color w:val="0000FF"/>
      <w:u w:val="single"/>
    </w:rPr>
  </w:style>
  <w:style w:type="character" w:styleId="HTML">
    <w:name w:val="HTML Code"/>
    <w:basedOn w:val="a0"/>
    <w:uiPriority w:val="99"/>
    <w:semiHidden/>
    <w:unhideWhenUsed/>
    <w:rsid w:val="00B41B02"/>
    <w:rPr>
      <w:rFonts w:ascii="Courier New" w:eastAsia="Times New Roman" w:hAnsi="Courier New" w:cs="Courier New"/>
      <w:sz w:val="20"/>
      <w:szCs w:val="20"/>
    </w:rPr>
  </w:style>
  <w:style w:type="paragraph" w:styleId="ab">
    <w:name w:val="Normal (Web)"/>
    <w:basedOn w:val="a"/>
    <w:uiPriority w:val="99"/>
    <w:semiHidden/>
    <w:unhideWhenUsed/>
    <w:rsid w:val="0057318C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57318C"/>
    <w:pPr>
      <w:widowControl/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0">
    <w:name w:val="z-窗体顶端 字符"/>
    <w:basedOn w:val="a0"/>
    <w:link w:val="z-"/>
    <w:uiPriority w:val="99"/>
    <w:semiHidden/>
    <w:rsid w:val="0057318C"/>
    <w:rPr>
      <w:rFonts w:ascii="Arial" w:eastAsia="Times New Roman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0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66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6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baike.baidu.com/item/%E6%89%A7%E8%A1%8C/3166225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w3schools.com/sql/sql_primarykey.asp" TargetMode="External"/><Relationship Id="rId12" Type="http://schemas.openxmlformats.org/officeDocument/2006/relationships/hyperlink" Target="https://baike.baidu.com/item/%E6%95%B0%E6%8D%AE%E5%AE%8C%E6%95%B4%E6%80%A7/110071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hyperlink" Target="https://en.wikipedia.org/wiki/Hash_table" TargetMode="External"/><Relationship Id="rId20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aike.baidu.com/item/%E7%A8%8B%E5%BA%8F%E5%91%98/62748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hyperlink" Target="https://baike.baidu.com/item/%E7%BC%96%E8%AF%91/1258343" TargetMode="Externa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baike.baidu.com/item/%E6%95%B0%E6%8D%AE%E5%BA%93%E7%B3%BB%E7%BB%9F/215176" TargetMode="External"/><Relationship Id="rId14" Type="http://schemas.openxmlformats.org/officeDocument/2006/relationships/hyperlink" Target="https://baike.baidu.com/item/%E6%AF%94%E5%A6%82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5</TotalTime>
  <Pages>7</Pages>
  <Words>5991</Words>
  <Characters>32953</Characters>
  <Application>Microsoft Office Word</Application>
  <DocSecurity>0</DocSecurity>
  <Lines>274</Lines>
  <Paragraphs>77</Paragraphs>
  <ScaleCrop>false</ScaleCrop>
  <Company/>
  <LinksUpToDate>false</LinksUpToDate>
  <CharactersWithSpaces>38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</dc:creator>
  <cp:keywords/>
  <dc:description/>
  <cp:lastModifiedBy>VH</cp:lastModifiedBy>
  <cp:revision>134</cp:revision>
  <cp:lastPrinted>2021-10-27T20:59:00Z</cp:lastPrinted>
  <dcterms:created xsi:type="dcterms:W3CDTF">2021-10-09T06:07:00Z</dcterms:created>
  <dcterms:modified xsi:type="dcterms:W3CDTF">2021-10-27T21:26:00Z</dcterms:modified>
</cp:coreProperties>
</file>